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32A" w:rsidRPr="00920F6A" w:rsidRDefault="0088532A" w:rsidP="0088532A">
      <w:pPr>
        <w:spacing w:after="1103" w:line="265" w:lineRule="auto"/>
        <w:ind w:left="729" w:right="1" w:hanging="10"/>
        <w:jc w:val="center"/>
        <w:rPr>
          <w:b/>
          <w:sz w:val="36"/>
        </w:rPr>
      </w:pPr>
      <w:r w:rsidRPr="00920F6A">
        <w:rPr>
          <w:b/>
          <w:sz w:val="24"/>
          <w:highlight w:val="yellow"/>
        </w:rPr>
        <w:t>Understanding the Inhibitory Effect of Social Security Confidence on Rural Consumption Expenditure in China:  An Econometric Case Study</w:t>
      </w:r>
    </w:p>
    <w:p w:rsidR="001A2A6F" w:rsidRDefault="00127F57">
      <w:pPr>
        <w:ind w:left="753" w:right="38" w:firstLine="0"/>
      </w:pPr>
      <w:r>
        <w:rPr>
          <w:b/>
        </w:rPr>
        <w:t xml:space="preserve">ABSTRACT: </w:t>
      </w:r>
      <w:r>
        <w:t>The urban-rural consumption expenditure gap poses a significant obstacle to economic development. From a psychol</w:t>
      </w:r>
      <w:bookmarkStart w:id="0" w:name="_GoBack"/>
      <w:bookmarkEnd w:id="0"/>
      <w:r>
        <w:t xml:space="preserve">ogical perspective, this study employs a 4-period panel dataset constructed from the CPFS database to empirically </w:t>
      </w:r>
      <w:proofErr w:type="spellStart"/>
      <w:r>
        <w:t>analyze</w:t>
      </w:r>
      <w:proofErr w:type="spellEnd"/>
      <w:r>
        <w:t xml:space="preserve"> the inhibitory effect of insufficient social security confidence on the consumption expenditure of rural residents. The results demonstrate that a one-point decrease (on a 10-point scale) in rural residents' confidence in social security reduces their consumption expenditure by 0.027 ten thousand yuan. Furthermore, it hinders the optimization and upgrading of their consumption structure: notably, a one-point decline in social security confidence reduces developmental and recreational consumption by 0.052 and 0.037 ten thousand yuan, respectively, significantly exceeding the reduction in survival consumption. Additionally, the study finds that rural residents characterized by non-agricultural employment, male gender, higher education levels, or urban residence exhibit stronger tendencies to curtail consumption and accumulate savings when experiencing low social security confidence.</w:t>
      </w:r>
    </w:p>
    <w:p w:rsidR="001A2A6F" w:rsidRDefault="00127F57">
      <w:pPr>
        <w:spacing w:after="903"/>
        <w:ind w:left="753" w:right="38" w:firstLine="0"/>
      </w:pPr>
      <w:r>
        <w:rPr>
          <w:b/>
        </w:rPr>
        <w:t xml:space="preserve">Keywords: </w:t>
      </w:r>
      <w:r>
        <w:t xml:space="preserve">Social security confidence; Rural consumption market; Consumer confidence; </w:t>
      </w:r>
      <w:proofErr w:type="spellStart"/>
      <w:r>
        <w:t>Consu</w:t>
      </w:r>
      <w:proofErr w:type="spellEnd"/>
      <w:r>
        <w:t xml:space="preserve"> </w:t>
      </w:r>
      <w:proofErr w:type="spellStart"/>
      <w:r>
        <w:t>mption</w:t>
      </w:r>
      <w:proofErr w:type="spellEnd"/>
      <w:r>
        <w:t xml:space="preserve"> willingness; Urban-rural disparities in social security.</w:t>
      </w:r>
    </w:p>
    <w:p w:rsidR="001A2A6F" w:rsidRDefault="00127F57">
      <w:pPr>
        <w:pStyle w:val="Heading1"/>
        <w:ind w:left="993" w:hanging="240"/>
      </w:pPr>
      <w:r>
        <w:t>Introduction</w:t>
      </w:r>
    </w:p>
    <w:p w:rsidR="001A2A6F" w:rsidRDefault="00127F57">
      <w:pPr>
        <w:ind w:left="753" w:right="38"/>
      </w:pPr>
      <w:r>
        <w:t xml:space="preserve">National consumption is one of the primary driving forces behind economic growth and a key engine for promoting sustainable and healthy economic development (Zheng et al., 2024). China is no exception. In 2023, the contribution rate of final consumption expenditure to China's economic growth surged to 82.5%, marking a significant increase of 43.1 percentage points compared to 2022. However, the reality is that a substantial consumption expenditure gap exists between urban and rural residents in most countries, hindering healthy economic development. For example, in 2022, the monthly per capita consumption expenditure of urban residents in India was 6,459 rupees, 71% higher than the 3,773 rupees </w:t>
      </w:r>
      <w:r>
        <w:lastRenderedPageBreak/>
        <w:t>spent by rural residents</w:t>
      </w:r>
      <w:r>
        <w:rPr>
          <w:vertAlign w:val="superscript"/>
        </w:rPr>
        <w:footnoteReference w:id="1"/>
      </w:r>
      <w:r>
        <w:rPr>
          <w:vertAlign w:val="superscript"/>
        </w:rPr>
        <w:footnoteReference w:id="2"/>
      </w:r>
      <w:r>
        <w:t>. Similarly, in China in 2023, the per capita consumption expenditure of urban residents was 32,994 yuan, while that of rural residents was only 55% of the former. This consumption gap not only limits the consumption potential of rural markets but also challenges the endogenous growth momentum and resilience of the overall economy. Therefore, there is an urgent need to implement effective strategies to narrow the urban-rural consumption gap, stimulate consumption vitality in rural areas, and enhance the endogenous growth momentum and resilience of the overall economy.</w:t>
      </w:r>
    </w:p>
    <w:p w:rsidR="001A2A6F" w:rsidRDefault="00127F57">
      <w:pPr>
        <w:ind w:left="753" w:right="38"/>
      </w:pPr>
      <w:r>
        <w:t xml:space="preserve">Social security, as the fundamental guarantee of residents' material needs, plays a crucial role in promoting consumption growth and structural optimization, reducing concerns about future uncertainties, stimulating consumption potential, and contributing to economic prosperity (Jiang, 2021; Shang et al., 2023; </w:t>
      </w:r>
      <w:proofErr w:type="spellStart"/>
      <w:r>
        <w:t>Ugwu</w:t>
      </w:r>
      <w:proofErr w:type="spellEnd"/>
      <w:r>
        <w:t xml:space="preserve"> and </w:t>
      </w:r>
      <w:proofErr w:type="spellStart"/>
      <w:r>
        <w:t>Idemudia</w:t>
      </w:r>
      <w:proofErr w:type="spellEnd"/>
      <w:r>
        <w:t>, 2023; Zhao and Chen, 2024). The Chinese government has committed to ensuring that every individual receives basic satisfaction in areas such as education, healthcare, pensions, employment, and fundamental social security. However, the reality is that rural social security faces challenges such as insufficient investment, mismanagement, imbalanced system development, and weak legal support (Long et al., 2016; Shi et al., 2023). Specifically, the allocation of educational resources between urban and rural areas is uneven. In 2023, 93.09% of full-time teachers in urban junior high schools had a bachelor's degree or higher, while the proportion was only 76.01% for rural teachers</w:t>
      </w:r>
      <w:r>
        <w:rPr>
          <w:vertAlign w:val="superscript"/>
        </w:rPr>
        <w:footnoteReference w:id="3"/>
      </w:r>
      <w:r>
        <w:t>. Employment opportunities are also imbalanced, with a national workforce of 740 million people, of which 470 million (63.5%) are urban workers, while only 270 million are rural workers</w:t>
      </w:r>
      <w:r>
        <w:rPr>
          <w:vertAlign w:val="superscript"/>
        </w:rPr>
        <w:footnoteReference w:id="4"/>
      </w:r>
      <w:r>
        <w:t>. In terms of pensions, the basic pension insurance for urban employees covers over 480 million people, while the rural and urban residents' pension insurance covers 550 million people, with urban pension income being significantly higher than that in rural areas</w:t>
      </w:r>
      <w:r>
        <w:rPr>
          <w:vertAlign w:val="superscript"/>
        </w:rPr>
        <w:footnoteReference w:id="5"/>
      </w:r>
      <w:r>
        <w:t xml:space="preserve">. The total number of beds in medical and healthcare institutions nationwide is 10.2 million, with hospitals accounting for 8 million, while township health </w:t>
      </w:r>
      <w:proofErr w:type="spellStart"/>
      <w:r>
        <w:t>centers</w:t>
      </w:r>
      <w:proofErr w:type="spellEnd"/>
      <w:r>
        <w:t xml:space="preserve"> have only 1.51 million beds</w:t>
      </w:r>
      <w:r>
        <w:rPr>
          <w:vertAlign w:val="superscript"/>
        </w:rPr>
        <w:footnoteReference w:id="6"/>
      </w:r>
      <w:r>
        <w:t>.</w:t>
      </w:r>
    </w:p>
    <w:p w:rsidR="001A2A6F" w:rsidRDefault="00127F57">
      <w:pPr>
        <w:ind w:left="753" w:right="38"/>
      </w:pPr>
      <w:r>
        <w:t xml:space="preserve">Overall, there is a significant disparity between urban and rural areas in China regarding education, employment, pensions, healthcare, and the coverage and quality of basic social security. This issue has </w:t>
      </w:r>
      <w:r>
        <w:lastRenderedPageBreak/>
        <w:t>diminished the confidence of rural residents in the social security system. According to the 2020 China Family Panel Studies (CFPS), which surveyed 15,666 rural residents across 25 provinces, the average score given to China's social security system was only 6.093 out of 10. This reflects the relatively low confidence rural residents have in China's social security system.</w:t>
      </w:r>
    </w:p>
    <w:p w:rsidR="001A2A6F" w:rsidRDefault="00127F57">
      <w:pPr>
        <w:ind w:left="753" w:right="38"/>
      </w:pPr>
      <w:r>
        <w:t>However, in the existing research on social security and resident consumption, scholars have primarily focused on the impact of social security levels on consumption, without considering how to enable rural residents to feel confident in spending. Current studies suggest that pension insurance generally improves the disposable income of low-income groups and residents in economically underdeveloped areas, thereby significantly promoting consumption (</w:t>
      </w:r>
      <w:proofErr w:type="spellStart"/>
      <w:r>
        <w:t>Lalive</w:t>
      </w:r>
      <w:proofErr w:type="spellEnd"/>
      <w:r>
        <w:t xml:space="preserve"> et al., 2023; Li et al.,</w:t>
      </w:r>
    </w:p>
    <w:p w:rsidR="001A2A6F" w:rsidRDefault="00127F57">
      <w:pPr>
        <w:ind w:left="753" w:right="38" w:firstLine="0"/>
      </w:pPr>
      <w:r>
        <w:t>2024). Health insurance reduces the uncertainty of medical expenses for migrant workers (He, 2023; Probst, 2023), thus decreasing precautionary savings (Wang and Hu, 2023). This, in turn, significantly enhances the proportion of service consumption within the overall consumption structure (</w:t>
      </w:r>
      <w:proofErr w:type="spellStart"/>
      <w:r>
        <w:t>Lakdawalla</w:t>
      </w:r>
      <w:proofErr w:type="spellEnd"/>
      <w:r>
        <w:t xml:space="preserve"> et al., 2017), having a positive effect on residents' perceived quality of life. Furthermore, increasing government spending on education has been shown to promote rural consumption (Huang et al., 2021).</w:t>
      </w:r>
    </w:p>
    <w:p w:rsidR="001A2A6F" w:rsidRDefault="00127F57">
      <w:pPr>
        <w:ind w:left="753" w:right="38" w:firstLine="0"/>
      </w:pPr>
      <w:r>
        <w:t>The vast gap in social security levels between urban and rural areas remains an undeniable issue. However, current research has not provided a clear answer as to whether the lack of confidence in social security among rural residents leads to a reduction in their consumption expenditure.</w:t>
      </w:r>
    </w:p>
    <w:p w:rsidR="001A2A6F" w:rsidRDefault="00127F57">
      <w:pPr>
        <w:ind w:left="753" w:right="38"/>
      </w:pPr>
      <w:r>
        <w:t xml:space="preserve">Based on the gaps in existing research, this paper seeks to answer the following questions: Does insufficient social security confidence among rural residents suppress their consumption expenditure? How does it affect the consumption structure? And what are the similarities and differences in the consumption </w:t>
      </w:r>
      <w:proofErr w:type="spellStart"/>
      <w:r>
        <w:t>behavior</w:t>
      </w:r>
      <w:proofErr w:type="spellEnd"/>
      <w:r>
        <w:t xml:space="preserve"> of rural residents with different characteristics when their confidence in social security is low? To address these questions, we utilized data from the 2014-2020 CFPS, selecting a sample of rural residents whose social security confidence scored 5 or below. We constructed a four-wave panel dataset to empirically </w:t>
      </w:r>
      <w:proofErr w:type="spellStart"/>
      <w:r>
        <w:t>analyze</w:t>
      </w:r>
      <w:proofErr w:type="spellEnd"/>
      <w:r>
        <w:t xml:space="preserve"> this causal relationship.</w:t>
      </w:r>
    </w:p>
    <w:p w:rsidR="001A2A6F" w:rsidRDefault="00127F57">
      <w:pPr>
        <w:spacing w:after="279"/>
        <w:ind w:left="753" w:right="38"/>
      </w:pPr>
      <w:r>
        <w:t xml:space="preserve">The marginal contributions of this paper may lie in: (1) examining rural residents' consumption </w:t>
      </w:r>
      <w:proofErr w:type="spellStart"/>
      <w:r>
        <w:t>behavior</w:t>
      </w:r>
      <w:proofErr w:type="spellEnd"/>
      <w:r>
        <w:t xml:space="preserve"> from a psychological perspective, specifically social security confidence. This research not only significantly enriches the field of consumption </w:t>
      </w:r>
      <w:proofErr w:type="spellStart"/>
      <w:r>
        <w:t>behavior</w:t>
      </w:r>
      <w:proofErr w:type="spellEnd"/>
      <w:r>
        <w:t xml:space="preserve"> studies by diversifying and refining the perspectives, but also provides valuable empirical evidence on how to effectively boost rural residents' consumption willingness. (2) Conducting an empirical analysis of the impact of social security confidence on the consumption structure of rural residents. The findings offer important references for </w:t>
      </w:r>
      <w:r>
        <w:lastRenderedPageBreak/>
        <w:t xml:space="preserve">the government and relevant departments in optimizing the rural social security system, guiding rational consumption among rural residents, and promoting consumption upgrading. (3) Investigating the similarities and differences in the consumption </w:t>
      </w:r>
      <w:proofErr w:type="spellStart"/>
      <w:r>
        <w:t>behavior</w:t>
      </w:r>
      <w:proofErr w:type="spellEnd"/>
      <w:r>
        <w:t xml:space="preserve"> of rural residents with varying characteristics when facing insufficient social security confidence. These results can provide policymakers with more nuanced decision-making insights.</w:t>
      </w:r>
    </w:p>
    <w:p w:rsidR="001A2A6F" w:rsidRDefault="00127F57">
      <w:pPr>
        <w:pStyle w:val="Heading1"/>
        <w:ind w:left="993" w:hanging="240"/>
      </w:pPr>
      <w:r>
        <w:t>Mechanism and Research Hypothesis</w:t>
      </w:r>
    </w:p>
    <w:p w:rsidR="001A2A6F" w:rsidRDefault="00127F57">
      <w:pPr>
        <w:pStyle w:val="Heading2"/>
        <w:ind w:left="1113" w:hanging="360"/>
      </w:pPr>
      <w:r>
        <w:t>Social Security Confidence and Consumption Expenditure of Rural Residents</w:t>
      </w:r>
    </w:p>
    <w:p w:rsidR="001A2A6F" w:rsidRDefault="00127F57">
      <w:pPr>
        <w:ind w:left="753" w:right="38"/>
      </w:pPr>
      <w:r>
        <w:t>As an important mechanism for rural residents to cope with future risks, the level of social security directly affects their confidence in consumption. From the perspectives of the expectation theory and precautionary savings theory, when the social security system is inadequate, or rural residents lack confidence in it, they may have doubts about the stability of their future income and the security of their expenditures. This uncertainty leads to more conservative consumption strategies, where rural residents reduce current consumption and increase precautionary savings to mitigate potential risks (</w:t>
      </w:r>
      <w:proofErr w:type="spellStart"/>
      <w:r>
        <w:t>Lugilde</w:t>
      </w:r>
      <w:proofErr w:type="spellEnd"/>
      <w:r>
        <w:t xml:space="preserve"> et al., 2019). Furthermore, from the viewpoint of </w:t>
      </w:r>
      <w:proofErr w:type="spellStart"/>
      <w:r>
        <w:t>behavioral</w:t>
      </w:r>
      <w:proofErr w:type="spellEnd"/>
      <w:r>
        <w:t xml:space="preserve"> economics, rural residents' consumption decisions are also influenced by psychological factors (Zhang and Dong, 2020). A lack of confidence in social security may cause anxiety, worry, and other negative emotions, which further suppress their willingness to consume (Simpson et al., 2021). When social security confidence is low, rural residents may become concerned about uncertainties such as future medical expenses, pension costs, and educational expenditures, prompting them to reduce current consumption to prepare for potential risks. Therefore, the paper proposes the following hypothesis:</w:t>
      </w:r>
    </w:p>
    <w:p w:rsidR="001A2A6F" w:rsidRDefault="00127F57">
      <w:pPr>
        <w:ind w:left="753" w:right="38"/>
      </w:pPr>
      <w:r>
        <w:t>H1: When rural residents have insufficient confidence in social security, it will suppress their consumption expenditure.</w:t>
      </w:r>
    </w:p>
    <w:p w:rsidR="001A2A6F" w:rsidRDefault="00127F57">
      <w:pPr>
        <w:pStyle w:val="Heading2"/>
        <w:ind w:left="1113" w:hanging="360"/>
      </w:pPr>
      <w:r>
        <w:t>Social Security Confidence and Consumption Structure of Rural Residents</w:t>
      </w:r>
    </w:p>
    <w:p w:rsidR="001A2A6F" w:rsidRDefault="00127F57">
      <w:pPr>
        <w:ind w:left="753" w:right="38"/>
      </w:pPr>
      <w:r>
        <w:t xml:space="preserve">Survival consumption, which includes core necessities such as food, basic clothing, and daily essentials, is characterized by low elasticity (De </w:t>
      </w:r>
      <w:proofErr w:type="spellStart"/>
      <w:r>
        <w:t>Brauw</w:t>
      </w:r>
      <w:proofErr w:type="spellEnd"/>
      <w:r>
        <w:t xml:space="preserve"> and Herskowitz, 2021). Even in the context of economic fluctuations or a lack of confidence in social security, residents still need to ensure that these basic survival needs are met. In contrast, discretionary consumption, which includes entertainment, travel, and luxury goods, while also susceptible to reductions, is more flexible as it falls into the non-essential category (Kannan and Kulkarni, 2022). In rural areas, such consumption expenditures already </w:t>
      </w:r>
      <w:r>
        <w:lastRenderedPageBreak/>
        <w:t>account for a relatively small proportion (Ma et al., 2022). When confidence in social security is shaken, rural residents, driven by financial conservatism, tend to moderately reduce discretionary spending to preserve disposable resources. Developmental consumption, which is closely linked to long-term investments in areas such as education, healthcare, and housing, involves future-oriented decision-making and has a longer return cycle (Boon-</w:t>
      </w:r>
      <w:proofErr w:type="spellStart"/>
      <w:r>
        <w:t>Falleur</w:t>
      </w:r>
      <w:proofErr w:type="spellEnd"/>
      <w:r>
        <w:t xml:space="preserve"> et al., 2024). In an unstable social security system, rural residents are more likely to worry about potential risks such as healthcare, unemployment, and retirement, which are difficult to adequately safeguard. As a result, they are inclined to prioritize cutting or delaying such high-potential but high-risk investment expenditures, making developmental consumption the primary target for suppression in the face of social security uncertainty. Based on this, the following hypothesis is proposed:</w:t>
      </w:r>
    </w:p>
    <w:p w:rsidR="001A2A6F" w:rsidRDefault="00127F57">
      <w:pPr>
        <w:spacing w:after="270"/>
        <w:ind w:left="753" w:right="38"/>
      </w:pPr>
      <w:r>
        <w:t>H2: In an environment of insufficient social security confidence, developmental consumption of rural residents is the most significantly suppressed, while discretionary consumption is reduced to a lesser extent, and survival consumption is least affected by the lack of social security confidence.</w:t>
      </w:r>
    </w:p>
    <w:p w:rsidR="001A2A6F" w:rsidRDefault="00127F57">
      <w:pPr>
        <w:spacing w:after="215" w:line="259" w:lineRule="auto"/>
        <w:ind w:left="1169" w:right="0" w:firstLine="0"/>
        <w:jc w:val="left"/>
      </w:pPr>
      <w:r>
        <w:rPr>
          <w:noProof/>
        </w:rPr>
        <w:drawing>
          <wp:inline distT="0" distB="0" distL="0" distR="0">
            <wp:extent cx="5039868" cy="3364992"/>
            <wp:effectExtent l="0" t="0" r="0" b="0"/>
            <wp:docPr id="1819" name="Picture 1819"/>
            <wp:cNvGraphicFramePr/>
            <a:graphic xmlns:a="http://schemas.openxmlformats.org/drawingml/2006/main">
              <a:graphicData uri="http://schemas.openxmlformats.org/drawingml/2006/picture">
                <pic:pic xmlns:pic="http://schemas.openxmlformats.org/drawingml/2006/picture">
                  <pic:nvPicPr>
                    <pic:cNvPr id="1819" name="Picture 1819"/>
                    <pic:cNvPicPr/>
                  </pic:nvPicPr>
                  <pic:blipFill>
                    <a:blip r:embed="rId7"/>
                    <a:stretch>
                      <a:fillRect/>
                    </a:stretch>
                  </pic:blipFill>
                  <pic:spPr>
                    <a:xfrm>
                      <a:off x="0" y="0"/>
                      <a:ext cx="5039868" cy="3364992"/>
                    </a:xfrm>
                    <a:prstGeom prst="rect">
                      <a:avLst/>
                    </a:prstGeom>
                  </pic:spPr>
                </pic:pic>
              </a:graphicData>
            </a:graphic>
          </wp:inline>
        </w:drawing>
      </w:r>
    </w:p>
    <w:p w:rsidR="001A2A6F" w:rsidRDefault="00127F57">
      <w:pPr>
        <w:spacing w:after="0" w:line="259" w:lineRule="auto"/>
        <w:ind w:left="716" w:right="0" w:firstLine="0"/>
        <w:jc w:val="center"/>
      </w:pPr>
      <w:r>
        <w:rPr>
          <w:b/>
        </w:rPr>
        <w:t xml:space="preserve">Figure 1 </w:t>
      </w:r>
      <w:r>
        <w:t>Graphical abstract</w:t>
      </w:r>
    </w:p>
    <w:p w:rsidR="001A2A6F" w:rsidRDefault="00127F57">
      <w:pPr>
        <w:pStyle w:val="Heading1"/>
        <w:ind w:left="993" w:hanging="240"/>
      </w:pPr>
      <w:r>
        <w:t>Research Design</w:t>
      </w:r>
    </w:p>
    <w:p w:rsidR="001A2A6F" w:rsidRDefault="00127F57">
      <w:pPr>
        <w:pStyle w:val="Heading2"/>
        <w:spacing w:after="310"/>
        <w:ind w:left="1113" w:hanging="360"/>
      </w:pPr>
      <w:r>
        <w:t>Data Source</w:t>
      </w:r>
    </w:p>
    <w:p w:rsidR="001A2A6F" w:rsidRDefault="00127F57">
      <w:pPr>
        <w:spacing w:after="173"/>
        <w:ind w:left="753" w:right="38"/>
      </w:pPr>
      <w:r>
        <w:t xml:space="preserve">The data for this study </w:t>
      </w:r>
      <w:proofErr w:type="gramStart"/>
      <w:r>
        <w:t>are</w:t>
      </w:r>
      <w:proofErr w:type="gramEnd"/>
      <w:r>
        <w:t xml:space="preserve"> drawn from the China Family Panel Studies (CFPS) database, a</w:t>
      </w:r>
    </w:p>
    <w:p w:rsidR="001A2A6F" w:rsidRDefault="00127F57">
      <w:pPr>
        <w:spacing w:after="173"/>
        <w:ind w:left="753" w:right="38"/>
      </w:pPr>
      <w:r>
        <w:lastRenderedPageBreak/>
        <w:t>nationally representative household survey conducted biennially since 2010. Given the specific requirements of this research design, we systematically organized the CFPS questionnaire data and, based on data availability and sample reliability considerations, selected the survey data from 2014, 2016, 2018, and 2020 as the foundation for our analysis. Using the household head as the financial respondent, we excluded inapplicable data, missing values, samples with social security confidence scores higher than 5, and urban household registrations. The resulting comprehensive dataset covers 25 provinces across China and includes a total of 7,656 valid samples.</w:t>
      </w:r>
    </w:p>
    <w:p w:rsidR="001A2A6F" w:rsidRDefault="00127F57">
      <w:pPr>
        <w:pStyle w:val="Heading2"/>
        <w:spacing w:after="310"/>
        <w:ind w:left="1113" w:hanging="360"/>
      </w:pPr>
      <w:r>
        <w:t>Model Construction</w:t>
      </w:r>
    </w:p>
    <w:p w:rsidR="001A2A6F" w:rsidRDefault="00127F57">
      <w:pPr>
        <w:spacing w:after="301" w:line="259" w:lineRule="auto"/>
        <w:ind w:left="1169" w:right="38" w:firstLine="0"/>
      </w:pPr>
      <w:r>
        <w:t>To test Hypothesis 1, we constructed the following baseline regression model:</w:t>
      </w:r>
    </w:p>
    <w:p w:rsidR="001A2A6F" w:rsidRDefault="00127F57">
      <w:pPr>
        <w:pStyle w:val="Heading3"/>
        <w:numPr>
          <w:ilvl w:val="0"/>
          <w:numId w:val="0"/>
        </w:numPr>
        <w:tabs>
          <w:tab w:val="center" w:pos="3777"/>
          <w:tab w:val="center" w:pos="8144"/>
        </w:tabs>
        <w:spacing w:after="176"/>
      </w:pPr>
      <w:r>
        <w:rPr>
          <w:rFonts w:ascii="Calibri" w:eastAsia="Calibri" w:hAnsi="Calibri" w:cs="Calibri"/>
          <w:b w:val="0"/>
          <w:sz w:val="22"/>
        </w:rPr>
        <w:tab/>
      </w:r>
      <w:r>
        <w:rPr>
          <w:rFonts w:ascii="Cambria Math" w:eastAsia="Cambria Math" w:hAnsi="Cambria Math" w:cs="Cambria Math"/>
          <w:b w:val="0"/>
          <w:sz w:val="22"/>
        </w:rPr>
        <w:t>𝑜𝑛𝑠𝑢𝑜</w:t>
      </w:r>
      <w:r>
        <w:rPr>
          <w:rFonts w:ascii="Cambria Math" w:eastAsia="Cambria Math" w:hAnsi="Cambria Math" w:cs="Cambria Math"/>
          <w:b w:val="0"/>
          <w:sz w:val="22"/>
          <w:vertAlign w:val="subscript"/>
        </w:rPr>
        <w:t xml:space="preserve"> </w:t>
      </w:r>
      <w:r>
        <w:rPr>
          <w:rFonts w:ascii="Cambria Math" w:eastAsia="Cambria Math" w:hAnsi="Cambria Math" w:cs="Cambria Math"/>
          <w:b w:val="0"/>
          <w:sz w:val="22"/>
        </w:rPr>
        <w:t xml:space="preserve">= </w:t>
      </w:r>
      <w:r>
        <w:rPr>
          <w:rFonts w:ascii="Cambria Math" w:eastAsia="Cambria Math" w:hAnsi="Cambria Math" w:cs="Cambria Math"/>
          <w:b w:val="0"/>
          <w:sz w:val="22"/>
          <w:vertAlign w:val="subscript"/>
        </w:rPr>
        <w:t xml:space="preserve">0 </w:t>
      </w:r>
      <w:r>
        <w:rPr>
          <w:rFonts w:ascii="Cambria Math" w:eastAsia="Cambria Math" w:hAnsi="Cambria Math" w:cs="Cambria Math"/>
          <w:b w:val="0"/>
          <w:sz w:val="22"/>
        </w:rPr>
        <w:t>+</w:t>
      </w:r>
      <w:r>
        <w:rPr>
          <w:rFonts w:ascii="Cambria Math" w:eastAsia="Cambria Math" w:hAnsi="Cambria Math" w:cs="Cambria Math"/>
          <w:b w:val="0"/>
          <w:sz w:val="22"/>
          <w:vertAlign w:val="subscript"/>
        </w:rPr>
        <w:t>1</w:t>
      </w:r>
      <w:proofErr w:type="gramStart"/>
      <w:r>
        <w:rPr>
          <w:rFonts w:ascii="Cambria Math" w:eastAsia="Cambria Math" w:hAnsi="Cambria Math" w:cs="Cambria Math"/>
          <w:b w:val="0"/>
          <w:color w:val="333333"/>
          <w:sz w:val="24"/>
        </w:rPr>
        <w:t xml:space="preserve">𝑜𝑢𝑓 </w:t>
      </w:r>
      <w:r>
        <w:rPr>
          <w:rFonts w:ascii="Cambria Math" w:eastAsia="Cambria Math" w:hAnsi="Cambria Math" w:cs="Cambria Math"/>
          <w:b w:val="0"/>
          <w:sz w:val="24"/>
          <w:vertAlign w:val="subscript"/>
        </w:rPr>
        <w:t xml:space="preserve"> </w:t>
      </w:r>
      <w:r>
        <w:rPr>
          <w:rFonts w:ascii="Cambria Math" w:eastAsia="Cambria Math" w:hAnsi="Cambria Math" w:cs="Cambria Math"/>
          <w:b w:val="0"/>
          <w:sz w:val="22"/>
        </w:rPr>
        <w:t>+</w:t>
      </w:r>
      <w:proofErr w:type="gramEnd"/>
      <w:r>
        <w:rPr>
          <w:rFonts w:ascii="Cambria Math" w:eastAsia="Cambria Math" w:hAnsi="Cambria Math" w:cs="Cambria Math"/>
          <w:b w:val="0"/>
          <w:sz w:val="22"/>
        </w:rPr>
        <w:t>∑</w:t>
      </w:r>
      <w:r>
        <w:rPr>
          <w:rFonts w:ascii="Cambria Math" w:eastAsia="Cambria Math" w:hAnsi="Cambria Math" w:cs="Cambria Math"/>
          <w:b w:val="0"/>
          <w:sz w:val="22"/>
          <w:vertAlign w:val="subscript"/>
        </w:rPr>
        <w:t xml:space="preserve"> </w:t>
      </w:r>
      <w:r>
        <w:rPr>
          <w:rFonts w:ascii="Cambria Math" w:eastAsia="Cambria Math" w:hAnsi="Cambria Math" w:cs="Cambria Math"/>
          <w:b w:val="0"/>
          <w:sz w:val="22"/>
        </w:rPr>
        <w:t>+</w:t>
      </w:r>
      <w:r>
        <w:rPr>
          <w:rFonts w:ascii="Cambria Math" w:eastAsia="Cambria Math" w:hAnsi="Cambria Math" w:cs="Cambria Math"/>
          <w:b w:val="0"/>
          <w:sz w:val="22"/>
          <w:vertAlign w:val="subscript"/>
        </w:rPr>
        <w:tab/>
      </w:r>
      <w:r>
        <w:rPr>
          <w:b w:val="0"/>
          <w:sz w:val="24"/>
        </w:rPr>
        <w:t>(1)</w:t>
      </w:r>
    </w:p>
    <w:p w:rsidR="001A2A6F" w:rsidRDefault="00127F57">
      <w:pPr>
        <w:spacing w:after="205"/>
        <w:ind w:left="753" w:right="38"/>
      </w:pPr>
      <w:r>
        <w:t xml:space="preserve">Where </w:t>
      </w:r>
      <w:r>
        <w:rPr>
          <w:rFonts w:ascii="Cambria Math" w:eastAsia="Cambria Math" w:hAnsi="Cambria Math" w:cs="Cambria Math"/>
          <w:sz w:val="22"/>
        </w:rPr>
        <w:t>𝑜𝑛𝑠𝑢𝑜</w:t>
      </w:r>
      <w:r>
        <w:rPr>
          <w:rFonts w:ascii="Cambria Math" w:eastAsia="Cambria Math" w:hAnsi="Cambria Math" w:cs="Cambria Math"/>
          <w:sz w:val="22"/>
          <w:vertAlign w:val="subscript"/>
        </w:rPr>
        <w:t xml:space="preserve"> </w:t>
      </w:r>
      <w:r>
        <w:t xml:space="preserve">represents the consumption expenditure of rural residents </w:t>
      </w:r>
      <w:proofErr w:type="spellStart"/>
      <w:r>
        <w:rPr>
          <w:i/>
        </w:rPr>
        <w:t>i</w:t>
      </w:r>
      <w:proofErr w:type="spellEnd"/>
      <w:r>
        <w:rPr>
          <w:i/>
        </w:rPr>
        <w:t xml:space="preserve"> </w:t>
      </w:r>
      <w:r>
        <w:t xml:space="preserve">in year </w:t>
      </w:r>
      <w:r>
        <w:rPr>
          <w:i/>
        </w:rPr>
        <w:t>t</w:t>
      </w:r>
      <w:r>
        <w:t xml:space="preserve">, </w:t>
      </w:r>
      <w:proofErr w:type="gramStart"/>
      <w:r>
        <w:rPr>
          <w:rFonts w:ascii="Cambria Math" w:eastAsia="Cambria Math" w:hAnsi="Cambria Math" w:cs="Cambria Math"/>
          <w:color w:val="333333"/>
          <w:sz w:val="24"/>
        </w:rPr>
        <w:t xml:space="preserve">𝑜𝑢𝑓 </w:t>
      </w:r>
      <w:r>
        <w:rPr>
          <w:rFonts w:ascii="Cambria Math" w:eastAsia="Cambria Math" w:hAnsi="Cambria Math" w:cs="Cambria Math"/>
          <w:sz w:val="24"/>
          <w:vertAlign w:val="subscript"/>
        </w:rPr>
        <w:t xml:space="preserve"> </w:t>
      </w:r>
      <w:r>
        <w:t>represents</w:t>
      </w:r>
      <w:proofErr w:type="gramEnd"/>
      <w:r>
        <w:t xml:space="preserve"> the social security confidence of rural residents </w:t>
      </w:r>
      <w:proofErr w:type="spellStart"/>
      <w:r>
        <w:rPr>
          <w:i/>
        </w:rPr>
        <w:t>i</w:t>
      </w:r>
      <w:proofErr w:type="spellEnd"/>
      <w:r>
        <w:rPr>
          <w:i/>
        </w:rPr>
        <w:t xml:space="preserve"> </w:t>
      </w:r>
      <w:r>
        <w:t xml:space="preserve">in year </w:t>
      </w:r>
      <w:r>
        <w:rPr>
          <w:i/>
        </w:rPr>
        <w:t>t</w:t>
      </w:r>
      <w:r>
        <w:t xml:space="preserve">, the control variables are represented by </w:t>
      </w:r>
      <w:r>
        <w:rPr>
          <w:i/>
        </w:rPr>
        <w:t>X</w:t>
      </w:r>
      <w:r>
        <w:t xml:space="preserve">, </w:t>
      </w:r>
      <w:r>
        <w:rPr>
          <w:rFonts w:ascii="Cambria Math" w:eastAsia="Cambria Math" w:hAnsi="Cambria Math" w:cs="Cambria Math"/>
          <w:sz w:val="24"/>
          <w:vertAlign w:val="subscript"/>
        </w:rPr>
        <w:t xml:space="preserve"> </w:t>
      </w:r>
      <w:r>
        <w:t xml:space="preserve">is the random disturbance term, </w:t>
      </w:r>
      <w:r>
        <w:rPr>
          <w:rFonts w:ascii="Cambria Math" w:eastAsia="Cambria Math" w:hAnsi="Cambria Math" w:cs="Cambria Math"/>
          <w:sz w:val="24"/>
          <w:vertAlign w:val="subscript"/>
        </w:rPr>
        <w:t xml:space="preserve">0 </w:t>
      </w:r>
      <w:r>
        <w:t xml:space="preserve">is the intercept term, </w:t>
      </w:r>
      <w:r>
        <w:rPr>
          <w:rFonts w:ascii="Cambria Math" w:eastAsia="Cambria Math" w:hAnsi="Cambria Math" w:cs="Cambria Math"/>
          <w:sz w:val="24"/>
          <w:vertAlign w:val="subscript"/>
        </w:rPr>
        <w:t xml:space="preserve">1 </w:t>
      </w:r>
      <w:r>
        <w:t xml:space="preserve">is the coefficient for social security confidence, and </w:t>
      </w:r>
      <w:r>
        <w:rPr>
          <w:rFonts w:ascii="Cambria Math" w:eastAsia="Cambria Math" w:hAnsi="Cambria Math" w:cs="Cambria Math"/>
          <w:sz w:val="24"/>
        </w:rPr>
        <w:t xml:space="preserve"> </w:t>
      </w:r>
      <w:r>
        <w:t>is the coefficient for the control variables.</w:t>
      </w:r>
    </w:p>
    <w:p w:rsidR="001A2A6F" w:rsidRDefault="00127F57">
      <w:pPr>
        <w:pStyle w:val="Heading2"/>
        <w:spacing w:after="449"/>
        <w:ind w:left="1108" w:hanging="355"/>
      </w:pPr>
      <w:r>
        <w:t>Variable Selection and Definition</w:t>
      </w:r>
    </w:p>
    <w:p w:rsidR="001A2A6F" w:rsidRDefault="00127F57">
      <w:pPr>
        <w:ind w:left="753" w:right="38"/>
      </w:pPr>
      <w:r>
        <w:t>Table 1 shows the descriptive statistics, indicating that the average annual consumption of rural households in China is approximately 104,400 yuan. The mean social security confidence score is only 2.974, suggesting that the gap in social security between urban and rural areas has had a significantly negative impact on the confidence of rural residents. Additionally, the gender ratio in the sample is relatively balanced, with the majority being middle-aged and young adults. The sample selection is reasonable and meets the conditions for empirical analysis.</w:t>
      </w:r>
    </w:p>
    <w:p w:rsidR="001A2A6F" w:rsidRDefault="00127F57">
      <w:pPr>
        <w:spacing w:line="259" w:lineRule="auto"/>
        <w:ind w:left="0" w:right="38" w:firstLine="0"/>
      </w:pPr>
      <w:r>
        <w:rPr>
          <w:b/>
        </w:rPr>
        <w:t xml:space="preserve">Table 1 </w:t>
      </w:r>
      <w:r>
        <w:t>Variable definitions and descriptive statistics (N = 7656)</w:t>
      </w:r>
    </w:p>
    <w:tbl>
      <w:tblPr>
        <w:tblStyle w:val="TableGrid"/>
        <w:tblW w:w="10060" w:type="dxa"/>
        <w:tblInd w:w="-109" w:type="dxa"/>
        <w:tblCellMar>
          <w:top w:w="46" w:type="dxa"/>
          <w:bottom w:w="46" w:type="dxa"/>
          <w:right w:w="112" w:type="dxa"/>
        </w:tblCellMar>
        <w:tblLook w:val="04A0" w:firstRow="1" w:lastRow="0" w:firstColumn="1" w:lastColumn="0" w:noHBand="0" w:noVBand="1"/>
      </w:tblPr>
      <w:tblGrid>
        <w:gridCol w:w="1304"/>
        <w:gridCol w:w="1500"/>
        <w:gridCol w:w="5974"/>
        <w:gridCol w:w="720"/>
        <w:gridCol w:w="562"/>
      </w:tblGrid>
      <w:tr w:rsidR="001A2A6F">
        <w:trPr>
          <w:trHeight w:val="649"/>
        </w:trPr>
        <w:tc>
          <w:tcPr>
            <w:tcW w:w="1304" w:type="dxa"/>
            <w:tcBorders>
              <w:top w:val="single" w:sz="8" w:space="0" w:color="000000"/>
              <w:left w:val="nil"/>
              <w:bottom w:val="single" w:sz="12" w:space="0" w:color="000000"/>
              <w:right w:val="nil"/>
            </w:tcBorders>
          </w:tcPr>
          <w:p w:rsidR="001A2A6F" w:rsidRDefault="00127F57">
            <w:pPr>
              <w:spacing w:after="0" w:line="259" w:lineRule="auto"/>
              <w:ind w:left="109" w:right="74" w:firstLine="0"/>
              <w:jc w:val="left"/>
            </w:pPr>
            <w:r>
              <w:t>Variable type</w:t>
            </w:r>
          </w:p>
        </w:tc>
        <w:tc>
          <w:tcPr>
            <w:tcW w:w="1500" w:type="dxa"/>
            <w:tcBorders>
              <w:top w:val="single" w:sz="8" w:space="0" w:color="000000"/>
              <w:left w:val="nil"/>
              <w:bottom w:val="single" w:sz="12" w:space="0" w:color="000000"/>
              <w:right w:val="nil"/>
            </w:tcBorders>
            <w:vAlign w:val="center"/>
          </w:tcPr>
          <w:p w:rsidR="001A2A6F" w:rsidRDefault="00127F57">
            <w:pPr>
              <w:spacing w:after="0" w:line="259" w:lineRule="auto"/>
              <w:ind w:left="0" w:right="0" w:firstLine="0"/>
              <w:jc w:val="left"/>
            </w:pPr>
            <w:r>
              <w:t>Variable name</w:t>
            </w:r>
          </w:p>
        </w:tc>
        <w:tc>
          <w:tcPr>
            <w:tcW w:w="5974" w:type="dxa"/>
            <w:tcBorders>
              <w:top w:val="single" w:sz="8" w:space="0" w:color="000000"/>
              <w:left w:val="nil"/>
              <w:bottom w:val="single" w:sz="12" w:space="0" w:color="000000"/>
              <w:right w:val="nil"/>
            </w:tcBorders>
            <w:vAlign w:val="center"/>
          </w:tcPr>
          <w:p w:rsidR="001A2A6F" w:rsidRDefault="00127F57">
            <w:pPr>
              <w:spacing w:after="0" w:line="259" w:lineRule="auto"/>
              <w:ind w:left="0" w:right="0" w:firstLine="0"/>
              <w:jc w:val="left"/>
            </w:pPr>
            <w:r>
              <w:t>Definition</w:t>
            </w:r>
          </w:p>
        </w:tc>
        <w:tc>
          <w:tcPr>
            <w:tcW w:w="720" w:type="dxa"/>
            <w:tcBorders>
              <w:top w:val="single" w:sz="8" w:space="0" w:color="000000"/>
              <w:left w:val="nil"/>
              <w:bottom w:val="single" w:sz="12" w:space="0" w:color="000000"/>
              <w:right w:val="nil"/>
            </w:tcBorders>
            <w:vAlign w:val="center"/>
          </w:tcPr>
          <w:p w:rsidR="001A2A6F" w:rsidRDefault="00127F57">
            <w:pPr>
              <w:spacing w:after="0" w:line="259" w:lineRule="auto"/>
              <w:ind w:left="0" w:right="0" w:firstLine="0"/>
              <w:jc w:val="left"/>
            </w:pPr>
            <w:r>
              <w:t>Mean</w:t>
            </w:r>
          </w:p>
        </w:tc>
        <w:tc>
          <w:tcPr>
            <w:tcW w:w="562" w:type="dxa"/>
            <w:tcBorders>
              <w:top w:val="single" w:sz="8" w:space="0" w:color="000000"/>
              <w:left w:val="nil"/>
              <w:bottom w:val="single" w:sz="12" w:space="0" w:color="000000"/>
              <w:right w:val="nil"/>
            </w:tcBorders>
            <w:vAlign w:val="center"/>
          </w:tcPr>
          <w:p w:rsidR="001A2A6F" w:rsidRDefault="00127F57">
            <w:pPr>
              <w:spacing w:after="0" w:line="259" w:lineRule="auto"/>
              <w:ind w:left="0" w:right="0" w:firstLine="0"/>
              <w:jc w:val="left"/>
            </w:pPr>
            <w:r>
              <w:t>Sd</w:t>
            </w:r>
          </w:p>
        </w:tc>
      </w:tr>
      <w:tr w:rsidR="001A2A6F">
        <w:trPr>
          <w:trHeight w:val="2516"/>
        </w:trPr>
        <w:tc>
          <w:tcPr>
            <w:tcW w:w="1304" w:type="dxa"/>
            <w:tcBorders>
              <w:top w:val="single" w:sz="12" w:space="0" w:color="000000"/>
              <w:left w:val="nil"/>
              <w:bottom w:val="nil"/>
              <w:right w:val="nil"/>
            </w:tcBorders>
            <w:vAlign w:val="center"/>
          </w:tcPr>
          <w:p w:rsidR="001A2A6F" w:rsidRDefault="00127F57">
            <w:pPr>
              <w:spacing w:after="0" w:line="259" w:lineRule="auto"/>
              <w:ind w:left="109" w:right="0" w:firstLine="0"/>
              <w:jc w:val="left"/>
            </w:pPr>
            <w:r>
              <w:lastRenderedPageBreak/>
              <w:t>dependent variable</w:t>
            </w:r>
          </w:p>
        </w:tc>
        <w:tc>
          <w:tcPr>
            <w:tcW w:w="1500" w:type="dxa"/>
            <w:tcBorders>
              <w:top w:val="single" w:sz="12" w:space="0" w:color="000000"/>
              <w:left w:val="nil"/>
              <w:bottom w:val="nil"/>
              <w:right w:val="nil"/>
            </w:tcBorders>
            <w:vAlign w:val="center"/>
          </w:tcPr>
          <w:p w:rsidR="001A2A6F" w:rsidRDefault="00127F57">
            <w:pPr>
              <w:spacing w:after="0" w:line="259" w:lineRule="auto"/>
              <w:ind w:left="0" w:right="0" w:firstLine="0"/>
              <w:jc w:val="left"/>
            </w:pPr>
            <w:r>
              <w:t>Consumption</w:t>
            </w:r>
          </w:p>
        </w:tc>
        <w:tc>
          <w:tcPr>
            <w:tcW w:w="5974" w:type="dxa"/>
            <w:tcBorders>
              <w:top w:val="single" w:sz="12" w:space="0" w:color="000000"/>
              <w:left w:val="nil"/>
              <w:bottom w:val="nil"/>
              <w:right w:val="nil"/>
            </w:tcBorders>
          </w:tcPr>
          <w:p w:rsidR="001A2A6F" w:rsidRDefault="00127F57">
            <w:pPr>
              <w:spacing w:after="0" w:line="259" w:lineRule="auto"/>
              <w:ind w:left="0" w:right="151" w:firstLine="0"/>
              <w:jc w:val="left"/>
            </w:pPr>
            <w:r>
              <w:t xml:space="preserve">Consumption expenditure equals the total of survival, development, and enjoyment-oriented consumption expenses throughout the year. </w:t>
            </w:r>
            <w:r>
              <w:rPr>
                <w:b/>
              </w:rPr>
              <w:t xml:space="preserve">Survival consumption </w:t>
            </w:r>
            <w:r>
              <w:t xml:space="preserve">includes property fees, heating costs, housing expenses, food costs, and clothing expenses. </w:t>
            </w:r>
            <w:r>
              <w:rPr>
                <w:b/>
              </w:rPr>
              <w:t xml:space="preserve">Development consumption </w:t>
            </w:r>
            <w:r>
              <w:t xml:space="preserve">covers expenditures on home appliances, furniture, transportation, communication, education, and healthcare. </w:t>
            </w:r>
            <w:r>
              <w:rPr>
                <w:b/>
              </w:rPr>
              <w:t xml:space="preserve">Enjoyment consumption </w:t>
            </w:r>
            <w:r>
              <w:t>includes spending on cultural entertainment, beauty services, automobile purchases, tourism, and wellness.</w:t>
            </w:r>
          </w:p>
        </w:tc>
        <w:tc>
          <w:tcPr>
            <w:tcW w:w="720" w:type="dxa"/>
            <w:tcBorders>
              <w:top w:val="single" w:sz="12" w:space="0" w:color="000000"/>
              <w:left w:val="nil"/>
              <w:bottom w:val="nil"/>
              <w:right w:val="nil"/>
            </w:tcBorders>
            <w:vAlign w:val="center"/>
          </w:tcPr>
          <w:p w:rsidR="001A2A6F" w:rsidRDefault="00127F57">
            <w:pPr>
              <w:spacing w:after="0" w:line="259" w:lineRule="auto"/>
              <w:ind w:left="0" w:right="0" w:firstLine="0"/>
              <w:jc w:val="left"/>
            </w:pPr>
            <w:r>
              <w:t>10.44</w:t>
            </w:r>
          </w:p>
        </w:tc>
        <w:tc>
          <w:tcPr>
            <w:tcW w:w="562" w:type="dxa"/>
            <w:tcBorders>
              <w:top w:val="single" w:sz="12" w:space="0" w:color="000000"/>
              <w:left w:val="nil"/>
              <w:bottom w:val="nil"/>
              <w:right w:val="nil"/>
            </w:tcBorders>
            <w:vAlign w:val="center"/>
          </w:tcPr>
          <w:p w:rsidR="001A2A6F" w:rsidRDefault="00127F57">
            <w:pPr>
              <w:spacing w:after="0" w:line="259" w:lineRule="auto"/>
              <w:ind w:left="0" w:right="0" w:firstLine="0"/>
              <w:jc w:val="left"/>
            </w:pPr>
            <w:r>
              <w:t>0.889</w:t>
            </w:r>
          </w:p>
        </w:tc>
      </w:tr>
      <w:tr w:rsidR="001A2A6F">
        <w:trPr>
          <w:trHeight w:val="3142"/>
        </w:trPr>
        <w:tc>
          <w:tcPr>
            <w:tcW w:w="1304" w:type="dxa"/>
            <w:tcBorders>
              <w:top w:val="nil"/>
              <w:left w:val="nil"/>
              <w:bottom w:val="nil"/>
              <w:right w:val="nil"/>
            </w:tcBorders>
            <w:vAlign w:val="center"/>
          </w:tcPr>
          <w:p w:rsidR="001A2A6F" w:rsidRDefault="00127F57">
            <w:pPr>
              <w:spacing w:after="0" w:line="259" w:lineRule="auto"/>
              <w:ind w:left="109" w:right="0" w:firstLine="0"/>
              <w:jc w:val="left"/>
            </w:pPr>
            <w:r>
              <w:t>independent variable</w:t>
            </w:r>
          </w:p>
        </w:tc>
        <w:tc>
          <w:tcPr>
            <w:tcW w:w="1500" w:type="dxa"/>
            <w:tcBorders>
              <w:top w:val="nil"/>
              <w:left w:val="nil"/>
              <w:bottom w:val="nil"/>
              <w:right w:val="nil"/>
            </w:tcBorders>
            <w:vAlign w:val="center"/>
          </w:tcPr>
          <w:p w:rsidR="001A2A6F" w:rsidRDefault="00127F57">
            <w:pPr>
              <w:spacing w:after="0" w:line="259" w:lineRule="auto"/>
              <w:ind w:left="0" w:right="0" w:firstLine="0"/>
              <w:jc w:val="left"/>
            </w:pPr>
            <w:r>
              <w:t>Confidence</w:t>
            </w:r>
          </w:p>
        </w:tc>
        <w:tc>
          <w:tcPr>
            <w:tcW w:w="5974" w:type="dxa"/>
            <w:tcBorders>
              <w:top w:val="nil"/>
              <w:left w:val="nil"/>
              <w:bottom w:val="nil"/>
              <w:right w:val="nil"/>
            </w:tcBorders>
          </w:tcPr>
          <w:p w:rsidR="001A2A6F" w:rsidRDefault="00127F57">
            <w:pPr>
              <w:spacing w:after="0" w:line="259" w:lineRule="auto"/>
              <w:ind w:left="0" w:right="145" w:firstLine="0"/>
              <w:jc w:val="left"/>
            </w:pPr>
            <w:r>
              <w:t>Social security confidence among rural residents comes from their self-perception of social security issues. In the CPFS questionnaire, rural residents are asked to rate five issues in China: employment, education, healthcare, housing, and social security (total of five items). The scale ranges from 0 (not serious at all) to 10 (extremely serious). For research purposes, the results were processed to reflect confidence (with 0 indicating no confidence and 10 indicating full confidence). The average score was calculated, and samples with a confidence level greater than 5 were excluded to represent the social security confidence of rural residents according to the research needs.</w:t>
            </w:r>
          </w:p>
        </w:tc>
        <w:tc>
          <w:tcPr>
            <w:tcW w:w="720" w:type="dxa"/>
            <w:tcBorders>
              <w:top w:val="nil"/>
              <w:left w:val="nil"/>
              <w:bottom w:val="nil"/>
              <w:right w:val="nil"/>
            </w:tcBorders>
            <w:vAlign w:val="center"/>
          </w:tcPr>
          <w:p w:rsidR="001A2A6F" w:rsidRDefault="00127F57">
            <w:pPr>
              <w:spacing w:after="0" w:line="259" w:lineRule="auto"/>
              <w:ind w:left="0" w:right="0" w:firstLine="0"/>
              <w:jc w:val="left"/>
            </w:pPr>
            <w:r>
              <w:t>2.974</w:t>
            </w:r>
          </w:p>
        </w:tc>
        <w:tc>
          <w:tcPr>
            <w:tcW w:w="562" w:type="dxa"/>
            <w:tcBorders>
              <w:top w:val="nil"/>
              <w:left w:val="nil"/>
              <w:bottom w:val="nil"/>
              <w:right w:val="nil"/>
            </w:tcBorders>
            <w:vAlign w:val="center"/>
          </w:tcPr>
          <w:p w:rsidR="001A2A6F" w:rsidRDefault="00127F57">
            <w:pPr>
              <w:spacing w:after="0" w:line="259" w:lineRule="auto"/>
              <w:ind w:left="0" w:right="0" w:firstLine="0"/>
              <w:jc w:val="left"/>
            </w:pPr>
            <w:r>
              <w:t>1.326</w:t>
            </w:r>
          </w:p>
        </w:tc>
      </w:tr>
      <w:tr w:rsidR="001A2A6F">
        <w:trPr>
          <w:trHeight w:val="2836"/>
        </w:trPr>
        <w:tc>
          <w:tcPr>
            <w:tcW w:w="1304" w:type="dxa"/>
            <w:tcBorders>
              <w:top w:val="nil"/>
              <w:left w:val="nil"/>
              <w:bottom w:val="nil"/>
              <w:right w:val="nil"/>
            </w:tcBorders>
            <w:vAlign w:val="bottom"/>
          </w:tcPr>
          <w:p w:rsidR="001A2A6F" w:rsidRDefault="00127F57">
            <w:pPr>
              <w:spacing w:after="0" w:line="259" w:lineRule="auto"/>
              <w:ind w:left="109" w:right="0" w:firstLine="0"/>
              <w:jc w:val="left"/>
            </w:pPr>
            <w:r>
              <w:t>Control variable</w:t>
            </w:r>
          </w:p>
        </w:tc>
        <w:tc>
          <w:tcPr>
            <w:tcW w:w="1500" w:type="dxa"/>
            <w:tcBorders>
              <w:top w:val="nil"/>
              <w:left w:val="nil"/>
              <w:bottom w:val="nil"/>
              <w:right w:val="nil"/>
            </w:tcBorders>
          </w:tcPr>
          <w:p w:rsidR="001A2A6F" w:rsidRDefault="00127F57">
            <w:pPr>
              <w:spacing w:after="147" w:line="259" w:lineRule="auto"/>
              <w:ind w:left="0" w:right="0" w:firstLine="0"/>
              <w:jc w:val="left"/>
            </w:pPr>
            <w:r>
              <w:t>Gender</w:t>
            </w:r>
          </w:p>
          <w:p w:rsidR="001A2A6F" w:rsidRDefault="00127F57">
            <w:pPr>
              <w:spacing w:after="574" w:line="259" w:lineRule="auto"/>
              <w:ind w:left="0" w:right="0" w:firstLine="0"/>
              <w:jc w:val="left"/>
            </w:pPr>
            <w:r>
              <w:t>Age</w:t>
            </w:r>
          </w:p>
          <w:p w:rsidR="001A2A6F" w:rsidRDefault="00127F57">
            <w:pPr>
              <w:spacing w:after="574" w:line="259" w:lineRule="auto"/>
              <w:ind w:left="0" w:right="0" w:firstLine="0"/>
              <w:jc w:val="left"/>
            </w:pPr>
            <w:r>
              <w:t>Education</w:t>
            </w:r>
          </w:p>
          <w:p w:rsidR="001A2A6F" w:rsidRDefault="00127F57">
            <w:pPr>
              <w:spacing w:after="147" w:line="259" w:lineRule="auto"/>
              <w:ind w:left="0" w:right="0" w:firstLine="0"/>
              <w:jc w:val="left"/>
            </w:pPr>
            <w:r>
              <w:t>Marriage</w:t>
            </w:r>
          </w:p>
          <w:p w:rsidR="001A2A6F" w:rsidRDefault="00127F57">
            <w:pPr>
              <w:spacing w:after="0" w:line="259" w:lineRule="auto"/>
              <w:ind w:left="0" w:right="0" w:firstLine="0"/>
              <w:jc w:val="left"/>
            </w:pPr>
            <w:r>
              <w:t>Health</w:t>
            </w:r>
          </w:p>
        </w:tc>
        <w:tc>
          <w:tcPr>
            <w:tcW w:w="5974" w:type="dxa"/>
            <w:tcBorders>
              <w:top w:val="nil"/>
              <w:left w:val="nil"/>
              <w:bottom w:val="nil"/>
              <w:right w:val="nil"/>
            </w:tcBorders>
          </w:tcPr>
          <w:p w:rsidR="001A2A6F" w:rsidRDefault="00127F57">
            <w:pPr>
              <w:spacing w:after="152" w:line="259" w:lineRule="auto"/>
              <w:ind w:left="0" w:right="0" w:firstLine="0"/>
              <w:jc w:val="left"/>
            </w:pPr>
            <w:r>
              <w:t>Householder gender. Male =</w:t>
            </w:r>
            <w:proofErr w:type="gramStart"/>
            <w:r>
              <w:t>1;female</w:t>
            </w:r>
            <w:proofErr w:type="gramEnd"/>
            <w:r>
              <w:t xml:space="preserve"> =0</w:t>
            </w:r>
          </w:p>
          <w:p w:rsidR="001A2A6F" w:rsidRDefault="00127F57">
            <w:pPr>
              <w:spacing w:after="111" w:line="259" w:lineRule="auto"/>
              <w:ind w:left="0" w:right="0" w:firstLine="0"/>
              <w:jc w:val="left"/>
            </w:pPr>
            <w:r>
              <w:t>The age at which the head of household was surveyed</w:t>
            </w:r>
          </w:p>
          <w:p w:rsidR="001A2A6F" w:rsidRDefault="00127F57">
            <w:pPr>
              <w:spacing w:after="0" w:line="330" w:lineRule="auto"/>
              <w:ind w:left="0" w:right="106" w:firstLine="0"/>
              <w:jc w:val="left"/>
            </w:pPr>
            <w:r>
              <w:t>Householder education status. 1 = unschooled, 2 = primary school, 3 = junior middle school, 4 = vocational high school, 5 = senior high school, 6 = junior college, 7 = bachelor degree, 8 = master’s degree,</w:t>
            </w:r>
          </w:p>
          <w:p w:rsidR="001A2A6F" w:rsidRDefault="00127F57">
            <w:pPr>
              <w:spacing w:after="111" w:line="259" w:lineRule="auto"/>
              <w:ind w:left="0" w:right="0" w:firstLine="0"/>
              <w:jc w:val="left"/>
            </w:pPr>
            <w:r>
              <w:t>PhD degree = 9</w:t>
            </w:r>
          </w:p>
          <w:p w:rsidR="001A2A6F" w:rsidRDefault="00127F57">
            <w:pPr>
              <w:spacing w:after="152" w:line="259" w:lineRule="auto"/>
              <w:ind w:left="0" w:right="0" w:firstLine="0"/>
              <w:jc w:val="left"/>
            </w:pPr>
            <w:r>
              <w:t>Householder marital status. Married = 1; others = 0</w:t>
            </w:r>
          </w:p>
          <w:p w:rsidR="001A2A6F" w:rsidRDefault="00127F57">
            <w:pPr>
              <w:spacing w:after="0" w:line="259" w:lineRule="auto"/>
              <w:ind w:left="0" w:right="0" w:firstLine="0"/>
              <w:jc w:val="left"/>
            </w:pPr>
            <w:r>
              <w:t>Health level from good to bad :1-5</w:t>
            </w:r>
          </w:p>
        </w:tc>
        <w:tc>
          <w:tcPr>
            <w:tcW w:w="720" w:type="dxa"/>
            <w:tcBorders>
              <w:top w:val="nil"/>
              <w:left w:val="nil"/>
              <w:bottom w:val="nil"/>
              <w:right w:val="nil"/>
            </w:tcBorders>
          </w:tcPr>
          <w:p w:rsidR="001A2A6F" w:rsidRDefault="00127F57">
            <w:pPr>
              <w:spacing w:after="147" w:line="259" w:lineRule="auto"/>
              <w:ind w:left="0" w:right="0" w:firstLine="0"/>
              <w:jc w:val="left"/>
            </w:pPr>
            <w:r>
              <w:t>43.71</w:t>
            </w:r>
          </w:p>
          <w:p w:rsidR="001A2A6F" w:rsidRDefault="00127F57">
            <w:pPr>
              <w:spacing w:after="574" w:line="259" w:lineRule="auto"/>
              <w:ind w:left="0" w:right="0" w:firstLine="0"/>
              <w:jc w:val="left"/>
            </w:pPr>
            <w:r>
              <w:t>0.542</w:t>
            </w:r>
          </w:p>
          <w:p w:rsidR="001A2A6F" w:rsidRDefault="00127F57">
            <w:pPr>
              <w:spacing w:after="574" w:line="259" w:lineRule="auto"/>
              <w:ind w:left="0" w:right="0" w:firstLine="0"/>
              <w:jc w:val="left"/>
            </w:pPr>
            <w:r>
              <w:t>2.791</w:t>
            </w:r>
          </w:p>
          <w:p w:rsidR="001A2A6F" w:rsidRDefault="00127F57">
            <w:pPr>
              <w:spacing w:after="147" w:line="259" w:lineRule="auto"/>
              <w:ind w:left="0" w:right="0" w:firstLine="0"/>
              <w:jc w:val="left"/>
            </w:pPr>
            <w:r>
              <w:t>0.888</w:t>
            </w:r>
          </w:p>
          <w:p w:rsidR="001A2A6F" w:rsidRDefault="00127F57">
            <w:pPr>
              <w:spacing w:after="0" w:line="259" w:lineRule="auto"/>
              <w:ind w:left="0" w:right="0" w:firstLine="0"/>
              <w:jc w:val="left"/>
            </w:pPr>
            <w:r>
              <w:t>2.939</w:t>
            </w:r>
          </w:p>
        </w:tc>
        <w:tc>
          <w:tcPr>
            <w:tcW w:w="562" w:type="dxa"/>
            <w:tcBorders>
              <w:top w:val="nil"/>
              <w:left w:val="nil"/>
              <w:bottom w:val="nil"/>
              <w:right w:val="nil"/>
            </w:tcBorders>
          </w:tcPr>
          <w:p w:rsidR="001A2A6F" w:rsidRDefault="00127F57">
            <w:pPr>
              <w:spacing w:after="147" w:line="259" w:lineRule="auto"/>
              <w:ind w:left="0" w:right="0" w:firstLine="0"/>
              <w:jc w:val="left"/>
            </w:pPr>
            <w:r>
              <w:t>13.23</w:t>
            </w:r>
          </w:p>
          <w:p w:rsidR="001A2A6F" w:rsidRDefault="00127F57">
            <w:pPr>
              <w:spacing w:after="574" w:line="259" w:lineRule="auto"/>
              <w:ind w:left="0" w:right="0" w:firstLine="0"/>
              <w:jc w:val="left"/>
            </w:pPr>
            <w:r>
              <w:t>0.498</w:t>
            </w:r>
          </w:p>
          <w:p w:rsidR="001A2A6F" w:rsidRDefault="00127F57">
            <w:pPr>
              <w:spacing w:after="574" w:line="259" w:lineRule="auto"/>
              <w:ind w:left="0" w:right="0" w:firstLine="0"/>
              <w:jc w:val="left"/>
            </w:pPr>
            <w:r>
              <w:t>1.222</w:t>
            </w:r>
          </w:p>
          <w:p w:rsidR="001A2A6F" w:rsidRDefault="00127F57">
            <w:pPr>
              <w:spacing w:after="147" w:line="259" w:lineRule="auto"/>
              <w:ind w:left="0" w:right="0" w:firstLine="0"/>
              <w:jc w:val="left"/>
            </w:pPr>
            <w:r>
              <w:t>0.315</w:t>
            </w:r>
          </w:p>
          <w:p w:rsidR="001A2A6F" w:rsidRDefault="00127F57">
            <w:pPr>
              <w:spacing w:after="0" w:line="259" w:lineRule="auto"/>
              <w:ind w:left="0" w:right="0" w:firstLine="0"/>
              <w:jc w:val="left"/>
            </w:pPr>
            <w:r>
              <w:t>1.163</w:t>
            </w:r>
          </w:p>
        </w:tc>
      </w:tr>
      <w:tr w:rsidR="001A2A6F">
        <w:trPr>
          <w:trHeight w:val="376"/>
        </w:trPr>
        <w:tc>
          <w:tcPr>
            <w:tcW w:w="1304" w:type="dxa"/>
            <w:tcBorders>
              <w:top w:val="nil"/>
              <w:left w:val="nil"/>
              <w:bottom w:val="nil"/>
              <w:right w:val="nil"/>
            </w:tcBorders>
          </w:tcPr>
          <w:p w:rsidR="001A2A6F" w:rsidRDefault="001A2A6F">
            <w:pPr>
              <w:spacing w:after="160" w:line="259" w:lineRule="auto"/>
              <w:ind w:left="0" w:right="0" w:firstLine="0"/>
              <w:jc w:val="left"/>
            </w:pPr>
          </w:p>
        </w:tc>
        <w:tc>
          <w:tcPr>
            <w:tcW w:w="1500" w:type="dxa"/>
            <w:tcBorders>
              <w:top w:val="nil"/>
              <w:left w:val="nil"/>
              <w:bottom w:val="nil"/>
              <w:right w:val="nil"/>
            </w:tcBorders>
          </w:tcPr>
          <w:p w:rsidR="001A2A6F" w:rsidRDefault="00127F57">
            <w:pPr>
              <w:spacing w:after="0" w:line="259" w:lineRule="auto"/>
              <w:ind w:left="0" w:right="0" w:firstLine="0"/>
              <w:jc w:val="left"/>
            </w:pPr>
            <w:r>
              <w:t>Income</w:t>
            </w:r>
          </w:p>
        </w:tc>
        <w:tc>
          <w:tcPr>
            <w:tcW w:w="5974" w:type="dxa"/>
            <w:tcBorders>
              <w:top w:val="nil"/>
              <w:left w:val="nil"/>
              <w:bottom w:val="nil"/>
              <w:right w:val="nil"/>
            </w:tcBorders>
          </w:tcPr>
          <w:p w:rsidR="001A2A6F" w:rsidRDefault="00127F57">
            <w:pPr>
              <w:spacing w:after="0" w:line="259" w:lineRule="auto"/>
              <w:ind w:left="0" w:right="0" w:firstLine="0"/>
              <w:jc w:val="left"/>
            </w:pPr>
            <w:r>
              <w:t>Total household income in the past year (Ten thousand yuan)</w:t>
            </w:r>
          </w:p>
        </w:tc>
        <w:tc>
          <w:tcPr>
            <w:tcW w:w="720" w:type="dxa"/>
            <w:tcBorders>
              <w:top w:val="nil"/>
              <w:left w:val="nil"/>
              <w:bottom w:val="nil"/>
              <w:right w:val="nil"/>
            </w:tcBorders>
          </w:tcPr>
          <w:p w:rsidR="001A2A6F" w:rsidRDefault="00127F57">
            <w:pPr>
              <w:spacing w:after="0" w:line="259" w:lineRule="auto"/>
              <w:ind w:left="0" w:right="0" w:firstLine="0"/>
              <w:jc w:val="left"/>
            </w:pPr>
            <w:r>
              <w:t>10.90</w:t>
            </w:r>
          </w:p>
        </w:tc>
        <w:tc>
          <w:tcPr>
            <w:tcW w:w="562" w:type="dxa"/>
            <w:tcBorders>
              <w:top w:val="nil"/>
              <w:left w:val="nil"/>
              <w:bottom w:val="nil"/>
              <w:right w:val="nil"/>
            </w:tcBorders>
          </w:tcPr>
          <w:p w:rsidR="001A2A6F" w:rsidRDefault="00127F57">
            <w:pPr>
              <w:spacing w:after="0" w:line="259" w:lineRule="auto"/>
              <w:ind w:left="0" w:right="0" w:firstLine="0"/>
              <w:jc w:val="left"/>
            </w:pPr>
            <w:r>
              <w:t>0.933</w:t>
            </w:r>
          </w:p>
        </w:tc>
      </w:tr>
      <w:tr w:rsidR="001A2A6F">
        <w:trPr>
          <w:trHeight w:val="397"/>
        </w:trPr>
        <w:tc>
          <w:tcPr>
            <w:tcW w:w="1304" w:type="dxa"/>
            <w:tcBorders>
              <w:top w:val="nil"/>
              <w:left w:val="nil"/>
              <w:bottom w:val="nil"/>
              <w:right w:val="nil"/>
            </w:tcBorders>
          </w:tcPr>
          <w:p w:rsidR="001A2A6F" w:rsidRDefault="001A2A6F">
            <w:pPr>
              <w:spacing w:after="160" w:line="259" w:lineRule="auto"/>
              <w:ind w:left="0" w:right="0" w:firstLine="0"/>
              <w:jc w:val="left"/>
            </w:pPr>
          </w:p>
        </w:tc>
        <w:tc>
          <w:tcPr>
            <w:tcW w:w="1500" w:type="dxa"/>
            <w:tcBorders>
              <w:top w:val="nil"/>
              <w:left w:val="nil"/>
              <w:bottom w:val="nil"/>
              <w:right w:val="nil"/>
            </w:tcBorders>
          </w:tcPr>
          <w:p w:rsidR="001A2A6F" w:rsidRDefault="00127F57">
            <w:pPr>
              <w:spacing w:after="0" w:line="259" w:lineRule="auto"/>
              <w:ind w:left="0" w:right="0" w:firstLine="0"/>
              <w:jc w:val="left"/>
            </w:pPr>
            <w:r>
              <w:t>Socialize</w:t>
            </w:r>
          </w:p>
        </w:tc>
        <w:tc>
          <w:tcPr>
            <w:tcW w:w="5974" w:type="dxa"/>
            <w:tcBorders>
              <w:top w:val="nil"/>
              <w:left w:val="nil"/>
              <w:bottom w:val="nil"/>
              <w:right w:val="nil"/>
            </w:tcBorders>
          </w:tcPr>
          <w:p w:rsidR="001A2A6F" w:rsidRDefault="00127F57">
            <w:pPr>
              <w:spacing w:after="0" w:line="259" w:lineRule="auto"/>
              <w:ind w:left="0" w:right="0" w:firstLine="0"/>
              <w:jc w:val="left"/>
            </w:pPr>
            <w:r>
              <w:t>Gift expenditure in the past year (Ten thousand yuan)</w:t>
            </w:r>
          </w:p>
        </w:tc>
        <w:tc>
          <w:tcPr>
            <w:tcW w:w="720" w:type="dxa"/>
            <w:tcBorders>
              <w:top w:val="nil"/>
              <w:left w:val="nil"/>
              <w:bottom w:val="nil"/>
              <w:right w:val="nil"/>
            </w:tcBorders>
          </w:tcPr>
          <w:p w:rsidR="001A2A6F" w:rsidRDefault="00127F57">
            <w:pPr>
              <w:spacing w:after="0" w:line="259" w:lineRule="auto"/>
              <w:ind w:left="0" w:right="0" w:firstLine="0"/>
              <w:jc w:val="left"/>
            </w:pPr>
            <w:r>
              <w:t>7.864</w:t>
            </w:r>
          </w:p>
        </w:tc>
        <w:tc>
          <w:tcPr>
            <w:tcW w:w="562" w:type="dxa"/>
            <w:tcBorders>
              <w:top w:val="nil"/>
              <w:left w:val="nil"/>
              <w:bottom w:val="nil"/>
              <w:right w:val="nil"/>
            </w:tcBorders>
          </w:tcPr>
          <w:p w:rsidR="001A2A6F" w:rsidRDefault="00127F57">
            <w:pPr>
              <w:spacing w:after="0" w:line="259" w:lineRule="auto"/>
              <w:ind w:left="0" w:right="0" w:firstLine="0"/>
              <w:jc w:val="left"/>
            </w:pPr>
            <w:r>
              <w:t>1.022</w:t>
            </w:r>
          </w:p>
        </w:tc>
      </w:tr>
      <w:tr w:rsidR="001A2A6F">
        <w:trPr>
          <w:trHeight w:val="397"/>
        </w:trPr>
        <w:tc>
          <w:tcPr>
            <w:tcW w:w="1304" w:type="dxa"/>
            <w:tcBorders>
              <w:top w:val="nil"/>
              <w:left w:val="nil"/>
              <w:bottom w:val="nil"/>
              <w:right w:val="nil"/>
            </w:tcBorders>
          </w:tcPr>
          <w:p w:rsidR="001A2A6F" w:rsidRDefault="001A2A6F">
            <w:pPr>
              <w:spacing w:after="160" w:line="259" w:lineRule="auto"/>
              <w:ind w:left="0" w:right="0" w:firstLine="0"/>
              <w:jc w:val="left"/>
            </w:pPr>
          </w:p>
        </w:tc>
        <w:tc>
          <w:tcPr>
            <w:tcW w:w="1500" w:type="dxa"/>
            <w:tcBorders>
              <w:top w:val="nil"/>
              <w:left w:val="nil"/>
              <w:bottom w:val="nil"/>
              <w:right w:val="nil"/>
            </w:tcBorders>
          </w:tcPr>
          <w:p w:rsidR="001A2A6F" w:rsidRDefault="00127F57">
            <w:pPr>
              <w:spacing w:after="0" w:line="259" w:lineRule="auto"/>
              <w:ind w:left="0" w:right="0" w:firstLine="0"/>
              <w:jc w:val="left"/>
            </w:pPr>
            <w:proofErr w:type="spellStart"/>
            <w:r>
              <w:t>Agricultural_if</w:t>
            </w:r>
            <w:proofErr w:type="spellEnd"/>
          </w:p>
        </w:tc>
        <w:tc>
          <w:tcPr>
            <w:tcW w:w="5974" w:type="dxa"/>
            <w:tcBorders>
              <w:top w:val="nil"/>
              <w:left w:val="nil"/>
              <w:bottom w:val="nil"/>
              <w:right w:val="nil"/>
            </w:tcBorders>
          </w:tcPr>
          <w:p w:rsidR="001A2A6F" w:rsidRDefault="00127F57">
            <w:pPr>
              <w:spacing w:after="0" w:line="259" w:lineRule="auto"/>
              <w:ind w:left="0" w:right="0" w:firstLine="0"/>
              <w:jc w:val="left"/>
            </w:pPr>
            <w:r>
              <w:t xml:space="preserve">Whether they work in </w:t>
            </w:r>
            <w:proofErr w:type="spellStart"/>
            <w:proofErr w:type="gramStart"/>
            <w:r>
              <w:t>agriculture.Yes</w:t>
            </w:r>
            <w:proofErr w:type="spellEnd"/>
            <w:proofErr w:type="gramEnd"/>
            <w:r>
              <w:t xml:space="preserve"> =1; No =0</w:t>
            </w:r>
          </w:p>
        </w:tc>
        <w:tc>
          <w:tcPr>
            <w:tcW w:w="720" w:type="dxa"/>
            <w:tcBorders>
              <w:top w:val="nil"/>
              <w:left w:val="nil"/>
              <w:bottom w:val="nil"/>
              <w:right w:val="nil"/>
            </w:tcBorders>
          </w:tcPr>
          <w:p w:rsidR="001A2A6F" w:rsidRDefault="00127F57">
            <w:pPr>
              <w:spacing w:after="0" w:line="259" w:lineRule="auto"/>
              <w:ind w:left="0" w:right="0" w:firstLine="0"/>
              <w:jc w:val="left"/>
            </w:pPr>
            <w:r>
              <w:t>0.593</w:t>
            </w:r>
          </w:p>
        </w:tc>
        <w:tc>
          <w:tcPr>
            <w:tcW w:w="562" w:type="dxa"/>
            <w:tcBorders>
              <w:top w:val="nil"/>
              <w:left w:val="nil"/>
              <w:bottom w:val="nil"/>
              <w:right w:val="nil"/>
            </w:tcBorders>
          </w:tcPr>
          <w:p w:rsidR="001A2A6F" w:rsidRDefault="00127F57">
            <w:pPr>
              <w:spacing w:after="0" w:line="259" w:lineRule="auto"/>
              <w:ind w:left="0" w:right="0" w:firstLine="0"/>
              <w:jc w:val="left"/>
            </w:pPr>
            <w:r>
              <w:t>0.491</w:t>
            </w:r>
          </w:p>
        </w:tc>
      </w:tr>
      <w:tr w:rsidR="001A2A6F">
        <w:trPr>
          <w:trHeight w:val="377"/>
        </w:trPr>
        <w:tc>
          <w:tcPr>
            <w:tcW w:w="1304" w:type="dxa"/>
            <w:tcBorders>
              <w:top w:val="nil"/>
              <w:left w:val="nil"/>
              <w:bottom w:val="nil"/>
              <w:right w:val="nil"/>
            </w:tcBorders>
          </w:tcPr>
          <w:p w:rsidR="001A2A6F" w:rsidRDefault="001A2A6F">
            <w:pPr>
              <w:spacing w:after="160" w:line="259" w:lineRule="auto"/>
              <w:ind w:left="0" w:right="0" w:firstLine="0"/>
              <w:jc w:val="left"/>
            </w:pPr>
          </w:p>
        </w:tc>
        <w:tc>
          <w:tcPr>
            <w:tcW w:w="1500" w:type="dxa"/>
            <w:tcBorders>
              <w:top w:val="nil"/>
              <w:left w:val="nil"/>
              <w:bottom w:val="nil"/>
              <w:right w:val="nil"/>
            </w:tcBorders>
          </w:tcPr>
          <w:p w:rsidR="001A2A6F" w:rsidRDefault="00127F57">
            <w:pPr>
              <w:spacing w:after="0" w:line="259" w:lineRule="auto"/>
              <w:ind w:left="0" w:right="0" w:firstLine="0"/>
              <w:jc w:val="left"/>
            </w:pPr>
            <w:proofErr w:type="spellStart"/>
            <w:r>
              <w:t>F_size</w:t>
            </w:r>
            <w:proofErr w:type="spellEnd"/>
          </w:p>
        </w:tc>
        <w:tc>
          <w:tcPr>
            <w:tcW w:w="5974" w:type="dxa"/>
            <w:tcBorders>
              <w:top w:val="nil"/>
              <w:left w:val="nil"/>
              <w:bottom w:val="nil"/>
              <w:right w:val="nil"/>
            </w:tcBorders>
          </w:tcPr>
          <w:p w:rsidR="001A2A6F" w:rsidRDefault="00127F57">
            <w:pPr>
              <w:spacing w:after="0" w:line="259" w:lineRule="auto"/>
              <w:ind w:left="0" w:right="0" w:firstLine="0"/>
              <w:jc w:val="left"/>
            </w:pPr>
            <w:r>
              <w:t>Total family size</w:t>
            </w:r>
          </w:p>
        </w:tc>
        <w:tc>
          <w:tcPr>
            <w:tcW w:w="720" w:type="dxa"/>
            <w:tcBorders>
              <w:top w:val="nil"/>
              <w:left w:val="nil"/>
              <w:bottom w:val="nil"/>
              <w:right w:val="nil"/>
            </w:tcBorders>
          </w:tcPr>
          <w:p w:rsidR="001A2A6F" w:rsidRDefault="00127F57">
            <w:pPr>
              <w:spacing w:after="0" w:line="259" w:lineRule="auto"/>
              <w:ind w:left="0" w:right="0" w:firstLine="0"/>
              <w:jc w:val="left"/>
            </w:pPr>
            <w:r>
              <w:t>4.081</w:t>
            </w:r>
          </w:p>
        </w:tc>
        <w:tc>
          <w:tcPr>
            <w:tcW w:w="562" w:type="dxa"/>
            <w:tcBorders>
              <w:top w:val="nil"/>
              <w:left w:val="nil"/>
              <w:bottom w:val="nil"/>
              <w:right w:val="nil"/>
            </w:tcBorders>
          </w:tcPr>
          <w:p w:rsidR="001A2A6F" w:rsidRDefault="00127F57">
            <w:pPr>
              <w:spacing w:after="0" w:line="259" w:lineRule="auto"/>
              <w:ind w:left="0" w:right="0" w:firstLine="0"/>
              <w:jc w:val="left"/>
            </w:pPr>
            <w:r>
              <w:t>1.769</w:t>
            </w:r>
          </w:p>
        </w:tc>
      </w:tr>
      <w:tr w:rsidR="001A2A6F">
        <w:trPr>
          <w:trHeight w:val="649"/>
        </w:trPr>
        <w:tc>
          <w:tcPr>
            <w:tcW w:w="1304" w:type="dxa"/>
            <w:tcBorders>
              <w:top w:val="nil"/>
              <w:left w:val="nil"/>
              <w:bottom w:val="single" w:sz="8" w:space="0" w:color="000000"/>
              <w:right w:val="nil"/>
            </w:tcBorders>
          </w:tcPr>
          <w:p w:rsidR="001A2A6F" w:rsidRDefault="001A2A6F">
            <w:pPr>
              <w:spacing w:after="160" w:line="259" w:lineRule="auto"/>
              <w:ind w:left="0" w:right="0" w:firstLine="0"/>
              <w:jc w:val="left"/>
            </w:pPr>
          </w:p>
        </w:tc>
        <w:tc>
          <w:tcPr>
            <w:tcW w:w="1500" w:type="dxa"/>
            <w:tcBorders>
              <w:top w:val="nil"/>
              <w:left w:val="nil"/>
              <w:bottom w:val="single" w:sz="8" w:space="0" w:color="000000"/>
              <w:right w:val="nil"/>
            </w:tcBorders>
            <w:vAlign w:val="center"/>
          </w:tcPr>
          <w:p w:rsidR="001A2A6F" w:rsidRDefault="00127F57">
            <w:pPr>
              <w:spacing w:after="0" w:line="259" w:lineRule="auto"/>
              <w:ind w:left="0" w:right="0" w:firstLine="0"/>
              <w:jc w:val="left"/>
            </w:pPr>
            <w:r>
              <w:t>Land</w:t>
            </w:r>
          </w:p>
        </w:tc>
        <w:tc>
          <w:tcPr>
            <w:tcW w:w="5974" w:type="dxa"/>
            <w:tcBorders>
              <w:top w:val="nil"/>
              <w:left w:val="nil"/>
              <w:bottom w:val="single" w:sz="8" w:space="0" w:color="000000"/>
              <w:right w:val="nil"/>
            </w:tcBorders>
          </w:tcPr>
          <w:p w:rsidR="001A2A6F" w:rsidRDefault="00127F57">
            <w:pPr>
              <w:spacing w:after="0" w:line="259" w:lineRule="auto"/>
              <w:ind w:left="0" w:right="20" w:firstLine="0"/>
              <w:jc w:val="left"/>
            </w:pPr>
            <w:r>
              <w:t>Land endowment is estimated based on agricultural income (ten thousand yuan)</w:t>
            </w:r>
          </w:p>
        </w:tc>
        <w:tc>
          <w:tcPr>
            <w:tcW w:w="720" w:type="dxa"/>
            <w:tcBorders>
              <w:top w:val="nil"/>
              <w:left w:val="nil"/>
              <w:bottom w:val="single" w:sz="8" w:space="0" w:color="000000"/>
              <w:right w:val="nil"/>
            </w:tcBorders>
            <w:vAlign w:val="center"/>
          </w:tcPr>
          <w:p w:rsidR="001A2A6F" w:rsidRDefault="00127F57">
            <w:pPr>
              <w:spacing w:after="0" w:line="259" w:lineRule="auto"/>
              <w:ind w:left="0" w:right="0" w:firstLine="0"/>
              <w:jc w:val="left"/>
            </w:pPr>
            <w:r>
              <w:t>3.225</w:t>
            </w:r>
          </w:p>
        </w:tc>
        <w:tc>
          <w:tcPr>
            <w:tcW w:w="562" w:type="dxa"/>
            <w:tcBorders>
              <w:top w:val="nil"/>
              <w:left w:val="nil"/>
              <w:bottom w:val="single" w:sz="8" w:space="0" w:color="000000"/>
              <w:right w:val="nil"/>
            </w:tcBorders>
            <w:vAlign w:val="center"/>
          </w:tcPr>
          <w:p w:rsidR="001A2A6F" w:rsidRDefault="00127F57">
            <w:pPr>
              <w:spacing w:after="0" w:line="259" w:lineRule="auto"/>
              <w:ind w:left="0" w:right="0" w:firstLine="0"/>
              <w:jc w:val="left"/>
            </w:pPr>
            <w:r>
              <w:t>6.437</w:t>
            </w:r>
          </w:p>
        </w:tc>
      </w:tr>
    </w:tbl>
    <w:p w:rsidR="001A2A6F" w:rsidRDefault="00127F57">
      <w:pPr>
        <w:pStyle w:val="Heading1"/>
        <w:spacing w:after="421"/>
        <w:ind w:left="240" w:right="3686" w:hanging="240"/>
        <w:jc w:val="center"/>
      </w:pPr>
      <w:r>
        <w:t>Empirical Results Analysis</w:t>
      </w:r>
    </w:p>
    <w:p w:rsidR="001A2A6F" w:rsidRDefault="00127F57">
      <w:pPr>
        <w:pStyle w:val="Heading2"/>
        <w:ind w:left="1113" w:hanging="360"/>
      </w:pPr>
      <w:r>
        <w:t>Baseline Regression Analysis</w:t>
      </w:r>
    </w:p>
    <w:p w:rsidR="001A2A6F" w:rsidRDefault="00127F57">
      <w:pPr>
        <w:ind w:left="753" w:right="38"/>
      </w:pPr>
      <w:r>
        <w:t xml:space="preserve">Table 2 reports the impact of insufficient social security confidence on the consumption expenditure of rural residents. After controlling for provinces and time, columns (1) to (3) of Table 2 gradually </w:t>
      </w:r>
      <w:r>
        <w:lastRenderedPageBreak/>
        <w:t>introduce individual-level and household-level control variables. The coefficient for social security confidence remains significantly negative at the 1% level. The results in column (3) indicate that for every 1-point decrease in social security confidence, the consumption expenditure of rural residents decreases by an average of 0.027 million yuan. Therefore, Hypothesis 1 is supported.</w:t>
      </w:r>
    </w:p>
    <w:tbl>
      <w:tblPr>
        <w:tblStyle w:val="TableGrid"/>
        <w:tblpPr w:vertAnchor="text" w:tblpX="768" w:tblpY="4934"/>
        <w:tblOverlap w:val="never"/>
        <w:tblW w:w="7866" w:type="dxa"/>
        <w:tblInd w:w="0" w:type="dxa"/>
        <w:tblLook w:val="04A0" w:firstRow="1" w:lastRow="0" w:firstColumn="1" w:lastColumn="0" w:noHBand="0" w:noVBand="1"/>
      </w:tblPr>
      <w:tblGrid>
        <w:gridCol w:w="1964"/>
        <w:gridCol w:w="2323"/>
        <w:gridCol w:w="1862"/>
        <w:gridCol w:w="1717"/>
      </w:tblGrid>
      <w:tr w:rsidR="001A2A6F">
        <w:trPr>
          <w:trHeight w:val="266"/>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27F57">
            <w:pPr>
              <w:spacing w:after="0" w:line="259" w:lineRule="auto"/>
              <w:ind w:left="0" w:right="0" w:firstLine="0"/>
              <w:jc w:val="left"/>
            </w:pPr>
            <w:r>
              <w:t>(1)</w:t>
            </w:r>
          </w:p>
        </w:tc>
        <w:tc>
          <w:tcPr>
            <w:tcW w:w="1862" w:type="dxa"/>
            <w:tcBorders>
              <w:top w:val="nil"/>
              <w:left w:val="nil"/>
              <w:bottom w:val="nil"/>
              <w:right w:val="nil"/>
            </w:tcBorders>
          </w:tcPr>
          <w:p w:rsidR="001A2A6F" w:rsidRDefault="00127F57">
            <w:pPr>
              <w:spacing w:after="0" w:line="259" w:lineRule="auto"/>
              <w:ind w:left="0" w:right="0" w:firstLine="0"/>
              <w:jc w:val="left"/>
            </w:pPr>
            <w:r>
              <w:t>(2)</w:t>
            </w:r>
          </w:p>
        </w:tc>
        <w:tc>
          <w:tcPr>
            <w:tcW w:w="1717" w:type="dxa"/>
            <w:tcBorders>
              <w:top w:val="nil"/>
              <w:left w:val="nil"/>
              <w:bottom w:val="nil"/>
              <w:right w:val="nil"/>
            </w:tcBorders>
          </w:tcPr>
          <w:p w:rsidR="001A2A6F" w:rsidRDefault="00127F57">
            <w:pPr>
              <w:spacing w:after="0" w:line="259" w:lineRule="auto"/>
              <w:ind w:left="641" w:right="0" w:firstLine="0"/>
              <w:jc w:val="left"/>
            </w:pPr>
            <w:r>
              <w:t>(3)</w:t>
            </w:r>
          </w:p>
        </w:tc>
      </w:tr>
      <w:tr w:rsidR="001A2A6F">
        <w:trPr>
          <w:trHeight w:val="324"/>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27F57">
            <w:pPr>
              <w:spacing w:after="0" w:line="259" w:lineRule="auto"/>
              <w:ind w:left="0" w:right="0" w:firstLine="0"/>
              <w:jc w:val="left"/>
            </w:pPr>
            <w:r>
              <w:t>Consumption</w:t>
            </w:r>
          </w:p>
        </w:tc>
        <w:tc>
          <w:tcPr>
            <w:tcW w:w="1862" w:type="dxa"/>
            <w:tcBorders>
              <w:top w:val="nil"/>
              <w:left w:val="nil"/>
              <w:bottom w:val="nil"/>
              <w:right w:val="nil"/>
            </w:tcBorders>
          </w:tcPr>
          <w:p w:rsidR="001A2A6F" w:rsidRDefault="00127F57">
            <w:pPr>
              <w:spacing w:after="0" w:line="259" w:lineRule="auto"/>
              <w:ind w:left="0" w:right="0" w:firstLine="0"/>
              <w:jc w:val="left"/>
            </w:pPr>
            <w:r>
              <w:t>Consumption</w:t>
            </w:r>
          </w:p>
        </w:tc>
        <w:tc>
          <w:tcPr>
            <w:tcW w:w="1717" w:type="dxa"/>
            <w:tcBorders>
              <w:top w:val="nil"/>
              <w:left w:val="nil"/>
              <w:bottom w:val="nil"/>
              <w:right w:val="nil"/>
            </w:tcBorders>
          </w:tcPr>
          <w:p w:rsidR="001A2A6F" w:rsidRDefault="00127F57">
            <w:pPr>
              <w:spacing w:after="0" w:line="259" w:lineRule="auto"/>
              <w:ind w:left="0" w:right="0" w:firstLine="0"/>
              <w:jc w:val="right"/>
            </w:pPr>
            <w:r>
              <w:t>Consumption</w:t>
            </w:r>
          </w:p>
        </w:tc>
      </w:tr>
      <w:tr w:rsidR="001A2A6F">
        <w:trPr>
          <w:trHeight w:val="329"/>
        </w:trPr>
        <w:tc>
          <w:tcPr>
            <w:tcW w:w="1963" w:type="dxa"/>
            <w:tcBorders>
              <w:top w:val="nil"/>
              <w:left w:val="nil"/>
              <w:bottom w:val="nil"/>
              <w:right w:val="nil"/>
            </w:tcBorders>
          </w:tcPr>
          <w:p w:rsidR="001A2A6F" w:rsidRDefault="00127F57">
            <w:pPr>
              <w:spacing w:after="0" w:line="259" w:lineRule="auto"/>
              <w:ind w:left="0" w:right="0" w:firstLine="0"/>
              <w:jc w:val="left"/>
            </w:pPr>
            <w:r>
              <w:t>Confidence</w:t>
            </w:r>
          </w:p>
        </w:tc>
        <w:tc>
          <w:tcPr>
            <w:tcW w:w="2323" w:type="dxa"/>
            <w:tcBorders>
              <w:top w:val="nil"/>
              <w:left w:val="nil"/>
              <w:bottom w:val="nil"/>
              <w:right w:val="nil"/>
            </w:tcBorders>
          </w:tcPr>
          <w:p w:rsidR="001A2A6F" w:rsidRDefault="00127F57">
            <w:pPr>
              <w:spacing w:after="0" w:line="259" w:lineRule="auto"/>
              <w:ind w:left="0" w:right="0" w:firstLine="0"/>
              <w:jc w:val="left"/>
            </w:pPr>
            <w:r>
              <w:t>-0.063</w:t>
            </w:r>
            <w:r>
              <w:rPr>
                <w:vertAlign w:val="superscript"/>
              </w:rPr>
              <w:t>***</w:t>
            </w:r>
          </w:p>
        </w:tc>
        <w:tc>
          <w:tcPr>
            <w:tcW w:w="1862" w:type="dxa"/>
            <w:tcBorders>
              <w:top w:val="nil"/>
              <w:left w:val="nil"/>
              <w:bottom w:val="nil"/>
              <w:right w:val="nil"/>
            </w:tcBorders>
          </w:tcPr>
          <w:p w:rsidR="001A2A6F" w:rsidRDefault="00127F57">
            <w:pPr>
              <w:spacing w:after="0" w:line="259" w:lineRule="auto"/>
              <w:ind w:left="0" w:right="0" w:firstLine="0"/>
              <w:jc w:val="left"/>
            </w:pPr>
            <w:r>
              <w:t>-0.033</w:t>
            </w:r>
            <w:r>
              <w:rPr>
                <w:vertAlign w:val="superscript"/>
              </w:rPr>
              <w:t>***</w:t>
            </w:r>
          </w:p>
        </w:tc>
        <w:tc>
          <w:tcPr>
            <w:tcW w:w="1717" w:type="dxa"/>
            <w:tcBorders>
              <w:top w:val="nil"/>
              <w:left w:val="nil"/>
              <w:bottom w:val="nil"/>
              <w:right w:val="nil"/>
            </w:tcBorders>
          </w:tcPr>
          <w:p w:rsidR="001A2A6F" w:rsidRDefault="00127F57">
            <w:pPr>
              <w:spacing w:after="0" w:line="259" w:lineRule="auto"/>
              <w:ind w:left="275" w:right="0" w:firstLine="0"/>
              <w:jc w:val="center"/>
            </w:pPr>
            <w:r>
              <w:t>-0.027</w:t>
            </w:r>
            <w:r>
              <w:rPr>
                <w:vertAlign w:val="superscript"/>
              </w:rPr>
              <w:t>***</w:t>
            </w:r>
          </w:p>
        </w:tc>
      </w:tr>
      <w:tr w:rsidR="001A2A6F">
        <w:trPr>
          <w:trHeight w:val="309"/>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27F57">
            <w:pPr>
              <w:spacing w:after="0" w:line="259" w:lineRule="auto"/>
              <w:ind w:left="0" w:right="0" w:firstLine="0"/>
              <w:jc w:val="left"/>
            </w:pPr>
            <w:r>
              <w:t>(0.007)</w:t>
            </w:r>
          </w:p>
        </w:tc>
        <w:tc>
          <w:tcPr>
            <w:tcW w:w="1862" w:type="dxa"/>
            <w:tcBorders>
              <w:top w:val="nil"/>
              <w:left w:val="nil"/>
              <w:bottom w:val="nil"/>
              <w:right w:val="nil"/>
            </w:tcBorders>
          </w:tcPr>
          <w:p w:rsidR="001A2A6F" w:rsidRDefault="00127F57">
            <w:pPr>
              <w:spacing w:after="0" w:line="259" w:lineRule="auto"/>
              <w:ind w:left="0" w:right="0" w:firstLine="0"/>
              <w:jc w:val="left"/>
            </w:pPr>
            <w:r>
              <w:t>(0.007)</w:t>
            </w:r>
          </w:p>
        </w:tc>
        <w:tc>
          <w:tcPr>
            <w:tcW w:w="1717" w:type="dxa"/>
            <w:tcBorders>
              <w:top w:val="nil"/>
              <w:left w:val="nil"/>
              <w:bottom w:val="nil"/>
              <w:right w:val="nil"/>
            </w:tcBorders>
          </w:tcPr>
          <w:p w:rsidR="001A2A6F" w:rsidRDefault="00127F57">
            <w:pPr>
              <w:spacing w:after="0" w:line="259" w:lineRule="auto"/>
              <w:ind w:left="149" w:right="0" w:firstLine="0"/>
              <w:jc w:val="center"/>
            </w:pPr>
            <w:r>
              <w:t>(0.006)</w:t>
            </w:r>
          </w:p>
        </w:tc>
      </w:tr>
      <w:tr w:rsidR="001A2A6F">
        <w:trPr>
          <w:trHeight w:val="315"/>
        </w:trPr>
        <w:tc>
          <w:tcPr>
            <w:tcW w:w="1963" w:type="dxa"/>
            <w:tcBorders>
              <w:top w:val="nil"/>
              <w:left w:val="nil"/>
              <w:bottom w:val="nil"/>
              <w:right w:val="nil"/>
            </w:tcBorders>
          </w:tcPr>
          <w:p w:rsidR="001A2A6F" w:rsidRDefault="00127F57">
            <w:pPr>
              <w:spacing w:after="0" w:line="259" w:lineRule="auto"/>
              <w:ind w:left="0" w:right="0" w:firstLine="0"/>
              <w:jc w:val="left"/>
            </w:pPr>
            <w:r>
              <w:t>Age</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11</w:t>
            </w:r>
            <w:r>
              <w:rPr>
                <w:vertAlign w:val="superscript"/>
              </w:rPr>
              <w:t>***</w:t>
            </w:r>
          </w:p>
        </w:tc>
        <w:tc>
          <w:tcPr>
            <w:tcW w:w="1717" w:type="dxa"/>
            <w:tcBorders>
              <w:top w:val="nil"/>
              <w:left w:val="nil"/>
              <w:bottom w:val="nil"/>
              <w:right w:val="nil"/>
            </w:tcBorders>
          </w:tcPr>
          <w:p w:rsidR="001A2A6F" w:rsidRDefault="00127F57">
            <w:pPr>
              <w:spacing w:after="0" w:line="259" w:lineRule="auto"/>
              <w:ind w:left="275" w:right="0" w:firstLine="0"/>
              <w:jc w:val="center"/>
            </w:pPr>
            <w:r>
              <w:t>-0.008</w:t>
            </w:r>
            <w:r>
              <w:rPr>
                <w:vertAlign w:val="superscript"/>
              </w:rPr>
              <w:t>***</w:t>
            </w:r>
          </w:p>
        </w:tc>
      </w:tr>
      <w:tr w:rsidR="001A2A6F">
        <w:trPr>
          <w:trHeight w:val="312"/>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01)</w:t>
            </w:r>
          </w:p>
        </w:tc>
        <w:tc>
          <w:tcPr>
            <w:tcW w:w="1717" w:type="dxa"/>
            <w:tcBorders>
              <w:top w:val="nil"/>
              <w:left w:val="nil"/>
              <w:bottom w:val="nil"/>
              <w:right w:val="nil"/>
            </w:tcBorders>
          </w:tcPr>
          <w:p w:rsidR="001A2A6F" w:rsidRDefault="00127F57">
            <w:pPr>
              <w:spacing w:after="0" w:line="259" w:lineRule="auto"/>
              <w:ind w:left="149" w:right="0" w:firstLine="0"/>
              <w:jc w:val="center"/>
            </w:pPr>
            <w:r>
              <w:t>(0.001)</w:t>
            </w:r>
          </w:p>
        </w:tc>
      </w:tr>
      <w:tr w:rsidR="001A2A6F">
        <w:trPr>
          <w:trHeight w:val="312"/>
        </w:trPr>
        <w:tc>
          <w:tcPr>
            <w:tcW w:w="1963" w:type="dxa"/>
            <w:tcBorders>
              <w:top w:val="nil"/>
              <w:left w:val="nil"/>
              <w:bottom w:val="nil"/>
              <w:right w:val="nil"/>
            </w:tcBorders>
          </w:tcPr>
          <w:p w:rsidR="001A2A6F" w:rsidRDefault="00127F57">
            <w:pPr>
              <w:spacing w:after="0" w:line="259" w:lineRule="auto"/>
              <w:ind w:left="0" w:right="0" w:firstLine="0"/>
              <w:jc w:val="left"/>
            </w:pPr>
            <w:r>
              <w:t>Gender</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30</w:t>
            </w:r>
          </w:p>
        </w:tc>
        <w:tc>
          <w:tcPr>
            <w:tcW w:w="1717" w:type="dxa"/>
            <w:tcBorders>
              <w:top w:val="nil"/>
              <w:left w:val="nil"/>
              <w:bottom w:val="nil"/>
              <w:right w:val="nil"/>
            </w:tcBorders>
          </w:tcPr>
          <w:p w:rsidR="001A2A6F" w:rsidRDefault="00127F57">
            <w:pPr>
              <w:spacing w:after="0" w:line="259" w:lineRule="auto"/>
              <w:ind w:left="82" w:right="0" w:firstLine="0"/>
              <w:jc w:val="center"/>
            </w:pPr>
            <w:r>
              <w:t>-0.005</w:t>
            </w:r>
          </w:p>
        </w:tc>
      </w:tr>
      <w:tr w:rsidR="001A2A6F">
        <w:trPr>
          <w:trHeight w:val="309"/>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20)</w:t>
            </w:r>
          </w:p>
        </w:tc>
        <w:tc>
          <w:tcPr>
            <w:tcW w:w="1717" w:type="dxa"/>
            <w:tcBorders>
              <w:top w:val="nil"/>
              <w:left w:val="nil"/>
              <w:bottom w:val="nil"/>
              <w:right w:val="nil"/>
            </w:tcBorders>
          </w:tcPr>
          <w:p w:rsidR="001A2A6F" w:rsidRDefault="00127F57">
            <w:pPr>
              <w:spacing w:after="0" w:line="259" w:lineRule="auto"/>
              <w:ind w:left="149" w:right="0" w:firstLine="0"/>
              <w:jc w:val="center"/>
            </w:pPr>
            <w:r>
              <w:t>(0.017)</w:t>
            </w:r>
          </w:p>
        </w:tc>
      </w:tr>
      <w:tr w:rsidR="001A2A6F">
        <w:trPr>
          <w:trHeight w:val="315"/>
        </w:trPr>
        <w:tc>
          <w:tcPr>
            <w:tcW w:w="1963" w:type="dxa"/>
            <w:tcBorders>
              <w:top w:val="nil"/>
              <w:left w:val="nil"/>
              <w:bottom w:val="nil"/>
              <w:right w:val="nil"/>
            </w:tcBorders>
          </w:tcPr>
          <w:p w:rsidR="001A2A6F" w:rsidRDefault="00127F57">
            <w:pPr>
              <w:spacing w:after="0" w:line="259" w:lineRule="auto"/>
              <w:ind w:left="0" w:right="0" w:firstLine="0"/>
              <w:jc w:val="left"/>
            </w:pPr>
            <w:r>
              <w:t>Education</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90</w:t>
            </w:r>
            <w:r>
              <w:rPr>
                <w:vertAlign w:val="superscript"/>
              </w:rPr>
              <w:t>***</w:t>
            </w:r>
          </w:p>
        </w:tc>
        <w:tc>
          <w:tcPr>
            <w:tcW w:w="1717" w:type="dxa"/>
            <w:tcBorders>
              <w:top w:val="nil"/>
              <w:left w:val="nil"/>
              <w:bottom w:val="nil"/>
              <w:right w:val="nil"/>
            </w:tcBorders>
          </w:tcPr>
          <w:p w:rsidR="001A2A6F" w:rsidRDefault="00127F57">
            <w:pPr>
              <w:spacing w:after="0" w:line="259" w:lineRule="auto"/>
              <w:ind w:left="208" w:right="0" w:firstLine="0"/>
              <w:jc w:val="center"/>
            </w:pPr>
            <w:r>
              <w:t>0.043</w:t>
            </w:r>
            <w:r>
              <w:rPr>
                <w:vertAlign w:val="superscript"/>
              </w:rPr>
              <w:t>***</w:t>
            </w:r>
          </w:p>
        </w:tc>
      </w:tr>
      <w:tr w:rsidR="001A2A6F">
        <w:trPr>
          <w:trHeight w:val="309"/>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09)</w:t>
            </w:r>
          </w:p>
        </w:tc>
        <w:tc>
          <w:tcPr>
            <w:tcW w:w="1717" w:type="dxa"/>
            <w:tcBorders>
              <w:top w:val="nil"/>
              <w:left w:val="nil"/>
              <w:bottom w:val="nil"/>
              <w:right w:val="nil"/>
            </w:tcBorders>
          </w:tcPr>
          <w:p w:rsidR="001A2A6F" w:rsidRDefault="00127F57">
            <w:pPr>
              <w:spacing w:after="0" w:line="259" w:lineRule="auto"/>
              <w:ind w:left="149" w:right="0" w:firstLine="0"/>
              <w:jc w:val="center"/>
            </w:pPr>
            <w:r>
              <w:t>(0.008)</w:t>
            </w:r>
          </w:p>
        </w:tc>
      </w:tr>
      <w:tr w:rsidR="001A2A6F">
        <w:trPr>
          <w:trHeight w:val="315"/>
        </w:trPr>
        <w:tc>
          <w:tcPr>
            <w:tcW w:w="1963" w:type="dxa"/>
            <w:tcBorders>
              <w:top w:val="nil"/>
              <w:left w:val="nil"/>
              <w:bottom w:val="nil"/>
              <w:right w:val="nil"/>
            </w:tcBorders>
          </w:tcPr>
          <w:p w:rsidR="001A2A6F" w:rsidRDefault="00127F57">
            <w:pPr>
              <w:spacing w:after="0" w:line="259" w:lineRule="auto"/>
              <w:ind w:left="0" w:right="0" w:firstLine="0"/>
              <w:jc w:val="left"/>
            </w:pPr>
            <w:r>
              <w:t>Marriage</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340</w:t>
            </w:r>
            <w:r>
              <w:rPr>
                <w:vertAlign w:val="superscript"/>
              </w:rPr>
              <w:t>***</w:t>
            </w:r>
          </w:p>
        </w:tc>
        <w:tc>
          <w:tcPr>
            <w:tcW w:w="1717" w:type="dxa"/>
            <w:tcBorders>
              <w:top w:val="nil"/>
              <w:left w:val="nil"/>
              <w:bottom w:val="nil"/>
              <w:right w:val="nil"/>
            </w:tcBorders>
          </w:tcPr>
          <w:p w:rsidR="001A2A6F" w:rsidRDefault="00127F57">
            <w:pPr>
              <w:spacing w:after="0" w:line="259" w:lineRule="auto"/>
              <w:ind w:left="208" w:right="0" w:firstLine="0"/>
              <w:jc w:val="center"/>
            </w:pPr>
            <w:r>
              <w:t>0.122</w:t>
            </w:r>
            <w:r>
              <w:rPr>
                <w:vertAlign w:val="superscript"/>
              </w:rPr>
              <w:t>***</w:t>
            </w:r>
          </w:p>
        </w:tc>
      </w:tr>
      <w:tr w:rsidR="001A2A6F">
        <w:trPr>
          <w:trHeight w:val="309"/>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30)</w:t>
            </w:r>
          </w:p>
        </w:tc>
        <w:tc>
          <w:tcPr>
            <w:tcW w:w="1717" w:type="dxa"/>
            <w:tcBorders>
              <w:top w:val="nil"/>
              <w:left w:val="nil"/>
              <w:bottom w:val="nil"/>
              <w:right w:val="nil"/>
            </w:tcBorders>
          </w:tcPr>
          <w:p w:rsidR="001A2A6F" w:rsidRDefault="00127F57">
            <w:pPr>
              <w:spacing w:after="0" w:line="259" w:lineRule="auto"/>
              <w:ind w:left="149" w:right="0" w:firstLine="0"/>
              <w:jc w:val="center"/>
            </w:pPr>
            <w:r>
              <w:t>(0.027)</w:t>
            </w:r>
          </w:p>
        </w:tc>
      </w:tr>
      <w:tr w:rsidR="001A2A6F">
        <w:trPr>
          <w:trHeight w:val="315"/>
        </w:trPr>
        <w:tc>
          <w:tcPr>
            <w:tcW w:w="1963" w:type="dxa"/>
            <w:tcBorders>
              <w:top w:val="nil"/>
              <w:left w:val="nil"/>
              <w:bottom w:val="nil"/>
              <w:right w:val="nil"/>
            </w:tcBorders>
          </w:tcPr>
          <w:p w:rsidR="001A2A6F" w:rsidRDefault="00127F57">
            <w:pPr>
              <w:spacing w:after="0" w:line="259" w:lineRule="auto"/>
              <w:ind w:left="0" w:right="0" w:firstLine="0"/>
              <w:jc w:val="left"/>
            </w:pPr>
            <w:r>
              <w:t>Health</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23</w:t>
            </w:r>
            <w:r>
              <w:rPr>
                <w:vertAlign w:val="superscript"/>
              </w:rPr>
              <w:t>***</w:t>
            </w:r>
          </w:p>
        </w:tc>
        <w:tc>
          <w:tcPr>
            <w:tcW w:w="1717" w:type="dxa"/>
            <w:tcBorders>
              <w:top w:val="nil"/>
              <w:left w:val="nil"/>
              <w:bottom w:val="nil"/>
              <w:right w:val="nil"/>
            </w:tcBorders>
          </w:tcPr>
          <w:p w:rsidR="001A2A6F" w:rsidRDefault="00127F57">
            <w:pPr>
              <w:spacing w:after="0" w:line="259" w:lineRule="auto"/>
              <w:ind w:left="208" w:right="0" w:firstLine="0"/>
              <w:jc w:val="center"/>
            </w:pPr>
            <w:r>
              <w:t>0.043</w:t>
            </w:r>
            <w:r>
              <w:rPr>
                <w:vertAlign w:val="superscript"/>
              </w:rPr>
              <w:t>***</w:t>
            </w:r>
          </w:p>
        </w:tc>
      </w:tr>
      <w:tr w:rsidR="001A2A6F">
        <w:trPr>
          <w:trHeight w:val="309"/>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27F57">
            <w:pPr>
              <w:spacing w:after="0" w:line="259" w:lineRule="auto"/>
              <w:ind w:left="0" w:right="0" w:firstLine="0"/>
              <w:jc w:val="left"/>
            </w:pPr>
            <w:r>
              <w:t>(0.008)</w:t>
            </w:r>
          </w:p>
        </w:tc>
        <w:tc>
          <w:tcPr>
            <w:tcW w:w="1717" w:type="dxa"/>
            <w:tcBorders>
              <w:top w:val="nil"/>
              <w:left w:val="nil"/>
              <w:bottom w:val="nil"/>
              <w:right w:val="nil"/>
            </w:tcBorders>
          </w:tcPr>
          <w:p w:rsidR="001A2A6F" w:rsidRDefault="00127F57">
            <w:pPr>
              <w:spacing w:after="0" w:line="259" w:lineRule="auto"/>
              <w:ind w:left="149" w:right="0" w:firstLine="0"/>
              <w:jc w:val="center"/>
            </w:pPr>
            <w:r>
              <w:t>(0.007)</w:t>
            </w:r>
          </w:p>
        </w:tc>
      </w:tr>
      <w:tr w:rsidR="001A2A6F">
        <w:trPr>
          <w:trHeight w:val="624"/>
        </w:trPr>
        <w:tc>
          <w:tcPr>
            <w:tcW w:w="1963" w:type="dxa"/>
            <w:tcBorders>
              <w:top w:val="nil"/>
              <w:left w:val="nil"/>
              <w:bottom w:val="nil"/>
              <w:right w:val="nil"/>
            </w:tcBorders>
          </w:tcPr>
          <w:p w:rsidR="001A2A6F" w:rsidRDefault="00127F57">
            <w:pPr>
              <w:spacing w:after="0" w:line="259" w:lineRule="auto"/>
              <w:ind w:left="0" w:right="0" w:firstLine="0"/>
              <w:jc w:val="left"/>
            </w:pPr>
            <w:r>
              <w:t>Income</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A2A6F">
            <w:pPr>
              <w:spacing w:after="160" w:line="259" w:lineRule="auto"/>
              <w:ind w:left="0" w:right="0" w:firstLine="0"/>
              <w:jc w:val="left"/>
            </w:pPr>
          </w:p>
        </w:tc>
        <w:tc>
          <w:tcPr>
            <w:tcW w:w="1717" w:type="dxa"/>
            <w:tcBorders>
              <w:top w:val="nil"/>
              <w:left w:val="nil"/>
              <w:bottom w:val="nil"/>
              <w:right w:val="nil"/>
            </w:tcBorders>
          </w:tcPr>
          <w:p w:rsidR="001A2A6F" w:rsidRDefault="00127F57">
            <w:pPr>
              <w:spacing w:after="121" w:line="259" w:lineRule="auto"/>
              <w:ind w:left="208" w:right="0" w:firstLine="0"/>
              <w:jc w:val="center"/>
            </w:pPr>
            <w:r>
              <w:t>0.242</w:t>
            </w:r>
            <w:r>
              <w:rPr>
                <w:vertAlign w:val="superscript"/>
              </w:rPr>
              <w:t>***</w:t>
            </w:r>
          </w:p>
          <w:p w:rsidR="001A2A6F" w:rsidRDefault="00127F57">
            <w:pPr>
              <w:spacing w:after="0" w:line="259" w:lineRule="auto"/>
              <w:ind w:left="149" w:right="0" w:firstLine="0"/>
              <w:jc w:val="center"/>
            </w:pPr>
            <w:r>
              <w:t>(0.011)</w:t>
            </w:r>
          </w:p>
        </w:tc>
      </w:tr>
      <w:tr w:rsidR="001A2A6F">
        <w:trPr>
          <w:trHeight w:val="624"/>
        </w:trPr>
        <w:tc>
          <w:tcPr>
            <w:tcW w:w="1963" w:type="dxa"/>
            <w:tcBorders>
              <w:top w:val="nil"/>
              <w:left w:val="nil"/>
              <w:bottom w:val="nil"/>
              <w:right w:val="nil"/>
            </w:tcBorders>
          </w:tcPr>
          <w:p w:rsidR="001A2A6F" w:rsidRDefault="00127F57">
            <w:pPr>
              <w:spacing w:after="0" w:line="259" w:lineRule="auto"/>
              <w:ind w:left="0" w:right="0" w:firstLine="0"/>
              <w:jc w:val="left"/>
            </w:pPr>
            <w:proofErr w:type="spellStart"/>
            <w:r>
              <w:t>F_size</w:t>
            </w:r>
            <w:proofErr w:type="spellEnd"/>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A2A6F">
            <w:pPr>
              <w:spacing w:after="160" w:line="259" w:lineRule="auto"/>
              <w:ind w:left="0" w:right="0" w:firstLine="0"/>
              <w:jc w:val="left"/>
            </w:pPr>
          </w:p>
        </w:tc>
        <w:tc>
          <w:tcPr>
            <w:tcW w:w="1717" w:type="dxa"/>
            <w:tcBorders>
              <w:top w:val="nil"/>
              <w:left w:val="nil"/>
              <w:bottom w:val="nil"/>
              <w:right w:val="nil"/>
            </w:tcBorders>
          </w:tcPr>
          <w:p w:rsidR="001A2A6F" w:rsidRDefault="00127F57">
            <w:pPr>
              <w:spacing w:after="121" w:line="259" w:lineRule="auto"/>
              <w:ind w:left="208" w:right="0" w:firstLine="0"/>
              <w:jc w:val="center"/>
            </w:pPr>
            <w:r>
              <w:t>0.089</w:t>
            </w:r>
            <w:r>
              <w:rPr>
                <w:vertAlign w:val="superscript"/>
              </w:rPr>
              <w:t>***</w:t>
            </w:r>
          </w:p>
          <w:p w:rsidR="001A2A6F" w:rsidRDefault="00127F57">
            <w:pPr>
              <w:spacing w:after="0" w:line="259" w:lineRule="auto"/>
              <w:ind w:left="149" w:right="0" w:firstLine="0"/>
              <w:jc w:val="center"/>
            </w:pPr>
            <w:r>
              <w:t>(0.005)</w:t>
            </w:r>
          </w:p>
        </w:tc>
      </w:tr>
      <w:tr w:rsidR="001A2A6F">
        <w:trPr>
          <w:trHeight w:val="269"/>
        </w:trPr>
        <w:tc>
          <w:tcPr>
            <w:tcW w:w="1963" w:type="dxa"/>
            <w:tcBorders>
              <w:top w:val="nil"/>
              <w:left w:val="nil"/>
              <w:bottom w:val="nil"/>
              <w:right w:val="nil"/>
            </w:tcBorders>
          </w:tcPr>
          <w:p w:rsidR="001A2A6F" w:rsidRDefault="00127F57">
            <w:pPr>
              <w:spacing w:after="0" w:line="259" w:lineRule="auto"/>
              <w:ind w:left="0" w:right="0" w:firstLine="0"/>
              <w:jc w:val="left"/>
            </w:pPr>
            <w:r>
              <w:lastRenderedPageBreak/>
              <w:t>Socialize</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1862" w:type="dxa"/>
            <w:tcBorders>
              <w:top w:val="nil"/>
              <w:left w:val="nil"/>
              <w:bottom w:val="nil"/>
              <w:right w:val="nil"/>
            </w:tcBorders>
          </w:tcPr>
          <w:p w:rsidR="001A2A6F" w:rsidRDefault="001A2A6F">
            <w:pPr>
              <w:spacing w:after="160" w:line="259" w:lineRule="auto"/>
              <w:ind w:left="0" w:right="0" w:firstLine="0"/>
              <w:jc w:val="left"/>
            </w:pPr>
          </w:p>
        </w:tc>
        <w:tc>
          <w:tcPr>
            <w:tcW w:w="1717" w:type="dxa"/>
            <w:tcBorders>
              <w:top w:val="nil"/>
              <w:left w:val="nil"/>
              <w:bottom w:val="nil"/>
              <w:right w:val="nil"/>
            </w:tcBorders>
          </w:tcPr>
          <w:p w:rsidR="001A2A6F" w:rsidRDefault="00127F57">
            <w:pPr>
              <w:spacing w:after="0" w:line="259" w:lineRule="auto"/>
              <w:ind w:left="208" w:right="0" w:firstLine="0"/>
              <w:jc w:val="center"/>
            </w:pPr>
            <w:r>
              <w:t>0.155</w:t>
            </w:r>
            <w:r>
              <w:rPr>
                <w:vertAlign w:val="superscript"/>
              </w:rPr>
              <w:t>***</w:t>
            </w:r>
          </w:p>
        </w:tc>
      </w:tr>
    </w:tbl>
    <w:p w:rsidR="001A2A6F" w:rsidRDefault="00127F57">
      <w:pPr>
        <w:ind w:left="753" w:right="38"/>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column">
                  <wp:posOffset>419100</wp:posOffset>
                </wp:positionH>
                <wp:positionV relativeFrom="paragraph">
                  <wp:posOffset>3506427</wp:posOffset>
                </wp:positionV>
                <wp:extent cx="5892800" cy="18288"/>
                <wp:effectExtent l="0" t="0" r="0" b="0"/>
                <wp:wrapSquare wrapText="bothSides"/>
                <wp:docPr id="40371" name="Group 40371"/>
                <wp:cNvGraphicFramePr/>
                <a:graphic xmlns:a="http://schemas.openxmlformats.org/drawingml/2006/main">
                  <a:graphicData uri="http://schemas.microsoft.com/office/word/2010/wordprocessingGroup">
                    <wpg:wgp>
                      <wpg:cNvGrpSpPr/>
                      <wpg:grpSpPr>
                        <a:xfrm>
                          <a:off x="0" y="0"/>
                          <a:ext cx="5892800" cy="18288"/>
                          <a:chOff x="0" y="0"/>
                          <a:chExt cx="5892800" cy="18288"/>
                        </a:xfrm>
                      </wpg:grpSpPr>
                      <wps:wsp>
                        <wps:cNvPr id="2881" name="Shape 2881"/>
                        <wps:cNvSpPr/>
                        <wps:spPr>
                          <a:xfrm>
                            <a:off x="0" y="0"/>
                            <a:ext cx="5892800" cy="0"/>
                          </a:xfrm>
                          <a:custGeom>
                            <a:avLst/>
                            <a:gdLst/>
                            <a:ahLst/>
                            <a:cxnLst/>
                            <a:rect l="0" t="0" r="0" b="0"/>
                            <a:pathLst>
                              <a:path w="5892800">
                                <a:moveTo>
                                  <a:pt x="0" y="0"/>
                                </a:moveTo>
                                <a:lnTo>
                                  <a:pt x="5892800" y="0"/>
                                </a:lnTo>
                              </a:path>
                            </a:pathLst>
                          </a:custGeom>
                          <a:ln w="18288" cap="flat">
                            <a:bevel/>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0371" style="width:464pt;height:1.44pt;position:absolute;mso-position-horizontal-relative:text;mso-position-horizontal:absolute;margin-left:33pt;mso-position-vertical-relative:text;margin-top:276.097pt;" coordsize="58928,182">
                <v:shape id="Shape 2881" style="position:absolute;width:58928;height:0;left:0;top:0;" coordsize="5892800,0" path="m0,0l5892800,0">
                  <v:stroke weight="1.44pt" endcap="flat" joinstyle="bevel" on="true" color="#000000"/>
                  <v:fill on="false" color="#000000" opacity="0"/>
                </v:shape>
                <w10:wrap type="square"/>
              </v:group>
            </w:pict>
          </mc:Fallback>
        </mc:AlternateContent>
      </w:r>
      <w:r>
        <w:t xml:space="preserve">Regarding the control variables, age and whether one is engaged in agricultural work have a significant negative effect on rural residents' consumption expenditure. The possible reason is that as people age, their dependence on the social security system increases, particularly in areas such as health insurance and pensions. If confidence in the social security system is lacking, older individuals may be more inclined to save to prepare for future uncertainties, thus reducing non-essential consumption, such as leisure activities and non-basic goods purchases. Agricultural workers, on the other hand, face risks such as weather changes and market price fluctuations. If the social security system cannot provide effective coverage, residents engaged in agriculture may need to rely on self-protection by increasing savings and reducing consumption to prepare for potential risks, thereby suppressing consumption expenditure. </w:t>
      </w:r>
      <w:r>
        <w:rPr>
          <w:b/>
        </w:rPr>
        <w:t xml:space="preserve">Table 2 </w:t>
      </w:r>
      <w:r>
        <w:t>Baseline regression results</w:t>
      </w:r>
    </w:p>
    <w:p w:rsidR="001A2A6F" w:rsidRDefault="00127F57">
      <w:pPr>
        <w:spacing w:after="0" w:line="259" w:lineRule="auto"/>
        <w:ind w:left="660" w:right="-816" w:firstLine="0"/>
        <w:jc w:val="left"/>
      </w:pPr>
      <w:r>
        <w:rPr>
          <w:rFonts w:ascii="Calibri" w:eastAsia="Calibri" w:hAnsi="Calibri" w:cs="Calibri"/>
          <w:noProof/>
          <w:sz w:val="22"/>
        </w:rPr>
        <mc:AlternateContent>
          <mc:Choice Requires="wpg">
            <w:drawing>
              <wp:inline distT="0" distB="0" distL="0" distR="0">
                <wp:extent cx="5892800" cy="12192"/>
                <wp:effectExtent l="0" t="0" r="0" b="0"/>
                <wp:docPr id="40370" name="Group 40370"/>
                <wp:cNvGraphicFramePr/>
                <a:graphic xmlns:a="http://schemas.openxmlformats.org/drawingml/2006/main">
                  <a:graphicData uri="http://schemas.microsoft.com/office/word/2010/wordprocessingGroup">
                    <wpg:wgp>
                      <wpg:cNvGrpSpPr/>
                      <wpg:grpSpPr>
                        <a:xfrm>
                          <a:off x="0" y="0"/>
                          <a:ext cx="5892800" cy="12192"/>
                          <a:chOff x="0" y="0"/>
                          <a:chExt cx="5892800" cy="12192"/>
                        </a:xfrm>
                      </wpg:grpSpPr>
                      <wps:wsp>
                        <wps:cNvPr id="2880" name="Shape 2880"/>
                        <wps:cNvSpPr/>
                        <wps:spPr>
                          <a:xfrm>
                            <a:off x="0" y="0"/>
                            <a:ext cx="5892800" cy="0"/>
                          </a:xfrm>
                          <a:custGeom>
                            <a:avLst/>
                            <a:gdLst/>
                            <a:ahLst/>
                            <a:cxnLst/>
                            <a:rect l="0" t="0" r="0" b="0"/>
                            <a:pathLst>
                              <a:path w="5892800">
                                <a:moveTo>
                                  <a:pt x="0" y="0"/>
                                </a:moveTo>
                                <a:lnTo>
                                  <a:pt x="5892800" y="0"/>
                                </a:lnTo>
                              </a:path>
                            </a:pathLst>
                          </a:custGeom>
                          <a:ln w="12192" cap="flat">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0370" style="width:464pt;height:0.96pt;mso-position-horizontal-relative:char;mso-position-vertical-relative:line" coordsize="58928,121">
                <v:shape id="Shape 2880" style="position:absolute;width:58928;height:0;left:0;top:0;" coordsize="5892800,0" path="m0,0l5892800,0">
                  <v:stroke weight="0.96pt" endcap="flat" joinstyle="bevel" on="true" color="#000000"/>
                  <v:fill on="false" color="#000000" opacity="0"/>
                </v:shape>
              </v:group>
            </w:pict>
          </mc:Fallback>
        </mc:AlternateContent>
      </w:r>
    </w:p>
    <w:tbl>
      <w:tblPr>
        <w:tblStyle w:val="TableGrid"/>
        <w:tblW w:w="7500" w:type="dxa"/>
        <w:tblInd w:w="768" w:type="dxa"/>
        <w:tblLook w:val="04A0" w:firstRow="1" w:lastRow="0" w:firstColumn="1" w:lastColumn="0" w:noHBand="0" w:noVBand="1"/>
      </w:tblPr>
      <w:tblGrid>
        <w:gridCol w:w="1963"/>
        <w:gridCol w:w="2323"/>
        <w:gridCol w:w="2503"/>
        <w:gridCol w:w="711"/>
      </w:tblGrid>
      <w:tr w:rsidR="001A2A6F">
        <w:trPr>
          <w:trHeight w:val="263"/>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2503" w:type="dxa"/>
            <w:tcBorders>
              <w:top w:val="nil"/>
              <w:left w:val="nil"/>
              <w:bottom w:val="nil"/>
              <w:right w:val="nil"/>
            </w:tcBorders>
          </w:tcPr>
          <w:p w:rsidR="001A2A6F" w:rsidRDefault="001A2A6F">
            <w:pPr>
              <w:spacing w:after="160" w:line="259" w:lineRule="auto"/>
              <w:ind w:left="0" w:right="0" w:firstLine="0"/>
              <w:jc w:val="left"/>
            </w:pPr>
          </w:p>
        </w:tc>
        <w:tc>
          <w:tcPr>
            <w:tcW w:w="711" w:type="dxa"/>
            <w:tcBorders>
              <w:top w:val="nil"/>
              <w:left w:val="nil"/>
              <w:bottom w:val="nil"/>
              <w:right w:val="nil"/>
            </w:tcBorders>
          </w:tcPr>
          <w:p w:rsidR="001A2A6F" w:rsidRDefault="00127F57">
            <w:pPr>
              <w:spacing w:after="0" w:line="259" w:lineRule="auto"/>
              <w:ind w:left="0" w:right="0" w:firstLine="0"/>
              <w:jc w:val="left"/>
            </w:pPr>
            <w:r>
              <w:t>(0.009)</w:t>
            </w:r>
          </w:p>
        </w:tc>
      </w:tr>
      <w:tr w:rsidR="001A2A6F">
        <w:trPr>
          <w:trHeight w:val="624"/>
        </w:trPr>
        <w:tc>
          <w:tcPr>
            <w:tcW w:w="1963" w:type="dxa"/>
            <w:tcBorders>
              <w:top w:val="nil"/>
              <w:left w:val="nil"/>
              <w:bottom w:val="nil"/>
              <w:right w:val="nil"/>
            </w:tcBorders>
          </w:tcPr>
          <w:p w:rsidR="001A2A6F" w:rsidRDefault="00127F57">
            <w:pPr>
              <w:spacing w:after="0" w:line="259" w:lineRule="auto"/>
              <w:ind w:left="0" w:right="0" w:firstLine="0"/>
              <w:jc w:val="left"/>
            </w:pPr>
            <w:proofErr w:type="spellStart"/>
            <w:r>
              <w:t>Agricultural_if</w:t>
            </w:r>
            <w:proofErr w:type="spellEnd"/>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2503" w:type="dxa"/>
            <w:tcBorders>
              <w:top w:val="nil"/>
              <w:left w:val="nil"/>
              <w:bottom w:val="nil"/>
              <w:right w:val="nil"/>
            </w:tcBorders>
          </w:tcPr>
          <w:p w:rsidR="001A2A6F" w:rsidRDefault="001A2A6F">
            <w:pPr>
              <w:spacing w:after="160" w:line="259" w:lineRule="auto"/>
              <w:ind w:left="0" w:right="0" w:firstLine="0"/>
              <w:jc w:val="left"/>
            </w:pPr>
          </w:p>
        </w:tc>
        <w:tc>
          <w:tcPr>
            <w:tcW w:w="711" w:type="dxa"/>
            <w:tcBorders>
              <w:top w:val="nil"/>
              <w:left w:val="nil"/>
              <w:bottom w:val="nil"/>
              <w:right w:val="nil"/>
            </w:tcBorders>
          </w:tcPr>
          <w:p w:rsidR="001A2A6F" w:rsidRDefault="00127F57">
            <w:pPr>
              <w:spacing w:after="119" w:line="259" w:lineRule="auto"/>
              <w:ind w:left="0" w:right="0" w:firstLine="0"/>
            </w:pPr>
            <w:r>
              <w:t>-0.231</w:t>
            </w:r>
            <w:r>
              <w:rPr>
                <w:vertAlign w:val="superscript"/>
              </w:rPr>
              <w:t>***</w:t>
            </w:r>
          </w:p>
          <w:p w:rsidR="001A2A6F" w:rsidRDefault="00127F57">
            <w:pPr>
              <w:spacing w:after="0" w:line="259" w:lineRule="auto"/>
              <w:ind w:left="0" w:right="0" w:firstLine="0"/>
              <w:jc w:val="left"/>
            </w:pPr>
            <w:r>
              <w:t>(0.021)</w:t>
            </w:r>
          </w:p>
        </w:tc>
      </w:tr>
      <w:tr w:rsidR="001A2A6F">
        <w:trPr>
          <w:trHeight w:val="624"/>
        </w:trPr>
        <w:tc>
          <w:tcPr>
            <w:tcW w:w="1963" w:type="dxa"/>
            <w:tcBorders>
              <w:top w:val="nil"/>
              <w:left w:val="nil"/>
              <w:bottom w:val="nil"/>
              <w:right w:val="nil"/>
            </w:tcBorders>
          </w:tcPr>
          <w:p w:rsidR="001A2A6F" w:rsidRDefault="00127F57">
            <w:pPr>
              <w:spacing w:after="0" w:line="259" w:lineRule="auto"/>
              <w:ind w:left="0" w:right="0" w:firstLine="0"/>
              <w:jc w:val="left"/>
            </w:pPr>
            <w:r>
              <w:t>Land</w:t>
            </w:r>
          </w:p>
        </w:tc>
        <w:tc>
          <w:tcPr>
            <w:tcW w:w="2323" w:type="dxa"/>
            <w:tcBorders>
              <w:top w:val="nil"/>
              <w:left w:val="nil"/>
              <w:bottom w:val="nil"/>
              <w:right w:val="nil"/>
            </w:tcBorders>
          </w:tcPr>
          <w:p w:rsidR="001A2A6F" w:rsidRDefault="001A2A6F">
            <w:pPr>
              <w:spacing w:after="160" w:line="259" w:lineRule="auto"/>
              <w:ind w:left="0" w:right="0" w:firstLine="0"/>
              <w:jc w:val="left"/>
            </w:pPr>
          </w:p>
        </w:tc>
        <w:tc>
          <w:tcPr>
            <w:tcW w:w="2503" w:type="dxa"/>
            <w:tcBorders>
              <w:top w:val="nil"/>
              <w:left w:val="nil"/>
              <w:bottom w:val="nil"/>
              <w:right w:val="nil"/>
            </w:tcBorders>
          </w:tcPr>
          <w:p w:rsidR="001A2A6F" w:rsidRDefault="001A2A6F">
            <w:pPr>
              <w:spacing w:after="160" w:line="259" w:lineRule="auto"/>
              <w:ind w:left="0" w:right="0" w:firstLine="0"/>
              <w:jc w:val="left"/>
            </w:pPr>
          </w:p>
        </w:tc>
        <w:tc>
          <w:tcPr>
            <w:tcW w:w="711" w:type="dxa"/>
            <w:tcBorders>
              <w:top w:val="nil"/>
              <w:left w:val="nil"/>
              <w:bottom w:val="nil"/>
              <w:right w:val="nil"/>
            </w:tcBorders>
          </w:tcPr>
          <w:p w:rsidR="001A2A6F" w:rsidRDefault="00127F57">
            <w:pPr>
              <w:spacing w:after="115" w:line="259" w:lineRule="auto"/>
              <w:ind w:left="0" w:right="0" w:firstLine="0"/>
              <w:jc w:val="left"/>
            </w:pPr>
            <w:r>
              <w:t>0.000</w:t>
            </w:r>
            <w:r>
              <w:rPr>
                <w:vertAlign w:val="superscript"/>
              </w:rPr>
              <w:t>**</w:t>
            </w:r>
          </w:p>
          <w:p w:rsidR="001A2A6F" w:rsidRDefault="00127F57">
            <w:pPr>
              <w:spacing w:after="0" w:line="259" w:lineRule="auto"/>
              <w:ind w:left="0" w:right="0" w:firstLine="0"/>
              <w:jc w:val="left"/>
            </w:pPr>
            <w:r>
              <w:t>(0.000)</w:t>
            </w:r>
          </w:p>
        </w:tc>
      </w:tr>
      <w:tr w:rsidR="001A2A6F">
        <w:trPr>
          <w:trHeight w:val="315"/>
        </w:trPr>
        <w:tc>
          <w:tcPr>
            <w:tcW w:w="1963" w:type="dxa"/>
            <w:tcBorders>
              <w:top w:val="nil"/>
              <w:left w:val="nil"/>
              <w:bottom w:val="nil"/>
              <w:right w:val="nil"/>
            </w:tcBorders>
          </w:tcPr>
          <w:p w:rsidR="001A2A6F" w:rsidRDefault="00127F57">
            <w:pPr>
              <w:spacing w:after="0" w:line="259" w:lineRule="auto"/>
              <w:ind w:left="0" w:right="0" w:firstLine="0"/>
              <w:jc w:val="left"/>
            </w:pPr>
            <w:r>
              <w:t>Constant</w:t>
            </w:r>
          </w:p>
        </w:tc>
        <w:tc>
          <w:tcPr>
            <w:tcW w:w="2323" w:type="dxa"/>
            <w:tcBorders>
              <w:top w:val="nil"/>
              <w:left w:val="nil"/>
              <w:bottom w:val="nil"/>
              <w:right w:val="nil"/>
            </w:tcBorders>
          </w:tcPr>
          <w:p w:rsidR="001A2A6F" w:rsidRDefault="00127F57">
            <w:pPr>
              <w:spacing w:after="0" w:line="259" w:lineRule="auto"/>
              <w:ind w:left="0" w:right="0" w:firstLine="0"/>
              <w:jc w:val="left"/>
            </w:pPr>
            <w:r>
              <w:t>10.655</w:t>
            </w:r>
            <w:r>
              <w:rPr>
                <w:vertAlign w:val="superscript"/>
              </w:rPr>
              <w:t>***</w:t>
            </w:r>
          </w:p>
        </w:tc>
        <w:tc>
          <w:tcPr>
            <w:tcW w:w="2503" w:type="dxa"/>
            <w:tcBorders>
              <w:top w:val="nil"/>
              <w:left w:val="nil"/>
              <w:bottom w:val="nil"/>
              <w:right w:val="nil"/>
            </w:tcBorders>
          </w:tcPr>
          <w:p w:rsidR="001A2A6F" w:rsidRDefault="00127F57">
            <w:pPr>
              <w:spacing w:after="0" w:line="259" w:lineRule="auto"/>
              <w:ind w:left="0" w:right="0" w:firstLine="0"/>
              <w:jc w:val="left"/>
            </w:pPr>
            <w:r>
              <w:t>10.310</w:t>
            </w:r>
            <w:r>
              <w:rPr>
                <w:vertAlign w:val="superscript"/>
              </w:rPr>
              <w:t>***</w:t>
            </w:r>
          </w:p>
        </w:tc>
        <w:tc>
          <w:tcPr>
            <w:tcW w:w="711" w:type="dxa"/>
            <w:tcBorders>
              <w:top w:val="nil"/>
              <w:left w:val="nil"/>
              <w:bottom w:val="nil"/>
              <w:right w:val="nil"/>
            </w:tcBorders>
          </w:tcPr>
          <w:p w:rsidR="001A2A6F" w:rsidRDefault="00127F57">
            <w:pPr>
              <w:spacing w:after="0" w:line="259" w:lineRule="auto"/>
              <w:ind w:left="0" w:right="0" w:firstLine="0"/>
            </w:pPr>
            <w:r>
              <w:t>6.507</w:t>
            </w:r>
            <w:r>
              <w:rPr>
                <w:vertAlign w:val="superscript"/>
              </w:rPr>
              <w:t>***</w:t>
            </w:r>
          </w:p>
        </w:tc>
      </w:tr>
      <w:tr w:rsidR="001A2A6F">
        <w:trPr>
          <w:trHeight w:val="312"/>
        </w:trPr>
        <w:tc>
          <w:tcPr>
            <w:tcW w:w="1963" w:type="dxa"/>
            <w:tcBorders>
              <w:top w:val="nil"/>
              <w:left w:val="nil"/>
              <w:bottom w:val="nil"/>
              <w:right w:val="nil"/>
            </w:tcBorders>
          </w:tcPr>
          <w:p w:rsidR="001A2A6F" w:rsidRDefault="001A2A6F">
            <w:pPr>
              <w:spacing w:after="160" w:line="259" w:lineRule="auto"/>
              <w:ind w:left="0" w:right="0" w:firstLine="0"/>
              <w:jc w:val="left"/>
            </w:pPr>
          </w:p>
        </w:tc>
        <w:tc>
          <w:tcPr>
            <w:tcW w:w="2323" w:type="dxa"/>
            <w:tcBorders>
              <w:top w:val="nil"/>
              <w:left w:val="nil"/>
              <w:bottom w:val="nil"/>
              <w:right w:val="nil"/>
            </w:tcBorders>
          </w:tcPr>
          <w:p w:rsidR="001A2A6F" w:rsidRDefault="00127F57">
            <w:pPr>
              <w:spacing w:after="0" w:line="259" w:lineRule="auto"/>
              <w:ind w:left="0" w:right="0" w:firstLine="0"/>
              <w:jc w:val="left"/>
            </w:pPr>
            <w:r>
              <w:t>(0.119)</w:t>
            </w:r>
          </w:p>
        </w:tc>
        <w:tc>
          <w:tcPr>
            <w:tcW w:w="2503" w:type="dxa"/>
            <w:tcBorders>
              <w:top w:val="nil"/>
              <w:left w:val="nil"/>
              <w:bottom w:val="nil"/>
              <w:right w:val="nil"/>
            </w:tcBorders>
          </w:tcPr>
          <w:p w:rsidR="001A2A6F" w:rsidRDefault="00127F57">
            <w:pPr>
              <w:spacing w:after="0" w:line="259" w:lineRule="auto"/>
              <w:ind w:left="0" w:right="0" w:firstLine="0"/>
              <w:jc w:val="left"/>
            </w:pPr>
            <w:r>
              <w:t>(0.127)</w:t>
            </w:r>
          </w:p>
        </w:tc>
        <w:tc>
          <w:tcPr>
            <w:tcW w:w="711" w:type="dxa"/>
            <w:tcBorders>
              <w:top w:val="nil"/>
              <w:left w:val="nil"/>
              <w:bottom w:val="nil"/>
              <w:right w:val="nil"/>
            </w:tcBorders>
          </w:tcPr>
          <w:p w:rsidR="001A2A6F" w:rsidRDefault="00127F57">
            <w:pPr>
              <w:spacing w:after="0" w:line="259" w:lineRule="auto"/>
              <w:ind w:left="0" w:right="0" w:firstLine="0"/>
              <w:jc w:val="left"/>
            </w:pPr>
            <w:r>
              <w:t>(0.161)</w:t>
            </w:r>
          </w:p>
        </w:tc>
      </w:tr>
      <w:tr w:rsidR="001A2A6F">
        <w:trPr>
          <w:trHeight w:val="312"/>
        </w:trPr>
        <w:tc>
          <w:tcPr>
            <w:tcW w:w="1963" w:type="dxa"/>
            <w:tcBorders>
              <w:top w:val="nil"/>
              <w:left w:val="nil"/>
              <w:bottom w:val="nil"/>
              <w:right w:val="nil"/>
            </w:tcBorders>
          </w:tcPr>
          <w:p w:rsidR="001A2A6F" w:rsidRDefault="00127F57">
            <w:pPr>
              <w:spacing w:after="0" w:line="259" w:lineRule="auto"/>
              <w:ind w:left="0" w:right="0" w:firstLine="0"/>
              <w:jc w:val="left"/>
            </w:pPr>
            <w:r>
              <w:t>Control variable</w:t>
            </w:r>
          </w:p>
        </w:tc>
        <w:tc>
          <w:tcPr>
            <w:tcW w:w="2323" w:type="dxa"/>
            <w:tcBorders>
              <w:top w:val="nil"/>
              <w:left w:val="nil"/>
              <w:bottom w:val="nil"/>
              <w:right w:val="nil"/>
            </w:tcBorders>
          </w:tcPr>
          <w:p w:rsidR="001A2A6F" w:rsidRDefault="00127F57">
            <w:pPr>
              <w:spacing w:after="0" w:line="259" w:lineRule="auto"/>
              <w:ind w:left="0" w:right="0" w:firstLine="0"/>
              <w:jc w:val="left"/>
            </w:pPr>
            <w:r>
              <w:t>YES</w:t>
            </w:r>
          </w:p>
        </w:tc>
        <w:tc>
          <w:tcPr>
            <w:tcW w:w="2503" w:type="dxa"/>
            <w:tcBorders>
              <w:top w:val="nil"/>
              <w:left w:val="nil"/>
              <w:bottom w:val="nil"/>
              <w:right w:val="nil"/>
            </w:tcBorders>
          </w:tcPr>
          <w:p w:rsidR="001A2A6F" w:rsidRDefault="00127F57">
            <w:pPr>
              <w:spacing w:after="0" w:line="259" w:lineRule="auto"/>
              <w:ind w:left="0" w:right="0" w:firstLine="0"/>
              <w:jc w:val="left"/>
            </w:pPr>
            <w:r>
              <w:t>YES</w:t>
            </w:r>
          </w:p>
        </w:tc>
        <w:tc>
          <w:tcPr>
            <w:tcW w:w="711"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12"/>
        </w:trPr>
        <w:tc>
          <w:tcPr>
            <w:tcW w:w="1963" w:type="dxa"/>
            <w:tcBorders>
              <w:top w:val="nil"/>
              <w:left w:val="nil"/>
              <w:bottom w:val="nil"/>
              <w:right w:val="nil"/>
            </w:tcBorders>
          </w:tcPr>
          <w:p w:rsidR="001A2A6F" w:rsidRDefault="00127F57">
            <w:pPr>
              <w:spacing w:after="0" w:line="259" w:lineRule="auto"/>
              <w:ind w:left="0" w:right="0" w:firstLine="0"/>
              <w:jc w:val="left"/>
            </w:pPr>
            <w:r>
              <w:t>Province</w:t>
            </w:r>
          </w:p>
        </w:tc>
        <w:tc>
          <w:tcPr>
            <w:tcW w:w="2323" w:type="dxa"/>
            <w:tcBorders>
              <w:top w:val="nil"/>
              <w:left w:val="nil"/>
              <w:bottom w:val="nil"/>
              <w:right w:val="nil"/>
            </w:tcBorders>
          </w:tcPr>
          <w:p w:rsidR="001A2A6F" w:rsidRDefault="00127F57">
            <w:pPr>
              <w:spacing w:after="0" w:line="259" w:lineRule="auto"/>
              <w:ind w:left="0" w:right="0" w:firstLine="0"/>
              <w:jc w:val="left"/>
            </w:pPr>
            <w:r>
              <w:t>YES</w:t>
            </w:r>
          </w:p>
        </w:tc>
        <w:tc>
          <w:tcPr>
            <w:tcW w:w="2503" w:type="dxa"/>
            <w:tcBorders>
              <w:top w:val="nil"/>
              <w:left w:val="nil"/>
              <w:bottom w:val="nil"/>
              <w:right w:val="nil"/>
            </w:tcBorders>
          </w:tcPr>
          <w:p w:rsidR="001A2A6F" w:rsidRDefault="00127F57">
            <w:pPr>
              <w:spacing w:after="0" w:line="259" w:lineRule="auto"/>
              <w:ind w:left="0" w:right="0" w:firstLine="0"/>
              <w:jc w:val="left"/>
            </w:pPr>
            <w:r>
              <w:t>YES</w:t>
            </w:r>
          </w:p>
        </w:tc>
        <w:tc>
          <w:tcPr>
            <w:tcW w:w="711"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09"/>
        </w:trPr>
        <w:tc>
          <w:tcPr>
            <w:tcW w:w="1963" w:type="dxa"/>
            <w:tcBorders>
              <w:top w:val="nil"/>
              <w:left w:val="nil"/>
              <w:bottom w:val="nil"/>
              <w:right w:val="nil"/>
            </w:tcBorders>
          </w:tcPr>
          <w:p w:rsidR="001A2A6F" w:rsidRDefault="00127F57">
            <w:pPr>
              <w:spacing w:after="0" w:line="259" w:lineRule="auto"/>
              <w:ind w:left="0" w:right="0" w:firstLine="0"/>
              <w:jc w:val="left"/>
            </w:pPr>
            <w:r>
              <w:t>Year</w:t>
            </w:r>
          </w:p>
        </w:tc>
        <w:tc>
          <w:tcPr>
            <w:tcW w:w="2323" w:type="dxa"/>
            <w:tcBorders>
              <w:top w:val="nil"/>
              <w:left w:val="nil"/>
              <w:bottom w:val="nil"/>
              <w:right w:val="nil"/>
            </w:tcBorders>
          </w:tcPr>
          <w:p w:rsidR="001A2A6F" w:rsidRDefault="00127F57">
            <w:pPr>
              <w:spacing w:after="0" w:line="259" w:lineRule="auto"/>
              <w:ind w:left="0" w:right="0" w:firstLine="0"/>
              <w:jc w:val="left"/>
            </w:pPr>
            <w:r>
              <w:t>7656</w:t>
            </w:r>
          </w:p>
        </w:tc>
        <w:tc>
          <w:tcPr>
            <w:tcW w:w="2503" w:type="dxa"/>
            <w:tcBorders>
              <w:top w:val="nil"/>
              <w:left w:val="nil"/>
              <w:bottom w:val="nil"/>
              <w:right w:val="nil"/>
            </w:tcBorders>
          </w:tcPr>
          <w:p w:rsidR="001A2A6F" w:rsidRDefault="00127F57">
            <w:pPr>
              <w:spacing w:after="0" w:line="259" w:lineRule="auto"/>
              <w:ind w:left="0" w:right="0" w:firstLine="0"/>
              <w:jc w:val="left"/>
            </w:pPr>
            <w:r>
              <w:t>7656</w:t>
            </w:r>
          </w:p>
        </w:tc>
        <w:tc>
          <w:tcPr>
            <w:tcW w:w="711" w:type="dxa"/>
            <w:tcBorders>
              <w:top w:val="nil"/>
              <w:left w:val="nil"/>
              <w:bottom w:val="nil"/>
              <w:right w:val="nil"/>
            </w:tcBorders>
          </w:tcPr>
          <w:p w:rsidR="001A2A6F" w:rsidRDefault="00127F57">
            <w:pPr>
              <w:spacing w:after="0" w:line="259" w:lineRule="auto"/>
              <w:ind w:left="0" w:right="0" w:firstLine="0"/>
              <w:jc w:val="left"/>
            </w:pPr>
            <w:r>
              <w:t>7656</w:t>
            </w:r>
          </w:p>
        </w:tc>
      </w:tr>
      <w:tr w:rsidR="001A2A6F">
        <w:trPr>
          <w:trHeight w:val="269"/>
        </w:trPr>
        <w:tc>
          <w:tcPr>
            <w:tcW w:w="1963" w:type="dxa"/>
            <w:tcBorders>
              <w:top w:val="nil"/>
              <w:left w:val="nil"/>
              <w:bottom w:val="nil"/>
              <w:right w:val="nil"/>
            </w:tcBorders>
          </w:tcPr>
          <w:p w:rsidR="001A2A6F" w:rsidRDefault="00127F57">
            <w:pPr>
              <w:spacing w:after="0" w:line="259" w:lineRule="auto"/>
              <w:ind w:left="0" w:right="0" w:firstLine="0"/>
              <w:jc w:val="left"/>
            </w:pPr>
            <w:r>
              <w:t>R</w:t>
            </w:r>
            <w:r>
              <w:rPr>
                <w:sz w:val="13"/>
              </w:rPr>
              <w:t>2</w:t>
            </w:r>
          </w:p>
        </w:tc>
        <w:tc>
          <w:tcPr>
            <w:tcW w:w="2323" w:type="dxa"/>
            <w:tcBorders>
              <w:top w:val="nil"/>
              <w:left w:val="nil"/>
              <w:bottom w:val="nil"/>
              <w:right w:val="nil"/>
            </w:tcBorders>
          </w:tcPr>
          <w:p w:rsidR="001A2A6F" w:rsidRDefault="00127F57">
            <w:pPr>
              <w:spacing w:after="0" w:line="259" w:lineRule="auto"/>
              <w:ind w:left="0" w:right="0" w:firstLine="0"/>
              <w:jc w:val="left"/>
            </w:pPr>
            <w:r>
              <w:t>0.211</w:t>
            </w:r>
          </w:p>
        </w:tc>
        <w:tc>
          <w:tcPr>
            <w:tcW w:w="2503" w:type="dxa"/>
            <w:tcBorders>
              <w:top w:val="nil"/>
              <w:left w:val="nil"/>
              <w:bottom w:val="nil"/>
              <w:right w:val="nil"/>
            </w:tcBorders>
          </w:tcPr>
          <w:p w:rsidR="001A2A6F" w:rsidRDefault="00127F57">
            <w:pPr>
              <w:spacing w:after="0" w:line="259" w:lineRule="auto"/>
              <w:ind w:left="0" w:right="0" w:firstLine="0"/>
              <w:jc w:val="left"/>
            </w:pPr>
            <w:r>
              <w:t>0.268</w:t>
            </w:r>
          </w:p>
        </w:tc>
        <w:tc>
          <w:tcPr>
            <w:tcW w:w="711" w:type="dxa"/>
            <w:tcBorders>
              <w:top w:val="nil"/>
              <w:left w:val="nil"/>
              <w:bottom w:val="nil"/>
              <w:right w:val="nil"/>
            </w:tcBorders>
          </w:tcPr>
          <w:p w:rsidR="001A2A6F" w:rsidRDefault="00127F57">
            <w:pPr>
              <w:spacing w:after="0" w:line="259" w:lineRule="auto"/>
              <w:ind w:left="0" w:right="0" w:firstLine="0"/>
              <w:jc w:val="left"/>
            </w:pPr>
            <w:r>
              <w:t>0.434</w:t>
            </w:r>
          </w:p>
        </w:tc>
      </w:tr>
    </w:tbl>
    <w:p w:rsidR="001A2A6F" w:rsidRDefault="00127F57">
      <w:pPr>
        <w:spacing w:after="181" w:line="259" w:lineRule="auto"/>
        <w:ind w:left="660" w:right="-816" w:firstLine="0"/>
        <w:jc w:val="left"/>
      </w:pPr>
      <w:r>
        <w:rPr>
          <w:rFonts w:ascii="Calibri" w:eastAsia="Calibri" w:hAnsi="Calibri" w:cs="Calibri"/>
          <w:noProof/>
          <w:sz w:val="22"/>
        </w:rPr>
        <mc:AlternateContent>
          <mc:Choice Requires="wpg">
            <w:drawing>
              <wp:inline distT="0" distB="0" distL="0" distR="0">
                <wp:extent cx="5892800" cy="12192"/>
                <wp:effectExtent l="0" t="0" r="0" b="0"/>
                <wp:docPr id="44277" name="Group 44277"/>
                <wp:cNvGraphicFramePr/>
                <a:graphic xmlns:a="http://schemas.openxmlformats.org/drawingml/2006/main">
                  <a:graphicData uri="http://schemas.microsoft.com/office/word/2010/wordprocessingGroup">
                    <wpg:wgp>
                      <wpg:cNvGrpSpPr/>
                      <wpg:grpSpPr>
                        <a:xfrm>
                          <a:off x="0" y="0"/>
                          <a:ext cx="5892800" cy="12192"/>
                          <a:chOff x="0" y="0"/>
                          <a:chExt cx="5892800" cy="12192"/>
                        </a:xfrm>
                      </wpg:grpSpPr>
                      <wps:wsp>
                        <wps:cNvPr id="2950" name="Shape 2950"/>
                        <wps:cNvSpPr/>
                        <wps:spPr>
                          <a:xfrm>
                            <a:off x="0" y="0"/>
                            <a:ext cx="5892800" cy="0"/>
                          </a:xfrm>
                          <a:custGeom>
                            <a:avLst/>
                            <a:gdLst/>
                            <a:ahLst/>
                            <a:cxnLst/>
                            <a:rect l="0" t="0" r="0" b="0"/>
                            <a:pathLst>
                              <a:path w="5892800">
                                <a:moveTo>
                                  <a:pt x="0" y="0"/>
                                </a:moveTo>
                                <a:lnTo>
                                  <a:pt x="5892800" y="0"/>
                                </a:lnTo>
                              </a:path>
                            </a:pathLst>
                          </a:custGeom>
                          <a:ln w="12192" cap="flat">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277" style="width:464pt;height:0.96pt;mso-position-horizontal-relative:char;mso-position-vertical-relative:line" coordsize="58928,121">
                <v:shape id="Shape 2950" style="position:absolute;width:58928;height:0;left:0;top:0;" coordsize="5892800,0" path="m0,0l5892800,0">
                  <v:stroke weight="0.96pt" endcap="flat" joinstyle="bevel" on="true" color="#000000"/>
                  <v:fill on="false" color="#000000" opacity="0"/>
                </v:shape>
              </v:group>
            </w:pict>
          </mc:Fallback>
        </mc:AlternateContent>
      </w:r>
    </w:p>
    <w:p w:rsidR="001A2A6F" w:rsidRDefault="00127F57">
      <w:pPr>
        <w:spacing w:after="386" w:line="330" w:lineRule="auto"/>
        <w:ind w:left="753" w:right="38" w:firstLine="0"/>
      </w:pPr>
      <w:r>
        <w:rPr>
          <w:b/>
        </w:rPr>
        <w:t xml:space="preserve">Note: </w:t>
      </w:r>
      <w:r>
        <w:t>standard errors in parentheses, * p &lt; 0.1, ** p &lt; 0.05, *** p &lt; 0.01. Subsequent tables follow the same notation.</w:t>
      </w:r>
    </w:p>
    <w:p w:rsidR="001A2A6F" w:rsidRDefault="00127F57">
      <w:pPr>
        <w:pStyle w:val="Heading2"/>
        <w:spacing w:after="446"/>
        <w:ind w:left="1113" w:hanging="360"/>
      </w:pPr>
      <w:r>
        <w:t>Endogeneity Treatment and Robustness Test</w:t>
      </w:r>
    </w:p>
    <w:p w:rsidR="001A2A6F" w:rsidRDefault="00127F57">
      <w:pPr>
        <w:pStyle w:val="Heading3"/>
        <w:ind w:left="1202" w:hanging="449"/>
      </w:pPr>
      <w:r>
        <w:t>Endogeneity Treatment</w:t>
      </w:r>
    </w:p>
    <w:p w:rsidR="001A2A6F" w:rsidRDefault="00127F57">
      <w:pPr>
        <w:ind w:left="753" w:right="38"/>
      </w:pPr>
      <w:r>
        <w:t xml:space="preserve">To address the issue of endogeneity, this study employs instrumental variables for processing and verification to ensure the robustness of the results. According to the criteria for selecting instrumental variables, the study chooses rural residents' perceptions of government integrity and the wealth gap as instrumental variables for the following reasons: First, they meet the relevance criterion, as rural </w:t>
      </w:r>
      <w:r>
        <w:lastRenderedPageBreak/>
        <w:t>residents' perceptions of government integrity and the wealth gap may directly influence their confidence in social security. Second, they meet the exclusion criterion, as consumption expenditure is directly tied to income, but rural residents' perceptions of government integrity and the wealth gap do not directly affect their consumption expenditure. Column (1) of Table 3 reports the results after addressing endogeneity. First, the instrumental variables passed various tests, including relevance, weak instruments, over-identification, and endogeneity tests, indicating that the choice of instrumental variables is appropriate. Second, even after using instrumental variables to address endogeneity, the coefficient of social security confidence on consumption expenditure remains significantly negative at the 1% level, demonstrating the robustness of the baseline regression results.</w:t>
      </w:r>
    </w:p>
    <w:p w:rsidR="001A2A6F" w:rsidRDefault="00127F57">
      <w:pPr>
        <w:pStyle w:val="Heading3"/>
        <w:ind w:left="1202" w:hanging="449"/>
      </w:pPr>
      <w:r>
        <w:t>Robustness Test</w:t>
      </w:r>
    </w:p>
    <w:p w:rsidR="001A2A6F" w:rsidRDefault="00127F57">
      <w:pPr>
        <w:ind w:left="753" w:right="38"/>
      </w:pPr>
      <w:r>
        <w:t>To ensure the robustness of the results, the study further verified the findings by excluding samples of rural household registrations but residing in urban areas, excluding samples from municipalities, and using the OLS model. Column (2) of Table 3 shows the regression results after excluding the sample of rural household registrations but residing in urban areas. The coefficient for social security confidence is -0.015 and is significant at the 10% level, indicating that even after removing these relatively special samples, the results remain stable, confirming that insufficient social security confidence reduces the consumption expenditure of rural residents. Columns (3) and (4) of Table 3 report the regression results after excluding samples from municipalities and using the OLS model, both of which remain significantly negative at the 1% level. In summary, Hypothesis 1 is supported, and the results are robust.</w:t>
      </w:r>
    </w:p>
    <w:p w:rsidR="001A2A6F" w:rsidRDefault="00127F57">
      <w:pPr>
        <w:spacing w:after="0" w:line="259" w:lineRule="auto"/>
        <w:ind w:left="785" w:right="0" w:hanging="10"/>
        <w:jc w:val="left"/>
      </w:pPr>
      <w:r>
        <w:rPr>
          <w:b/>
        </w:rPr>
        <w:t xml:space="preserve">Table 3 </w:t>
      </w:r>
      <w:r>
        <w:rPr>
          <w:sz w:val="21"/>
        </w:rPr>
        <w:t>Results of Endogeneity Treatment and Robustness Test</w:t>
      </w:r>
    </w:p>
    <w:tbl>
      <w:tblPr>
        <w:tblStyle w:val="TableGrid"/>
        <w:tblW w:w="8480" w:type="dxa"/>
        <w:tblInd w:w="681" w:type="dxa"/>
        <w:tblCellMar>
          <w:top w:w="49" w:type="dxa"/>
          <w:bottom w:w="49" w:type="dxa"/>
          <w:right w:w="115" w:type="dxa"/>
        </w:tblCellMar>
        <w:tblLook w:val="04A0" w:firstRow="1" w:lastRow="0" w:firstColumn="1" w:lastColumn="0" w:noHBand="0" w:noVBand="1"/>
      </w:tblPr>
      <w:tblGrid>
        <w:gridCol w:w="2665"/>
        <w:gridCol w:w="1457"/>
        <w:gridCol w:w="1440"/>
        <w:gridCol w:w="1471"/>
        <w:gridCol w:w="1447"/>
      </w:tblGrid>
      <w:tr w:rsidR="001A2A6F">
        <w:trPr>
          <w:trHeight w:val="345"/>
        </w:trPr>
        <w:tc>
          <w:tcPr>
            <w:tcW w:w="2665" w:type="dxa"/>
            <w:tcBorders>
              <w:top w:val="single" w:sz="8" w:space="0" w:color="000000"/>
              <w:left w:val="nil"/>
              <w:bottom w:val="nil"/>
              <w:right w:val="nil"/>
            </w:tcBorders>
          </w:tcPr>
          <w:p w:rsidR="001A2A6F" w:rsidRDefault="001A2A6F">
            <w:pPr>
              <w:spacing w:after="160" w:line="259" w:lineRule="auto"/>
              <w:ind w:left="0" w:right="0" w:firstLine="0"/>
              <w:jc w:val="left"/>
            </w:pPr>
          </w:p>
        </w:tc>
        <w:tc>
          <w:tcPr>
            <w:tcW w:w="1457" w:type="dxa"/>
            <w:tcBorders>
              <w:top w:val="single" w:sz="8" w:space="0" w:color="000000"/>
              <w:left w:val="nil"/>
              <w:bottom w:val="nil"/>
              <w:right w:val="nil"/>
            </w:tcBorders>
          </w:tcPr>
          <w:p w:rsidR="001A2A6F" w:rsidRDefault="00127F57">
            <w:pPr>
              <w:spacing w:after="0" w:line="259" w:lineRule="auto"/>
              <w:ind w:left="0" w:right="0" w:firstLine="0"/>
              <w:jc w:val="left"/>
            </w:pPr>
            <w:r>
              <w:t>(1)</w:t>
            </w:r>
          </w:p>
        </w:tc>
        <w:tc>
          <w:tcPr>
            <w:tcW w:w="1440" w:type="dxa"/>
            <w:tcBorders>
              <w:top w:val="single" w:sz="8" w:space="0" w:color="000000"/>
              <w:left w:val="nil"/>
              <w:bottom w:val="nil"/>
              <w:right w:val="nil"/>
            </w:tcBorders>
          </w:tcPr>
          <w:p w:rsidR="001A2A6F" w:rsidRDefault="00127F57">
            <w:pPr>
              <w:spacing w:after="0" w:line="259" w:lineRule="auto"/>
              <w:ind w:left="0" w:right="0" w:firstLine="0"/>
              <w:jc w:val="left"/>
            </w:pPr>
            <w:r>
              <w:t>(2)</w:t>
            </w:r>
          </w:p>
        </w:tc>
        <w:tc>
          <w:tcPr>
            <w:tcW w:w="1471" w:type="dxa"/>
            <w:tcBorders>
              <w:top w:val="single" w:sz="8" w:space="0" w:color="000000"/>
              <w:left w:val="nil"/>
              <w:bottom w:val="nil"/>
              <w:right w:val="nil"/>
            </w:tcBorders>
          </w:tcPr>
          <w:p w:rsidR="001A2A6F" w:rsidRDefault="00127F57">
            <w:pPr>
              <w:spacing w:after="0" w:line="259" w:lineRule="auto"/>
              <w:ind w:left="0" w:right="0" w:firstLine="0"/>
              <w:jc w:val="left"/>
            </w:pPr>
            <w:r>
              <w:t>(3)</w:t>
            </w:r>
          </w:p>
        </w:tc>
        <w:tc>
          <w:tcPr>
            <w:tcW w:w="1447" w:type="dxa"/>
            <w:tcBorders>
              <w:top w:val="single" w:sz="8" w:space="0" w:color="000000"/>
              <w:left w:val="nil"/>
              <w:bottom w:val="nil"/>
              <w:right w:val="nil"/>
            </w:tcBorders>
          </w:tcPr>
          <w:p w:rsidR="001A2A6F" w:rsidRDefault="00127F57">
            <w:pPr>
              <w:spacing w:after="0" w:line="259" w:lineRule="auto"/>
              <w:ind w:left="0" w:right="0" w:firstLine="0"/>
              <w:jc w:val="left"/>
            </w:pPr>
            <w:r>
              <w:t>(4)</w:t>
            </w:r>
          </w:p>
        </w:tc>
      </w:tr>
      <w:tr w:rsidR="001A2A6F">
        <w:trPr>
          <w:trHeight w:val="339"/>
        </w:trPr>
        <w:tc>
          <w:tcPr>
            <w:tcW w:w="2665" w:type="dxa"/>
            <w:tcBorders>
              <w:top w:val="nil"/>
              <w:left w:val="nil"/>
              <w:bottom w:val="single" w:sz="12" w:space="0" w:color="000000"/>
              <w:right w:val="nil"/>
            </w:tcBorders>
          </w:tcPr>
          <w:p w:rsidR="001A2A6F" w:rsidRDefault="001A2A6F">
            <w:pPr>
              <w:spacing w:after="160" w:line="259" w:lineRule="auto"/>
              <w:ind w:left="0" w:right="0" w:firstLine="0"/>
              <w:jc w:val="left"/>
            </w:pPr>
          </w:p>
        </w:tc>
        <w:tc>
          <w:tcPr>
            <w:tcW w:w="1457" w:type="dxa"/>
            <w:tcBorders>
              <w:top w:val="nil"/>
              <w:left w:val="nil"/>
              <w:bottom w:val="single" w:sz="12" w:space="0" w:color="000000"/>
              <w:right w:val="nil"/>
            </w:tcBorders>
          </w:tcPr>
          <w:p w:rsidR="001A2A6F" w:rsidRDefault="00127F57">
            <w:pPr>
              <w:spacing w:after="0" w:line="259" w:lineRule="auto"/>
              <w:ind w:left="0" w:right="0" w:firstLine="0"/>
              <w:jc w:val="left"/>
            </w:pPr>
            <w:r>
              <w:t>Consumption</w:t>
            </w:r>
          </w:p>
        </w:tc>
        <w:tc>
          <w:tcPr>
            <w:tcW w:w="1440" w:type="dxa"/>
            <w:tcBorders>
              <w:top w:val="nil"/>
              <w:left w:val="nil"/>
              <w:bottom w:val="single" w:sz="12" w:space="0" w:color="000000"/>
              <w:right w:val="nil"/>
            </w:tcBorders>
          </w:tcPr>
          <w:p w:rsidR="001A2A6F" w:rsidRDefault="00127F57">
            <w:pPr>
              <w:spacing w:after="0" w:line="259" w:lineRule="auto"/>
              <w:ind w:left="0" w:right="0" w:firstLine="0"/>
              <w:jc w:val="left"/>
            </w:pPr>
            <w:r>
              <w:t>Consumption</w:t>
            </w:r>
          </w:p>
        </w:tc>
        <w:tc>
          <w:tcPr>
            <w:tcW w:w="1471" w:type="dxa"/>
            <w:tcBorders>
              <w:top w:val="nil"/>
              <w:left w:val="nil"/>
              <w:bottom w:val="single" w:sz="12" w:space="0" w:color="000000"/>
              <w:right w:val="nil"/>
            </w:tcBorders>
          </w:tcPr>
          <w:p w:rsidR="001A2A6F" w:rsidRDefault="00127F57">
            <w:pPr>
              <w:spacing w:after="0" w:line="259" w:lineRule="auto"/>
              <w:ind w:left="0" w:right="0" w:firstLine="0"/>
              <w:jc w:val="left"/>
            </w:pPr>
            <w:r>
              <w:t>Consumption</w:t>
            </w:r>
          </w:p>
        </w:tc>
        <w:tc>
          <w:tcPr>
            <w:tcW w:w="1447" w:type="dxa"/>
            <w:tcBorders>
              <w:top w:val="nil"/>
              <w:left w:val="nil"/>
              <w:bottom w:val="single" w:sz="12" w:space="0" w:color="000000"/>
              <w:right w:val="nil"/>
            </w:tcBorders>
          </w:tcPr>
          <w:p w:rsidR="001A2A6F" w:rsidRDefault="00127F57">
            <w:pPr>
              <w:spacing w:after="0" w:line="259" w:lineRule="auto"/>
              <w:ind w:left="0" w:right="0" w:firstLine="0"/>
              <w:jc w:val="left"/>
            </w:pPr>
            <w:r>
              <w:t>Consumption</w:t>
            </w:r>
          </w:p>
        </w:tc>
      </w:tr>
      <w:tr w:rsidR="001A2A6F">
        <w:trPr>
          <w:trHeight w:val="346"/>
        </w:trPr>
        <w:tc>
          <w:tcPr>
            <w:tcW w:w="2665" w:type="dxa"/>
            <w:tcBorders>
              <w:top w:val="single" w:sz="12" w:space="0" w:color="000000"/>
              <w:left w:val="nil"/>
              <w:bottom w:val="nil"/>
              <w:right w:val="nil"/>
            </w:tcBorders>
          </w:tcPr>
          <w:p w:rsidR="001A2A6F" w:rsidRDefault="00127F57">
            <w:pPr>
              <w:spacing w:after="0" w:line="259" w:lineRule="auto"/>
              <w:ind w:left="109" w:right="0" w:firstLine="0"/>
              <w:jc w:val="left"/>
            </w:pPr>
            <w:r>
              <w:t>Confidence</w:t>
            </w:r>
          </w:p>
        </w:tc>
        <w:tc>
          <w:tcPr>
            <w:tcW w:w="1457" w:type="dxa"/>
            <w:tcBorders>
              <w:top w:val="single" w:sz="12" w:space="0" w:color="000000"/>
              <w:left w:val="nil"/>
              <w:bottom w:val="nil"/>
              <w:right w:val="nil"/>
            </w:tcBorders>
          </w:tcPr>
          <w:p w:rsidR="001A2A6F" w:rsidRDefault="00127F57">
            <w:pPr>
              <w:spacing w:after="0" w:line="259" w:lineRule="auto"/>
              <w:ind w:left="0" w:right="0" w:firstLine="0"/>
              <w:jc w:val="left"/>
            </w:pPr>
            <w:r>
              <w:t>-0.053</w:t>
            </w:r>
            <w:r>
              <w:rPr>
                <w:vertAlign w:val="superscript"/>
              </w:rPr>
              <w:t>***</w:t>
            </w:r>
          </w:p>
        </w:tc>
        <w:tc>
          <w:tcPr>
            <w:tcW w:w="1440" w:type="dxa"/>
            <w:tcBorders>
              <w:top w:val="single" w:sz="12" w:space="0" w:color="000000"/>
              <w:left w:val="nil"/>
              <w:bottom w:val="nil"/>
              <w:right w:val="nil"/>
            </w:tcBorders>
          </w:tcPr>
          <w:p w:rsidR="001A2A6F" w:rsidRDefault="00127F57">
            <w:pPr>
              <w:spacing w:after="0" w:line="259" w:lineRule="auto"/>
              <w:ind w:left="0" w:right="0" w:firstLine="0"/>
              <w:jc w:val="left"/>
            </w:pPr>
            <w:r>
              <w:t>-0.015</w:t>
            </w:r>
            <w:r>
              <w:rPr>
                <w:vertAlign w:val="superscript"/>
              </w:rPr>
              <w:t>*</w:t>
            </w:r>
          </w:p>
        </w:tc>
        <w:tc>
          <w:tcPr>
            <w:tcW w:w="1471" w:type="dxa"/>
            <w:tcBorders>
              <w:top w:val="single" w:sz="12" w:space="0" w:color="000000"/>
              <w:left w:val="nil"/>
              <w:bottom w:val="nil"/>
              <w:right w:val="nil"/>
            </w:tcBorders>
          </w:tcPr>
          <w:p w:rsidR="001A2A6F" w:rsidRDefault="00127F57">
            <w:pPr>
              <w:spacing w:after="0" w:line="259" w:lineRule="auto"/>
              <w:ind w:left="0" w:right="0" w:firstLine="0"/>
              <w:jc w:val="left"/>
            </w:pPr>
            <w:r>
              <w:t>-0.027</w:t>
            </w:r>
            <w:r>
              <w:rPr>
                <w:vertAlign w:val="superscript"/>
              </w:rPr>
              <w:t>***</w:t>
            </w:r>
          </w:p>
        </w:tc>
        <w:tc>
          <w:tcPr>
            <w:tcW w:w="1447" w:type="dxa"/>
            <w:tcBorders>
              <w:top w:val="single" w:sz="12" w:space="0" w:color="000000"/>
              <w:left w:val="nil"/>
              <w:bottom w:val="nil"/>
              <w:right w:val="nil"/>
            </w:tcBorders>
          </w:tcPr>
          <w:p w:rsidR="001A2A6F" w:rsidRDefault="00127F57">
            <w:pPr>
              <w:spacing w:after="0" w:line="259" w:lineRule="auto"/>
              <w:ind w:left="0" w:right="0" w:firstLine="0"/>
              <w:jc w:val="left"/>
            </w:pPr>
            <w:r>
              <w:t>-0.030</w:t>
            </w:r>
            <w:r>
              <w:rPr>
                <w:vertAlign w:val="superscript"/>
              </w:rPr>
              <w:t>***</w:t>
            </w:r>
          </w:p>
        </w:tc>
      </w:tr>
      <w:tr w:rsidR="001A2A6F">
        <w:trPr>
          <w:trHeight w:val="325"/>
        </w:trPr>
        <w:tc>
          <w:tcPr>
            <w:tcW w:w="2665" w:type="dxa"/>
            <w:tcBorders>
              <w:top w:val="nil"/>
              <w:left w:val="nil"/>
              <w:bottom w:val="nil"/>
              <w:right w:val="nil"/>
            </w:tcBorders>
          </w:tcPr>
          <w:p w:rsidR="001A2A6F" w:rsidRDefault="001A2A6F">
            <w:pPr>
              <w:spacing w:after="160" w:line="259" w:lineRule="auto"/>
              <w:ind w:left="0" w:right="0" w:firstLine="0"/>
              <w:jc w:val="left"/>
            </w:pPr>
          </w:p>
        </w:tc>
        <w:tc>
          <w:tcPr>
            <w:tcW w:w="1457" w:type="dxa"/>
            <w:tcBorders>
              <w:top w:val="nil"/>
              <w:left w:val="nil"/>
              <w:bottom w:val="nil"/>
              <w:right w:val="nil"/>
            </w:tcBorders>
          </w:tcPr>
          <w:p w:rsidR="001A2A6F" w:rsidRDefault="00127F57">
            <w:pPr>
              <w:spacing w:after="0" w:line="259" w:lineRule="auto"/>
              <w:ind w:left="0" w:right="0" w:firstLine="0"/>
              <w:jc w:val="left"/>
            </w:pPr>
            <w:r>
              <w:t>(0.009)</w:t>
            </w:r>
          </w:p>
        </w:tc>
        <w:tc>
          <w:tcPr>
            <w:tcW w:w="1440" w:type="dxa"/>
            <w:tcBorders>
              <w:top w:val="nil"/>
              <w:left w:val="nil"/>
              <w:bottom w:val="nil"/>
              <w:right w:val="nil"/>
            </w:tcBorders>
          </w:tcPr>
          <w:p w:rsidR="001A2A6F" w:rsidRDefault="00127F57">
            <w:pPr>
              <w:spacing w:after="0" w:line="259" w:lineRule="auto"/>
              <w:ind w:left="0" w:right="0" w:firstLine="0"/>
              <w:jc w:val="left"/>
            </w:pPr>
            <w:r>
              <w:t>(0.008)</w:t>
            </w:r>
          </w:p>
        </w:tc>
        <w:tc>
          <w:tcPr>
            <w:tcW w:w="1471" w:type="dxa"/>
            <w:tcBorders>
              <w:top w:val="nil"/>
              <w:left w:val="nil"/>
              <w:bottom w:val="nil"/>
              <w:right w:val="nil"/>
            </w:tcBorders>
          </w:tcPr>
          <w:p w:rsidR="001A2A6F" w:rsidRDefault="00127F57">
            <w:pPr>
              <w:spacing w:after="0" w:line="259" w:lineRule="auto"/>
              <w:ind w:left="0" w:right="0" w:firstLine="0"/>
              <w:jc w:val="left"/>
            </w:pPr>
            <w:r>
              <w:t>(0.006)</w:t>
            </w:r>
          </w:p>
        </w:tc>
        <w:tc>
          <w:tcPr>
            <w:tcW w:w="1447" w:type="dxa"/>
            <w:tcBorders>
              <w:top w:val="nil"/>
              <w:left w:val="nil"/>
              <w:bottom w:val="nil"/>
              <w:right w:val="nil"/>
            </w:tcBorders>
          </w:tcPr>
          <w:p w:rsidR="001A2A6F" w:rsidRDefault="00127F57">
            <w:pPr>
              <w:spacing w:after="0" w:line="259" w:lineRule="auto"/>
              <w:ind w:left="0" w:right="0" w:firstLine="0"/>
              <w:jc w:val="left"/>
            </w:pPr>
            <w:r>
              <w:t>(0.006)</w:t>
            </w:r>
          </w:p>
        </w:tc>
      </w:tr>
      <w:tr w:rsidR="001A2A6F">
        <w:trPr>
          <w:trHeight w:val="976"/>
        </w:trPr>
        <w:tc>
          <w:tcPr>
            <w:tcW w:w="2665" w:type="dxa"/>
            <w:tcBorders>
              <w:top w:val="nil"/>
              <w:left w:val="nil"/>
              <w:bottom w:val="nil"/>
              <w:right w:val="nil"/>
            </w:tcBorders>
          </w:tcPr>
          <w:p w:rsidR="001A2A6F" w:rsidRDefault="00127F57">
            <w:pPr>
              <w:spacing w:after="70" w:line="259" w:lineRule="auto"/>
              <w:ind w:left="109" w:right="0" w:firstLine="0"/>
              <w:jc w:val="left"/>
            </w:pPr>
            <w:r>
              <w:t>Perception of Government</w:t>
            </w:r>
          </w:p>
          <w:p w:rsidR="001A2A6F" w:rsidRDefault="00127F57">
            <w:pPr>
              <w:spacing w:after="0" w:line="259" w:lineRule="auto"/>
              <w:ind w:left="109" w:right="0" w:firstLine="0"/>
              <w:jc w:val="left"/>
            </w:pPr>
            <w:r>
              <w:t>Integrity</w:t>
            </w:r>
            <w:r>
              <w:rPr>
                <w:rFonts w:ascii="SimSun" w:eastAsia="SimSun" w:hAnsi="SimSun" w:cs="SimSun"/>
              </w:rPr>
              <w:t>（</w:t>
            </w:r>
            <w:r>
              <w:t>IV1</w:t>
            </w:r>
            <w:r>
              <w:rPr>
                <w:rFonts w:ascii="SimSun" w:eastAsia="SimSun" w:hAnsi="SimSun" w:cs="SimSun"/>
              </w:rPr>
              <w:t>）</w:t>
            </w:r>
          </w:p>
        </w:tc>
        <w:tc>
          <w:tcPr>
            <w:tcW w:w="1457" w:type="dxa"/>
            <w:tcBorders>
              <w:top w:val="nil"/>
              <w:left w:val="nil"/>
              <w:bottom w:val="nil"/>
              <w:right w:val="nil"/>
            </w:tcBorders>
            <w:vAlign w:val="bottom"/>
          </w:tcPr>
          <w:p w:rsidR="001A2A6F" w:rsidRDefault="00127F57">
            <w:pPr>
              <w:spacing w:after="300" w:line="259" w:lineRule="auto"/>
              <w:ind w:left="0" w:right="0" w:firstLine="0"/>
              <w:jc w:val="left"/>
            </w:pPr>
            <w:r>
              <w:t>0.235</w:t>
            </w:r>
            <w:r>
              <w:rPr>
                <w:vertAlign w:val="superscript"/>
              </w:rPr>
              <w:t>***</w:t>
            </w:r>
          </w:p>
          <w:p w:rsidR="001A2A6F" w:rsidRDefault="00127F57">
            <w:pPr>
              <w:spacing w:after="0" w:line="259" w:lineRule="auto"/>
              <w:ind w:left="0" w:right="0" w:firstLine="0"/>
              <w:jc w:val="left"/>
            </w:pPr>
            <w:r>
              <w:rPr>
                <w:rFonts w:ascii="SimSun" w:eastAsia="SimSun" w:hAnsi="SimSun" w:cs="SimSun"/>
              </w:rPr>
              <w:t>（</w:t>
            </w:r>
            <w:r>
              <w:t>0.005</w:t>
            </w:r>
            <w:r>
              <w:rPr>
                <w:rFonts w:ascii="SimSun" w:eastAsia="SimSun" w:hAnsi="SimSun" w:cs="SimSun"/>
              </w:rPr>
              <w:t>）</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977"/>
        </w:trPr>
        <w:tc>
          <w:tcPr>
            <w:tcW w:w="2665" w:type="dxa"/>
            <w:tcBorders>
              <w:top w:val="nil"/>
              <w:left w:val="nil"/>
              <w:bottom w:val="nil"/>
              <w:right w:val="nil"/>
            </w:tcBorders>
          </w:tcPr>
          <w:p w:rsidR="001A2A6F" w:rsidRDefault="00127F57">
            <w:pPr>
              <w:spacing w:after="71" w:line="259" w:lineRule="auto"/>
              <w:ind w:left="109" w:right="0" w:firstLine="0"/>
              <w:jc w:val="left"/>
            </w:pPr>
            <w:r>
              <w:t>Perception of the Wealth</w:t>
            </w:r>
          </w:p>
          <w:p w:rsidR="001A2A6F" w:rsidRDefault="00127F57">
            <w:pPr>
              <w:spacing w:after="0" w:line="259" w:lineRule="auto"/>
              <w:ind w:left="109" w:right="0" w:firstLine="0"/>
              <w:jc w:val="left"/>
            </w:pPr>
            <w:r>
              <w:t>Gap</w:t>
            </w:r>
            <w:r>
              <w:rPr>
                <w:rFonts w:ascii="SimSun" w:eastAsia="SimSun" w:hAnsi="SimSun" w:cs="SimSun"/>
              </w:rPr>
              <w:t>（</w:t>
            </w:r>
            <w:r>
              <w:t>IV2</w:t>
            </w:r>
            <w:r>
              <w:rPr>
                <w:rFonts w:ascii="SimSun" w:eastAsia="SimSun" w:hAnsi="SimSun" w:cs="SimSun"/>
              </w:rPr>
              <w:t>）</w:t>
            </w:r>
          </w:p>
        </w:tc>
        <w:tc>
          <w:tcPr>
            <w:tcW w:w="1457" w:type="dxa"/>
            <w:tcBorders>
              <w:top w:val="nil"/>
              <w:left w:val="nil"/>
              <w:bottom w:val="nil"/>
              <w:right w:val="nil"/>
            </w:tcBorders>
            <w:vAlign w:val="bottom"/>
          </w:tcPr>
          <w:p w:rsidR="001A2A6F" w:rsidRDefault="00127F57">
            <w:pPr>
              <w:spacing w:after="300" w:line="259" w:lineRule="auto"/>
              <w:ind w:left="0" w:right="0" w:firstLine="0"/>
              <w:jc w:val="left"/>
            </w:pPr>
            <w:r>
              <w:t>0.262</w:t>
            </w:r>
            <w:r>
              <w:rPr>
                <w:vertAlign w:val="superscript"/>
              </w:rPr>
              <w:t>***</w:t>
            </w:r>
          </w:p>
          <w:p w:rsidR="001A2A6F" w:rsidRDefault="00127F57">
            <w:pPr>
              <w:spacing w:after="0" w:line="259" w:lineRule="auto"/>
              <w:ind w:left="0" w:right="0" w:firstLine="0"/>
              <w:jc w:val="left"/>
            </w:pPr>
            <w:r>
              <w:rPr>
                <w:rFonts w:ascii="SimSun" w:eastAsia="SimSun" w:hAnsi="SimSun" w:cs="SimSun"/>
              </w:rPr>
              <w:t>（</w:t>
            </w:r>
            <w:r>
              <w:t>0.005</w:t>
            </w:r>
            <w:r>
              <w:rPr>
                <w:rFonts w:ascii="SimSun" w:eastAsia="SimSun" w:hAnsi="SimSun" w:cs="SimSun"/>
              </w:rPr>
              <w:t>）</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980"/>
        </w:trPr>
        <w:tc>
          <w:tcPr>
            <w:tcW w:w="2665" w:type="dxa"/>
            <w:tcBorders>
              <w:top w:val="nil"/>
              <w:left w:val="nil"/>
              <w:bottom w:val="nil"/>
              <w:right w:val="nil"/>
            </w:tcBorders>
          </w:tcPr>
          <w:p w:rsidR="001A2A6F" w:rsidRDefault="00127F57">
            <w:pPr>
              <w:spacing w:after="70" w:line="259" w:lineRule="auto"/>
              <w:ind w:left="109" w:right="0" w:firstLine="0"/>
              <w:jc w:val="left"/>
            </w:pPr>
            <w:proofErr w:type="spellStart"/>
            <w:r>
              <w:lastRenderedPageBreak/>
              <w:t>Underidentification</w:t>
            </w:r>
            <w:proofErr w:type="spellEnd"/>
            <w:r>
              <w:t xml:space="preserve"> test</w:t>
            </w:r>
          </w:p>
          <w:p w:rsidR="001A2A6F" w:rsidRDefault="00127F57">
            <w:pPr>
              <w:spacing w:after="0" w:line="259" w:lineRule="auto"/>
              <w:ind w:left="109" w:right="0" w:firstLine="0"/>
              <w:jc w:val="left"/>
            </w:pPr>
            <w:r>
              <w:rPr>
                <w:rFonts w:ascii="SimSun" w:eastAsia="SimSun" w:hAnsi="SimSun" w:cs="SimSun"/>
              </w:rPr>
              <w:t xml:space="preserve">（ </w:t>
            </w:r>
            <w:r>
              <w:t>LM statistic</w:t>
            </w:r>
            <w:r>
              <w:rPr>
                <w:rFonts w:ascii="SimSun" w:eastAsia="SimSun" w:hAnsi="SimSun" w:cs="SimSun"/>
              </w:rPr>
              <w:t>）</w:t>
            </w:r>
          </w:p>
        </w:tc>
        <w:tc>
          <w:tcPr>
            <w:tcW w:w="1457" w:type="dxa"/>
            <w:tcBorders>
              <w:top w:val="nil"/>
              <w:left w:val="nil"/>
              <w:bottom w:val="nil"/>
              <w:right w:val="nil"/>
            </w:tcBorders>
            <w:vAlign w:val="bottom"/>
          </w:tcPr>
          <w:p w:rsidR="001A2A6F" w:rsidRDefault="00127F57">
            <w:pPr>
              <w:spacing w:after="238" w:line="259" w:lineRule="auto"/>
              <w:ind w:left="0" w:right="0" w:firstLine="0"/>
              <w:jc w:val="left"/>
            </w:pPr>
            <w:r>
              <w:t>3325.009</w:t>
            </w:r>
          </w:p>
          <w:p w:rsidR="001A2A6F" w:rsidRDefault="00127F57">
            <w:pPr>
              <w:spacing w:after="0" w:line="259" w:lineRule="auto"/>
              <w:ind w:left="0" w:right="0" w:firstLine="0"/>
              <w:jc w:val="left"/>
            </w:pPr>
            <w:r>
              <w:t>[0.000]</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997"/>
        </w:trPr>
        <w:tc>
          <w:tcPr>
            <w:tcW w:w="2665" w:type="dxa"/>
            <w:tcBorders>
              <w:top w:val="nil"/>
              <w:left w:val="nil"/>
              <w:bottom w:val="nil"/>
              <w:right w:val="nil"/>
            </w:tcBorders>
          </w:tcPr>
          <w:p w:rsidR="001A2A6F" w:rsidRDefault="00127F57">
            <w:pPr>
              <w:spacing w:after="71" w:line="259" w:lineRule="auto"/>
              <w:ind w:left="109" w:right="0" w:firstLine="0"/>
              <w:jc w:val="left"/>
            </w:pPr>
            <w:r>
              <w:t>Weak identification test</w:t>
            </w:r>
          </w:p>
          <w:p w:rsidR="001A2A6F" w:rsidRDefault="00127F57">
            <w:pPr>
              <w:spacing w:after="0" w:line="259" w:lineRule="auto"/>
              <w:ind w:left="109" w:right="0" w:firstLine="0"/>
              <w:jc w:val="left"/>
            </w:pPr>
            <w:r>
              <w:rPr>
                <w:rFonts w:ascii="SimSun" w:eastAsia="SimSun" w:hAnsi="SimSun" w:cs="SimSun"/>
              </w:rPr>
              <w:t xml:space="preserve">（ </w:t>
            </w:r>
            <w:r>
              <w:t>F statistic</w:t>
            </w:r>
            <w:r>
              <w:rPr>
                <w:rFonts w:ascii="SimSun" w:eastAsia="SimSun" w:hAnsi="SimSun" w:cs="SimSun"/>
              </w:rPr>
              <w:t>）</w:t>
            </w:r>
          </w:p>
        </w:tc>
        <w:tc>
          <w:tcPr>
            <w:tcW w:w="1457" w:type="dxa"/>
            <w:tcBorders>
              <w:top w:val="nil"/>
              <w:left w:val="nil"/>
              <w:bottom w:val="nil"/>
              <w:right w:val="nil"/>
            </w:tcBorders>
            <w:vAlign w:val="bottom"/>
          </w:tcPr>
          <w:p w:rsidR="001A2A6F" w:rsidRDefault="00127F57">
            <w:pPr>
              <w:spacing w:after="245" w:line="259" w:lineRule="auto"/>
              <w:ind w:left="0" w:right="0" w:firstLine="0"/>
              <w:jc w:val="left"/>
            </w:pPr>
            <w:r>
              <w:t>2921.961</w:t>
            </w:r>
          </w:p>
          <w:p w:rsidR="001A2A6F" w:rsidRDefault="00127F57">
            <w:pPr>
              <w:spacing w:after="0" w:line="259" w:lineRule="auto"/>
              <w:ind w:left="0" w:right="0" w:firstLine="0"/>
              <w:jc w:val="left"/>
            </w:pPr>
            <w:r>
              <w:t>{19.93}</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706"/>
        </w:trPr>
        <w:tc>
          <w:tcPr>
            <w:tcW w:w="2665" w:type="dxa"/>
            <w:tcBorders>
              <w:top w:val="nil"/>
              <w:left w:val="nil"/>
              <w:bottom w:val="nil"/>
              <w:right w:val="nil"/>
            </w:tcBorders>
          </w:tcPr>
          <w:p w:rsidR="001A2A6F" w:rsidRDefault="00127F57">
            <w:pPr>
              <w:spacing w:after="0" w:line="259" w:lineRule="auto"/>
              <w:ind w:left="109" w:right="0" w:firstLine="0"/>
              <w:jc w:val="left"/>
            </w:pPr>
            <w:proofErr w:type="spellStart"/>
            <w:r>
              <w:t>Sargan</w:t>
            </w:r>
            <w:proofErr w:type="spellEnd"/>
            <w:r>
              <w:t xml:space="preserve"> statistic</w:t>
            </w:r>
          </w:p>
        </w:tc>
        <w:tc>
          <w:tcPr>
            <w:tcW w:w="1457" w:type="dxa"/>
            <w:tcBorders>
              <w:top w:val="nil"/>
              <w:left w:val="nil"/>
              <w:bottom w:val="nil"/>
              <w:right w:val="nil"/>
            </w:tcBorders>
          </w:tcPr>
          <w:p w:rsidR="001A2A6F" w:rsidRDefault="00127F57">
            <w:pPr>
              <w:spacing w:after="104" w:line="259" w:lineRule="auto"/>
              <w:ind w:left="101" w:right="0" w:firstLine="0"/>
              <w:jc w:val="left"/>
            </w:pPr>
            <w:r>
              <w:t>0.174</w:t>
            </w:r>
          </w:p>
          <w:p w:rsidR="001A2A6F" w:rsidRDefault="00127F57">
            <w:pPr>
              <w:spacing w:after="0" w:line="259" w:lineRule="auto"/>
              <w:ind w:left="0" w:right="0" w:firstLine="0"/>
              <w:jc w:val="left"/>
            </w:pPr>
            <w:r>
              <w:t>[ 0.676]</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693"/>
        </w:trPr>
        <w:tc>
          <w:tcPr>
            <w:tcW w:w="2665" w:type="dxa"/>
            <w:tcBorders>
              <w:top w:val="nil"/>
              <w:left w:val="nil"/>
              <w:bottom w:val="nil"/>
              <w:right w:val="nil"/>
            </w:tcBorders>
          </w:tcPr>
          <w:p w:rsidR="001A2A6F" w:rsidRDefault="00127F57">
            <w:pPr>
              <w:spacing w:after="0" w:line="259" w:lineRule="auto"/>
              <w:ind w:left="109" w:right="0" w:firstLine="0"/>
              <w:jc w:val="left"/>
            </w:pPr>
            <w:r>
              <w:t>Endogeneity test</w:t>
            </w:r>
          </w:p>
        </w:tc>
        <w:tc>
          <w:tcPr>
            <w:tcW w:w="1457" w:type="dxa"/>
            <w:tcBorders>
              <w:top w:val="nil"/>
              <w:left w:val="nil"/>
              <w:bottom w:val="nil"/>
              <w:right w:val="nil"/>
            </w:tcBorders>
          </w:tcPr>
          <w:p w:rsidR="001A2A6F" w:rsidRDefault="00127F57">
            <w:pPr>
              <w:spacing w:after="104" w:line="259" w:lineRule="auto"/>
              <w:ind w:left="0" w:right="0" w:firstLine="0"/>
              <w:jc w:val="left"/>
            </w:pPr>
            <w:r>
              <w:t>10.928</w:t>
            </w:r>
          </w:p>
          <w:p w:rsidR="001A2A6F" w:rsidRDefault="00127F57">
            <w:pPr>
              <w:spacing w:after="0" w:line="259" w:lineRule="auto"/>
              <w:ind w:left="0" w:right="0" w:firstLine="0"/>
              <w:jc w:val="left"/>
            </w:pPr>
            <w:r>
              <w:t>[0.000]</w:t>
            </w:r>
          </w:p>
        </w:tc>
        <w:tc>
          <w:tcPr>
            <w:tcW w:w="1440" w:type="dxa"/>
            <w:tcBorders>
              <w:top w:val="nil"/>
              <w:left w:val="nil"/>
              <w:bottom w:val="nil"/>
              <w:right w:val="nil"/>
            </w:tcBorders>
          </w:tcPr>
          <w:p w:rsidR="001A2A6F" w:rsidRDefault="001A2A6F">
            <w:pPr>
              <w:spacing w:after="160" w:line="259" w:lineRule="auto"/>
              <w:ind w:left="0" w:right="0" w:firstLine="0"/>
              <w:jc w:val="left"/>
            </w:pPr>
          </w:p>
        </w:tc>
        <w:tc>
          <w:tcPr>
            <w:tcW w:w="1471" w:type="dxa"/>
            <w:tcBorders>
              <w:top w:val="nil"/>
              <w:left w:val="nil"/>
              <w:bottom w:val="nil"/>
              <w:right w:val="nil"/>
            </w:tcBorders>
          </w:tcPr>
          <w:p w:rsidR="001A2A6F" w:rsidRDefault="001A2A6F">
            <w:pPr>
              <w:spacing w:after="160" w:line="259" w:lineRule="auto"/>
              <w:ind w:left="0" w:right="0" w:firstLine="0"/>
              <w:jc w:val="left"/>
            </w:pPr>
          </w:p>
        </w:tc>
        <w:tc>
          <w:tcPr>
            <w:tcW w:w="1447" w:type="dxa"/>
            <w:tcBorders>
              <w:top w:val="nil"/>
              <w:left w:val="nil"/>
              <w:bottom w:val="nil"/>
              <w:right w:val="nil"/>
            </w:tcBorders>
          </w:tcPr>
          <w:p w:rsidR="001A2A6F" w:rsidRDefault="001A2A6F">
            <w:pPr>
              <w:spacing w:after="160" w:line="259" w:lineRule="auto"/>
              <w:ind w:left="0" w:right="0" w:firstLine="0"/>
              <w:jc w:val="left"/>
            </w:pPr>
          </w:p>
        </w:tc>
      </w:tr>
      <w:tr w:rsidR="001A2A6F">
        <w:trPr>
          <w:trHeight w:val="356"/>
        </w:trPr>
        <w:tc>
          <w:tcPr>
            <w:tcW w:w="2665" w:type="dxa"/>
            <w:tcBorders>
              <w:top w:val="nil"/>
              <w:left w:val="nil"/>
              <w:bottom w:val="nil"/>
              <w:right w:val="nil"/>
            </w:tcBorders>
          </w:tcPr>
          <w:p w:rsidR="001A2A6F" w:rsidRDefault="00127F57">
            <w:pPr>
              <w:spacing w:after="0" w:line="259" w:lineRule="auto"/>
              <w:ind w:left="109" w:right="0" w:firstLine="0"/>
              <w:jc w:val="left"/>
            </w:pPr>
            <w:r>
              <w:t>Constant</w:t>
            </w:r>
          </w:p>
        </w:tc>
        <w:tc>
          <w:tcPr>
            <w:tcW w:w="1457" w:type="dxa"/>
            <w:tcBorders>
              <w:top w:val="nil"/>
              <w:left w:val="nil"/>
              <w:bottom w:val="nil"/>
              <w:right w:val="nil"/>
            </w:tcBorders>
          </w:tcPr>
          <w:p w:rsidR="001A2A6F" w:rsidRDefault="00127F57">
            <w:pPr>
              <w:spacing w:after="0" w:line="259" w:lineRule="auto"/>
              <w:ind w:left="0" w:right="0" w:firstLine="0"/>
              <w:jc w:val="left"/>
            </w:pPr>
            <w:r>
              <w:t>6.479</w:t>
            </w:r>
            <w:r>
              <w:rPr>
                <w:vertAlign w:val="superscript"/>
              </w:rPr>
              <w:t>***</w:t>
            </w:r>
          </w:p>
        </w:tc>
        <w:tc>
          <w:tcPr>
            <w:tcW w:w="1440" w:type="dxa"/>
            <w:tcBorders>
              <w:top w:val="nil"/>
              <w:left w:val="nil"/>
              <w:bottom w:val="nil"/>
              <w:right w:val="nil"/>
            </w:tcBorders>
          </w:tcPr>
          <w:p w:rsidR="001A2A6F" w:rsidRDefault="00127F57">
            <w:pPr>
              <w:spacing w:after="0" w:line="259" w:lineRule="auto"/>
              <w:ind w:left="0" w:right="0" w:firstLine="0"/>
              <w:jc w:val="left"/>
            </w:pPr>
            <w:r>
              <w:t>6.796</w:t>
            </w:r>
            <w:r>
              <w:rPr>
                <w:vertAlign w:val="superscript"/>
              </w:rPr>
              <w:t>***</w:t>
            </w:r>
          </w:p>
        </w:tc>
        <w:tc>
          <w:tcPr>
            <w:tcW w:w="1471" w:type="dxa"/>
            <w:tcBorders>
              <w:top w:val="nil"/>
              <w:left w:val="nil"/>
              <w:bottom w:val="nil"/>
              <w:right w:val="nil"/>
            </w:tcBorders>
          </w:tcPr>
          <w:p w:rsidR="001A2A6F" w:rsidRDefault="00127F57">
            <w:pPr>
              <w:spacing w:after="0" w:line="259" w:lineRule="auto"/>
              <w:ind w:left="0" w:right="0" w:firstLine="0"/>
              <w:jc w:val="left"/>
            </w:pPr>
            <w:r>
              <w:t>5.696</w:t>
            </w:r>
            <w:r>
              <w:rPr>
                <w:vertAlign w:val="superscript"/>
              </w:rPr>
              <w:t>***</w:t>
            </w:r>
          </w:p>
        </w:tc>
        <w:tc>
          <w:tcPr>
            <w:tcW w:w="1447" w:type="dxa"/>
            <w:tcBorders>
              <w:top w:val="nil"/>
              <w:left w:val="nil"/>
              <w:bottom w:val="nil"/>
              <w:right w:val="nil"/>
            </w:tcBorders>
          </w:tcPr>
          <w:p w:rsidR="001A2A6F" w:rsidRDefault="00127F57">
            <w:pPr>
              <w:spacing w:after="0" w:line="259" w:lineRule="auto"/>
              <w:ind w:left="0" w:right="0" w:firstLine="0"/>
              <w:jc w:val="left"/>
            </w:pPr>
            <w:r>
              <w:t>6.417</w:t>
            </w:r>
            <w:r>
              <w:rPr>
                <w:vertAlign w:val="superscript"/>
              </w:rPr>
              <w:t>***</w:t>
            </w:r>
          </w:p>
        </w:tc>
      </w:tr>
      <w:tr w:rsidR="001A2A6F">
        <w:trPr>
          <w:trHeight w:val="353"/>
        </w:trPr>
        <w:tc>
          <w:tcPr>
            <w:tcW w:w="2665" w:type="dxa"/>
            <w:tcBorders>
              <w:top w:val="nil"/>
              <w:left w:val="nil"/>
              <w:bottom w:val="nil"/>
              <w:right w:val="nil"/>
            </w:tcBorders>
          </w:tcPr>
          <w:p w:rsidR="001A2A6F" w:rsidRDefault="001A2A6F">
            <w:pPr>
              <w:spacing w:after="160" w:line="259" w:lineRule="auto"/>
              <w:ind w:left="0" w:right="0" w:firstLine="0"/>
              <w:jc w:val="left"/>
            </w:pPr>
          </w:p>
        </w:tc>
        <w:tc>
          <w:tcPr>
            <w:tcW w:w="1457" w:type="dxa"/>
            <w:tcBorders>
              <w:top w:val="nil"/>
              <w:left w:val="nil"/>
              <w:bottom w:val="nil"/>
              <w:right w:val="nil"/>
            </w:tcBorders>
          </w:tcPr>
          <w:p w:rsidR="001A2A6F" w:rsidRDefault="00127F57">
            <w:pPr>
              <w:spacing w:after="0" w:line="259" w:lineRule="auto"/>
              <w:ind w:left="0" w:right="0" w:firstLine="0"/>
              <w:jc w:val="left"/>
            </w:pPr>
            <w:r>
              <w:t>(0.159)</w:t>
            </w:r>
          </w:p>
        </w:tc>
        <w:tc>
          <w:tcPr>
            <w:tcW w:w="1440" w:type="dxa"/>
            <w:tcBorders>
              <w:top w:val="nil"/>
              <w:left w:val="nil"/>
              <w:bottom w:val="nil"/>
              <w:right w:val="nil"/>
            </w:tcBorders>
          </w:tcPr>
          <w:p w:rsidR="001A2A6F" w:rsidRDefault="00127F57">
            <w:pPr>
              <w:spacing w:after="0" w:line="259" w:lineRule="auto"/>
              <w:ind w:left="0" w:right="0" w:firstLine="0"/>
              <w:jc w:val="left"/>
            </w:pPr>
            <w:r>
              <w:t>(0.254)</w:t>
            </w:r>
          </w:p>
        </w:tc>
        <w:tc>
          <w:tcPr>
            <w:tcW w:w="1471" w:type="dxa"/>
            <w:tcBorders>
              <w:top w:val="nil"/>
              <w:left w:val="nil"/>
              <w:bottom w:val="nil"/>
              <w:right w:val="nil"/>
            </w:tcBorders>
          </w:tcPr>
          <w:p w:rsidR="001A2A6F" w:rsidRDefault="00127F57">
            <w:pPr>
              <w:spacing w:after="0" w:line="259" w:lineRule="auto"/>
              <w:ind w:left="0" w:right="0" w:firstLine="0"/>
              <w:jc w:val="left"/>
            </w:pPr>
            <w:r>
              <w:t>(0.705)</w:t>
            </w:r>
          </w:p>
        </w:tc>
        <w:tc>
          <w:tcPr>
            <w:tcW w:w="1447" w:type="dxa"/>
            <w:tcBorders>
              <w:top w:val="nil"/>
              <w:left w:val="nil"/>
              <w:bottom w:val="nil"/>
              <w:right w:val="nil"/>
            </w:tcBorders>
          </w:tcPr>
          <w:p w:rsidR="001A2A6F" w:rsidRDefault="00127F57">
            <w:pPr>
              <w:spacing w:after="0" w:line="259" w:lineRule="auto"/>
              <w:ind w:left="0" w:right="0" w:firstLine="0"/>
              <w:jc w:val="left"/>
            </w:pPr>
            <w:r>
              <w:t>(0.158)</w:t>
            </w:r>
          </w:p>
        </w:tc>
      </w:tr>
      <w:tr w:rsidR="001A2A6F">
        <w:trPr>
          <w:trHeight w:val="358"/>
        </w:trPr>
        <w:tc>
          <w:tcPr>
            <w:tcW w:w="2665" w:type="dxa"/>
            <w:tcBorders>
              <w:top w:val="nil"/>
              <w:left w:val="nil"/>
              <w:bottom w:val="nil"/>
              <w:right w:val="nil"/>
            </w:tcBorders>
          </w:tcPr>
          <w:p w:rsidR="001A2A6F" w:rsidRDefault="00127F57">
            <w:pPr>
              <w:spacing w:after="0" w:line="259" w:lineRule="auto"/>
              <w:ind w:left="109" w:right="0" w:firstLine="0"/>
              <w:jc w:val="left"/>
            </w:pPr>
            <w:r>
              <w:t>Control variable</w:t>
            </w:r>
          </w:p>
        </w:tc>
        <w:tc>
          <w:tcPr>
            <w:tcW w:w="1457" w:type="dxa"/>
            <w:tcBorders>
              <w:top w:val="nil"/>
              <w:left w:val="nil"/>
              <w:bottom w:val="nil"/>
              <w:right w:val="nil"/>
            </w:tcBorders>
          </w:tcPr>
          <w:p w:rsidR="001A2A6F" w:rsidRDefault="00127F57">
            <w:pPr>
              <w:spacing w:after="0" w:line="259" w:lineRule="auto"/>
              <w:ind w:left="0" w:right="0" w:firstLine="0"/>
              <w:jc w:val="left"/>
            </w:pPr>
            <w:r>
              <w:t>YES</w:t>
            </w:r>
          </w:p>
        </w:tc>
        <w:tc>
          <w:tcPr>
            <w:tcW w:w="1440" w:type="dxa"/>
            <w:tcBorders>
              <w:top w:val="nil"/>
              <w:left w:val="nil"/>
              <w:bottom w:val="nil"/>
              <w:right w:val="nil"/>
            </w:tcBorders>
          </w:tcPr>
          <w:p w:rsidR="001A2A6F" w:rsidRDefault="00127F57">
            <w:pPr>
              <w:spacing w:after="0" w:line="259" w:lineRule="auto"/>
              <w:ind w:left="0" w:right="0" w:firstLine="0"/>
              <w:jc w:val="left"/>
            </w:pPr>
            <w:r>
              <w:t>YES</w:t>
            </w:r>
          </w:p>
        </w:tc>
        <w:tc>
          <w:tcPr>
            <w:tcW w:w="1471" w:type="dxa"/>
            <w:tcBorders>
              <w:top w:val="nil"/>
              <w:left w:val="nil"/>
              <w:bottom w:val="nil"/>
              <w:right w:val="nil"/>
            </w:tcBorders>
          </w:tcPr>
          <w:p w:rsidR="001A2A6F" w:rsidRDefault="00127F57">
            <w:pPr>
              <w:spacing w:after="0" w:line="259" w:lineRule="auto"/>
              <w:ind w:left="0" w:right="0" w:firstLine="0"/>
              <w:jc w:val="left"/>
            </w:pPr>
            <w:r>
              <w:t>YES</w:t>
            </w:r>
          </w:p>
        </w:tc>
        <w:tc>
          <w:tcPr>
            <w:tcW w:w="1447"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36"/>
        </w:trPr>
        <w:tc>
          <w:tcPr>
            <w:tcW w:w="2665" w:type="dxa"/>
            <w:tcBorders>
              <w:top w:val="nil"/>
              <w:left w:val="nil"/>
              <w:bottom w:val="nil"/>
              <w:right w:val="nil"/>
            </w:tcBorders>
          </w:tcPr>
          <w:p w:rsidR="001A2A6F" w:rsidRDefault="00127F57">
            <w:pPr>
              <w:spacing w:after="0" w:line="259" w:lineRule="auto"/>
              <w:ind w:left="207" w:right="0" w:firstLine="0"/>
              <w:jc w:val="left"/>
            </w:pPr>
            <w:r>
              <w:t>Province</w:t>
            </w:r>
          </w:p>
        </w:tc>
        <w:tc>
          <w:tcPr>
            <w:tcW w:w="1457" w:type="dxa"/>
            <w:tcBorders>
              <w:top w:val="nil"/>
              <w:left w:val="nil"/>
              <w:bottom w:val="nil"/>
              <w:right w:val="nil"/>
            </w:tcBorders>
          </w:tcPr>
          <w:p w:rsidR="001A2A6F" w:rsidRDefault="00127F57">
            <w:pPr>
              <w:spacing w:after="0" w:line="259" w:lineRule="auto"/>
              <w:ind w:left="0" w:right="0" w:firstLine="0"/>
              <w:jc w:val="left"/>
            </w:pPr>
            <w:r>
              <w:t>YES</w:t>
            </w:r>
          </w:p>
        </w:tc>
        <w:tc>
          <w:tcPr>
            <w:tcW w:w="1440" w:type="dxa"/>
            <w:tcBorders>
              <w:top w:val="nil"/>
              <w:left w:val="nil"/>
              <w:bottom w:val="nil"/>
              <w:right w:val="nil"/>
            </w:tcBorders>
          </w:tcPr>
          <w:p w:rsidR="001A2A6F" w:rsidRDefault="00127F57">
            <w:pPr>
              <w:spacing w:after="0" w:line="259" w:lineRule="auto"/>
              <w:ind w:left="0" w:right="0" w:firstLine="0"/>
              <w:jc w:val="left"/>
            </w:pPr>
            <w:r>
              <w:t>YES</w:t>
            </w:r>
          </w:p>
        </w:tc>
        <w:tc>
          <w:tcPr>
            <w:tcW w:w="1471" w:type="dxa"/>
            <w:tcBorders>
              <w:top w:val="nil"/>
              <w:left w:val="nil"/>
              <w:bottom w:val="nil"/>
              <w:right w:val="nil"/>
            </w:tcBorders>
          </w:tcPr>
          <w:p w:rsidR="001A2A6F" w:rsidRDefault="00127F57">
            <w:pPr>
              <w:spacing w:after="0" w:line="259" w:lineRule="auto"/>
              <w:ind w:left="0" w:right="0" w:firstLine="0"/>
              <w:jc w:val="left"/>
            </w:pPr>
            <w:r>
              <w:t>YES</w:t>
            </w:r>
          </w:p>
        </w:tc>
        <w:tc>
          <w:tcPr>
            <w:tcW w:w="1447"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30"/>
        </w:trPr>
        <w:tc>
          <w:tcPr>
            <w:tcW w:w="2665" w:type="dxa"/>
            <w:tcBorders>
              <w:top w:val="nil"/>
              <w:left w:val="nil"/>
              <w:bottom w:val="nil"/>
              <w:right w:val="nil"/>
            </w:tcBorders>
          </w:tcPr>
          <w:p w:rsidR="001A2A6F" w:rsidRDefault="00127F57">
            <w:pPr>
              <w:spacing w:after="0" w:line="259" w:lineRule="auto"/>
              <w:ind w:left="109" w:right="0" w:firstLine="0"/>
              <w:jc w:val="left"/>
            </w:pPr>
            <w:r>
              <w:t>Year</w:t>
            </w:r>
          </w:p>
        </w:tc>
        <w:tc>
          <w:tcPr>
            <w:tcW w:w="1457" w:type="dxa"/>
            <w:tcBorders>
              <w:top w:val="nil"/>
              <w:left w:val="nil"/>
              <w:bottom w:val="nil"/>
              <w:right w:val="nil"/>
            </w:tcBorders>
          </w:tcPr>
          <w:p w:rsidR="001A2A6F" w:rsidRDefault="00127F57">
            <w:pPr>
              <w:spacing w:after="0" w:line="259" w:lineRule="auto"/>
              <w:ind w:left="0" w:right="0" w:firstLine="0"/>
              <w:jc w:val="left"/>
            </w:pPr>
            <w:r>
              <w:t>YES</w:t>
            </w:r>
          </w:p>
        </w:tc>
        <w:tc>
          <w:tcPr>
            <w:tcW w:w="1440" w:type="dxa"/>
            <w:tcBorders>
              <w:top w:val="nil"/>
              <w:left w:val="nil"/>
              <w:bottom w:val="nil"/>
              <w:right w:val="nil"/>
            </w:tcBorders>
          </w:tcPr>
          <w:p w:rsidR="001A2A6F" w:rsidRDefault="00127F57">
            <w:pPr>
              <w:spacing w:after="0" w:line="259" w:lineRule="auto"/>
              <w:ind w:left="0" w:right="0" w:firstLine="0"/>
              <w:jc w:val="left"/>
            </w:pPr>
            <w:r>
              <w:t>YES</w:t>
            </w:r>
          </w:p>
        </w:tc>
        <w:tc>
          <w:tcPr>
            <w:tcW w:w="1471" w:type="dxa"/>
            <w:tcBorders>
              <w:top w:val="nil"/>
              <w:left w:val="nil"/>
              <w:bottom w:val="nil"/>
              <w:right w:val="nil"/>
            </w:tcBorders>
          </w:tcPr>
          <w:p w:rsidR="001A2A6F" w:rsidRDefault="00127F57">
            <w:pPr>
              <w:spacing w:after="0" w:line="259" w:lineRule="auto"/>
              <w:ind w:left="0" w:right="0" w:firstLine="0"/>
              <w:jc w:val="left"/>
            </w:pPr>
            <w:r>
              <w:t>YES</w:t>
            </w:r>
          </w:p>
        </w:tc>
        <w:tc>
          <w:tcPr>
            <w:tcW w:w="1447"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33"/>
        </w:trPr>
        <w:tc>
          <w:tcPr>
            <w:tcW w:w="2665" w:type="dxa"/>
            <w:tcBorders>
              <w:top w:val="nil"/>
              <w:left w:val="nil"/>
              <w:bottom w:val="nil"/>
              <w:right w:val="nil"/>
            </w:tcBorders>
          </w:tcPr>
          <w:p w:rsidR="001A2A6F" w:rsidRDefault="00127F57">
            <w:pPr>
              <w:spacing w:after="0" w:line="259" w:lineRule="auto"/>
              <w:ind w:left="109" w:right="0" w:firstLine="0"/>
              <w:jc w:val="left"/>
            </w:pPr>
            <w:r>
              <w:t>N</w:t>
            </w:r>
          </w:p>
        </w:tc>
        <w:tc>
          <w:tcPr>
            <w:tcW w:w="1457" w:type="dxa"/>
            <w:tcBorders>
              <w:top w:val="nil"/>
              <w:left w:val="nil"/>
              <w:bottom w:val="nil"/>
              <w:right w:val="nil"/>
            </w:tcBorders>
          </w:tcPr>
          <w:p w:rsidR="001A2A6F" w:rsidRDefault="00127F57">
            <w:pPr>
              <w:spacing w:after="0" w:line="259" w:lineRule="auto"/>
              <w:ind w:left="0" w:right="0" w:firstLine="0"/>
              <w:jc w:val="left"/>
            </w:pPr>
            <w:r>
              <w:t>7656</w:t>
            </w:r>
          </w:p>
        </w:tc>
        <w:tc>
          <w:tcPr>
            <w:tcW w:w="1440" w:type="dxa"/>
            <w:tcBorders>
              <w:top w:val="nil"/>
              <w:left w:val="nil"/>
              <w:bottom w:val="nil"/>
              <w:right w:val="nil"/>
            </w:tcBorders>
          </w:tcPr>
          <w:p w:rsidR="001A2A6F" w:rsidRDefault="00127F57">
            <w:pPr>
              <w:spacing w:after="0" w:line="259" w:lineRule="auto"/>
              <w:ind w:left="0" w:right="0" w:firstLine="0"/>
              <w:jc w:val="left"/>
            </w:pPr>
            <w:r>
              <w:t>4456</w:t>
            </w:r>
          </w:p>
        </w:tc>
        <w:tc>
          <w:tcPr>
            <w:tcW w:w="1471" w:type="dxa"/>
            <w:tcBorders>
              <w:top w:val="nil"/>
              <w:left w:val="nil"/>
              <w:bottom w:val="nil"/>
              <w:right w:val="nil"/>
            </w:tcBorders>
          </w:tcPr>
          <w:p w:rsidR="001A2A6F" w:rsidRDefault="00127F57">
            <w:pPr>
              <w:spacing w:after="0" w:line="259" w:lineRule="auto"/>
              <w:ind w:left="0" w:right="0" w:firstLine="0"/>
              <w:jc w:val="left"/>
            </w:pPr>
            <w:r>
              <w:t>7319</w:t>
            </w:r>
          </w:p>
        </w:tc>
        <w:tc>
          <w:tcPr>
            <w:tcW w:w="1447" w:type="dxa"/>
            <w:tcBorders>
              <w:top w:val="nil"/>
              <w:left w:val="nil"/>
              <w:bottom w:val="nil"/>
              <w:right w:val="nil"/>
            </w:tcBorders>
          </w:tcPr>
          <w:p w:rsidR="001A2A6F" w:rsidRDefault="00127F57">
            <w:pPr>
              <w:spacing w:after="0" w:line="259" w:lineRule="auto"/>
              <w:ind w:left="0" w:right="0" w:firstLine="0"/>
              <w:jc w:val="left"/>
            </w:pPr>
            <w:r>
              <w:t>7656</w:t>
            </w:r>
          </w:p>
        </w:tc>
      </w:tr>
      <w:tr w:rsidR="001A2A6F">
        <w:trPr>
          <w:trHeight w:val="352"/>
        </w:trPr>
        <w:tc>
          <w:tcPr>
            <w:tcW w:w="2665" w:type="dxa"/>
            <w:tcBorders>
              <w:top w:val="nil"/>
              <w:left w:val="nil"/>
              <w:bottom w:val="single" w:sz="8" w:space="0" w:color="000000"/>
              <w:right w:val="nil"/>
            </w:tcBorders>
          </w:tcPr>
          <w:p w:rsidR="001A2A6F" w:rsidRDefault="00127F57">
            <w:pPr>
              <w:spacing w:after="0" w:line="259" w:lineRule="auto"/>
              <w:ind w:left="109" w:right="0" w:firstLine="0"/>
              <w:jc w:val="left"/>
            </w:pPr>
            <w:r>
              <w:t>R</w:t>
            </w:r>
            <w:r>
              <w:rPr>
                <w:sz w:val="13"/>
              </w:rPr>
              <w:t>2</w:t>
            </w:r>
          </w:p>
        </w:tc>
        <w:tc>
          <w:tcPr>
            <w:tcW w:w="1457" w:type="dxa"/>
            <w:tcBorders>
              <w:top w:val="nil"/>
              <w:left w:val="nil"/>
              <w:bottom w:val="single" w:sz="8" w:space="0" w:color="000000"/>
              <w:right w:val="nil"/>
            </w:tcBorders>
          </w:tcPr>
          <w:p w:rsidR="001A2A6F" w:rsidRDefault="00127F57">
            <w:pPr>
              <w:spacing w:after="0" w:line="259" w:lineRule="auto"/>
              <w:ind w:left="0" w:right="0" w:firstLine="0"/>
              <w:jc w:val="left"/>
            </w:pPr>
            <w:r>
              <w:t>0.406</w:t>
            </w:r>
          </w:p>
        </w:tc>
        <w:tc>
          <w:tcPr>
            <w:tcW w:w="1440" w:type="dxa"/>
            <w:tcBorders>
              <w:top w:val="nil"/>
              <w:left w:val="nil"/>
              <w:bottom w:val="single" w:sz="8" w:space="0" w:color="000000"/>
              <w:right w:val="nil"/>
            </w:tcBorders>
          </w:tcPr>
          <w:p w:rsidR="001A2A6F" w:rsidRDefault="00127F57">
            <w:pPr>
              <w:spacing w:after="0" w:line="259" w:lineRule="auto"/>
              <w:ind w:left="0" w:right="0" w:firstLine="0"/>
              <w:jc w:val="left"/>
            </w:pPr>
            <w:r>
              <w:t>0.408</w:t>
            </w:r>
          </w:p>
        </w:tc>
        <w:tc>
          <w:tcPr>
            <w:tcW w:w="1471" w:type="dxa"/>
            <w:tcBorders>
              <w:top w:val="nil"/>
              <w:left w:val="nil"/>
              <w:bottom w:val="single" w:sz="8" w:space="0" w:color="000000"/>
              <w:right w:val="nil"/>
            </w:tcBorders>
          </w:tcPr>
          <w:p w:rsidR="001A2A6F" w:rsidRDefault="00127F57">
            <w:pPr>
              <w:spacing w:after="0" w:line="259" w:lineRule="auto"/>
              <w:ind w:left="0" w:right="0" w:firstLine="0"/>
              <w:jc w:val="left"/>
            </w:pPr>
            <w:r>
              <w:t>0.431</w:t>
            </w:r>
          </w:p>
        </w:tc>
        <w:tc>
          <w:tcPr>
            <w:tcW w:w="1447" w:type="dxa"/>
            <w:tcBorders>
              <w:top w:val="nil"/>
              <w:left w:val="nil"/>
              <w:bottom w:val="single" w:sz="8" w:space="0" w:color="000000"/>
              <w:right w:val="nil"/>
            </w:tcBorders>
          </w:tcPr>
          <w:p w:rsidR="001A2A6F" w:rsidRDefault="00127F57">
            <w:pPr>
              <w:spacing w:after="0" w:line="259" w:lineRule="auto"/>
              <w:ind w:left="0" w:right="0" w:firstLine="0"/>
              <w:jc w:val="left"/>
            </w:pPr>
            <w:r>
              <w:t>0.407</w:t>
            </w:r>
          </w:p>
        </w:tc>
      </w:tr>
    </w:tbl>
    <w:p w:rsidR="001A2A6F" w:rsidRDefault="00127F57">
      <w:pPr>
        <w:spacing w:after="48" w:line="259" w:lineRule="auto"/>
        <w:ind w:left="785" w:right="0" w:hanging="10"/>
        <w:jc w:val="left"/>
      </w:pPr>
      <w:r>
        <w:rPr>
          <w:b/>
          <w:sz w:val="21"/>
        </w:rPr>
        <w:t xml:space="preserve">Note: </w:t>
      </w:r>
      <w:r>
        <w:rPr>
          <w:sz w:val="21"/>
        </w:rPr>
        <w:t>p-values are provided in square brackets; Stock-</w:t>
      </w:r>
      <w:proofErr w:type="spellStart"/>
      <w:r>
        <w:rPr>
          <w:sz w:val="21"/>
        </w:rPr>
        <w:t>Yogo</w:t>
      </w:r>
      <w:proofErr w:type="spellEnd"/>
      <w:r>
        <w:rPr>
          <w:sz w:val="21"/>
        </w:rPr>
        <w:t xml:space="preserve"> critical values at the 10% statistical level are presented in curly braces.</w:t>
      </w:r>
    </w:p>
    <w:p w:rsidR="001A2A6F" w:rsidRDefault="00127F57">
      <w:pPr>
        <w:pStyle w:val="Heading2"/>
        <w:spacing w:after="449"/>
        <w:ind w:left="1113" w:hanging="360"/>
      </w:pPr>
      <w:r>
        <w:t>Heterogeneity Analysis</w:t>
      </w:r>
    </w:p>
    <w:p w:rsidR="001A2A6F" w:rsidRDefault="00127F57">
      <w:pPr>
        <w:pStyle w:val="Heading3"/>
        <w:ind w:left="1202" w:hanging="449"/>
      </w:pPr>
      <w:r>
        <w:t>Heterogeneity in Consumption Structure</w:t>
      </w:r>
    </w:p>
    <w:p w:rsidR="001A2A6F" w:rsidRDefault="00127F57">
      <w:pPr>
        <w:ind w:left="753" w:right="38"/>
      </w:pPr>
      <w:r>
        <w:t>To further examine the impact of insufficient social security confidence on the consumption structure of rural residents, this study divides rural consumption into survival consumption, developmental consumption, and discretionary consumption for regression analysis. Table 4 reports the regression results. As shown in columns (2) and (3) of Table 4, for every 1-point decrease in social security confidence, expenditures on developmental consumption and discretionary consumption decrease by 0.052 million yuan and 0.037 million yuan, respectively, which is much higher than the reduction of 0.019 million yuan in survival consumption. Thus, we can conclude that when rural residents' confidence in social security decreases, they will primarily reduce expenditures on developmental and discretionary consumption. In other words, insufficient social security confidence hinders the upgrading of rural consumption structure, making it difficult to improve rural residents' quality of life and promote healthy economic development. Therefore, Hypothesis 2 is supported.</w:t>
      </w:r>
    </w:p>
    <w:p w:rsidR="001A2A6F" w:rsidRDefault="00127F57">
      <w:pPr>
        <w:tabs>
          <w:tab w:val="center" w:pos="1078"/>
          <w:tab w:val="center" w:pos="4068"/>
        </w:tabs>
        <w:spacing w:line="259" w:lineRule="auto"/>
        <w:ind w:left="0" w:right="0" w:firstLine="0"/>
        <w:jc w:val="left"/>
      </w:pPr>
      <w:r>
        <w:rPr>
          <w:rFonts w:ascii="Calibri" w:eastAsia="Calibri" w:hAnsi="Calibri" w:cs="Calibri"/>
          <w:sz w:val="22"/>
        </w:rPr>
        <w:lastRenderedPageBreak/>
        <w:tab/>
      </w:r>
      <w:r>
        <w:rPr>
          <w:b/>
        </w:rPr>
        <w:t>Table 4</w:t>
      </w:r>
      <w:r>
        <w:rPr>
          <w:b/>
        </w:rPr>
        <w:tab/>
      </w:r>
      <w:r>
        <w:t>Analysis results of the heterogeneity in consumption structure</w:t>
      </w:r>
    </w:p>
    <w:tbl>
      <w:tblPr>
        <w:tblStyle w:val="TableGrid"/>
        <w:tblW w:w="8432" w:type="dxa"/>
        <w:tblInd w:w="660" w:type="dxa"/>
        <w:tblCellMar>
          <w:top w:w="48" w:type="dxa"/>
          <w:right w:w="115" w:type="dxa"/>
        </w:tblCellMar>
        <w:tblLook w:val="04A0" w:firstRow="1" w:lastRow="0" w:firstColumn="1" w:lastColumn="0" w:noHBand="0" w:noVBand="1"/>
      </w:tblPr>
      <w:tblGrid>
        <w:gridCol w:w="2080"/>
        <w:gridCol w:w="2309"/>
        <w:gridCol w:w="2309"/>
        <w:gridCol w:w="1734"/>
      </w:tblGrid>
      <w:tr w:rsidR="001A2A6F">
        <w:trPr>
          <w:trHeight w:val="339"/>
        </w:trPr>
        <w:tc>
          <w:tcPr>
            <w:tcW w:w="2081" w:type="dxa"/>
            <w:tcBorders>
              <w:top w:val="single" w:sz="8" w:space="0" w:color="000000"/>
              <w:left w:val="nil"/>
              <w:bottom w:val="nil"/>
              <w:right w:val="nil"/>
            </w:tcBorders>
          </w:tcPr>
          <w:p w:rsidR="001A2A6F" w:rsidRDefault="001A2A6F">
            <w:pPr>
              <w:spacing w:after="160" w:line="259" w:lineRule="auto"/>
              <w:ind w:left="0" w:right="0" w:firstLine="0"/>
              <w:jc w:val="left"/>
            </w:pPr>
          </w:p>
        </w:tc>
        <w:tc>
          <w:tcPr>
            <w:tcW w:w="2309" w:type="dxa"/>
            <w:tcBorders>
              <w:top w:val="single" w:sz="8" w:space="0" w:color="000000"/>
              <w:left w:val="nil"/>
              <w:bottom w:val="nil"/>
              <w:right w:val="nil"/>
            </w:tcBorders>
          </w:tcPr>
          <w:p w:rsidR="001A2A6F" w:rsidRDefault="00127F57">
            <w:pPr>
              <w:spacing w:after="0" w:line="259" w:lineRule="auto"/>
              <w:ind w:left="0" w:right="0" w:firstLine="0"/>
              <w:jc w:val="left"/>
            </w:pPr>
            <w:r>
              <w:t>(1)</w:t>
            </w:r>
          </w:p>
        </w:tc>
        <w:tc>
          <w:tcPr>
            <w:tcW w:w="2309" w:type="dxa"/>
            <w:tcBorders>
              <w:top w:val="single" w:sz="8" w:space="0" w:color="000000"/>
              <w:left w:val="nil"/>
              <w:bottom w:val="nil"/>
              <w:right w:val="nil"/>
            </w:tcBorders>
          </w:tcPr>
          <w:p w:rsidR="001A2A6F" w:rsidRDefault="00127F57">
            <w:pPr>
              <w:spacing w:after="0" w:line="259" w:lineRule="auto"/>
              <w:ind w:left="0" w:right="0" w:firstLine="0"/>
              <w:jc w:val="left"/>
            </w:pPr>
            <w:r>
              <w:t>(2)</w:t>
            </w:r>
          </w:p>
        </w:tc>
        <w:tc>
          <w:tcPr>
            <w:tcW w:w="1734" w:type="dxa"/>
            <w:tcBorders>
              <w:top w:val="single" w:sz="8" w:space="0" w:color="000000"/>
              <w:left w:val="nil"/>
              <w:bottom w:val="nil"/>
              <w:right w:val="nil"/>
            </w:tcBorders>
          </w:tcPr>
          <w:p w:rsidR="001A2A6F" w:rsidRDefault="00127F57">
            <w:pPr>
              <w:spacing w:after="0" w:line="259" w:lineRule="auto"/>
              <w:ind w:left="0" w:right="0" w:firstLine="0"/>
              <w:jc w:val="left"/>
            </w:pPr>
            <w:r>
              <w:t>(3)</w:t>
            </w:r>
          </w:p>
        </w:tc>
      </w:tr>
      <w:tr w:rsidR="001A2A6F">
        <w:trPr>
          <w:trHeight w:val="328"/>
        </w:trPr>
        <w:tc>
          <w:tcPr>
            <w:tcW w:w="2081" w:type="dxa"/>
            <w:tcBorders>
              <w:top w:val="nil"/>
              <w:left w:val="nil"/>
              <w:bottom w:val="single" w:sz="12" w:space="0" w:color="000000"/>
              <w:right w:val="nil"/>
            </w:tcBorders>
          </w:tcPr>
          <w:p w:rsidR="001A2A6F" w:rsidRDefault="001A2A6F">
            <w:pPr>
              <w:spacing w:after="160" w:line="259" w:lineRule="auto"/>
              <w:ind w:left="0" w:right="0" w:firstLine="0"/>
              <w:jc w:val="left"/>
            </w:pPr>
          </w:p>
        </w:tc>
        <w:tc>
          <w:tcPr>
            <w:tcW w:w="2309" w:type="dxa"/>
            <w:tcBorders>
              <w:top w:val="nil"/>
              <w:left w:val="nil"/>
              <w:bottom w:val="single" w:sz="12" w:space="0" w:color="000000"/>
              <w:right w:val="nil"/>
            </w:tcBorders>
          </w:tcPr>
          <w:p w:rsidR="001A2A6F" w:rsidRDefault="00127F57">
            <w:pPr>
              <w:spacing w:after="0" w:line="259" w:lineRule="auto"/>
              <w:ind w:left="0" w:right="0" w:firstLine="0"/>
              <w:jc w:val="left"/>
            </w:pPr>
            <w:proofErr w:type="spellStart"/>
            <w:r>
              <w:t>S_Consumption</w:t>
            </w:r>
            <w:proofErr w:type="spellEnd"/>
          </w:p>
        </w:tc>
        <w:tc>
          <w:tcPr>
            <w:tcW w:w="2309" w:type="dxa"/>
            <w:tcBorders>
              <w:top w:val="nil"/>
              <w:left w:val="nil"/>
              <w:bottom w:val="single" w:sz="12" w:space="0" w:color="000000"/>
              <w:right w:val="nil"/>
            </w:tcBorders>
          </w:tcPr>
          <w:p w:rsidR="001A2A6F" w:rsidRDefault="00127F57">
            <w:pPr>
              <w:spacing w:after="0" w:line="259" w:lineRule="auto"/>
              <w:ind w:left="0" w:right="0" w:firstLine="0"/>
              <w:jc w:val="left"/>
            </w:pPr>
            <w:proofErr w:type="spellStart"/>
            <w:r>
              <w:t>D_Consumption</w:t>
            </w:r>
            <w:proofErr w:type="spellEnd"/>
          </w:p>
        </w:tc>
        <w:tc>
          <w:tcPr>
            <w:tcW w:w="1734" w:type="dxa"/>
            <w:tcBorders>
              <w:top w:val="nil"/>
              <w:left w:val="nil"/>
              <w:bottom w:val="single" w:sz="12" w:space="0" w:color="000000"/>
              <w:right w:val="nil"/>
            </w:tcBorders>
          </w:tcPr>
          <w:p w:rsidR="001A2A6F" w:rsidRDefault="00127F57">
            <w:pPr>
              <w:spacing w:after="0" w:line="259" w:lineRule="auto"/>
              <w:ind w:left="0" w:right="0" w:firstLine="0"/>
              <w:jc w:val="left"/>
            </w:pPr>
            <w:proofErr w:type="spellStart"/>
            <w:r>
              <w:t>E_Consumption</w:t>
            </w:r>
            <w:proofErr w:type="spellEnd"/>
          </w:p>
        </w:tc>
      </w:tr>
      <w:tr w:rsidR="001A2A6F">
        <w:trPr>
          <w:trHeight w:val="334"/>
        </w:trPr>
        <w:tc>
          <w:tcPr>
            <w:tcW w:w="2081" w:type="dxa"/>
            <w:tcBorders>
              <w:top w:val="single" w:sz="12" w:space="0" w:color="000000"/>
              <w:left w:val="nil"/>
              <w:bottom w:val="nil"/>
              <w:right w:val="nil"/>
            </w:tcBorders>
          </w:tcPr>
          <w:p w:rsidR="001A2A6F" w:rsidRDefault="00127F57">
            <w:pPr>
              <w:spacing w:after="0" w:line="259" w:lineRule="auto"/>
              <w:ind w:left="108" w:right="0" w:firstLine="0"/>
              <w:jc w:val="left"/>
            </w:pPr>
            <w:r>
              <w:t>Confidence</w:t>
            </w:r>
          </w:p>
        </w:tc>
        <w:tc>
          <w:tcPr>
            <w:tcW w:w="2309" w:type="dxa"/>
            <w:tcBorders>
              <w:top w:val="single" w:sz="12" w:space="0" w:color="000000"/>
              <w:left w:val="nil"/>
              <w:bottom w:val="nil"/>
              <w:right w:val="nil"/>
            </w:tcBorders>
          </w:tcPr>
          <w:p w:rsidR="001A2A6F" w:rsidRDefault="00127F57">
            <w:pPr>
              <w:spacing w:after="0" w:line="259" w:lineRule="auto"/>
              <w:ind w:left="0" w:right="0" w:firstLine="0"/>
              <w:jc w:val="left"/>
            </w:pPr>
            <w:r>
              <w:t>-0.019</w:t>
            </w:r>
            <w:r>
              <w:rPr>
                <w:vertAlign w:val="superscript"/>
              </w:rPr>
              <w:t>***</w:t>
            </w:r>
          </w:p>
        </w:tc>
        <w:tc>
          <w:tcPr>
            <w:tcW w:w="2309" w:type="dxa"/>
            <w:tcBorders>
              <w:top w:val="single" w:sz="12" w:space="0" w:color="000000"/>
              <w:left w:val="nil"/>
              <w:bottom w:val="nil"/>
              <w:right w:val="nil"/>
            </w:tcBorders>
          </w:tcPr>
          <w:p w:rsidR="001A2A6F" w:rsidRDefault="00127F57">
            <w:pPr>
              <w:spacing w:after="0" w:line="259" w:lineRule="auto"/>
              <w:ind w:left="0" w:right="0" w:firstLine="0"/>
              <w:jc w:val="left"/>
            </w:pPr>
            <w:r>
              <w:t>-0.052</w:t>
            </w:r>
            <w:r>
              <w:rPr>
                <w:vertAlign w:val="superscript"/>
              </w:rPr>
              <w:t>***</w:t>
            </w:r>
          </w:p>
        </w:tc>
        <w:tc>
          <w:tcPr>
            <w:tcW w:w="1734" w:type="dxa"/>
            <w:tcBorders>
              <w:top w:val="single" w:sz="12" w:space="0" w:color="000000"/>
              <w:left w:val="nil"/>
              <w:bottom w:val="nil"/>
              <w:right w:val="nil"/>
            </w:tcBorders>
          </w:tcPr>
          <w:p w:rsidR="001A2A6F" w:rsidRDefault="00127F57">
            <w:pPr>
              <w:spacing w:after="0" w:line="259" w:lineRule="auto"/>
              <w:ind w:left="0" w:right="0" w:firstLine="0"/>
              <w:jc w:val="left"/>
            </w:pPr>
            <w:r>
              <w:t>-0.037</w:t>
            </w:r>
            <w:r>
              <w:rPr>
                <w:vertAlign w:val="superscript"/>
              </w:rPr>
              <w:t>***</w:t>
            </w:r>
          </w:p>
        </w:tc>
      </w:tr>
      <w:tr w:rsidR="001A2A6F">
        <w:trPr>
          <w:trHeight w:val="315"/>
        </w:trPr>
        <w:tc>
          <w:tcPr>
            <w:tcW w:w="2081" w:type="dxa"/>
            <w:tcBorders>
              <w:top w:val="nil"/>
              <w:left w:val="nil"/>
              <w:bottom w:val="nil"/>
              <w:right w:val="nil"/>
            </w:tcBorders>
          </w:tcPr>
          <w:p w:rsidR="001A2A6F" w:rsidRDefault="001A2A6F">
            <w:pPr>
              <w:spacing w:after="160" w:line="259" w:lineRule="auto"/>
              <w:ind w:left="0" w:right="0" w:firstLine="0"/>
              <w:jc w:val="left"/>
            </w:pPr>
          </w:p>
        </w:tc>
        <w:tc>
          <w:tcPr>
            <w:tcW w:w="2309" w:type="dxa"/>
            <w:tcBorders>
              <w:top w:val="nil"/>
              <w:left w:val="nil"/>
              <w:bottom w:val="nil"/>
              <w:right w:val="nil"/>
            </w:tcBorders>
          </w:tcPr>
          <w:p w:rsidR="001A2A6F" w:rsidRDefault="00127F57">
            <w:pPr>
              <w:spacing w:after="0" w:line="259" w:lineRule="auto"/>
              <w:ind w:left="0" w:right="0" w:firstLine="0"/>
              <w:jc w:val="left"/>
            </w:pPr>
            <w:r>
              <w:t>(0.006)</w:t>
            </w:r>
          </w:p>
        </w:tc>
        <w:tc>
          <w:tcPr>
            <w:tcW w:w="2309" w:type="dxa"/>
            <w:tcBorders>
              <w:top w:val="nil"/>
              <w:left w:val="nil"/>
              <w:bottom w:val="nil"/>
              <w:right w:val="nil"/>
            </w:tcBorders>
          </w:tcPr>
          <w:p w:rsidR="001A2A6F" w:rsidRDefault="00127F57">
            <w:pPr>
              <w:spacing w:after="0" w:line="259" w:lineRule="auto"/>
              <w:ind w:left="0" w:right="0" w:firstLine="0"/>
              <w:jc w:val="left"/>
            </w:pPr>
            <w:r>
              <w:t>(0.010)</w:t>
            </w:r>
          </w:p>
        </w:tc>
        <w:tc>
          <w:tcPr>
            <w:tcW w:w="1734" w:type="dxa"/>
            <w:tcBorders>
              <w:top w:val="nil"/>
              <w:left w:val="nil"/>
              <w:bottom w:val="nil"/>
              <w:right w:val="nil"/>
            </w:tcBorders>
          </w:tcPr>
          <w:p w:rsidR="001A2A6F" w:rsidRDefault="00127F57">
            <w:pPr>
              <w:spacing w:after="0" w:line="259" w:lineRule="auto"/>
              <w:ind w:left="0" w:right="0" w:firstLine="0"/>
              <w:jc w:val="left"/>
            </w:pPr>
            <w:r>
              <w:t>(0.014)</w:t>
            </w:r>
          </w:p>
        </w:tc>
      </w:tr>
      <w:tr w:rsidR="001A2A6F">
        <w:trPr>
          <w:trHeight w:val="322"/>
        </w:trPr>
        <w:tc>
          <w:tcPr>
            <w:tcW w:w="2081" w:type="dxa"/>
            <w:tcBorders>
              <w:top w:val="nil"/>
              <w:left w:val="nil"/>
              <w:bottom w:val="nil"/>
              <w:right w:val="nil"/>
            </w:tcBorders>
          </w:tcPr>
          <w:p w:rsidR="001A2A6F" w:rsidRDefault="00127F57">
            <w:pPr>
              <w:spacing w:after="0" w:line="259" w:lineRule="auto"/>
              <w:ind w:left="108" w:right="0" w:firstLine="0"/>
              <w:jc w:val="left"/>
            </w:pPr>
            <w:r>
              <w:t>Constant</w:t>
            </w:r>
          </w:p>
        </w:tc>
        <w:tc>
          <w:tcPr>
            <w:tcW w:w="2309" w:type="dxa"/>
            <w:tcBorders>
              <w:top w:val="nil"/>
              <w:left w:val="nil"/>
              <w:bottom w:val="nil"/>
              <w:right w:val="nil"/>
            </w:tcBorders>
          </w:tcPr>
          <w:p w:rsidR="001A2A6F" w:rsidRDefault="00127F57">
            <w:pPr>
              <w:spacing w:after="0" w:line="259" w:lineRule="auto"/>
              <w:ind w:left="0" w:right="0" w:firstLine="0"/>
              <w:jc w:val="left"/>
            </w:pPr>
            <w:r>
              <w:t>6.471</w:t>
            </w:r>
            <w:r>
              <w:rPr>
                <w:vertAlign w:val="superscript"/>
              </w:rPr>
              <w:t>***</w:t>
            </w:r>
          </w:p>
        </w:tc>
        <w:tc>
          <w:tcPr>
            <w:tcW w:w="2309" w:type="dxa"/>
            <w:tcBorders>
              <w:top w:val="nil"/>
              <w:left w:val="nil"/>
              <w:bottom w:val="nil"/>
              <w:right w:val="nil"/>
            </w:tcBorders>
          </w:tcPr>
          <w:p w:rsidR="001A2A6F" w:rsidRDefault="00127F57">
            <w:pPr>
              <w:spacing w:after="0" w:line="259" w:lineRule="auto"/>
              <w:ind w:left="0" w:right="0" w:firstLine="0"/>
              <w:jc w:val="left"/>
            </w:pPr>
            <w:r>
              <w:t>4.941</w:t>
            </w:r>
            <w:r>
              <w:rPr>
                <w:vertAlign w:val="superscript"/>
              </w:rPr>
              <w:t>***</w:t>
            </w:r>
          </w:p>
        </w:tc>
        <w:tc>
          <w:tcPr>
            <w:tcW w:w="1734" w:type="dxa"/>
            <w:tcBorders>
              <w:top w:val="nil"/>
              <w:left w:val="nil"/>
              <w:bottom w:val="nil"/>
              <w:right w:val="nil"/>
            </w:tcBorders>
          </w:tcPr>
          <w:p w:rsidR="001A2A6F" w:rsidRDefault="00127F57">
            <w:pPr>
              <w:spacing w:after="0" w:line="259" w:lineRule="auto"/>
              <w:ind w:left="0" w:right="0" w:firstLine="0"/>
              <w:jc w:val="left"/>
            </w:pPr>
            <w:r>
              <w:t>0.253</w:t>
            </w:r>
          </w:p>
        </w:tc>
      </w:tr>
      <w:tr w:rsidR="001A2A6F">
        <w:trPr>
          <w:trHeight w:val="323"/>
        </w:trPr>
        <w:tc>
          <w:tcPr>
            <w:tcW w:w="2081" w:type="dxa"/>
            <w:tcBorders>
              <w:top w:val="nil"/>
              <w:left w:val="nil"/>
              <w:bottom w:val="nil"/>
              <w:right w:val="nil"/>
            </w:tcBorders>
          </w:tcPr>
          <w:p w:rsidR="001A2A6F" w:rsidRDefault="001A2A6F">
            <w:pPr>
              <w:spacing w:after="160" w:line="259" w:lineRule="auto"/>
              <w:ind w:left="0" w:right="0" w:firstLine="0"/>
              <w:jc w:val="left"/>
            </w:pPr>
          </w:p>
        </w:tc>
        <w:tc>
          <w:tcPr>
            <w:tcW w:w="2309" w:type="dxa"/>
            <w:tcBorders>
              <w:top w:val="nil"/>
              <w:left w:val="nil"/>
              <w:bottom w:val="nil"/>
              <w:right w:val="nil"/>
            </w:tcBorders>
          </w:tcPr>
          <w:p w:rsidR="001A2A6F" w:rsidRDefault="00127F57">
            <w:pPr>
              <w:spacing w:after="0" w:line="259" w:lineRule="auto"/>
              <w:ind w:left="0" w:right="0" w:firstLine="0"/>
              <w:jc w:val="left"/>
            </w:pPr>
            <w:r>
              <w:t>(0.161)</w:t>
            </w:r>
          </w:p>
        </w:tc>
        <w:tc>
          <w:tcPr>
            <w:tcW w:w="2309" w:type="dxa"/>
            <w:tcBorders>
              <w:top w:val="nil"/>
              <w:left w:val="nil"/>
              <w:bottom w:val="nil"/>
              <w:right w:val="nil"/>
            </w:tcBorders>
          </w:tcPr>
          <w:p w:rsidR="001A2A6F" w:rsidRDefault="00127F57">
            <w:pPr>
              <w:spacing w:after="0" w:line="259" w:lineRule="auto"/>
              <w:ind w:left="0" w:right="0" w:firstLine="0"/>
              <w:jc w:val="left"/>
            </w:pPr>
            <w:r>
              <w:t>(0.270)</w:t>
            </w:r>
          </w:p>
        </w:tc>
        <w:tc>
          <w:tcPr>
            <w:tcW w:w="1734" w:type="dxa"/>
            <w:tcBorders>
              <w:top w:val="nil"/>
              <w:left w:val="nil"/>
              <w:bottom w:val="nil"/>
              <w:right w:val="nil"/>
            </w:tcBorders>
          </w:tcPr>
          <w:p w:rsidR="001A2A6F" w:rsidRDefault="00127F57">
            <w:pPr>
              <w:spacing w:after="0" w:line="259" w:lineRule="auto"/>
              <w:ind w:left="0" w:right="0" w:firstLine="0"/>
              <w:jc w:val="left"/>
            </w:pPr>
            <w:r>
              <w:t>(0.346)</w:t>
            </w:r>
          </w:p>
        </w:tc>
      </w:tr>
      <w:tr w:rsidR="001A2A6F">
        <w:trPr>
          <w:trHeight w:val="329"/>
        </w:trPr>
        <w:tc>
          <w:tcPr>
            <w:tcW w:w="2081" w:type="dxa"/>
            <w:tcBorders>
              <w:top w:val="nil"/>
              <w:left w:val="nil"/>
              <w:bottom w:val="nil"/>
              <w:right w:val="nil"/>
            </w:tcBorders>
          </w:tcPr>
          <w:p w:rsidR="001A2A6F" w:rsidRDefault="00127F57">
            <w:pPr>
              <w:spacing w:after="0" w:line="259" w:lineRule="auto"/>
              <w:ind w:left="108" w:right="0" w:firstLine="0"/>
              <w:jc w:val="left"/>
            </w:pPr>
            <w:r>
              <w:t>Control variable</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1734"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28"/>
        </w:trPr>
        <w:tc>
          <w:tcPr>
            <w:tcW w:w="2081" w:type="dxa"/>
            <w:tcBorders>
              <w:top w:val="nil"/>
              <w:left w:val="nil"/>
              <w:bottom w:val="nil"/>
              <w:right w:val="nil"/>
            </w:tcBorders>
          </w:tcPr>
          <w:p w:rsidR="001A2A6F" w:rsidRDefault="00127F57">
            <w:pPr>
              <w:spacing w:after="0" w:line="259" w:lineRule="auto"/>
              <w:ind w:left="108" w:right="0" w:firstLine="0"/>
              <w:jc w:val="left"/>
            </w:pPr>
            <w:r>
              <w:t>Province</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1734"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23"/>
        </w:trPr>
        <w:tc>
          <w:tcPr>
            <w:tcW w:w="2081" w:type="dxa"/>
            <w:tcBorders>
              <w:top w:val="nil"/>
              <w:left w:val="nil"/>
              <w:bottom w:val="nil"/>
              <w:right w:val="nil"/>
            </w:tcBorders>
          </w:tcPr>
          <w:p w:rsidR="001A2A6F" w:rsidRDefault="00127F57">
            <w:pPr>
              <w:spacing w:after="0" w:line="259" w:lineRule="auto"/>
              <w:ind w:left="108" w:right="0" w:firstLine="0"/>
              <w:jc w:val="left"/>
            </w:pPr>
            <w:r>
              <w:t>Year</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2309" w:type="dxa"/>
            <w:tcBorders>
              <w:top w:val="nil"/>
              <w:left w:val="nil"/>
              <w:bottom w:val="nil"/>
              <w:right w:val="nil"/>
            </w:tcBorders>
          </w:tcPr>
          <w:p w:rsidR="001A2A6F" w:rsidRDefault="00127F57">
            <w:pPr>
              <w:spacing w:after="0" w:line="259" w:lineRule="auto"/>
              <w:ind w:left="0" w:right="0" w:firstLine="0"/>
              <w:jc w:val="left"/>
            </w:pPr>
            <w:r>
              <w:t>YES</w:t>
            </w:r>
          </w:p>
        </w:tc>
        <w:tc>
          <w:tcPr>
            <w:tcW w:w="1734"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20"/>
        </w:trPr>
        <w:tc>
          <w:tcPr>
            <w:tcW w:w="2081" w:type="dxa"/>
            <w:tcBorders>
              <w:top w:val="nil"/>
              <w:left w:val="nil"/>
              <w:bottom w:val="nil"/>
              <w:right w:val="nil"/>
            </w:tcBorders>
          </w:tcPr>
          <w:p w:rsidR="001A2A6F" w:rsidRDefault="00127F57">
            <w:pPr>
              <w:spacing w:after="0" w:line="259" w:lineRule="auto"/>
              <w:ind w:left="108" w:right="0" w:firstLine="0"/>
              <w:jc w:val="left"/>
            </w:pPr>
            <w:r>
              <w:t>N</w:t>
            </w:r>
          </w:p>
        </w:tc>
        <w:tc>
          <w:tcPr>
            <w:tcW w:w="2309" w:type="dxa"/>
            <w:tcBorders>
              <w:top w:val="nil"/>
              <w:left w:val="nil"/>
              <w:bottom w:val="nil"/>
              <w:right w:val="nil"/>
            </w:tcBorders>
          </w:tcPr>
          <w:p w:rsidR="001A2A6F" w:rsidRDefault="00127F57">
            <w:pPr>
              <w:spacing w:after="0" w:line="259" w:lineRule="auto"/>
              <w:ind w:left="0" w:right="0" w:firstLine="0"/>
              <w:jc w:val="left"/>
            </w:pPr>
            <w:r>
              <w:t>7656</w:t>
            </w:r>
          </w:p>
        </w:tc>
        <w:tc>
          <w:tcPr>
            <w:tcW w:w="2309" w:type="dxa"/>
            <w:tcBorders>
              <w:top w:val="nil"/>
              <w:left w:val="nil"/>
              <w:bottom w:val="nil"/>
              <w:right w:val="nil"/>
            </w:tcBorders>
          </w:tcPr>
          <w:p w:rsidR="001A2A6F" w:rsidRDefault="00127F57">
            <w:pPr>
              <w:spacing w:after="0" w:line="259" w:lineRule="auto"/>
              <w:ind w:left="0" w:right="0" w:firstLine="0"/>
              <w:jc w:val="left"/>
            </w:pPr>
            <w:r>
              <w:t>7656</w:t>
            </w:r>
          </w:p>
        </w:tc>
        <w:tc>
          <w:tcPr>
            <w:tcW w:w="1734" w:type="dxa"/>
            <w:tcBorders>
              <w:top w:val="nil"/>
              <w:left w:val="nil"/>
              <w:bottom w:val="nil"/>
              <w:right w:val="nil"/>
            </w:tcBorders>
          </w:tcPr>
          <w:p w:rsidR="001A2A6F" w:rsidRDefault="00127F57">
            <w:pPr>
              <w:spacing w:after="0" w:line="259" w:lineRule="auto"/>
              <w:ind w:left="0" w:right="0" w:firstLine="0"/>
              <w:jc w:val="left"/>
            </w:pPr>
            <w:r>
              <w:t>7656</w:t>
            </w:r>
          </w:p>
        </w:tc>
      </w:tr>
      <w:tr w:rsidR="001A2A6F">
        <w:trPr>
          <w:trHeight w:val="337"/>
        </w:trPr>
        <w:tc>
          <w:tcPr>
            <w:tcW w:w="2081" w:type="dxa"/>
            <w:tcBorders>
              <w:top w:val="nil"/>
              <w:left w:val="nil"/>
              <w:bottom w:val="single" w:sz="8" w:space="0" w:color="000000"/>
              <w:right w:val="nil"/>
            </w:tcBorders>
          </w:tcPr>
          <w:p w:rsidR="001A2A6F" w:rsidRDefault="00127F57">
            <w:pPr>
              <w:spacing w:after="0" w:line="259" w:lineRule="auto"/>
              <w:ind w:left="108" w:right="0" w:firstLine="0"/>
              <w:jc w:val="left"/>
            </w:pPr>
            <w:r>
              <w:t>R</w:t>
            </w:r>
            <w:r>
              <w:rPr>
                <w:sz w:val="13"/>
              </w:rPr>
              <w:t>2</w:t>
            </w:r>
          </w:p>
        </w:tc>
        <w:tc>
          <w:tcPr>
            <w:tcW w:w="2309" w:type="dxa"/>
            <w:tcBorders>
              <w:top w:val="nil"/>
              <w:left w:val="nil"/>
              <w:bottom w:val="single" w:sz="8" w:space="0" w:color="000000"/>
              <w:right w:val="nil"/>
            </w:tcBorders>
          </w:tcPr>
          <w:p w:rsidR="001A2A6F" w:rsidRDefault="00127F57">
            <w:pPr>
              <w:spacing w:after="0" w:line="259" w:lineRule="auto"/>
              <w:ind w:left="0" w:right="0" w:firstLine="0"/>
              <w:jc w:val="left"/>
            </w:pPr>
            <w:r>
              <w:t>0.416</w:t>
            </w:r>
          </w:p>
        </w:tc>
        <w:tc>
          <w:tcPr>
            <w:tcW w:w="2309" w:type="dxa"/>
            <w:tcBorders>
              <w:top w:val="nil"/>
              <w:left w:val="nil"/>
              <w:bottom w:val="single" w:sz="8" w:space="0" w:color="000000"/>
              <w:right w:val="nil"/>
            </w:tcBorders>
          </w:tcPr>
          <w:p w:rsidR="001A2A6F" w:rsidRDefault="00127F57">
            <w:pPr>
              <w:spacing w:after="0" w:line="259" w:lineRule="auto"/>
              <w:ind w:left="0" w:right="0" w:firstLine="0"/>
              <w:jc w:val="left"/>
            </w:pPr>
            <w:r>
              <w:t>0.203</w:t>
            </w:r>
          </w:p>
        </w:tc>
        <w:tc>
          <w:tcPr>
            <w:tcW w:w="1734" w:type="dxa"/>
            <w:tcBorders>
              <w:top w:val="nil"/>
              <w:left w:val="nil"/>
              <w:bottom w:val="single" w:sz="8" w:space="0" w:color="000000"/>
              <w:right w:val="nil"/>
            </w:tcBorders>
          </w:tcPr>
          <w:p w:rsidR="001A2A6F" w:rsidRDefault="00127F57">
            <w:pPr>
              <w:spacing w:after="0" w:line="259" w:lineRule="auto"/>
              <w:ind w:left="0" w:right="0" w:firstLine="0"/>
              <w:jc w:val="left"/>
            </w:pPr>
            <w:r>
              <w:t>0.481</w:t>
            </w:r>
          </w:p>
        </w:tc>
      </w:tr>
    </w:tbl>
    <w:p w:rsidR="001A2A6F" w:rsidRDefault="00127F57">
      <w:pPr>
        <w:pStyle w:val="Heading3"/>
        <w:ind w:left="1202" w:hanging="449"/>
      </w:pPr>
      <w:r>
        <w:t>Discussion on the Heterogeneity of Rural Residents' Individual Characteristics</w:t>
      </w:r>
    </w:p>
    <w:p w:rsidR="001A2A6F" w:rsidRDefault="00127F57">
      <w:pPr>
        <w:ind w:left="753" w:right="38"/>
      </w:pPr>
      <w:r>
        <w:t>To enhance the depth and breadth of the study and make policy recommendations more closely aligned with actual needs, we incorporated the heterogeneity of work categories, gender, education level, and residential areas into the research framework. This provides more detailed empirical evidence for policymakers.</w:t>
      </w:r>
    </w:p>
    <w:p w:rsidR="001A2A6F" w:rsidRDefault="00127F57">
      <w:pPr>
        <w:numPr>
          <w:ilvl w:val="0"/>
          <w:numId w:val="1"/>
        </w:numPr>
        <w:spacing w:line="259" w:lineRule="auto"/>
        <w:ind w:right="38" w:hanging="283"/>
      </w:pPr>
      <w:r>
        <w:t>Heterogeneity in Occupational Categories</w:t>
      </w:r>
    </w:p>
    <w:p w:rsidR="001A2A6F" w:rsidRDefault="00127F57">
      <w:pPr>
        <w:ind w:left="753" w:right="38"/>
      </w:pPr>
      <w:r>
        <w:t>Columns (1) and (2) of Table 5 report the regression results for occupational heterogeneity. Rural residents engaged in non-agricultural work reduce their consumption more significantly than those engaged in agricultural work when their confidence in social security declines. This could be due to two factors. First, rural residents engaged in non-agricultural work may live in more urbanized areas and face higher living costs. This means that when social security confidence declines, they need more funds as a safety net to cope with unexpected financial needs. Second, rural residents engaged in non-agricultural work frequently move between urban and rural areas and are more aware of the social security gap between urban and rural regions. They have higher expectations for rural social security and are more sensitive to changes in it. As a result, when social security confidence is insufficient or declines, the reduction in consumption is more pronounced among those in non-agricultural work.</w:t>
      </w:r>
    </w:p>
    <w:p w:rsidR="001A2A6F" w:rsidRDefault="00127F57">
      <w:pPr>
        <w:numPr>
          <w:ilvl w:val="0"/>
          <w:numId w:val="1"/>
        </w:numPr>
        <w:spacing w:after="224" w:line="259" w:lineRule="auto"/>
        <w:ind w:right="38" w:hanging="283"/>
      </w:pPr>
      <w:r>
        <w:t>Heterogeneity in Gender</w:t>
      </w:r>
    </w:p>
    <w:p w:rsidR="001A2A6F" w:rsidRDefault="00127F57">
      <w:pPr>
        <w:ind w:left="753" w:right="38"/>
      </w:pPr>
      <w:r>
        <w:t xml:space="preserve">Columns (3) and (4) of Table 5 report the regression results for gender heterogeneity. When social security confidence declines, male residents reduce their consumption more significantly. The possible reason for this is that in Chinese culture and society, men often bear greater financial responsibilities, </w:t>
      </w:r>
      <w:r>
        <w:lastRenderedPageBreak/>
        <w:t>such as being the primary breadwinner or economic pillar of the family. Therefore, when social security confidence decreases and they perceive a threat to future economic security, men are more likely to reduce consumption and increase savings to ensure they can cope with potential economic</w:t>
      </w:r>
    </w:p>
    <w:p w:rsidR="001A2A6F" w:rsidRDefault="00127F57">
      <w:pPr>
        <w:spacing w:after="219" w:line="259" w:lineRule="auto"/>
        <w:ind w:left="753" w:right="38" w:firstLine="0"/>
      </w:pPr>
      <w:r>
        <w:t>difficulties.</w:t>
      </w:r>
    </w:p>
    <w:p w:rsidR="001A2A6F" w:rsidRDefault="00127F57">
      <w:pPr>
        <w:numPr>
          <w:ilvl w:val="0"/>
          <w:numId w:val="1"/>
        </w:numPr>
        <w:spacing w:after="224" w:line="259" w:lineRule="auto"/>
        <w:ind w:right="38" w:hanging="283"/>
      </w:pPr>
      <w:r>
        <w:t>Heterogeneity in Education Level</w:t>
      </w:r>
    </w:p>
    <w:p w:rsidR="001A2A6F" w:rsidRDefault="00127F57">
      <w:pPr>
        <w:ind w:left="753" w:right="38"/>
      </w:pPr>
      <w:r>
        <w:t>We categorized rural residents with a high school education or lower as the group with relatively lower education levels, and those with higher than high school education as the group with relatively higher education levels. Columns (5) and (6) of Table 5 report the results of the heterogeneity analysis based on education level. When social security confidence declines, rural residents with higher education levels react more strongly, with a larger reduction in consumption expenditure. This could be because higher-educated rural residents may have lived in large cities with much higher levels of economic development and more comprehensive social security systems for three to four years or more. When confronted with rural social security issues, they may compare rural and urban social security systems and adopt a more pessimistic attitude, leading to increased precautionary savings and reduced consumption expenditure.</w:t>
      </w:r>
    </w:p>
    <w:p w:rsidR="001A2A6F" w:rsidRDefault="00127F57">
      <w:pPr>
        <w:numPr>
          <w:ilvl w:val="0"/>
          <w:numId w:val="1"/>
        </w:numPr>
        <w:spacing w:line="259" w:lineRule="auto"/>
        <w:ind w:right="38" w:hanging="283"/>
      </w:pPr>
      <w:r>
        <w:t>Heterogeneity in Residential Areas</w:t>
      </w:r>
    </w:p>
    <w:p w:rsidR="001A2A6F" w:rsidRDefault="00127F57">
      <w:pPr>
        <w:ind w:left="753" w:right="38"/>
      </w:pPr>
      <w:r>
        <w:t>Columns (6) and (7) of Table 5 present the results of the heterogeneity analysis based on residential areas. Rural residents living in urban areas reduce their consumption significantly more than those living in rural areas when social security confidence is undermined. This may be due to the fact that, despite living in cities, rural residents face issues such as unequal pay for the same work, making their income lower than that of urban residents and creating substantial financial pressure. This disparity likely fosters a strong sense of frustration. Additionally, while rural residents may live in urban areas, they may not enjoy urban social security benefits due to household registration restrictions. As a result, to cope with potential economic risks, they increase precautionary savings, leading to further reductions in consumption expenditure.</w:t>
      </w:r>
    </w:p>
    <w:p w:rsidR="001A2A6F" w:rsidRDefault="00127F57">
      <w:pPr>
        <w:spacing w:line="259" w:lineRule="auto"/>
        <w:ind w:left="753" w:right="38" w:firstLine="0"/>
      </w:pPr>
      <w:r>
        <w:rPr>
          <w:b/>
        </w:rPr>
        <w:t xml:space="preserve">Table 5 </w:t>
      </w:r>
      <w:r>
        <w:t>Heterogeneous outcome</w:t>
      </w:r>
    </w:p>
    <w:tbl>
      <w:tblPr>
        <w:tblStyle w:val="TableGrid"/>
        <w:tblW w:w="8997" w:type="dxa"/>
        <w:tblInd w:w="660" w:type="dxa"/>
        <w:tblCellMar>
          <w:top w:w="47" w:type="dxa"/>
          <w:right w:w="115" w:type="dxa"/>
        </w:tblCellMar>
        <w:tblLook w:val="04A0" w:firstRow="1" w:lastRow="0" w:firstColumn="1" w:lastColumn="0" w:noHBand="0" w:noVBand="1"/>
      </w:tblPr>
      <w:tblGrid>
        <w:gridCol w:w="1834"/>
        <w:gridCol w:w="1711"/>
        <w:gridCol w:w="1855"/>
        <w:gridCol w:w="1102"/>
        <w:gridCol w:w="348"/>
        <w:gridCol w:w="403"/>
        <w:gridCol w:w="1744"/>
      </w:tblGrid>
      <w:tr w:rsidR="001A2A6F">
        <w:trPr>
          <w:trHeight w:val="354"/>
        </w:trPr>
        <w:tc>
          <w:tcPr>
            <w:tcW w:w="1834" w:type="dxa"/>
            <w:tcBorders>
              <w:top w:val="single" w:sz="8" w:space="0" w:color="000000"/>
              <w:left w:val="nil"/>
              <w:bottom w:val="nil"/>
              <w:right w:val="nil"/>
            </w:tcBorders>
          </w:tcPr>
          <w:p w:rsidR="001A2A6F" w:rsidRDefault="001A2A6F">
            <w:pPr>
              <w:spacing w:after="160" w:line="259" w:lineRule="auto"/>
              <w:ind w:left="0" w:right="0" w:firstLine="0"/>
              <w:jc w:val="left"/>
            </w:pPr>
          </w:p>
        </w:tc>
        <w:tc>
          <w:tcPr>
            <w:tcW w:w="3566" w:type="dxa"/>
            <w:gridSpan w:val="2"/>
            <w:tcBorders>
              <w:top w:val="single" w:sz="8" w:space="0" w:color="000000"/>
              <w:left w:val="nil"/>
              <w:bottom w:val="nil"/>
              <w:right w:val="nil"/>
            </w:tcBorders>
          </w:tcPr>
          <w:p w:rsidR="001A2A6F" w:rsidRDefault="00127F57">
            <w:pPr>
              <w:tabs>
                <w:tab w:val="center" w:pos="748"/>
                <w:tab w:val="center" w:pos="2532"/>
              </w:tabs>
              <w:spacing w:after="0" w:line="259" w:lineRule="auto"/>
              <w:ind w:left="0" w:right="0" w:firstLine="0"/>
              <w:jc w:val="left"/>
            </w:pPr>
            <w:r>
              <w:rPr>
                <w:rFonts w:ascii="Calibri" w:eastAsia="Calibri" w:hAnsi="Calibri" w:cs="Calibri"/>
                <w:sz w:val="22"/>
              </w:rPr>
              <w:tab/>
            </w:r>
            <w:r>
              <w:t>(1)</w:t>
            </w:r>
            <w:r>
              <w:tab/>
              <w:t>(2)</w:t>
            </w:r>
          </w:p>
        </w:tc>
        <w:tc>
          <w:tcPr>
            <w:tcW w:w="1450" w:type="dxa"/>
            <w:gridSpan w:val="2"/>
            <w:tcBorders>
              <w:top w:val="single" w:sz="8" w:space="0" w:color="000000"/>
              <w:left w:val="nil"/>
              <w:bottom w:val="nil"/>
              <w:right w:val="nil"/>
            </w:tcBorders>
          </w:tcPr>
          <w:p w:rsidR="001A2A6F" w:rsidRDefault="00127F57">
            <w:pPr>
              <w:spacing w:after="0" w:line="259" w:lineRule="auto"/>
              <w:ind w:left="301" w:right="0" w:firstLine="0"/>
              <w:jc w:val="center"/>
            </w:pPr>
            <w:r>
              <w:t>(3)</w:t>
            </w:r>
          </w:p>
        </w:tc>
        <w:tc>
          <w:tcPr>
            <w:tcW w:w="2147" w:type="dxa"/>
            <w:gridSpan w:val="2"/>
            <w:tcBorders>
              <w:top w:val="single" w:sz="8" w:space="0" w:color="000000"/>
              <w:left w:val="nil"/>
              <w:bottom w:val="nil"/>
              <w:right w:val="nil"/>
            </w:tcBorders>
          </w:tcPr>
          <w:p w:rsidR="001A2A6F" w:rsidRDefault="00127F57">
            <w:pPr>
              <w:spacing w:after="0" w:line="259" w:lineRule="auto"/>
              <w:ind w:left="410" w:right="0" w:firstLine="0"/>
              <w:jc w:val="center"/>
            </w:pPr>
            <w:r>
              <w:t>(4)</w:t>
            </w:r>
          </w:p>
        </w:tc>
      </w:tr>
      <w:tr w:rsidR="001A2A6F">
        <w:trPr>
          <w:trHeight w:val="342"/>
        </w:trPr>
        <w:tc>
          <w:tcPr>
            <w:tcW w:w="1834" w:type="dxa"/>
            <w:vMerge w:val="restart"/>
            <w:tcBorders>
              <w:top w:val="nil"/>
              <w:left w:val="nil"/>
              <w:bottom w:val="single" w:sz="12" w:space="0" w:color="000000"/>
              <w:right w:val="nil"/>
            </w:tcBorders>
          </w:tcPr>
          <w:p w:rsidR="001A2A6F" w:rsidRDefault="001A2A6F">
            <w:pPr>
              <w:spacing w:after="160" w:line="259" w:lineRule="auto"/>
              <w:ind w:left="0" w:right="0" w:firstLine="0"/>
              <w:jc w:val="left"/>
            </w:pPr>
          </w:p>
        </w:tc>
        <w:tc>
          <w:tcPr>
            <w:tcW w:w="3566" w:type="dxa"/>
            <w:gridSpan w:val="2"/>
            <w:tcBorders>
              <w:top w:val="nil"/>
              <w:left w:val="nil"/>
              <w:bottom w:val="single" w:sz="8" w:space="0" w:color="000000"/>
              <w:right w:val="nil"/>
            </w:tcBorders>
          </w:tcPr>
          <w:p w:rsidR="001A2A6F" w:rsidRDefault="00127F57">
            <w:pPr>
              <w:spacing w:after="0" w:line="259" w:lineRule="auto"/>
              <w:ind w:left="0" w:right="105" w:firstLine="0"/>
              <w:jc w:val="center"/>
            </w:pPr>
            <w:r>
              <w:t>Job category</w:t>
            </w:r>
          </w:p>
        </w:tc>
        <w:tc>
          <w:tcPr>
            <w:tcW w:w="1450" w:type="dxa"/>
            <w:gridSpan w:val="2"/>
            <w:tcBorders>
              <w:top w:val="nil"/>
              <w:left w:val="nil"/>
              <w:bottom w:val="single" w:sz="8" w:space="0" w:color="000000"/>
              <w:right w:val="nil"/>
            </w:tcBorders>
          </w:tcPr>
          <w:p w:rsidR="001A2A6F" w:rsidRDefault="001A2A6F">
            <w:pPr>
              <w:spacing w:after="160" w:line="259" w:lineRule="auto"/>
              <w:ind w:left="0" w:right="0" w:firstLine="0"/>
              <w:jc w:val="left"/>
            </w:pPr>
          </w:p>
        </w:tc>
        <w:tc>
          <w:tcPr>
            <w:tcW w:w="2147" w:type="dxa"/>
            <w:gridSpan w:val="2"/>
            <w:tcBorders>
              <w:top w:val="nil"/>
              <w:left w:val="nil"/>
              <w:bottom w:val="single" w:sz="8" w:space="0" w:color="000000"/>
              <w:right w:val="nil"/>
            </w:tcBorders>
          </w:tcPr>
          <w:p w:rsidR="001A2A6F" w:rsidRDefault="00127F57">
            <w:pPr>
              <w:spacing w:after="0" w:line="259" w:lineRule="auto"/>
              <w:ind w:left="0" w:right="0" w:firstLine="0"/>
              <w:jc w:val="left"/>
            </w:pPr>
            <w:r>
              <w:t>Gender</w:t>
            </w:r>
          </w:p>
        </w:tc>
      </w:tr>
      <w:tr w:rsidR="001A2A6F">
        <w:trPr>
          <w:trHeight w:val="344"/>
        </w:trPr>
        <w:tc>
          <w:tcPr>
            <w:tcW w:w="0" w:type="auto"/>
            <w:vMerge/>
            <w:tcBorders>
              <w:top w:val="nil"/>
              <w:left w:val="nil"/>
              <w:bottom w:val="single" w:sz="12" w:space="0" w:color="000000"/>
              <w:right w:val="nil"/>
            </w:tcBorders>
          </w:tcPr>
          <w:p w:rsidR="001A2A6F" w:rsidRDefault="001A2A6F">
            <w:pPr>
              <w:spacing w:after="160" w:line="259" w:lineRule="auto"/>
              <w:ind w:left="0" w:right="0" w:firstLine="0"/>
              <w:jc w:val="left"/>
            </w:pPr>
          </w:p>
        </w:tc>
        <w:tc>
          <w:tcPr>
            <w:tcW w:w="1711" w:type="dxa"/>
            <w:tcBorders>
              <w:top w:val="single" w:sz="8" w:space="0" w:color="000000"/>
              <w:left w:val="nil"/>
              <w:bottom w:val="single" w:sz="12" w:space="0" w:color="000000"/>
              <w:right w:val="nil"/>
            </w:tcBorders>
          </w:tcPr>
          <w:p w:rsidR="001A2A6F" w:rsidRDefault="00127F57">
            <w:pPr>
              <w:spacing w:after="0" w:line="259" w:lineRule="auto"/>
              <w:ind w:left="288" w:right="0" w:firstLine="0"/>
              <w:jc w:val="left"/>
            </w:pPr>
            <w:r>
              <w:t>Agriculture</w:t>
            </w:r>
          </w:p>
        </w:tc>
        <w:tc>
          <w:tcPr>
            <w:tcW w:w="1855" w:type="dxa"/>
            <w:tcBorders>
              <w:top w:val="single" w:sz="8" w:space="0" w:color="000000"/>
              <w:left w:val="nil"/>
              <w:bottom w:val="single" w:sz="12" w:space="0" w:color="000000"/>
              <w:right w:val="nil"/>
            </w:tcBorders>
          </w:tcPr>
          <w:p w:rsidR="001A2A6F" w:rsidRDefault="00127F57">
            <w:pPr>
              <w:spacing w:after="0" w:line="259" w:lineRule="auto"/>
              <w:ind w:left="154" w:right="0" w:firstLine="0"/>
              <w:jc w:val="left"/>
            </w:pPr>
            <w:r>
              <w:t>Non-agricultural</w:t>
            </w:r>
          </w:p>
        </w:tc>
        <w:tc>
          <w:tcPr>
            <w:tcW w:w="1450" w:type="dxa"/>
            <w:gridSpan w:val="2"/>
            <w:tcBorders>
              <w:top w:val="single" w:sz="8" w:space="0" w:color="000000"/>
              <w:left w:val="nil"/>
              <w:bottom w:val="single" w:sz="12" w:space="0" w:color="000000"/>
              <w:right w:val="nil"/>
            </w:tcBorders>
          </w:tcPr>
          <w:p w:rsidR="001A2A6F" w:rsidRDefault="00127F57">
            <w:pPr>
              <w:spacing w:after="0" w:line="259" w:lineRule="auto"/>
              <w:ind w:left="299" w:right="0" w:firstLine="0"/>
              <w:jc w:val="center"/>
            </w:pPr>
            <w:r>
              <w:t>Male</w:t>
            </w:r>
          </w:p>
        </w:tc>
        <w:tc>
          <w:tcPr>
            <w:tcW w:w="2147" w:type="dxa"/>
            <w:gridSpan w:val="2"/>
            <w:tcBorders>
              <w:top w:val="single" w:sz="8" w:space="0" w:color="000000"/>
              <w:left w:val="nil"/>
              <w:bottom w:val="single" w:sz="12" w:space="0" w:color="000000"/>
              <w:right w:val="nil"/>
            </w:tcBorders>
          </w:tcPr>
          <w:p w:rsidR="001A2A6F" w:rsidRDefault="00127F57">
            <w:pPr>
              <w:spacing w:after="0" w:line="259" w:lineRule="auto"/>
              <w:ind w:left="406" w:right="0" w:firstLine="0"/>
              <w:jc w:val="center"/>
            </w:pPr>
            <w:r>
              <w:t>female</w:t>
            </w:r>
          </w:p>
        </w:tc>
      </w:tr>
      <w:tr w:rsidR="001A2A6F">
        <w:trPr>
          <w:trHeight w:val="360"/>
        </w:trPr>
        <w:tc>
          <w:tcPr>
            <w:tcW w:w="1834" w:type="dxa"/>
            <w:tcBorders>
              <w:top w:val="single" w:sz="12" w:space="0" w:color="000000"/>
              <w:left w:val="nil"/>
              <w:bottom w:val="nil"/>
              <w:right w:val="nil"/>
            </w:tcBorders>
          </w:tcPr>
          <w:p w:rsidR="001A2A6F" w:rsidRDefault="00127F57">
            <w:pPr>
              <w:spacing w:after="0" w:line="259" w:lineRule="auto"/>
              <w:ind w:left="108" w:right="0" w:firstLine="0"/>
              <w:jc w:val="left"/>
            </w:pPr>
            <w:r>
              <w:t>Confidence</w:t>
            </w:r>
          </w:p>
        </w:tc>
        <w:tc>
          <w:tcPr>
            <w:tcW w:w="1711" w:type="dxa"/>
            <w:tcBorders>
              <w:top w:val="single" w:sz="12" w:space="0" w:color="000000"/>
              <w:left w:val="nil"/>
              <w:bottom w:val="nil"/>
              <w:right w:val="nil"/>
            </w:tcBorders>
          </w:tcPr>
          <w:p w:rsidR="001A2A6F" w:rsidRDefault="00127F57">
            <w:pPr>
              <w:spacing w:after="0" w:line="259" w:lineRule="auto"/>
              <w:ind w:left="0" w:right="0" w:firstLine="0"/>
              <w:jc w:val="left"/>
            </w:pPr>
            <w:r>
              <w:t>-0.013</w:t>
            </w:r>
          </w:p>
        </w:tc>
        <w:tc>
          <w:tcPr>
            <w:tcW w:w="1855" w:type="dxa"/>
            <w:tcBorders>
              <w:top w:val="single" w:sz="12" w:space="0" w:color="000000"/>
              <w:left w:val="nil"/>
              <w:bottom w:val="nil"/>
              <w:right w:val="nil"/>
            </w:tcBorders>
          </w:tcPr>
          <w:p w:rsidR="001A2A6F" w:rsidRDefault="00127F57">
            <w:pPr>
              <w:spacing w:after="0" w:line="259" w:lineRule="auto"/>
              <w:ind w:left="0" w:right="0" w:firstLine="0"/>
              <w:jc w:val="left"/>
            </w:pPr>
            <w:r>
              <w:t>-0.046</w:t>
            </w:r>
            <w:r>
              <w:rPr>
                <w:vertAlign w:val="superscript"/>
              </w:rPr>
              <w:t>***</w:t>
            </w:r>
          </w:p>
        </w:tc>
        <w:tc>
          <w:tcPr>
            <w:tcW w:w="1450" w:type="dxa"/>
            <w:gridSpan w:val="2"/>
            <w:tcBorders>
              <w:top w:val="single" w:sz="12" w:space="0" w:color="000000"/>
              <w:left w:val="nil"/>
              <w:bottom w:val="nil"/>
              <w:right w:val="nil"/>
            </w:tcBorders>
          </w:tcPr>
          <w:p w:rsidR="001A2A6F" w:rsidRDefault="00127F57">
            <w:pPr>
              <w:spacing w:after="0" w:line="259" w:lineRule="auto"/>
              <w:ind w:left="0" w:right="0" w:firstLine="0"/>
              <w:jc w:val="left"/>
            </w:pPr>
            <w:r>
              <w:t>-0.037</w:t>
            </w:r>
            <w:r>
              <w:rPr>
                <w:vertAlign w:val="superscript"/>
              </w:rPr>
              <w:t>***</w:t>
            </w:r>
          </w:p>
        </w:tc>
        <w:tc>
          <w:tcPr>
            <w:tcW w:w="2147" w:type="dxa"/>
            <w:gridSpan w:val="2"/>
            <w:tcBorders>
              <w:top w:val="single" w:sz="12" w:space="0" w:color="000000"/>
              <w:left w:val="nil"/>
              <w:bottom w:val="nil"/>
              <w:right w:val="nil"/>
            </w:tcBorders>
          </w:tcPr>
          <w:p w:rsidR="001A2A6F" w:rsidRDefault="00127F57">
            <w:pPr>
              <w:spacing w:after="0" w:line="259" w:lineRule="auto"/>
              <w:ind w:left="403" w:right="0" w:firstLine="0"/>
              <w:jc w:val="left"/>
            </w:pPr>
            <w:r>
              <w:t>-0.017</w:t>
            </w:r>
            <w:r>
              <w:rPr>
                <w:vertAlign w:val="superscript"/>
              </w:rPr>
              <w:t>*</w:t>
            </w:r>
          </w:p>
        </w:tc>
      </w:tr>
      <w:tr w:rsidR="001A2A6F">
        <w:trPr>
          <w:trHeight w:val="322"/>
        </w:trPr>
        <w:tc>
          <w:tcPr>
            <w:tcW w:w="1834" w:type="dxa"/>
            <w:tcBorders>
              <w:top w:val="nil"/>
              <w:left w:val="nil"/>
              <w:bottom w:val="nil"/>
              <w:right w:val="nil"/>
            </w:tcBorders>
          </w:tcPr>
          <w:p w:rsidR="001A2A6F" w:rsidRDefault="001A2A6F">
            <w:pPr>
              <w:spacing w:after="160" w:line="259" w:lineRule="auto"/>
              <w:ind w:left="0" w:right="0" w:firstLine="0"/>
              <w:jc w:val="left"/>
            </w:pPr>
          </w:p>
        </w:tc>
        <w:tc>
          <w:tcPr>
            <w:tcW w:w="1711" w:type="dxa"/>
            <w:tcBorders>
              <w:top w:val="nil"/>
              <w:left w:val="nil"/>
              <w:bottom w:val="nil"/>
              <w:right w:val="nil"/>
            </w:tcBorders>
          </w:tcPr>
          <w:p w:rsidR="001A2A6F" w:rsidRDefault="00127F57">
            <w:pPr>
              <w:spacing w:after="0" w:line="259" w:lineRule="auto"/>
              <w:ind w:left="0" w:right="0" w:firstLine="0"/>
              <w:jc w:val="left"/>
            </w:pPr>
            <w:r>
              <w:t>(0.008)</w:t>
            </w:r>
          </w:p>
        </w:tc>
        <w:tc>
          <w:tcPr>
            <w:tcW w:w="1855" w:type="dxa"/>
            <w:tcBorders>
              <w:top w:val="nil"/>
              <w:left w:val="nil"/>
              <w:bottom w:val="nil"/>
              <w:right w:val="nil"/>
            </w:tcBorders>
          </w:tcPr>
          <w:p w:rsidR="001A2A6F" w:rsidRDefault="00127F57">
            <w:pPr>
              <w:spacing w:after="0" w:line="259" w:lineRule="auto"/>
              <w:ind w:left="0" w:right="0" w:firstLine="0"/>
              <w:jc w:val="left"/>
            </w:pPr>
            <w:r>
              <w:t>(0.009)</w:t>
            </w:r>
          </w:p>
        </w:tc>
        <w:tc>
          <w:tcPr>
            <w:tcW w:w="1450" w:type="dxa"/>
            <w:gridSpan w:val="2"/>
            <w:tcBorders>
              <w:top w:val="nil"/>
              <w:left w:val="nil"/>
              <w:bottom w:val="nil"/>
              <w:right w:val="nil"/>
            </w:tcBorders>
          </w:tcPr>
          <w:p w:rsidR="001A2A6F" w:rsidRDefault="00127F57">
            <w:pPr>
              <w:spacing w:after="0" w:line="259" w:lineRule="auto"/>
              <w:ind w:left="0" w:right="0" w:firstLine="0"/>
              <w:jc w:val="left"/>
            </w:pPr>
            <w:r>
              <w:t>(0.009)</w:t>
            </w:r>
          </w:p>
        </w:tc>
        <w:tc>
          <w:tcPr>
            <w:tcW w:w="2147" w:type="dxa"/>
            <w:gridSpan w:val="2"/>
            <w:tcBorders>
              <w:top w:val="nil"/>
              <w:left w:val="nil"/>
              <w:bottom w:val="nil"/>
              <w:right w:val="nil"/>
            </w:tcBorders>
          </w:tcPr>
          <w:p w:rsidR="001A2A6F" w:rsidRDefault="00127F57">
            <w:pPr>
              <w:spacing w:after="0" w:line="259" w:lineRule="auto"/>
              <w:ind w:left="403" w:right="0" w:firstLine="0"/>
              <w:jc w:val="left"/>
            </w:pPr>
            <w:r>
              <w:t>(0.009)</w:t>
            </w:r>
          </w:p>
        </w:tc>
      </w:tr>
      <w:tr w:rsidR="001A2A6F">
        <w:trPr>
          <w:trHeight w:val="323"/>
        </w:trPr>
        <w:tc>
          <w:tcPr>
            <w:tcW w:w="1834" w:type="dxa"/>
            <w:tcBorders>
              <w:top w:val="nil"/>
              <w:left w:val="nil"/>
              <w:bottom w:val="nil"/>
              <w:right w:val="nil"/>
            </w:tcBorders>
          </w:tcPr>
          <w:p w:rsidR="001A2A6F" w:rsidRDefault="00127F57">
            <w:pPr>
              <w:spacing w:after="0" w:line="259" w:lineRule="auto"/>
              <w:ind w:left="108" w:right="0" w:firstLine="0"/>
              <w:jc w:val="left"/>
            </w:pPr>
            <w:r>
              <w:t>Constant</w:t>
            </w:r>
          </w:p>
        </w:tc>
        <w:tc>
          <w:tcPr>
            <w:tcW w:w="1711" w:type="dxa"/>
            <w:tcBorders>
              <w:top w:val="nil"/>
              <w:left w:val="nil"/>
              <w:bottom w:val="nil"/>
              <w:right w:val="nil"/>
            </w:tcBorders>
          </w:tcPr>
          <w:p w:rsidR="001A2A6F" w:rsidRDefault="00127F57">
            <w:pPr>
              <w:spacing w:after="0" w:line="259" w:lineRule="auto"/>
              <w:ind w:left="0" w:right="0" w:firstLine="0"/>
              <w:jc w:val="left"/>
            </w:pPr>
            <w:r>
              <w:t>6.475</w:t>
            </w:r>
            <w:r>
              <w:rPr>
                <w:vertAlign w:val="superscript"/>
              </w:rPr>
              <w:t>***</w:t>
            </w:r>
          </w:p>
        </w:tc>
        <w:tc>
          <w:tcPr>
            <w:tcW w:w="1855" w:type="dxa"/>
            <w:tcBorders>
              <w:top w:val="nil"/>
              <w:left w:val="nil"/>
              <w:bottom w:val="nil"/>
              <w:right w:val="nil"/>
            </w:tcBorders>
          </w:tcPr>
          <w:p w:rsidR="001A2A6F" w:rsidRDefault="00127F57">
            <w:pPr>
              <w:spacing w:after="0" w:line="259" w:lineRule="auto"/>
              <w:ind w:left="0" w:right="0" w:firstLine="0"/>
              <w:jc w:val="left"/>
            </w:pPr>
            <w:r>
              <w:t>6.183</w:t>
            </w:r>
            <w:r>
              <w:rPr>
                <w:vertAlign w:val="superscript"/>
              </w:rPr>
              <w:t>***</w:t>
            </w:r>
          </w:p>
        </w:tc>
        <w:tc>
          <w:tcPr>
            <w:tcW w:w="1450" w:type="dxa"/>
            <w:gridSpan w:val="2"/>
            <w:tcBorders>
              <w:top w:val="nil"/>
              <w:left w:val="nil"/>
              <w:bottom w:val="nil"/>
              <w:right w:val="nil"/>
            </w:tcBorders>
          </w:tcPr>
          <w:p w:rsidR="001A2A6F" w:rsidRDefault="00127F57">
            <w:pPr>
              <w:spacing w:after="0" w:line="259" w:lineRule="auto"/>
              <w:ind w:left="0" w:right="0" w:firstLine="0"/>
              <w:jc w:val="left"/>
            </w:pPr>
            <w:r>
              <w:t>6.392</w:t>
            </w:r>
            <w:r>
              <w:rPr>
                <w:vertAlign w:val="superscript"/>
              </w:rPr>
              <w:t>***</w:t>
            </w:r>
          </w:p>
        </w:tc>
        <w:tc>
          <w:tcPr>
            <w:tcW w:w="2147" w:type="dxa"/>
            <w:gridSpan w:val="2"/>
            <w:tcBorders>
              <w:top w:val="nil"/>
              <w:left w:val="nil"/>
              <w:bottom w:val="nil"/>
              <w:right w:val="nil"/>
            </w:tcBorders>
          </w:tcPr>
          <w:p w:rsidR="001A2A6F" w:rsidRDefault="00127F57">
            <w:pPr>
              <w:spacing w:after="0" w:line="259" w:lineRule="auto"/>
              <w:ind w:left="403" w:right="0" w:firstLine="0"/>
              <w:jc w:val="left"/>
            </w:pPr>
            <w:r>
              <w:t>6.659</w:t>
            </w:r>
            <w:r>
              <w:rPr>
                <w:vertAlign w:val="superscript"/>
              </w:rPr>
              <w:t>***</w:t>
            </w:r>
          </w:p>
        </w:tc>
      </w:tr>
      <w:tr w:rsidR="001A2A6F">
        <w:trPr>
          <w:trHeight w:val="318"/>
        </w:trPr>
        <w:tc>
          <w:tcPr>
            <w:tcW w:w="1834" w:type="dxa"/>
            <w:tcBorders>
              <w:top w:val="nil"/>
              <w:left w:val="nil"/>
              <w:bottom w:val="nil"/>
              <w:right w:val="nil"/>
            </w:tcBorders>
          </w:tcPr>
          <w:p w:rsidR="001A2A6F" w:rsidRDefault="001A2A6F">
            <w:pPr>
              <w:spacing w:after="160" w:line="259" w:lineRule="auto"/>
              <w:ind w:left="0" w:right="0" w:firstLine="0"/>
              <w:jc w:val="left"/>
            </w:pPr>
          </w:p>
        </w:tc>
        <w:tc>
          <w:tcPr>
            <w:tcW w:w="1711" w:type="dxa"/>
            <w:tcBorders>
              <w:top w:val="nil"/>
              <w:left w:val="nil"/>
              <w:bottom w:val="nil"/>
              <w:right w:val="nil"/>
            </w:tcBorders>
          </w:tcPr>
          <w:p w:rsidR="001A2A6F" w:rsidRDefault="00127F57">
            <w:pPr>
              <w:spacing w:after="0" w:line="259" w:lineRule="auto"/>
              <w:ind w:left="0" w:right="0" w:firstLine="0"/>
              <w:jc w:val="left"/>
            </w:pPr>
            <w:r>
              <w:t>(0.387)</w:t>
            </w:r>
          </w:p>
        </w:tc>
        <w:tc>
          <w:tcPr>
            <w:tcW w:w="1855" w:type="dxa"/>
            <w:tcBorders>
              <w:top w:val="nil"/>
              <w:left w:val="nil"/>
              <w:bottom w:val="nil"/>
              <w:right w:val="nil"/>
            </w:tcBorders>
          </w:tcPr>
          <w:p w:rsidR="001A2A6F" w:rsidRDefault="00127F57">
            <w:pPr>
              <w:spacing w:after="0" w:line="259" w:lineRule="auto"/>
              <w:ind w:left="0" w:right="0" w:firstLine="0"/>
              <w:jc w:val="left"/>
            </w:pPr>
            <w:r>
              <w:t>(0.218)</w:t>
            </w:r>
          </w:p>
        </w:tc>
        <w:tc>
          <w:tcPr>
            <w:tcW w:w="1450" w:type="dxa"/>
            <w:gridSpan w:val="2"/>
            <w:tcBorders>
              <w:top w:val="nil"/>
              <w:left w:val="nil"/>
              <w:bottom w:val="nil"/>
              <w:right w:val="nil"/>
            </w:tcBorders>
          </w:tcPr>
          <w:p w:rsidR="001A2A6F" w:rsidRDefault="00127F57">
            <w:pPr>
              <w:spacing w:after="0" w:line="259" w:lineRule="auto"/>
              <w:ind w:left="0" w:right="0" w:firstLine="0"/>
              <w:jc w:val="left"/>
            </w:pPr>
            <w:r>
              <w:t>(0.216)</w:t>
            </w:r>
          </w:p>
        </w:tc>
        <w:tc>
          <w:tcPr>
            <w:tcW w:w="2147" w:type="dxa"/>
            <w:gridSpan w:val="2"/>
            <w:tcBorders>
              <w:top w:val="nil"/>
              <w:left w:val="nil"/>
              <w:bottom w:val="nil"/>
              <w:right w:val="nil"/>
            </w:tcBorders>
          </w:tcPr>
          <w:p w:rsidR="001A2A6F" w:rsidRDefault="00127F57">
            <w:pPr>
              <w:spacing w:after="0" w:line="259" w:lineRule="auto"/>
              <w:ind w:left="403" w:right="0" w:firstLine="0"/>
              <w:jc w:val="left"/>
            </w:pPr>
            <w:r>
              <w:t>(0.244)</w:t>
            </w:r>
          </w:p>
        </w:tc>
      </w:tr>
      <w:tr w:rsidR="001A2A6F">
        <w:trPr>
          <w:trHeight w:val="319"/>
        </w:trPr>
        <w:tc>
          <w:tcPr>
            <w:tcW w:w="1834" w:type="dxa"/>
            <w:tcBorders>
              <w:top w:val="nil"/>
              <w:left w:val="nil"/>
              <w:bottom w:val="nil"/>
              <w:right w:val="nil"/>
            </w:tcBorders>
          </w:tcPr>
          <w:p w:rsidR="001A2A6F" w:rsidRDefault="00127F57">
            <w:pPr>
              <w:spacing w:after="0" w:line="259" w:lineRule="auto"/>
              <w:ind w:left="108" w:right="0" w:firstLine="0"/>
              <w:jc w:val="left"/>
            </w:pPr>
            <w:r>
              <w:t>N</w:t>
            </w:r>
          </w:p>
        </w:tc>
        <w:tc>
          <w:tcPr>
            <w:tcW w:w="1711" w:type="dxa"/>
            <w:tcBorders>
              <w:top w:val="nil"/>
              <w:left w:val="nil"/>
              <w:bottom w:val="nil"/>
              <w:right w:val="nil"/>
            </w:tcBorders>
          </w:tcPr>
          <w:p w:rsidR="001A2A6F" w:rsidRDefault="00127F57">
            <w:pPr>
              <w:spacing w:after="0" w:line="259" w:lineRule="auto"/>
              <w:ind w:left="0" w:right="0" w:firstLine="0"/>
              <w:jc w:val="left"/>
            </w:pPr>
            <w:r>
              <w:t>4542</w:t>
            </w:r>
          </w:p>
        </w:tc>
        <w:tc>
          <w:tcPr>
            <w:tcW w:w="1855" w:type="dxa"/>
            <w:tcBorders>
              <w:top w:val="nil"/>
              <w:left w:val="nil"/>
              <w:bottom w:val="nil"/>
              <w:right w:val="nil"/>
            </w:tcBorders>
          </w:tcPr>
          <w:p w:rsidR="001A2A6F" w:rsidRDefault="00127F57">
            <w:pPr>
              <w:spacing w:after="0" w:line="259" w:lineRule="auto"/>
              <w:ind w:left="0" w:right="0" w:firstLine="0"/>
              <w:jc w:val="left"/>
            </w:pPr>
            <w:r>
              <w:t>3114</w:t>
            </w:r>
          </w:p>
        </w:tc>
        <w:tc>
          <w:tcPr>
            <w:tcW w:w="1450" w:type="dxa"/>
            <w:gridSpan w:val="2"/>
            <w:tcBorders>
              <w:top w:val="nil"/>
              <w:left w:val="nil"/>
              <w:bottom w:val="nil"/>
              <w:right w:val="nil"/>
            </w:tcBorders>
          </w:tcPr>
          <w:p w:rsidR="001A2A6F" w:rsidRDefault="00127F57">
            <w:pPr>
              <w:spacing w:after="0" w:line="259" w:lineRule="auto"/>
              <w:ind w:left="0" w:right="0" w:firstLine="0"/>
              <w:jc w:val="left"/>
            </w:pPr>
            <w:r>
              <w:t>4149</w:t>
            </w:r>
          </w:p>
        </w:tc>
        <w:tc>
          <w:tcPr>
            <w:tcW w:w="2147" w:type="dxa"/>
            <w:gridSpan w:val="2"/>
            <w:tcBorders>
              <w:top w:val="nil"/>
              <w:left w:val="nil"/>
              <w:bottom w:val="nil"/>
              <w:right w:val="nil"/>
            </w:tcBorders>
          </w:tcPr>
          <w:p w:rsidR="001A2A6F" w:rsidRDefault="00127F57">
            <w:pPr>
              <w:spacing w:after="0" w:line="259" w:lineRule="auto"/>
              <w:ind w:left="403" w:right="0" w:firstLine="0"/>
              <w:jc w:val="left"/>
            </w:pPr>
            <w:r>
              <w:t>3507</w:t>
            </w:r>
          </w:p>
        </w:tc>
      </w:tr>
      <w:tr w:rsidR="001A2A6F">
        <w:trPr>
          <w:trHeight w:val="639"/>
        </w:trPr>
        <w:tc>
          <w:tcPr>
            <w:tcW w:w="1834" w:type="dxa"/>
            <w:tcBorders>
              <w:top w:val="nil"/>
              <w:left w:val="nil"/>
              <w:bottom w:val="single" w:sz="8" w:space="0" w:color="000000"/>
              <w:right w:val="nil"/>
            </w:tcBorders>
          </w:tcPr>
          <w:p w:rsidR="001A2A6F" w:rsidRDefault="00127F57">
            <w:pPr>
              <w:spacing w:after="0" w:line="259" w:lineRule="auto"/>
              <w:ind w:left="108" w:right="0" w:firstLine="0"/>
              <w:jc w:val="left"/>
            </w:pPr>
            <w:r>
              <w:t>R</w:t>
            </w:r>
            <w:r>
              <w:rPr>
                <w:sz w:val="13"/>
              </w:rPr>
              <w:t>2</w:t>
            </w:r>
          </w:p>
        </w:tc>
        <w:tc>
          <w:tcPr>
            <w:tcW w:w="1711" w:type="dxa"/>
            <w:tcBorders>
              <w:top w:val="nil"/>
              <w:left w:val="nil"/>
              <w:bottom w:val="single" w:sz="8" w:space="0" w:color="000000"/>
              <w:right w:val="nil"/>
            </w:tcBorders>
          </w:tcPr>
          <w:p w:rsidR="001A2A6F" w:rsidRDefault="00127F57">
            <w:pPr>
              <w:spacing w:after="0" w:line="259" w:lineRule="auto"/>
              <w:ind w:left="0" w:right="0" w:firstLine="0"/>
              <w:jc w:val="left"/>
            </w:pPr>
            <w:r>
              <w:t>0.393</w:t>
            </w:r>
          </w:p>
        </w:tc>
        <w:tc>
          <w:tcPr>
            <w:tcW w:w="1855" w:type="dxa"/>
            <w:tcBorders>
              <w:top w:val="nil"/>
              <w:left w:val="nil"/>
              <w:bottom w:val="single" w:sz="8" w:space="0" w:color="000000"/>
              <w:right w:val="nil"/>
            </w:tcBorders>
          </w:tcPr>
          <w:p w:rsidR="001A2A6F" w:rsidRDefault="00127F57">
            <w:pPr>
              <w:spacing w:after="0" w:line="259" w:lineRule="auto"/>
              <w:ind w:left="0" w:right="0" w:firstLine="0"/>
              <w:jc w:val="left"/>
            </w:pPr>
            <w:r>
              <w:t>0.427</w:t>
            </w:r>
          </w:p>
        </w:tc>
        <w:tc>
          <w:tcPr>
            <w:tcW w:w="1450" w:type="dxa"/>
            <w:gridSpan w:val="2"/>
            <w:tcBorders>
              <w:top w:val="nil"/>
              <w:left w:val="nil"/>
              <w:bottom w:val="single" w:sz="8" w:space="0" w:color="000000"/>
              <w:right w:val="nil"/>
            </w:tcBorders>
          </w:tcPr>
          <w:p w:rsidR="001A2A6F" w:rsidRDefault="00127F57">
            <w:pPr>
              <w:spacing w:after="0" w:line="259" w:lineRule="auto"/>
              <w:ind w:left="0" w:right="0" w:firstLine="0"/>
              <w:jc w:val="left"/>
            </w:pPr>
            <w:r>
              <w:t>0.457</w:t>
            </w:r>
          </w:p>
        </w:tc>
        <w:tc>
          <w:tcPr>
            <w:tcW w:w="2147" w:type="dxa"/>
            <w:gridSpan w:val="2"/>
            <w:tcBorders>
              <w:top w:val="nil"/>
              <w:left w:val="nil"/>
              <w:bottom w:val="single" w:sz="8" w:space="0" w:color="000000"/>
              <w:right w:val="nil"/>
            </w:tcBorders>
          </w:tcPr>
          <w:p w:rsidR="001A2A6F" w:rsidRDefault="00127F57">
            <w:pPr>
              <w:spacing w:after="0" w:line="259" w:lineRule="auto"/>
              <w:ind w:left="403" w:right="0" w:firstLine="0"/>
              <w:jc w:val="left"/>
            </w:pPr>
            <w:r>
              <w:t>0.409</w:t>
            </w:r>
          </w:p>
        </w:tc>
      </w:tr>
      <w:tr w:rsidR="001A2A6F">
        <w:trPr>
          <w:trHeight w:val="336"/>
        </w:trPr>
        <w:tc>
          <w:tcPr>
            <w:tcW w:w="1834" w:type="dxa"/>
            <w:tcBorders>
              <w:top w:val="single" w:sz="8" w:space="0" w:color="000000"/>
              <w:left w:val="nil"/>
              <w:bottom w:val="nil"/>
              <w:right w:val="nil"/>
            </w:tcBorders>
          </w:tcPr>
          <w:p w:rsidR="001A2A6F" w:rsidRDefault="001A2A6F">
            <w:pPr>
              <w:spacing w:after="160" w:line="259" w:lineRule="auto"/>
              <w:ind w:left="0" w:right="0" w:firstLine="0"/>
              <w:jc w:val="left"/>
            </w:pPr>
          </w:p>
        </w:tc>
        <w:tc>
          <w:tcPr>
            <w:tcW w:w="1711" w:type="dxa"/>
            <w:tcBorders>
              <w:top w:val="single" w:sz="8" w:space="0" w:color="000000"/>
              <w:left w:val="nil"/>
              <w:bottom w:val="nil"/>
              <w:right w:val="nil"/>
            </w:tcBorders>
          </w:tcPr>
          <w:p w:rsidR="001A2A6F" w:rsidRDefault="00127F57">
            <w:pPr>
              <w:spacing w:after="0" w:line="259" w:lineRule="auto"/>
              <w:ind w:left="631" w:right="0" w:firstLine="0"/>
              <w:jc w:val="left"/>
            </w:pPr>
            <w:r>
              <w:t>(5)</w:t>
            </w:r>
          </w:p>
        </w:tc>
        <w:tc>
          <w:tcPr>
            <w:tcW w:w="1855" w:type="dxa"/>
            <w:tcBorders>
              <w:top w:val="single" w:sz="8" w:space="0" w:color="000000"/>
              <w:left w:val="nil"/>
              <w:bottom w:val="nil"/>
              <w:right w:val="nil"/>
            </w:tcBorders>
          </w:tcPr>
          <w:p w:rsidR="001A2A6F" w:rsidRDefault="00127F57">
            <w:pPr>
              <w:spacing w:after="0" w:line="259" w:lineRule="auto"/>
              <w:ind w:left="703" w:right="0" w:firstLine="0"/>
              <w:jc w:val="left"/>
            </w:pPr>
            <w:r>
              <w:t>(6)</w:t>
            </w:r>
          </w:p>
        </w:tc>
        <w:tc>
          <w:tcPr>
            <w:tcW w:w="1450" w:type="dxa"/>
            <w:gridSpan w:val="2"/>
            <w:tcBorders>
              <w:top w:val="single" w:sz="8" w:space="0" w:color="000000"/>
              <w:left w:val="nil"/>
              <w:bottom w:val="nil"/>
              <w:right w:val="nil"/>
            </w:tcBorders>
          </w:tcPr>
          <w:p w:rsidR="001A2A6F" w:rsidRDefault="00127F57">
            <w:pPr>
              <w:spacing w:after="0" w:line="259" w:lineRule="auto"/>
              <w:ind w:left="299" w:right="0" w:firstLine="0"/>
              <w:jc w:val="center"/>
            </w:pPr>
            <w:r>
              <w:t>(7)</w:t>
            </w:r>
          </w:p>
        </w:tc>
        <w:tc>
          <w:tcPr>
            <w:tcW w:w="2147" w:type="dxa"/>
            <w:gridSpan w:val="2"/>
            <w:tcBorders>
              <w:top w:val="single" w:sz="8" w:space="0" w:color="000000"/>
              <w:left w:val="nil"/>
              <w:bottom w:val="nil"/>
              <w:right w:val="nil"/>
            </w:tcBorders>
          </w:tcPr>
          <w:p w:rsidR="001A2A6F" w:rsidRDefault="00127F57">
            <w:pPr>
              <w:spacing w:after="0" w:line="259" w:lineRule="auto"/>
              <w:ind w:left="408" w:right="0" w:firstLine="0"/>
              <w:jc w:val="center"/>
            </w:pPr>
            <w:r>
              <w:t>(8)</w:t>
            </w:r>
          </w:p>
        </w:tc>
      </w:tr>
      <w:tr w:rsidR="001A2A6F">
        <w:trPr>
          <w:trHeight w:val="350"/>
        </w:trPr>
        <w:tc>
          <w:tcPr>
            <w:tcW w:w="1834" w:type="dxa"/>
            <w:vMerge w:val="restart"/>
            <w:tcBorders>
              <w:top w:val="nil"/>
              <w:left w:val="nil"/>
              <w:bottom w:val="single" w:sz="12" w:space="0" w:color="000000"/>
              <w:right w:val="nil"/>
            </w:tcBorders>
          </w:tcPr>
          <w:p w:rsidR="001A2A6F" w:rsidRDefault="001A2A6F">
            <w:pPr>
              <w:spacing w:after="160" w:line="259" w:lineRule="auto"/>
              <w:ind w:left="0" w:right="0" w:firstLine="0"/>
              <w:jc w:val="left"/>
            </w:pPr>
          </w:p>
        </w:tc>
        <w:tc>
          <w:tcPr>
            <w:tcW w:w="4668" w:type="dxa"/>
            <w:gridSpan w:val="3"/>
            <w:tcBorders>
              <w:top w:val="nil"/>
              <w:left w:val="nil"/>
              <w:bottom w:val="single" w:sz="8" w:space="0" w:color="000000"/>
              <w:right w:val="nil"/>
            </w:tcBorders>
          </w:tcPr>
          <w:p w:rsidR="001A2A6F" w:rsidRDefault="00127F57">
            <w:pPr>
              <w:spacing w:after="0" w:line="259" w:lineRule="auto"/>
              <w:ind w:left="977" w:right="0" w:firstLine="0"/>
              <w:jc w:val="left"/>
            </w:pPr>
            <w:r>
              <w:t>Educational level</w:t>
            </w:r>
          </w:p>
        </w:tc>
        <w:tc>
          <w:tcPr>
            <w:tcW w:w="2495" w:type="dxa"/>
            <w:gridSpan w:val="3"/>
            <w:tcBorders>
              <w:top w:val="nil"/>
              <w:left w:val="nil"/>
              <w:bottom w:val="single" w:sz="8" w:space="0" w:color="000000"/>
              <w:right w:val="nil"/>
            </w:tcBorders>
          </w:tcPr>
          <w:p w:rsidR="001A2A6F" w:rsidRDefault="00127F57">
            <w:pPr>
              <w:spacing w:after="0" w:line="259" w:lineRule="auto"/>
              <w:ind w:left="0" w:right="0" w:firstLine="0"/>
              <w:jc w:val="left"/>
            </w:pPr>
            <w:r>
              <w:t>Residential area</w:t>
            </w:r>
          </w:p>
        </w:tc>
      </w:tr>
      <w:tr w:rsidR="001A2A6F">
        <w:trPr>
          <w:trHeight w:val="354"/>
        </w:trPr>
        <w:tc>
          <w:tcPr>
            <w:tcW w:w="0" w:type="auto"/>
            <w:vMerge/>
            <w:tcBorders>
              <w:top w:val="nil"/>
              <w:left w:val="nil"/>
              <w:bottom w:val="single" w:sz="12" w:space="0" w:color="000000"/>
              <w:right w:val="nil"/>
            </w:tcBorders>
          </w:tcPr>
          <w:p w:rsidR="001A2A6F" w:rsidRDefault="001A2A6F">
            <w:pPr>
              <w:spacing w:after="160" w:line="259" w:lineRule="auto"/>
              <w:ind w:left="0" w:right="0" w:firstLine="0"/>
              <w:jc w:val="left"/>
            </w:pPr>
          </w:p>
        </w:tc>
        <w:tc>
          <w:tcPr>
            <w:tcW w:w="1711" w:type="dxa"/>
            <w:tcBorders>
              <w:top w:val="single" w:sz="8" w:space="0" w:color="000000"/>
              <w:left w:val="nil"/>
              <w:bottom w:val="single" w:sz="12" w:space="0" w:color="000000"/>
              <w:right w:val="nil"/>
            </w:tcBorders>
          </w:tcPr>
          <w:p w:rsidR="001A2A6F" w:rsidRDefault="00127F57">
            <w:pPr>
              <w:spacing w:after="0" w:line="259" w:lineRule="auto"/>
              <w:ind w:left="547" w:right="0" w:firstLine="0"/>
              <w:jc w:val="left"/>
            </w:pPr>
            <w:r>
              <w:t>High</w:t>
            </w:r>
          </w:p>
        </w:tc>
        <w:tc>
          <w:tcPr>
            <w:tcW w:w="1855" w:type="dxa"/>
            <w:tcBorders>
              <w:top w:val="single" w:sz="8" w:space="0" w:color="000000"/>
              <w:left w:val="nil"/>
              <w:bottom w:val="single" w:sz="12" w:space="0" w:color="000000"/>
              <w:right w:val="nil"/>
            </w:tcBorders>
          </w:tcPr>
          <w:p w:rsidR="001A2A6F" w:rsidRDefault="00127F57">
            <w:pPr>
              <w:spacing w:after="0" w:line="259" w:lineRule="auto"/>
              <w:ind w:left="636" w:right="0" w:firstLine="0"/>
              <w:jc w:val="left"/>
            </w:pPr>
            <w:r>
              <w:t>Low</w:t>
            </w:r>
          </w:p>
        </w:tc>
        <w:tc>
          <w:tcPr>
            <w:tcW w:w="1853" w:type="dxa"/>
            <w:gridSpan w:val="3"/>
            <w:tcBorders>
              <w:top w:val="single" w:sz="8" w:space="0" w:color="000000"/>
              <w:left w:val="nil"/>
              <w:bottom w:val="single" w:sz="12" w:space="0" w:color="000000"/>
              <w:right w:val="nil"/>
            </w:tcBorders>
          </w:tcPr>
          <w:p w:rsidR="001A2A6F" w:rsidRDefault="00127F57">
            <w:pPr>
              <w:spacing w:after="0" w:line="259" w:lineRule="auto"/>
              <w:ind w:left="523" w:right="0" w:firstLine="0"/>
              <w:jc w:val="left"/>
            </w:pPr>
            <w:r>
              <w:t>Village</w:t>
            </w:r>
          </w:p>
        </w:tc>
        <w:tc>
          <w:tcPr>
            <w:tcW w:w="1744" w:type="dxa"/>
            <w:tcBorders>
              <w:top w:val="single" w:sz="8" w:space="0" w:color="000000"/>
              <w:left w:val="nil"/>
              <w:bottom w:val="single" w:sz="12" w:space="0" w:color="000000"/>
              <w:right w:val="nil"/>
            </w:tcBorders>
          </w:tcPr>
          <w:p w:rsidR="001A2A6F" w:rsidRDefault="00127F57">
            <w:pPr>
              <w:spacing w:after="0" w:line="259" w:lineRule="auto"/>
              <w:ind w:left="4" w:right="0" w:firstLine="0"/>
              <w:jc w:val="center"/>
            </w:pPr>
            <w:r>
              <w:t>City</w:t>
            </w:r>
          </w:p>
        </w:tc>
      </w:tr>
      <w:tr w:rsidR="001A2A6F">
        <w:trPr>
          <w:trHeight w:val="344"/>
        </w:trPr>
        <w:tc>
          <w:tcPr>
            <w:tcW w:w="1834" w:type="dxa"/>
            <w:tcBorders>
              <w:top w:val="single" w:sz="12" w:space="0" w:color="000000"/>
              <w:left w:val="nil"/>
              <w:bottom w:val="nil"/>
              <w:right w:val="nil"/>
            </w:tcBorders>
          </w:tcPr>
          <w:p w:rsidR="001A2A6F" w:rsidRDefault="00127F57">
            <w:pPr>
              <w:spacing w:after="0" w:line="259" w:lineRule="auto"/>
              <w:ind w:left="108" w:right="0" w:firstLine="0"/>
              <w:jc w:val="left"/>
            </w:pPr>
            <w:r>
              <w:t>Confidence</w:t>
            </w:r>
          </w:p>
        </w:tc>
        <w:tc>
          <w:tcPr>
            <w:tcW w:w="1711" w:type="dxa"/>
            <w:tcBorders>
              <w:top w:val="single" w:sz="12" w:space="0" w:color="000000"/>
              <w:left w:val="nil"/>
              <w:bottom w:val="nil"/>
              <w:right w:val="nil"/>
            </w:tcBorders>
          </w:tcPr>
          <w:p w:rsidR="001A2A6F" w:rsidRDefault="00127F57">
            <w:pPr>
              <w:spacing w:after="0" w:line="259" w:lineRule="auto"/>
              <w:ind w:left="0" w:right="0" w:firstLine="0"/>
              <w:jc w:val="left"/>
            </w:pPr>
            <w:r>
              <w:t>-0.025</w:t>
            </w:r>
            <w:r>
              <w:rPr>
                <w:vertAlign w:val="superscript"/>
              </w:rPr>
              <w:t>***</w:t>
            </w:r>
          </w:p>
        </w:tc>
        <w:tc>
          <w:tcPr>
            <w:tcW w:w="1855" w:type="dxa"/>
            <w:tcBorders>
              <w:top w:val="single" w:sz="12" w:space="0" w:color="000000"/>
              <w:left w:val="nil"/>
              <w:bottom w:val="nil"/>
              <w:right w:val="nil"/>
            </w:tcBorders>
          </w:tcPr>
          <w:p w:rsidR="001A2A6F" w:rsidRDefault="00127F57">
            <w:pPr>
              <w:spacing w:after="0" w:line="259" w:lineRule="auto"/>
              <w:ind w:left="0" w:right="0" w:firstLine="0"/>
              <w:jc w:val="left"/>
            </w:pPr>
            <w:r>
              <w:t>-0.062</w:t>
            </w:r>
            <w:r>
              <w:rPr>
                <w:vertAlign w:val="superscript"/>
              </w:rPr>
              <w:t>***</w:t>
            </w:r>
          </w:p>
        </w:tc>
        <w:tc>
          <w:tcPr>
            <w:tcW w:w="1853" w:type="dxa"/>
            <w:gridSpan w:val="3"/>
            <w:tcBorders>
              <w:top w:val="single" w:sz="12" w:space="0" w:color="000000"/>
              <w:left w:val="nil"/>
              <w:bottom w:val="nil"/>
              <w:right w:val="nil"/>
            </w:tcBorders>
          </w:tcPr>
          <w:p w:rsidR="001A2A6F" w:rsidRDefault="00127F57">
            <w:pPr>
              <w:spacing w:after="0" w:line="259" w:lineRule="auto"/>
              <w:ind w:left="0" w:right="0" w:firstLine="0"/>
              <w:jc w:val="left"/>
            </w:pPr>
            <w:r>
              <w:t>-0.015</w:t>
            </w:r>
            <w:r>
              <w:rPr>
                <w:vertAlign w:val="superscript"/>
              </w:rPr>
              <w:t>*</w:t>
            </w:r>
          </w:p>
        </w:tc>
        <w:tc>
          <w:tcPr>
            <w:tcW w:w="1744" w:type="dxa"/>
            <w:tcBorders>
              <w:top w:val="single" w:sz="12" w:space="0" w:color="000000"/>
              <w:left w:val="nil"/>
              <w:bottom w:val="nil"/>
              <w:right w:val="nil"/>
            </w:tcBorders>
          </w:tcPr>
          <w:p w:rsidR="001A2A6F" w:rsidRDefault="00127F57">
            <w:pPr>
              <w:spacing w:after="0" w:line="259" w:lineRule="auto"/>
              <w:ind w:left="0" w:right="0" w:firstLine="0"/>
              <w:jc w:val="left"/>
            </w:pPr>
            <w:r>
              <w:t>-0.043</w:t>
            </w:r>
            <w:r>
              <w:rPr>
                <w:vertAlign w:val="superscript"/>
              </w:rPr>
              <w:t>***</w:t>
            </w:r>
          </w:p>
        </w:tc>
      </w:tr>
      <w:tr w:rsidR="001A2A6F">
        <w:trPr>
          <w:trHeight w:val="322"/>
        </w:trPr>
        <w:tc>
          <w:tcPr>
            <w:tcW w:w="1834" w:type="dxa"/>
            <w:tcBorders>
              <w:top w:val="nil"/>
              <w:left w:val="nil"/>
              <w:bottom w:val="nil"/>
              <w:right w:val="nil"/>
            </w:tcBorders>
          </w:tcPr>
          <w:p w:rsidR="001A2A6F" w:rsidRDefault="001A2A6F">
            <w:pPr>
              <w:spacing w:after="160" w:line="259" w:lineRule="auto"/>
              <w:ind w:left="0" w:right="0" w:firstLine="0"/>
              <w:jc w:val="left"/>
            </w:pPr>
          </w:p>
        </w:tc>
        <w:tc>
          <w:tcPr>
            <w:tcW w:w="1711" w:type="dxa"/>
            <w:tcBorders>
              <w:top w:val="nil"/>
              <w:left w:val="nil"/>
              <w:bottom w:val="nil"/>
              <w:right w:val="nil"/>
            </w:tcBorders>
          </w:tcPr>
          <w:p w:rsidR="001A2A6F" w:rsidRDefault="00127F57">
            <w:pPr>
              <w:spacing w:after="0" w:line="259" w:lineRule="auto"/>
              <w:ind w:left="0" w:right="0" w:firstLine="0"/>
              <w:jc w:val="left"/>
            </w:pPr>
            <w:r>
              <w:t>(0.007)</w:t>
            </w:r>
          </w:p>
        </w:tc>
        <w:tc>
          <w:tcPr>
            <w:tcW w:w="1855" w:type="dxa"/>
            <w:tcBorders>
              <w:top w:val="nil"/>
              <w:left w:val="nil"/>
              <w:bottom w:val="nil"/>
              <w:right w:val="nil"/>
            </w:tcBorders>
          </w:tcPr>
          <w:p w:rsidR="001A2A6F" w:rsidRDefault="00127F57">
            <w:pPr>
              <w:spacing w:after="0" w:line="259" w:lineRule="auto"/>
              <w:ind w:left="0" w:right="0" w:firstLine="0"/>
              <w:jc w:val="left"/>
            </w:pPr>
            <w:r>
              <w:t>(0.022)</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0.008)</w:t>
            </w:r>
          </w:p>
        </w:tc>
        <w:tc>
          <w:tcPr>
            <w:tcW w:w="1744" w:type="dxa"/>
            <w:tcBorders>
              <w:top w:val="nil"/>
              <w:left w:val="nil"/>
              <w:bottom w:val="nil"/>
              <w:right w:val="nil"/>
            </w:tcBorders>
          </w:tcPr>
          <w:p w:rsidR="001A2A6F" w:rsidRDefault="00127F57">
            <w:pPr>
              <w:spacing w:after="0" w:line="259" w:lineRule="auto"/>
              <w:ind w:left="0" w:right="0" w:firstLine="0"/>
              <w:jc w:val="left"/>
            </w:pPr>
            <w:r>
              <w:t>(0.009)</w:t>
            </w:r>
          </w:p>
        </w:tc>
      </w:tr>
      <w:tr w:rsidR="001A2A6F">
        <w:trPr>
          <w:trHeight w:val="332"/>
        </w:trPr>
        <w:tc>
          <w:tcPr>
            <w:tcW w:w="1834" w:type="dxa"/>
            <w:tcBorders>
              <w:top w:val="nil"/>
              <w:left w:val="nil"/>
              <w:bottom w:val="nil"/>
              <w:right w:val="nil"/>
            </w:tcBorders>
          </w:tcPr>
          <w:p w:rsidR="001A2A6F" w:rsidRDefault="001A2A6F">
            <w:pPr>
              <w:spacing w:after="160" w:line="259" w:lineRule="auto"/>
              <w:ind w:left="0" w:right="0" w:firstLine="0"/>
              <w:jc w:val="left"/>
            </w:pPr>
          </w:p>
        </w:tc>
        <w:tc>
          <w:tcPr>
            <w:tcW w:w="1711" w:type="dxa"/>
            <w:tcBorders>
              <w:top w:val="nil"/>
              <w:left w:val="nil"/>
              <w:bottom w:val="nil"/>
              <w:right w:val="nil"/>
            </w:tcBorders>
          </w:tcPr>
          <w:p w:rsidR="001A2A6F" w:rsidRDefault="00127F57">
            <w:pPr>
              <w:spacing w:after="0" w:line="259" w:lineRule="auto"/>
              <w:ind w:left="0" w:right="0" w:firstLine="0"/>
              <w:jc w:val="left"/>
            </w:pPr>
            <w:r>
              <w:t>6.514</w:t>
            </w:r>
            <w:r>
              <w:rPr>
                <w:vertAlign w:val="superscript"/>
              </w:rPr>
              <w:t>***</w:t>
            </w:r>
          </w:p>
        </w:tc>
        <w:tc>
          <w:tcPr>
            <w:tcW w:w="1855" w:type="dxa"/>
            <w:tcBorders>
              <w:top w:val="nil"/>
              <w:left w:val="nil"/>
              <w:bottom w:val="nil"/>
              <w:right w:val="nil"/>
            </w:tcBorders>
          </w:tcPr>
          <w:p w:rsidR="001A2A6F" w:rsidRDefault="00127F57">
            <w:pPr>
              <w:spacing w:after="0" w:line="259" w:lineRule="auto"/>
              <w:ind w:left="0" w:right="0" w:firstLine="0"/>
              <w:jc w:val="left"/>
            </w:pPr>
            <w:r>
              <w:t>6.289</w:t>
            </w:r>
            <w:r>
              <w:rPr>
                <w:vertAlign w:val="superscript"/>
              </w:rPr>
              <w:t>***</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6.796</w:t>
            </w:r>
            <w:r>
              <w:rPr>
                <w:vertAlign w:val="superscript"/>
              </w:rPr>
              <w:t>***</w:t>
            </w:r>
          </w:p>
        </w:tc>
        <w:tc>
          <w:tcPr>
            <w:tcW w:w="1744" w:type="dxa"/>
            <w:tcBorders>
              <w:top w:val="nil"/>
              <w:left w:val="nil"/>
              <w:bottom w:val="nil"/>
              <w:right w:val="nil"/>
            </w:tcBorders>
          </w:tcPr>
          <w:p w:rsidR="001A2A6F" w:rsidRDefault="00127F57">
            <w:pPr>
              <w:spacing w:after="0" w:line="259" w:lineRule="auto"/>
              <w:ind w:left="0" w:right="0" w:firstLine="0"/>
              <w:jc w:val="left"/>
            </w:pPr>
            <w:r>
              <w:t>6.218</w:t>
            </w:r>
            <w:r>
              <w:rPr>
                <w:vertAlign w:val="superscript"/>
              </w:rPr>
              <w:t>***</w:t>
            </w:r>
          </w:p>
        </w:tc>
      </w:tr>
      <w:tr w:rsidR="001A2A6F">
        <w:trPr>
          <w:trHeight w:val="329"/>
        </w:trPr>
        <w:tc>
          <w:tcPr>
            <w:tcW w:w="1834" w:type="dxa"/>
            <w:tcBorders>
              <w:top w:val="nil"/>
              <w:left w:val="nil"/>
              <w:bottom w:val="nil"/>
              <w:right w:val="nil"/>
            </w:tcBorders>
          </w:tcPr>
          <w:p w:rsidR="001A2A6F" w:rsidRDefault="001A2A6F">
            <w:pPr>
              <w:spacing w:after="160" w:line="259" w:lineRule="auto"/>
              <w:ind w:left="0" w:right="0" w:firstLine="0"/>
              <w:jc w:val="left"/>
            </w:pPr>
          </w:p>
        </w:tc>
        <w:tc>
          <w:tcPr>
            <w:tcW w:w="1711" w:type="dxa"/>
            <w:tcBorders>
              <w:top w:val="nil"/>
              <w:left w:val="nil"/>
              <w:bottom w:val="nil"/>
              <w:right w:val="nil"/>
            </w:tcBorders>
          </w:tcPr>
          <w:p w:rsidR="001A2A6F" w:rsidRDefault="00127F57">
            <w:pPr>
              <w:spacing w:after="0" w:line="259" w:lineRule="auto"/>
              <w:ind w:left="0" w:right="0" w:firstLine="0"/>
              <w:jc w:val="left"/>
            </w:pPr>
            <w:r>
              <w:t>(0.178)</w:t>
            </w:r>
          </w:p>
        </w:tc>
        <w:tc>
          <w:tcPr>
            <w:tcW w:w="1855" w:type="dxa"/>
            <w:tcBorders>
              <w:top w:val="nil"/>
              <w:left w:val="nil"/>
              <w:bottom w:val="nil"/>
              <w:right w:val="nil"/>
            </w:tcBorders>
          </w:tcPr>
          <w:p w:rsidR="001A2A6F" w:rsidRDefault="00127F57">
            <w:pPr>
              <w:spacing w:after="0" w:line="259" w:lineRule="auto"/>
              <w:ind w:left="0" w:right="0" w:firstLine="0"/>
              <w:jc w:val="left"/>
            </w:pPr>
            <w:r>
              <w:t>(0.548)</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0.254)</w:t>
            </w:r>
          </w:p>
        </w:tc>
        <w:tc>
          <w:tcPr>
            <w:tcW w:w="1744" w:type="dxa"/>
            <w:tcBorders>
              <w:top w:val="nil"/>
              <w:left w:val="nil"/>
              <w:bottom w:val="nil"/>
              <w:right w:val="nil"/>
            </w:tcBorders>
          </w:tcPr>
          <w:p w:rsidR="001A2A6F" w:rsidRDefault="00127F57">
            <w:pPr>
              <w:spacing w:after="0" w:line="259" w:lineRule="auto"/>
              <w:ind w:left="0" w:right="0" w:firstLine="0"/>
              <w:jc w:val="left"/>
            </w:pPr>
            <w:r>
              <w:t>(0.223)</w:t>
            </w:r>
          </w:p>
        </w:tc>
      </w:tr>
      <w:tr w:rsidR="001A2A6F">
        <w:trPr>
          <w:trHeight w:val="335"/>
        </w:trPr>
        <w:tc>
          <w:tcPr>
            <w:tcW w:w="1834" w:type="dxa"/>
            <w:tcBorders>
              <w:top w:val="nil"/>
              <w:left w:val="nil"/>
              <w:bottom w:val="nil"/>
              <w:right w:val="nil"/>
            </w:tcBorders>
          </w:tcPr>
          <w:p w:rsidR="001A2A6F" w:rsidRDefault="00127F57">
            <w:pPr>
              <w:spacing w:after="0" w:line="259" w:lineRule="auto"/>
              <w:ind w:left="108" w:right="0" w:firstLine="0"/>
              <w:jc w:val="left"/>
            </w:pPr>
            <w:r>
              <w:t>N</w:t>
            </w:r>
          </w:p>
        </w:tc>
        <w:tc>
          <w:tcPr>
            <w:tcW w:w="1711" w:type="dxa"/>
            <w:tcBorders>
              <w:top w:val="nil"/>
              <w:left w:val="nil"/>
              <w:bottom w:val="nil"/>
              <w:right w:val="nil"/>
            </w:tcBorders>
          </w:tcPr>
          <w:p w:rsidR="001A2A6F" w:rsidRDefault="00127F57">
            <w:pPr>
              <w:spacing w:after="0" w:line="259" w:lineRule="auto"/>
              <w:ind w:left="0" w:right="0" w:firstLine="0"/>
              <w:jc w:val="left"/>
            </w:pPr>
            <w:r>
              <w:t>6993</w:t>
            </w:r>
          </w:p>
        </w:tc>
        <w:tc>
          <w:tcPr>
            <w:tcW w:w="1855" w:type="dxa"/>
            <w:tcBorders>
              <w:top w:val="nil"/>
              <w:left w:val="nil"/>
              <w:bottom w:val="nil"/>
              <w:right w:val="nil"/>
            </w:tcBorders>
          </w:tcPr>
          <w:p w:rsidR="001A2A6F" w:rsidRDefault="00127F57">
            <w:pPr>
              <w:spacing w:after="0" w:line="259" w:lineRule="auto"/>
              <w:ind w:left="0" w:right="0" w:firstLine="0"/>
              <w:jc w:val="left"/>
            </w:pPr>
            <w:r>
              <w:t>663</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4456</w:t>
            </w:r>
          </w:p>
        </w:tc>
        <w:tc>
          <w:tcPr>
            <w:tcW w:w="1744" w:type="dxa"/>
            <w:tcBorders>
              <w:top w:val="nil"/>
              <w:left w:val="nil"/>
              <w:bottom w:val="nil"/>
              <w:right w:val="nil"/>
            </w:tcBorders>
          </w:tcPr>
          <w:p w:rsidR="001A2A6F" w:rsidRDefault="00127F57">
            <w:pPr>
              <w:spacing w:after="0" w:line="259" w:lineRule="auto"/>
              <w:ind w:left="0" w:right="0" w:firstLine="0"/>
              <w:jc w:val="left"/>
            </w:pPr>
            <w:r>
              <w:t>3200</w:t>
            </w:r>
          </w:p>
        </w:tc>
      </w:tr>
      <w:tr w:rsidR="001A2A6F">
        <w:trPr>
          <w:trHeight w:val="329"/>
        </w:trPr>
        <w:tc>
          <w:tcPr>
            <w:tcW w:w="1834" w:type="dxa"/>
            <w:tcBorders>
              <w:top w:val="nil"/>
              <w:left w:val="nil"/>
              <w:bottom w:val="nil"/>
              <w:right w:val="nil"/>
            </w:tcBorders>
          </w:tcPr>
          <w:p w:rsidR="001A2A6F" w:rsidRDefault="00127F57">
            <w:pPr>
              <w:spacing w:after="0" w:line="259" w:lineRule="auto"/>
              <w:ind w:left="108" w:right="0" w:firstLine="0"/>
              <w:jc w:val="left"/>
            </w:pPr>
            <w:r>
              <w:t>R</w:t>
            </w:r>
            <w:r>
              <w:rPr>
                <w:sz w:val="13"/>
              </w:rPr>
              <w:t>2</w:t>
            </w:r>
          </w:p>
        </w:tc>
        <w:tc>
          <w:tcPr>
            <w:tcW w:w="1711" w:type="dxa"/>
            <w:tcBorders>
              <w:top w:val="nil"/>
              <w:left w:val="nil"/>
              <w:bottom w:val="nil"/>
              <w:right w:val="nil"/>
            </w:tcBorders>
          </w:tcPr>
          <w:p w:rsidR="001A2A6F" w:rsidRDefault="00127F57">
            <w:pPr>
              <w:spacing w:after="0" w:line="259" w:lineRule="auto"/>
              <w:ind w:left="0" w:right="0" w:firstLine="0"/>
              <w:jc w:val="left"/>
            </w:pPr>
            <w:r>
              <w:t>0.422</w:t>
            </w:r>
          </w:p>
        </w:tc>
        <w:tc>
          <w:tcPr>
            <w:tcW w:w="1855" w:type="dxa"/>
            <w:tcBorders>
              <w:top w:val="nil"/>
              <w:left w:val="nil"/>
              <w:bottom w:val="nil"/>
              <w:right w:val="nil"/>
            </w:tcBorders>
          </w:tcPr>
          <w:p w:rsidR="001A2A6F" w:rsidRDefault="00127F57">
            <w:pPr>
              <w:spacing w:after="0" w:line="259" w:lineRule="auto"/>
              <w:ind w:left="0" w:right="0" w:firstLine="0"/>
              <w:jc w:val="left"/>
            </w:pPr>
            <w:r>
              <w:t>0.392</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0.403</w:t>
            </w:r>
          </w:p>
        </w:tc>
        <w:tc>
          <w:tcPr>
            <w:tcW w:w="1744" w:type="dxa"/>
            <w:tcBorders>
              <w:top w:val="nil"/>
              <w:left w:val="nil"/>
              <w:bottom w:val="nil"/>
              <w:right w:val="nil"/>
            </w:tcBorders>
          </w:tcPr>
          <w:p w:rsidR="001A2A6F" w:rsidRDefault="00127F57">
            <w:pPr>
              <w:spacing w:after="0" w:line="259" w:lineRule="auto"/>
              <w:ind w:left="0" w:right="0" w:firstLine="0"/>
              <w:jc w:val="left"/>
            </w:pPr>
            <w:r>
              <w:t>0.435</w:t>
            </w:r>
          </w:p>
        </w:tc>
      </w:tr>
      <w:tr w:rsidR="001A2A6F">
        <w:trPr>
          <w:trHeight w:val="322"/>
        </w:trPr>
        <w:tc>
          <w:tcPr>
            <w:tcW w:w="1834" w:type="dxa"/>
            <w:tcBorders>
              <w:top w:val="nil"/>
              <w:left w:val="nil"/>
              <w:bottom w:val="nil"/>
              <w:right w:val="nil"/>
            </w:tcBorders>
          </w:tcPr>
          <w:p w:rsidR="001A2A6F" w:rsidRDefault="00127F57">
            <w:pPr>
              <w:spacing w:after="0" w:line="259" w:lineRule="auto"/>
              <w:ind w:left="108" w:right="0" w:firstLine="0"/>
              <w:jc w:val="left"/>
            </w:pPr>
            <w:r>
              <w:t>Control variable</w:t>
            </w:r>
          </w:p>
        </w:tc>
        <w:tc>
          <w:tcPr>
            <w:tcW w:w="1711" w:type="dxa"/>
            <w:tcBorders>
              <w:top w:val="nil"/>
              <w:left w:val="nil"/>
              <w:bottom w:val="nil"/>
              <w:right w:val="nil"/>
            </w:tcBorders>
          </w:tcPr>
          <w:p w:rsidR="001A2A6F" w:rsidRDefault="00127F57">
            <w:pPr>
              <w:spacing w:after="0" w:line="259" w:lineRule="auto"/>
              <w:ind w:left="0" w:right="0" w:firstLine="0"/>
              <w:jc w:val="left"/>
            </w:pPr>
            <w:r>
              <w:t>YES</w:t>
            </w:r>
          </w:p>
        </w:tc>
        <w:tc>
          <w:tcPr>
            <w:tcW w:w="1855" w:type="dxa"/>
            <w:tcBorders>
              <w:top w:val="nil"/>
              <w:left w:val="nil"/>
              <w:bottom w:val="nil"/>
              <w:right w:val="nil"/>
            </w:tcBorders>
          </w:tcPr>
          <w:p w:rsidR="001A2A6F" w:rsidRDefault="00127F57">
            <w:pPr>
              <w:spacing w:after="0" w:line="259" w:lineRule="auto"/>
              <w:ind w:left="0" w:right="0" w:firstLine="0"/>
              <w:jc w:val="left"/>
            </w:pPr>
            <w:r>
              <w:t>YES</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YES</w:t>
            </w:r>
          </w:p>
        </w:tc>
        <w:tc>
          <w:tcPr>
            <w:tcW w:w="1744"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18"/>
        </w:trPr>
        <w:tc>
          <w:tcPr>
            <w:tcW w:w="1834" w:type="dxa"/>
            <w:tcBorders>
              <w:top w:val="nil"/>
              <w:left w:val="nil"/>
              <w:bottom w:val="nil"/>
              <w:right w:val="nil"/>
            </w:tcBorders>
          </w:tcPr>
          <w:p w:rsidR="001A2A6F" w:rsidRDefault="00127F57">
            <w:pPr>
              <w:spacing w:after="0" w:line="259" w:lineRule="auto"/>
              <w:ind w:left="108" w:right="0" w:firstLine="0"/>
              <w:jc w:val="left"/>
            </w:pPr>
            <w:r>
              <w:t>Province</w:t>
            </w:r>
          </w:p>
        </w:tc>
        <w:tc>
          <w:tcPr>
            <w:tcW w:w="1711" w:type="dxa"/>
            <w:tcBorders>
              <w:top w:val="nil"/>
              <w:left w:val="nil"/>
              <w:bottom w:val="nil"/>
              <w:right w:val="nil"/>
            </w:tcBorders>
          </w:tcPr>
          <w:p w:rsidR="001A2A6F" w:rsidRDefault="00127F57">
            <w:pPr>
              <w:spacing w:after="0" w:line="259" w:lineRule="auto"/>
              <w:ind w:left="0" w:right="0" w:firstLine="0"/>
              <w:jc w:val="left"/>
            </w:pPr>
            <w:r>
              <w:t>YES</w:t>
            </w:r>
          </w:p>
        </w:tc>
        <w:tc>
          <w:tcPr>
            <w:tcW w:w="1855" w:type="dxa"/>
            <w:tcBorders>
              <w:top w:val="nil"/>
              <w:left w:val="nil"/>
              <w:bottom w:val="nil"/>
              <w:right w:val="nil"/>
            </w:tcBorders>
          </w:tcPr>
          <w:p w:rsidR="001A2A6F" w:rsidRDefault="00127F57">
            <w:pPr>
              <w:spacing w:after="0" w:line="259" w:lineRule="auto"/>
              <w:ind w:left="0" w:right="0" w:firstLine="0"/>
              <w:jc w:val="left"/>
            </w:pPr>
            <w:r>
              <w:t>YES</w:t>
            </w:r>
          </w:p>
        </w:tc>
        <w:tc>
          <w:tcPr>
            <w:tcW w:w="1853" w:type="dxa"/>
            <w:gridSpan w:val="3"/>
            <w:tcBorders>
              <w:top w:val="nil"/>
              <w:left w:val="nil"/>
              <w:bottom w:val="nil"/>
              <w:right w:val="nil"/>
            </w:tcBorders>
          </w:tcPr>
          <w:p w:rsidR="001A2A6F" w:rsidRDefault="00127F57">
            <w:pPr>
              <w:spacing w:after="0" w:line="259" w:lineRule="auto"/>
              <w:ind w:left="0" w:right="0" w:firstLine="0"/>
              <w:jc w:val="left"/>
            </w:pPr>
            <w:r>
              <w:t>YES</w:t>
            </w:r>
          </w:p>
        </w:tc>
        <w:tc>
          <w:tcPr>
            <w:tcW w:w="1744" w:type="dxa"/>
            <w:tcBorders>
              <w:top w:val="nil"/>
              <w:left w:val="nil"/>
              <w:bottom w:val="nil"/>
              <w:right w:val="nil"/>
            </w:tcBorders>
          </w:tcPr>
          <w:p w:rsidR="001A2A6F" w:rsidRDefault="00127F57">
            <w:pPr>
              <w:spacing w:after="0" w:line="259" w:lineRule="auto"/>
              <w:ind w:left="0" w:right="0" w:firstLine="0"/>
              <w:jc w:val="left"/>
            </w:pPr>
            <w:r>
              <w:t>YES</w:t>
            </w:r>
          </w:p>
        </w:tc>
      </w:tr>
      <w:tr w:rsidR="001A2A6F">
        <w:trPr>
          <w:trHeight w:val="336"/>
        </w:trPr>
        <w:tc>
          <w:tcPr>
            <w:tcW w:w="1834" w:type="dxa"/>
            <w:tcBorders>
              <w:top w:val="nil"/>
              <w:left w:val="nil"/>
              <w:bottom w:val="single" w:sz="8" w:space="0" w:color="000000"/>
              <w:right w:val="nil"/>
            </w:tcBorders>
          </w:tcPr>
          <w:p w:rsidR="001A2A6F" w:rsidRDefault="00127F57">
            <w:pPr>
              <w:spacing w:after="0" w:line="259" w:lineRule="auto"/>
              <w:ind w:left="108" w:right="0" w:firstLine="0"/>
              <w:jc w:val="left"/>
            </w:pPr>
            <w:r>
              <w:t>Year</w:t>
            </w:r>
          </w:p>
        </w:tc>
        <w:tc>
          <w:tcPr>
            <w:tcW w:w="1711" w:type="dxa"/>
            <w:tcBorders>
              <w:top w:val="nil"/>
              <w:left w:val="nil"/>
              <w:bottom w:val="single" w:sz="8" w:space="0" w:color="000000"/>
              <w:right w:val="nil"/>
            </w:tcBorders>
          </w:tcPr>
          <w:p w:rsidR="001A2A6F" w:rsidRDefault="00127F57">
            <w:pPr>
              <w:spacing w:after="0" w:line="259" w:lineRule="auto"/>
              <w:ind w:left="0" w:right="0" w:firstLine="0"/>
              <w:jc w:val="left"/>
            </w:pPr>
            <w:r>
              <w:t>YES</w:t>
            </w:r>
          </w:p>
        </w:tc>
        <w:tc>
          <w:tcPr>
            <w:tcW w:w="1855" w:type="dxa"/>
            <w:tcBorders>
              <w:top w:val="nil"/>
              <w:left w:val="nil"/>
              <w:bottom w:val="single" w:sz="8" w:space="0" w:color="000000"/>
              <w:right w:val="nil"/>
            </w:tcBorders>
          </w:tcPr>
          <w:p w:rsidR="001A2A6F" w:rsidRDefault="00127F57">
            <w:pPr>
              <w:spacing w:after="0" w:line="259" w:lineRule="auto"/>
              <w:ind w:left="0" w:right="0" w:firstLine="0"/>
              <w:jc w:val="left"/>
            </w:pPr>
            <w:r>
              <w:t>YES</w:t>
            </w:r>
          </w:p>
        </w:tc>
        <w:tc>
          <w:tcPr>
            <w:tcW w:w="1853" w:type="dxa"/>
            <w:gridSpan w:val="3"/>
            <w:tcBorders>
              <w:top w:val="nil"/>
              <w:left w:val="nil"/>
              <w:bottom w:val="single" w:sz="8" w:space="0" w:color="000000"/>
              <w:right w:val="nil"/>
            </w:tcBorders>
          </w:tcPr>
          <w:p w:rsidR="001A2A6F" w:rsidRDefault="00127F57">
            <w:pPr>
              <w:spacing w:after="0" w:line="259" w:lineRule="auto"/>
              <w:ind w:left="0" w:right="0" w:firstLine="0"/>
              <w:jc w:val="left"/>
            </w:pPr>
            <w:r>
              <w:t>YES</w:t>
            </w:r>
          </w:p>
        </w:tc>
        <w:tc>
          <w:tcPr>
            <w:tcW w:w="1744" w:type="dxa"/>
            <w:tcBorders>
              <w:top w:val="nil"/>
              <w:left w:val="nil"/>
              <w:bottom w:val="single" w:sz="8" w:space="0" w:color="000000"/>
              <w:right w:val="nil"/>
            </w:tcBorders>
          </w:tcPr>
          <w:p w:rsidR="001A2A6F" w:rsidRDefault="00127F57">
            <w:pPr>
              <w:spacing w:after="0" w:line="259" w:lineRule="auto"/>
              <w:ind w:left="0" w:right="0" w:firstLine="0"/>
              <w:jc w:val="left"/>
            </w:pPr>
            <w:r>
              <w:t>YES</w:t>
            </w:r>
          </w:p>
        </w:tc>
      </w:tr>
    </w:tbl>
    <w:p w:rsidR="001A2A6F" w:rsidRDefault="00127F57">
      <w:pPr>
        <w:pStyle w:val="Heading1"/>
        <w:ind w:left="993" w:hanging="240"/>
      </w:pPr>
      <w:r>
        <w:t>Research Conclusions and Policy Recommendations</w:t>
      </w:r>
    </w:p>
    <w:p w:rsidR="001A2A6F" w:rsidRDefault="00127F57">
      <w:pPr>
        <w:pStyle w:val="Heading2"/>
        <w:ind w:left="1293" w:hanging="540"/>
      </w:pPr>
      <w:r>
        <w:t>Research Conclusions</w:t>
      </w:r>
    </w:p>
    <w:p w:rsidR="001A2A6F" w:rsidRDefault="00127F57">
      <w:pPr>
        <w:ind w:left="753" w:right="38"/>
      </w:pPr>
      <w:r>
        <w:t>We have observed a significant consumption expenditure gap between urban and rural residents, and we also note the negative impact of an inadequate rural social security system on residents' confidence in consumption. To explore whether insufficient social security confidence among rural residents is one of the factors contributing to the consumption expenditure gap between urban and rural areas in China, we utilized the rich data resources from the China Family Panel Studies (CFPS) and conducted an empirical analysis focusing on the dimension of rural residents' social security confidence. The research conclusions are as follows:</w:t>
      </w:r>
    </w:p>
    <w:p w:rsidR="001A2A6F" w:rsidRDefault="00127F57">
      <w:pPr>
        <w:numPr>
          <w:ilvl w:val="0"/>
          <w:numId w:val="2"/>
        </w:numPr>
        <w:ind w:right="38"/>
      </w:pPr>
      <w:r>
        <w:t>Insufficient social security confidence among rural residents directly leads to a reduction in their consumption expenditure.</w:t>
      </w:r>
    </w:p>
    <w:p w:rsidR="001A2A6F" w:rsidRDefault="00127F57">
      <w:pPr>
        <w:numPr>
          <w:ilvl w:val="0"/>
          <w:numId w:val="2"/>
        </w:numPr>
        <w:ind w:right="38"/>
      </w:pPr>
      <w:r>
        <w:t xml:space="preserve">The analysis of heterogeneity in consumption structure reveals that insufficient social security confidence significantly hinders the optimization and upgrading of the consumption structure of rural </w:t>
      </w:r>
      <w:r>
        <w:lastRenderedPageBreak/>
        <w:t>residents. Specifically, reductions in developmental and discretionary consumption expenditures are much greater than in survival consumption.</w:t>
      </w:r>
    </w:p>
    <w:p w:rsidR="001A2A6F" w:rsidRDefault="00127F57">
      <w:pPr>
        <w:numPr>
          <w:ilvl w:val="0"/>
          <w:numId w:val="2"/>
        </w:numPr>
        <w:ind w:right="38"/>
      </w:pPr>
      <w:r>
        <w:t>Rural residents with characteristics such as engaging in non-agricultural work, being male, having higher education levels, and living in urban areas exhibit stronger precautionary saving motives when their confidence in social security is insufficient, which in turn limits their consumption</w:t>
      </w:r>
    </w:p>
    <w:p w:rsidR="001A2A6F" w:rsidRDefault="00127F57">
      <w:pPr>
        <w:spacing w:after="233" w:line="259" w:lineRule="auto"/>
        <w:ind w:left="753" w:right="38" w:firstLine="0"/>
      </w:pPr>
      <w:r>
        <w:t>expenditure.</w:t>
      </w:r>
    </w:p>
    <w:p w:rsidR="001A2A6F" w:rsidRDefault="00127F57">
      <w:pPr>
        <w:pStyle w:val="Heading2"/>
        <w:ind w:left="1113" w:hanging="360"/>
      </w:pPr>
      <w:r>
        <w:t>Policy Recommendations</w:t>
      </w:r>
    </w:p>
    <w:p w:rsidR="001A2A6F" w:rsidRDefault="00127F57">
      <w:pPr>
        <w:ind w:left="753" w:right="38"/>
      </w:pPr>
      <w:r>
        <w:t>Based on the research conclusions and the practical issues in China, this paper offers the following policy recommendations:</w:t>
      </w:r>
    </w:p>
    <w:p w:rsidR="001A2A6F" w:rsidRDefault="00127F57">
      <w:pPr>
        <w:numPr>
          <w:ilvl w:val="0"/>
          <w:numId w:val="3"/>
        </w:numPr>
        <w:ind w:right="38"/>
      </w:pPr>
      <w:r>
        <w:t>The government should improve the rural social security system to enhance rural residents' confidence in social security. This includes establishing and refining a comprehensive social security system covering pension insurance, medical insurance, and other key areas, while raising the level of protection to alleviate rural residents' concerns about future uncertainties. Additionally, the government should increase policy publicity efforts, using multiple channels and formats to enhance rural residents' awareness and trust in policies, thereby boosting their confidence in consumption.</w:t>
      </w:r>
    </w:p>
    <w:p w:rsidR="001A2A6F" w:rsidRDefault="00127F57">
      <w:pPr>
        <w:numPr>
          <w:ilvl w:val="0"/>
          <w:numId w:val="3"/>
        </w:numPr>
        <w:spacing w:after="471"/>
        <w:ind w:right="38"/>
      </w:pPr>
      <w:r>
        <w:t>The government should provide employment security and skill training opportunities for rural residents engaged in non-agricultural work to mitigate the reduction in consumption caused by declining social security confidence. Additionally, through education and outreach, the government should guide male rural residents to properly understand and assume economic responsibilities, encouraging them to reasonably plan their household income and expenditures. For rural residents with higher education levels, the government should strengthen communication and coordination between urban and rural social security policies to reduce the negative effects of the urban-rural gap, while offering more career development opportunities and entrepreneurial support. For rural residents who have migrated to urban areas but are not yet enjoying urban social security benefits, the government should accelerate the pace of household registration reform to ensure they receive equal social security benefits and services as urban residents.</w:t>
      </w:r>
    </w:p>
    <w:p w:rsidR="001A2A6F" w:rsidRDefault="00127F57">
      <w:pPr>
        <w:spacing w:after="147" w:line="259" w:lineRule="auto"/>
        <w:ind w:left="763" w:right="0" w:hanging="10"/>
        <w:jc w:val="left"/>
      </w:pPr>
      <w:r>
        <w:rPr>
          <w:b/>
        </w:rPr>
        <w:t>COMPETING INTERESTS DISCLAIMER:</w:t>
      </w:r>
    </w:p>
    <w:p w:rsidR="001A2A6F" w:rsidRDefault="00127F57">
      <w:pPr>
        <w:spacing w:after="948" w:line="330" w:lineRule="auto"/>
        <w:ind w:left="753" w:right="38" w:firstLine="0"/>
      </w:pPr>
      <w:r>
        <w:t>Authors have declared that they have no known competing financial interests OR non-financial interests OR personal relationships that could have appeared to influence the work reported in this paper.</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lastRenderedPageBreak/>
        <w:t>Disclaimer (Artificial intelligence)</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 xml:space="preserve">Option 1: </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Author(s) hereby declare that NO generative AI technologies such as Large Language Models (</w:t>
      </w:r>
      <w:proofErr w:type="spellStart"/>
      <w:r w:rsidRPr="001F3218">
        <w:rPr>
          <w:rFonts w:ascii="Calibri" w:eastAsia="Calibri" w:hAnsi="Calibri"/>
          <w:color w:val="auto"/>
          <w:kern w:val="2"/>
          <w:sz w:val="22"/>
          <w:lang w:val="en-US" w:eastAsia="en-US"/>
          <w14:ligatures w14:val="standardContextual"/>
        </w:rPr>
        <w:t>ChatGPT</w:t>
      </w:r>
      <w:proofErr w:type="spellEnd"/>
      <w:r w:rsidRPr="001F3218">
        <w:rPr>
          <w:rFonts w:ascii="Calibri" w:eastAsia="Calibri" w:hAnsi="Calibri"/>
          <w:color w:val="auto"/>
          <w:kern w:val="2"/>
          <w:sz w:val="22"/>
          <w:lang w:val="en-US" w:eastAsia="en-US"/>
          <w14:ligatures w14:val="standardContextual"/>
        </w:rPr>
        <w:t xml:space="preserve">, COPILOT, etc.) and text-to-image generators have been used during the writing or editing of this manuscript. </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 xml:space="preserve">Option 2: </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Details of the AI usage are given below:</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1.</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2.</w:t>
      </w:r>
    </w:p>
    <w:p w:rsidR="001F3218" w:rsidRPr="001F3218" w:rsidRDefault="001F3218" w:rsidP="001F3218">
      <w:pPr>
        <w:spacing w:after="200" w:line="276" w:lineRule="auto"/>
        <w:ind w:left="0" w:right="0" w:firstLine="0"/>
        <w:jc w:val="left"/>
        <w:rPr>
          <w:rFonts w:ascii="Calibri" w:eastAsia="Calibri" w:hAnsi="Calibri"/>
          <w:color w:val="auto"/>
          <w:kern w:val="2"/>
          <w:sz w:val="22"/>
          <w:lang w:val="en-US" w:eastAsia="en-US"/>
          <w14:ligatures w14:val="standardContextual"/>
        </w:rPr>
      </w:pPr>
      <w:r w:rsidRPr="001F3218">
        <w:rPr>
          <w:rFonts w:ascii="Calibri" w:eastAsia="Calibri" w:hAnsi="Calibri"/>
          <w:color w:val="auto"/>
          <w:kern w:val="2"/>
          <w:sz w:val="22"/>
          <w:lang w:val="en-US" w:eastAsia="en-US"/>
          <w14:ligatures w14:val="standardContextual"/>
        </w:rPr>
        <w:t>3.</w:t>
      </w:r>
    </w:p>
    <w:p w:rsidR="001F3218" w:rsidRDefault="001F3218">
      <w:pPr>
        <w:spacing w:after="948" w:line="330" w:lineRule="auto"/>
        <w:ind w:left="753" w:right="38" w:firstLine="0"/>
      </w:pPr>
    </w:p>
    <w:p w:rsidR="001A2A6F" w:rsidRDefault="00127F57">
      <w:pPr>
        <w:pStyle w:val="Heading2"/>
        <w:numPr>
          <w:ilvl w:val="0"/>
          <w:numId w:val="0"/>
        </w:numPr>
        <w:spacing w:after="31"/>
        <w:ind w:left="763"/>
      </w:pPr>
      <w:r>
        <w:t>Reference</w:t>
      </w:r>
    </w:p>
    <w:p w:rsidR="001A2A6F" w:rsidRDefault="00127F57">
      <w:pPr>
        <w:numPr>
          <w:ilvl w:val="0"/>
          <w:numId w:val="4"/>
        </w:numPr>
        <w:spacing w:after="38" w:line="327" w:lineRule="auto"/>
        <w:ind w:right="38" w:hanging="439"/>
      </w:pPr>
      <w:r>
        <w:t>Boon-</w:t>
      </w:r>
      <w:proofErr w:type="spellStart"/>
      <w:r>
        <w:t>Falleur</w:t>
      </w:r>
      <w:proofErr w:type="spellEnd"/>
      <w:r>
        <w:t xml:space="preserve">, M., </w:t>
      </w:r>
      <w:proofErr w:type="spellStart"/>
      <w:r>
        <w:t>Baumard</w:t>
      </w:r>
      <w:proofErr w:type="spellEnd"/>
      <w:r>
        <w:t xml:space="preserve">, N., André, J. (2024). The Effect of Income and Wealth on </w:t>
      </w:r>
      <w:proofErr w:type="spellStart"/>
      <w:r>
        <w:t>Behavioral</w:t>
      </w:r>
      <w:proofErr w:type="spellEnd"/>
      <w:r>
        <w:t xml:space="preserve"> Strategies, Personality Traits, and Preferences. </w:t>
      </w:r>
      <w:r>
        <w:rPr>
          <w:i/>
        </w:rPr>
        <w:t>Perspectives on Psychological Science</w:t>
      </w:r>
      <w:r>
        <w:t>:181773032. https://doi.org/10.1177/17456916231201512</w:t>
      </w:r>
    </w:p>
    <w:p w:rsidR="001A2A6F" w:rsidRDefault="00127F57">
      <w:pPr>
        <w:numPr>
          <w:ilvl w:val="0"/>
          <w:numId w:val="4"/>
        </w:numPr>
        <w:spacing w:after="42" w:line="326" w:lineRule="auto"/>
        <w:ind w:right="38" w:hanging="439"/>
      </w:pPr>
      <w:r>
        <w:t xml:space="preserve">De </w:t>
      </w:r>
      <w:proofErr w:type="spellStart"/>
      <w:r>
        <w:t>Brauw</w:t>
      </w:r>
      <w:proofErr w:type="spellEnd"/>
      <w:r>
        <w:t xml:space="preserve">, A., Herskowitz, S. (2021). Income variability, evolving diets, and elasticity </w:t>
      </w:r>
      <w:proofErr w:type="spellStart"/>
      <w:r>
        <w:t>esti</w:t>
      </w:r>
      <w:proofErr w:type="spellEnd"/>
      <w:r>
        <w:t xml:space="preserve"> </w:t>
      </w:r>
      <w:proofErr w:type="spellStart"/>
      <w:r>
        <w:t>mation</w:t>
      </w:r>
      <w:proofErr w:type="spellEnd"/>
      <w:r>
        <w:t xml:space="preserve"> of demand for processed foods in Nigeria. </w:t>
      </w:r>
      <w:r>
        <w:rPr>
          <w:i/>
        </w:rPr>
        <w:t xml:space="preserve">American journal of agricultural </w:t>
      </w:r>
      <w:proofErr w:type="spellStart"/>
      <w:r>
        <w:rPr>
          <w:i/>
        </w:rPr>
        <w:t>econo</w:t>
      </w:r>
      <w:proofErr w:type="spellEnd"/>
      <w:r>
        <w:rPr>
          <w:i/>
        </w:rPr>
        <w:t xml:space="preserve"> mics</w:t>
      </w:r>
      <w:r>
        <w:t>, 103(4):1294-1313. https://doi.org/10.1111/ajae.12139</w:t>
      </w:r>
    </w:p>
    <w:p w:rsidR="001A2A6F" w:rsidRDefault="00127F57">
      <w:pPr>
        <w:numPr>
          <w:ilvl w:val="0"/>
          <w:numId w:val="4"/>
        </w:numPr>
        <w:spacing w:after="38" w:line="327" w:lineRule="auto"/>
        <w:ind w:right="38" w:hanging="439"/>
      </w:pPr>
      <w:r>
        <w:t xml:space="preserve">He, W. (2023). Does the immediate reimbursement of medical insurance reduce the </w:t>
      </w:r>
      <w:proofErr w:type="spellStart"/>
      <w:r>
        <w:t>socioe</w:t>
      </w:r>
      <w:proofErr w:type="spellEnd"/>
      <w:r>
        <w:t xml:space="preserve"> </w:t>
      </w:r>
      <w:proofErr w:type="spellStart"/>
      <w:r>
        <w:t>conomic</w:t>
      </w:r>
      <w:proofErr w:type="spellEnd"/>
      <w:r>
        <w:t xml:space="preserve"> inequality in health among the floating population? Evidence from China. </w:t>
      </w:r>
      <w:proofErr w:type="spellStart"/>
      <w:r>
        <w:rPr>
          <w:i/>
        </w:rPr>
        <w:t>Interna</w:t>
      </w:r>
      <w:proofErr w:type="spellEnd"/>
      <w:r>
        <w:rPr>
          <w:i/>
        </w:rPr>
        <w:t xml:space="preserve"> </w:t>
      </w:r>
      <w:proofErr w:type="spellStart"/>
      <w:r>
        <w:rPr>
          <w:i/>
        </w:rPr>
        <w:t>tional</w:t>
      </w:r>
      <w:proofErr w:type="spellEnd"/>
      <w:r>
        <w:rPr>
          <w:i/>
        </w:rPr>
        <w:t xml:space="preserve"> Journal for Equity in Health</w:t>
      </w:r>
      <w:r>
        <w:t>, 22(1):96. https://doi.org/10.1186/s12939-023-01913-7</w:t>
      </w:r>
    </w:p>
    <w:p w:rsidR="001A2A6F" w:rsidRDefault="00127F57">
      <w:pPr>
        <w:numPr>
          <w:ilvl w:val="0"/>
          <w:numId w:val="4"/>
        </w:numPr>
        <w:spacing w:line="322" w:lineRule="auto"/>
        <w:ind w:right="38" w:hanging="439"/>
      </w:pPr>
      <w:r>
        <w:t xml:space="preserve">Huang, X., Huang, S., Shui, A. (2021). Government spending and intergenerational income mobility: Evidence from China. </w:t>
      </w:r>
      <w:r>
        <w:rPr>
          <w:i/>
        </w:rPr>
        <w:t xml:space="preserve">Journal of Economic </w:t>
      </w:r>
      <w:proofErr w:type="spellStart"/>
      <w:r>
        <w:rPr>
          <w:i/>
        </w:rPr>
        <w:t>Behavior</w:t>
      </w:r>
      <w:proofErr w:type="spellEnd"/>
      <w:r>
        <w:rPr>
          <w:i/>
        </w:rPr>
        <w:t xml:space="preserve"> &amp; Organization</w:t>
      </w:r>
      <w:r>
        <w:t>, 191:387-</w:t>
      </w:r>
    </w:p>
    <w:p w:rsidR="001A2A6F" w:rsidRDefault="00127F57">
      <w:pPr>
        <w:spacing w:after="106" w:line="259" w:lineRule="auto"/>
        <w:ind w:left="1207" w:right="38" w:firstLine="0"/>
      </w:pPr>
      <w:r>
        <w:t>414. https://doi.org/10.1016/j.jebo.2021.09.005</w:t>
      </w:r>
    </w:p>
    <w:p w:rsidR="001A2A6F" w:rsidRDefault="00127F57">
      <w:pPr>
        <w:numPr>
          <w:ilvl w:val="0"/>
          <w:numId w:val="4"/>
        </w:numPr>
        <w:spacing w:after="38" w:line="327" w:lineRule="auto"/>
        <w:ind w:right="38" w:hanging="439"/>
      </w:pPr>
      <w:r>
        <w:t xml:space="preserve">Jiang, T. (2021). Relationship Between Government Expenditures on Health and Residents' Consumption: New Evidence </w:t>
      </w:r>
      <w:proofErr w:type="gramStart"/>
      <w:r>
        <w:t>From</w:t>
      </w:r>
      <w:proofErr w:type="gramEnd"/>
      <w:r>
        <w:t xml:space="preserve"> China Based on the Bootstrap Rolling-Window Causa </w:t>
      </w:r>
      <w:proofErr w:type="spellStart"/>
      <w:r>
        <w:t>lity</w:t>
      </w:r>
      <w:proofErr w:type="spellEnd"/>
      <w:r>
        <w:t xml:space="preserve"> Test. </w:t>
      </w:r>
      <w:r>
        <w:rPr>
          <w:i/>
        </w:rPr>
        <w:t>Frontiers in public health</w:t>
      </w:r>
      <w:r>
        <w:t>, 9:710147. https://doi.org/10.3389/fpubh.2021.710147</w:t>
      </w:r>
    </w:p>
    <w:p w:rsidR="001A2A6F" w:rsidRDefault="00127F57">
      <w:pPr>
        <w:numPr>
          <w:ilvl w:val="0"/>
          <w:numId w:val="4"/>
        </w:numPr>
        <w:spacing w:after="38" w:line="327" w:lineRule="auto"/>
        <w:ind w:right="38" w:hanging="439"/>
      </w:pPr>
      <w:r>
        <w:t xml:space="preserve">Kannan, P. K., Kulkarni, G. (2022). The impact of Covid-19 on customer journeys: </w:t>
      </w:r>
      <w:proofErr w:type="spellStart"/>
      <w:r>
        <w:t>implic</w:t>
      </w:r>
      <w:proofErr w:type="spellEnd"/>
      <w:r>
        <w:t xml:space="preserve"> </w:t>
      </w:r>
      <w:proofErr w:type="spellStart"/>
      <w:r>
        <w:t>ations</w:t>
      </w:r>
      <w:proofErr w:type="spellEnd"/>
      <w:r>
        <w:t xml:space="preserve"> for interactive marketing. </w:t>
      </w:r>
      <w:r>
        <w:rPr>
          <w:i/>
        </w:rPr>
        <w:t>Journal of Research in Interactive Marketing</w:t>
      </w:r>
      <w:r>
        <w:t>, 16(1):22-36. https://doi.org/10.1108/JRIM-03-2021-0078</w:t>
      </w:r>
    </w:p>
    <w:p w:rsidR="001A2A6F" w:rsidRDefault="00127F57">
      <w:pPr>
        <w:numPr>
          <w:ilvl w:val="0"/>
          <w:numId w:val="4"/>
        </w:numPr>
        <w:spacing w:after="46" w:line="322" w:lineRule="auto"/>
        <w:ind w:right="38" w:hanging="439"/>
      </w:pPr>
      <w:proofErr w:type="spellStart"/>
      <w:r>
        <w:lastRenderedPageBreak/>
        <w:t>Lakdawalla</w:t>
      </w:r>
      <w:proofErr w:type="spellEnd"/>
      <w:r>
        <w:t xml:space="preserve">, D., </w:t>
      </w:r>
      <w:proofErr w:type="spellStart"/>
      <w:r>
        <w:t>Malani</w:t>
      </w:r>
      <w:proofErr w:type="spellEnd"/>
      <w:r>
        <w:t xml:space="preserve">, A., </w:t>
      </w:r>
      <w:proofErr w:type="spellStart"/>
      <w:r>
        <w:t>Reif</w:t>
      </w:r>
      <w:proofErr w:type="spellEnd"/>
      <w:r>
        <w:t xml:space="preserve">, J. (2017). The insurance value of medical innovation. </w:t>
      </w:r>
      <w:r>
        <w:rPr>
          <w:i/>
        </w:rPr>
        <w:t xml:space="preserve">J </w:t>
      </w:r>
      <w:proofErr w:type="spellStart"/>
      <w:r>
        <w:rPr>
          <w:i/>
        </w:rPr>
        <w:t>ournal</w:t>
      </w:r>
      <w:proofErr w:type="spellEnd"/>
      <w:r>
        <w:rPr>
          <w:i/>
        </w:rPr>
        <w:t xml:space="preserve"> of Public Economics</w:t>
      </w:r>
      <w:r>
        <w:t>, 145:94-102. https://doi.org/10.1016/j.jpubeco.2016.11.012</w:t>
      </w:r>
    </w:p>
    <w:p w:rsidR="001A2A6F" w:rsidRDefault="00127F57">
      <w:pPr>
        <w:numPr>
          <w:ilvl w:val="0"/>
          <w:numId w:val="4"/>
        </w:numPr>
        <w:spacing w:after="38" w:line="327" w:lineRule="auto"/>
        <w:ind w:right="38" w:hanging="439"/>
      </w:pPr>
      <w:proofErr w:type="spellStart"/>
      <w:r>
        <w:t>Lalive</w:t>
      </w:r>
      <w:proofErr w:type="spellEnd"/>
      <w:r>
        <w:t xml:space="preserve">, R., </w:t>
      </w:r>
      <w:proofErr w:type="spellStart"/>
      <w:r>
        <w:t>Magesan</w:t>
      </w:r>
      <w:proofErr w:type="spellEnd"/>
      <w:r>
        <w:t xml:space="preserve">, A., </w:t>
      </w:r>
      <w:proofErr w:type="spellStart"/>
      <w:r>
        <w:t>Staubli</w:t>
      </w:r>
      <w:proofErr w:type="spellEnd"/>
      <w:r>
        <w:t xml:space="preserve">, S. (2023). How Social Security Reform Affects </w:t>
      </w:r>
      <w:proofErr w:type="spellStart"/>
      <w:r>
        <w:t>Retireme</w:t>
      </w:r>
      <w:proofErr w:type="spellEnd"/>
      <w:r>
        <w:t xml:space="preserve"> </w:t>
      </w:r>
      <w:proofErr w:type="spellStart"/>
      <w:r>
        <w:t>nt</w:t>
      </w:r>
      <w:proofErr w:type="spellEnd"/>
      <w:r>
        <w:t xml:space="preserve"> and Pension Claiming. </w:t>
      </w:r>
      <w:r>
        <w:rPr>
          <w:i/>
        </w:rPr>
        <w:t>American Economic Journal: Economic Policy</w:t>
      </w:r>
      <w:r>
        <w:t xml:space="preserve">, 15(3):115-150. </w:t>
      </w:r>
      <w:proofErr w:type="spellStart"/>
      <w:r>
        <w:t>ht</w:t>
      </w:r>
      <w:proofErr w:type="spellEnd"/>
      <w:r>
        <w:t xml:space="preserve"> tps://doi.org/10.1257/pol.20200686</w:t>
      </w:r>
    </w:p>
    <w:p w:rsidR="001A2A6F" w:rsidRDefault="00127F57">
      <w:pPr>
        <w:numPr>
          <w:ilvl w:val="0"/>
          <w:numId w:val="4"/>
        </w:numPr>
        <w:spacing w:after="32" w:line="330" w:lineRule="auto"/>
        <w:ind w:right="38" w:hanging="439"/>
      </w:pPr>
      <w:r>
        <w:t xml:space="preserve">Li, J., Gao, J., Liu, H. (2024). Reducing energy poverty by nearly universal pension cove rage of rural China. </w:t>
      </w:r>
      <w:r>
        <w:rPr>
          <w:i/>
        </w:rPr>
        <w:t>World Development</w:t>
      </w:r>
      <w:r>
        <w:t>, 176:106524. https://doi.org/10.1016/j.worlddev.202 3.106524</w:t>
      </w:r>
    </w:p>
    <w:p w:rsidR="001A2A6F" w:rsidRDefault="00127F57">
      <w:pPr>
        <w:numPr>
          <w:ilvl w:val="0"/>
          <w:numId w:val="4"/>
        </w:numPr>
        <w:spacing w:after="42" w:line="326" w:lineRule="auto"/>
        <w:ind w:right="38" w:hanging="439"/>
      </w:pPr>
      <w:r>
        <w:t xml:space="preserve">Long, H., Tu, S., Ge, D., Li, T., Liu, Y. (2016). The allocation and management of critic al resources in rural China under restructuring: Problems and prospects. </w:t>
      </w:r>
      <w:r>
        <w:rPr>
          <w:i/>
        </w:rPr>
        <w:t>Journal of Rural Studies</w:t>
      </w:r>
      <w:r>
        <w:t>, 47:392-412. https://doi.org/10.1016/j.jrurstud.2016.03.011</w:t>
      </w:r>
    </w:p>
    <w:p w:rsidR="001A2A6F" w:rsidRDefault="00127F57">
      <w:pPr>
        <w:numPr>
          <w:ilvl w:val="0"/>
          <w:numId w:val="4"/>
        </w:numPr>
        <w:spacing w:after="46" w:line="321" w:lineRule="auto"/>
        <w:ind w:right="38" w:hanging="439"/>
      </w:pPr>
      <w:proofErr w:type="spellStart"/>
      <w:r>
        <w:t>Lugilde</w:t>
      </w:r>
      <w:proofErr w:type="spellEnd"/>
      <w:r>
        <w:t xml:space="preserve">, A., </w:t>
      </w:r>
      <w:proofErr w:type="spellStart"/>
      <w:r>
        <w:t>Bande</w:t>
      </w:r>
      <w:proofErr w:type="spellEnd"/>
      <w:r>
        <w:t xml:space="preserve">, R., </w:t>
      </w:r>
      <w:proofErr w:type="spellStart"/>
      <w:r>
        <w:t>Riveiro</w:t>
      </w:r>
      <w:proofErr w:type="spellEnd"/>
      <w:r>
        <w:t xml:space="preserve">, D. (2019). Precautionary saving: a review of the </w:t>
      </w:r>
      <w:proofErr w:type="spellStart"/>
      <w:r>
        <w:t>empirica</w:t>
      </w:r>
      <w:proofErr w:type="spellEnd"/>
      <w:r>
        <w:t xml:space="preserve"> l literature. </w:t>
      </w:r>
      <w:r>
        <w:rPr>
          <w:i/>
        </w:rPr>
        <w:t>Journal of Economic Surveys</w:t>
      </w:r>
      <w:r>
        <w:t>, 33(2):481-515. https://doi.org/10.1111/joes.12284</w:t>
      </w:r>
    </w:p>
    <w:p w:rsidR="001A2A6F" w:rsidRDefault="00127F57">
      <w:pPr>
        <w:numPr>
          <w:ilvl w:val="0"/>
          <w:numId w:val="4"/>
        </w:numPr>
        <w:spacing w:line="321" w:lineRule="auto"/>
        <w:ind w:right="38" w:hanging="439"/>
      </w:pPr>
      <w:r>
        <w:t xml:space="preserve">Ma, W., </w:t>
      </w:r>
      <w:proofErr w:type="spellStart"/>
      <w:r>
        <w:t>Vatsa</w:t>
      </w:r>
      <w:proofErr w:type="spellEnd"/>
      <w:r>
        <w:t xml:space="preserve">, P., Zheng, H., </w:t>
      </w:r>
      <w:proofErr w:type="spellStart"/>
      <w:r>
        <w:t>Rahut</w:t>
      </w:r>
      <w:proofErr w:type="spellEnd"/>
      <w:r>
        <w:t xml:space="preserve">, D. B. (2022). Nonfarm employment and </w:t>
      </w:r>
      <w:proofErr w:type="spellStart"/>
      <w:r>
        <w:t>consumptio</w:t>
      </w:r>
      <w:proofErr w:type="spellEnd"/>
      <w:r>
        <w:t xml:space="preserve"> n diversification in rural China. </w:t>
      </w:r>
      <w:r>
        <w:rPr>
          <w:i/>
        </w:rPr>
        <w:t>Economic Analysis and Policy</w:t>
      </w:r>
      <w:r>
        <w:t>, 76:582-598. https://doi.org/</w:t>
      </w:r>
    </w:p>
    <w:p w:rsidR="001A2A6F" w:rsidRDefault="00127F57">
      <w:pPr>
        <w:spacing w:after="101" w:line="259" w:lineRule="auto"/>
        <w:ind w:left="1207" w:right="38" w:firstLine="0"/>
      </w:pPr>
      <w:r>
        <w:t>10.1016/j.eap.2022.09.010</w:t>
      </w:r>
    </w:p>
    <w:p w:rsidR="001A2A6F" w:rsidRDefault="00127F57">
      <w:pPr>
        <w:numPr>
          <w:ilvl w:val="0"/>
          <w:numId w:val="4"/>
        </w:numPr>
        <w:spacing w:after="38" w:line="327" w:lineRule="auto"/>
        <w:ind w:right="38" w:hanging="439"/>
      </w:pPr>
      <w:r>
        <w:t xml:space="preserve">Probst, U. (2023). Health insurance for the good European citizen? Migrant sex workers’ quests for health insurance and the moral economy of health care. </w:t>
      </w:r>
      <w:r>
        <w:rPr>
          <w:i/>
        </w:rPr>
        <w:t>Social Science &amp; Medi cine</w:t>
      </w:r>
      <w:r>
        <w:t>, 319:115190. https://doi.org/10.1016/j.socscimed.2022.115190</w:t>
      </w:r>
    </w:p>
    <w:p w:rsidR="001A2A6F" w:rsidRDefault="00127F57">
      <w:pPr>
        <w:numPr>
          <w:ilvl w:val="0"/>
          <w:numId w:val="4"/>
        </w:numPr>
        <w:spacing w:line="259" w:lineRule="auto"/>
        <w:ind w:right="38" w:hanging="439"/>
      </w:pPr>
      <w:r>
        <w:t>Shang, L., Zhang, X., Tang, D., Ma, X., Lu, C. (2023). The Impact of Housing Support</w:t>
      </w:r>
    </w:p>
    <w:p w:rsidR="001A2A6F" w:rsidRDefault="00127F57">
      <w:pPr>
        <w:spacing w:after="38" w:line="330" w:lineRule="auto"/>
        <w:ind w:left="1207" w:right="38" w:firstLine="0"/>
      </w:pPr>
      <w:r>
        <w:t xml:space="preserve">Expenditure on Urban Residents’ Consumption—Evidence from China. </w:t>
      </w:r>
      <w:r>
        <w:rPr>
          <w:i/>
        </w:rPr>
        <w:t>Sustainability</w:t>
      </w:r>
      <w:r>
        <w:t>, 15(1 2):9223. https://doi.org/10.3390/su15129223</w:t>
      </w:r>
    </w:p>
    <w:p w:rsidR="001A2A6F" w:rsidRDefault="00127F57">
      <w:pPr>
        <w:numPr>
          <w:ilvl w:val="0"/>
          <w:numId w:val="4"/>
        </w:numPr>
        <w:spacing w:line="327" w:lineRule="auto"/>
        <w:ind w:right="38" w:hanging="439"/>
      </w:pPr>
      <w:r>
        <w:t xml:space="preserve">Shi, J., Qi, C., Mu, X. (2023). Accelerating the Construction of a Unified Domestic Mark et to Promote Sustainable Economic Development: Mechanisms, Challenges and </w:t>
      </w:r>
      <w:proofErr w:type="spellStart"/>
      <w:r>
        <w:t>Counterm</w:t>
      </w:r>
      <w:proofErr w:type="spellEnd"/>
      <w:r>
        <w:t xml:space="preserve"> </w:t>
      </w:r>
      <w:proofErr w:type="spellStart"/>
      <w:r>
        <w:t>easures</w:t>
      </w:r>
      <w:proofErr w:type="spellEnd"/>
      <w:r>
        <w:t>—A Perspective Based on the General Law of the Market Economy and Chinese</w:t>
      </w:r>
    </w:p>
    <w:p w:rsidR="001A2A6F" w:rsidRDefault="00127F57">
      <w:pPr>
        <w:spacing w:after="106" w:line="259" w:lineRule="auto"/>
        <w:ind w:left="1207" w:right="38" w:firstLine="0"/>
      </w:pPr>
      <w:r>
        <w:t xml:space="preserve">Reality. </w:t>
      </w:r>
      <w:r>
        <w:rPr>
          <w:i/>
        </w:rPr>
        <w:t>Sustainability</w:t>
      </w:r>
      <w:r>
        <w:t>, 15(10):8329. https://doi.org/10.3390/su15108329</w:t>
      </w:r>
    </w:p>
    <w:p w:rsidR="001A2A6F" w:rsidRDefault="00127F57">
      <w:pPr>
        <w:numPr>
          <w:ilvl w:val="0"/>
          <w:numId w:val="4"/>
        </w:numPr>
        <w:spacing w:after="38" w:line="327" w:lineRule="auto"/>
        <w:ind w:right="38" w:hanging="439"/>
      </w:pPr>
      <w:r>
        <w:t xml:space="preserve">Simpson, J., </w:t>
      </w:r>
      <w:proofErr w:type="spellStart"/>
      <w:r>
        <w:t>Albani</w:t>
      </w:r>
      <w:proofErr w:type="spellEnd"/>
      <w:r>
        <w:t xml:space="preserve">, V., Bell, Z., </w:t>
      </w:r>
      <w:proofErr w:type="spellStart"/>
      <w:r>
        <w:t>Bambra</w:t>
      </w:r>
      <w:proofErr w:type="spellEnd"/>
      <w:r>
        <w:t xml:space="preserve">, C., Brown, H. (2021). Effects of social security policy reforms on mental health and inequalities: A systematic review of observational </w:t>
      </w:r>
      <w:proofErr w:type="spellStart"/>
      <w:r>
        <w:t>st</w:t>
      </w:r>
      <w:proofErr w:type="spellEnd"/>
      <w:r>
        <w:t xml:space="preserve"> </w:t>
      </w:r>
      <w:proofErr w:type="spellStart"/>
      <w:r>
        <w:t>udies</w:t>
      </w:r>
      <w:proofErr w:type="spellEnd"/>
      <w:r>
        <w:t xml:space="preserve"> in high-income countries. </w:t>
      </w:r>
      <w:r>
        <w:rPr>
          <w:i/>
        </w:rPr>
        <w:t>Social Science &amp; Medicine</w:t>
      </w:r>
      <w:r>
        <w:t>, 272:113717. https://doi.org/10.1 016/j.socscimed.2021.113717</w:t>
      </w:r>
    </w:p>
    <w:p w:rsidR="001A2A6F" w:rsidRDefault="00127F57">
      <w:pPr>
        <w:numPr>
          <w:ilvl w:val="0"/>
          <w:numId w:val="4"/>
        </w:numPr>
        <w:spacing w:after="38" w:line="327" w:lineRule="auto"/>
        <w:ind w:right="38" w:hanging="439"/>
      </w:pPr>
      <w:proofErr w:type="spellStart"/>
      <w:r>
        <w:t>Ugwu</w:t>
      </w:r>
      <w:proofErr w:type="spellEnd"/>
      <w:r>
        <w:t xml:space="preserve">, L. E., </w:t>
      </w:r>
      <w:proofErr w:type="spellStart"/>
      <w:r>
        <w:t>Idemudia</w:t>
      </w:r>
      <w:proofErr w:type="spellEnd"/>
      <w:r>
        <w:t xml:space="preserve">, E. S. (2023). Retirement planning and financial anxiety among Ni </w:t>
      </w:r>
      <w:proofErr w:type="spellStart"/>
      <w:r>
        <w:t>gerian</w:t>
      </w:r>
      <w:proofErr w:type="spellEnd"/>
      <w:r>
        <w:t xml:space="preserve"> civil servants: Insights from social comparison theory. </w:t>
      </w:r>
      <w:proofErr w:type="spellStart"/>
      <w:r>
        <w:rPr>
          <w:i/>
        </w:rPr>
        <w:t>Behavioral</w:t>
      </w:r>
      <w:proofErr w:type="spellEnd"/>
      <w:r>
        <w:rPr>
          <w:i/>
        </w:rPr>
        <w:t xml:space="preserve"> Sciences</w:t>
      </w:r>
      <w:r>
        <w:t>, 13(5):42 5. https://doi.org/10.3390/bs13050425</w:t>
      </w:r>
    </w:p>
    <w:p w:rsidR="001A2A6F" w:rsidRDefault="00127F57">
      <w:pPr>
        <w:numPr>
          <w:ilvl w:val="0"/>
          <w:numId w:val="4"/>
        </w:numPr>
        <w:spacing w:after="42" w:line="326" w:lineRule="auto"/>
        <w:ind w:right="38" w:hanging="439"/>
      </w:pPr>
      <w:r>
        <w:t xml:space="preserve">Wang, L., Hu, Q. (2023). The effect of urban–rural health insurance integration on </w:t>
      </w:r>
      <w:proofErr w:type="spellStart"/>
      <w:r>
        <w:t>consu</w:t>
      </w:r>
      <w:proofErr w:type="spellEnd"/>
      <w:r>
        <w:t xml:space="preserve"> </w:t>
      </w:r>
      <w:proofErr w:type="spellStart"/>
      <w:r>
        <w:t>mption</w:t>
      </w:r>
      <w:proofErr w:type="spellEnd"/>
      <w:r>
        <w:t xml:space="preserve"> of middle-aged and older adult households in rural areas: evidence from China. </w:t>
      </w:r>
      <w:r>
        <w:rPr>
          <w:i/>
        </w:rPr>
        <w:t xml:space="preserve">Fr </w:t>
      </w:r>
      <w:proofErr w:type="spellStart"/>
      <w:r>
        <w:rPr>
          <w:i/>
        </w:rPr>
        <w:t>ontiers</w:t>
      </w:r>
      <w:proofErr w:type="spellEnd"/>
      <w:r>
        <w:rPr>
          <w:i/>
        </w:rPr>
        <w:t xml:space="preserve"> in Public Health</w:t>
      </w:r>
      <w:r>
        <w:t>, 11:1260571. https://doi.org/10.3389/fpubh.2023.1260571</w:t>
      </w:r>
    </w:p>
    <w:p w:rsidR="001A2A6F" w:rsidRDefault="00127F57">
      <w:pPr>
        <w:numPr>
          <w:ilvl w:val="0"/>
          <w:numId w:val="4"/>
        </w:numPr>
        <w:spacing w:after="38" w:line="327" w:lineRule="auto"/>
        <w:ind w:right="38" w:hanging="439"/>
      </w:pPr>
      <w:r>
        <w:t xml:space="preserve">Zhang, X., Dong, F. (2020). Why do consumers make green purchase decisions? Insights from a systematic review. </w:t>
      </w:r>
      <w:r>
        <w:rPr>
          <w:i/>
        </w:rPr>
        <w:t xml:space="preserve">International journal of environmental research and public </w:t>
      </w:r>
      <w:proofErr w:type="spellStart"/>
      <w:r>
        <w:rPr>
          <w:i/>
        </w:rPr>
        <w:t>healt</w:t>
      </w:r>
      <w:proofErr w:type="spellEnd"/>
      <w:r>
        <w:rPr>
          <w:i/>
        </w:rPr>
        <w:t xml:space="preserve"> h</w:t>
      </w:r>
      <w:r>
        <w:t>, 17(18):6607. https://doi.org/10.3390/ijerph17186607</w:t>
      </w:r>
    </w:p>
    <w:p w:rsidR="001A2A6F" w:rsidRDefault="00127F57">
      <w:pPr>
        <w:numPr>
          <w:ilvl w:val="0"/>
          <w:numId w:val="4"/>
        </w:numPr>
        <w:spacing w:line="321" w:lineRule="auto"/>
        <w:ind w:right="38" w:hanging="439"/>
      </w:pPr>
      <w:r>
        <w:t xml:space="preserve">Zhao, W., Chen, N. (2024). Does old-age security promote rural residents' consumption? A decomposition based on contribution and replacement rates. </w:t>
      </w:r>
      <w:r>
        <w:rPr>
          <w:i/>
        </w:rPr>
        <w:t xml:space="preserve">Economic Analysis and </w:t>
      </w:r>
      <w:proofErr w:type="spellStart"/>
      <w:r>
        <w:rPr>
          <w:i/>
        </w:rPr>
        <w:t>Polic</w:t>
      </w:r>
      <w:proofErr w:type="spellEnd"/>
    </w:p>
    <w:p w:rsidR="001A2A6F" w:rsidRDefault="00127F57">
      <w:pPr>
        <w:spacing w:after="68" w:line="259" w:lineRule="auto"/>
        <w:ind w:left="1207" w:right="38" w:firstLine="0"/>
      </w:pPr>
      <w:r>
        <w:rPr>
          <w:i/>
        </w:rPr>
        <w:t>y</w:t>
      </w:r>
      <w:r>
        <w:t>, 82:817-830. https://doi.org/10.1016/j.eap.2024.04.017</w:t>
      </w:r>
    </w:p>
    <w:p w:rsidR="001A2A6F" w:rsidRDefault="00127F57">
      <w:pPr>
        <w:numPr>
          <w:ilvl w:val="0"/>
          <w:numId w:val="4"/>
        </w:numPr>
        <w:spacing w:line="330" w:lineRule="auto"/>
        <w:ind w:right="38" w:hanging="439"/>
      </w:pPr>
      <w:r>
        <w:lastRenderedPageBreak/>
        <w:t xml:space="preserve">Zheng, J., Dang, Y., Assad, U. (2024). Household energy consumption, energy efficiency, and household income–Evidence from China. </w:t>
      </w:r>
      <w:r>
        <w:rPr>
          <w:i/>
        </w:rPr>
        <w:t>Applied Energy</w:t>
      </w:r>
      <w:r>
        <w:t xml:space="preserve">, 353:122074. </w:t>
      </w:r>
      <w:hyperlink r:id="rId8">
        <w:r>
          <w:rPr>
            <w:color w:val="0000FF"/>
            <w:u w:val="single" w:color="0000FF"/>
          </w:rPr>
          <w:t>https://doi.org/1</w:t>
        </w:r>
      </w:hyperlink>
    </w:p>
    <w:p w:rsidR="001A2A6F" w:rsidRDefault="00920F6A">
      <w:pPr>
        <w:spacing w:after="0" w:line="259" w:lineRule="auto"/>
        <w:ind w:left="1207" w:right="0" w:firstLine="0"/>
        <w:jc w:val="left"/>
      </w:pPr>
      <w:hyperlink r:id="rId9">
        <w:r w:rsidR="00127F57">
          <w:rPr>
            <w:color w:val="0000FF"/>
            <w:u w:val="single" w:color="0000FF"/>
          </w:rPr>
          <w:t>0.1016/j.apenergy.2023.122074</w:t>
        </w:r>
      </w:hyperlink>
    </w:p>
    <w:sectPr w:rsidR="001A2A6F">
      <w:headerReference w:type="even" r:id="rId10"/>
      <w:headerReference w:type="default" r:id="rId11"/>
      <w:headerReference w:type="first" r:id="rId12"/>
      <w:footnotePr>
        <w:numRestart w:val="eachPage"/>
      </w:footnotePr>
      <w:pgSz w:w="11906" w:h="16838"/>
      <w:pgMar w:top="1492" w:right="1750" w:bottom="1447" w:left="1032" w:header="10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7F57" w:rsidRDefault="00127F57">
      <w:pPr>
        <w:spacing w:after="0" w:line="240" w:lineRule="auto"/>
      </w:pPr>
      <w:r>
        <w:separator/>
      </w:r>
    </w:p>
  </w:endnote>
  <w:endnote w:type="continuationSeparator" w:id="0">
    <w:p w:rsidR="00127F57" w:rsidRDefault="00127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7F57" w:rsidRDefault="00127F57">
      <w:pPr>
        <w:spacing w:after="8" w:line="259" w:lineRule="auto"/>
        <w:ind w:right="0" w:firstLine="0"/>
        <w:jc w:val="left"/>
      </w:pPr>
      <w:r>
        <w:separator/>
      </w:r>
    </w:p>
  </w:footnote>
  <w:footnote w:type="continuationSeparator" w:id="0">
    <w:p w:rsidR="00127F57" w:rsidRDefault="00127F57">
      <w:pPr>
        <w:spacing w:after="8" w:line="259" w:lineRule="auto"/>
        <w:ind w:right="0" w:firstLine="0"/>
        <w:jc w:val="left"/>
      </w:pPr>
      <w:r>
        <w:continuationSeparator/>
      </w:r>
    </w:p>
  </w:footnote>
  <w:footnote w:id="1">
    <w:p w:rsidR="001A2A6F" w:rsidRDefault="00127F57">
      <w:pPr>
        <w:pStyle w:val="footnotedescription"/>
        <w:spacing w:after="8"/>
      </w:pPr>
      <w:r>
        <w:rPr>
          <w:rStyle w:val="footnotemark"/>
        </w:rPr>
        <w:footnoteRef/>
      </w:r>
      <w:r>
        <w:t xml:space="preserve"> </w:t>
      </w:r>
      <w:proofErr w:type="gramStart"/>
      <w:r>
        <w:t>Source:https://ruralindiaonline.org/en/library/resource/household-consumption-expenditure-survey-20</w:t>
      </w:r>
      <w:proofErr w:type="gramEnd"/>
    </w:p>
  </w:footnote>
  <w:footnote w:id="2">
    <w:p w:rsidR="001A2A6F" w:rsidRDefault="00127F57">
      <w:pPr>
        <w:pStyle w:val="footnotedescription"/>
      </w:pPr>
      <w:r>
        <w:rPr>
          <w:rStyle w:val="footnotemark"/>
        </w:rPr>
        <w:footnoteRef/>
      </w:r>
      <w:r>
        <w:t xml:space="preserve"> -23-fact-sheet-august-2022--july-2023/</w:t>
      </w:r>
    </w:p>
  </w:footnote>
  <w:footnote w:id="3">
    <w:p w:rsidR="001A2A6F" w:rsidRDefault="00127F57">
      <w:pPr>
        <w:pStyle w:val="footnotedescription"/>
      </w:pPr>
      <w:r>
        <w:rPr>
          <w:rStyle w:val="footnotemark"/>
        </w:rPr>
        <w:footnoteRef/>
      </w:r>
      <w:r>
        <w:t xml:space="preserve"> Source: https://www.gov.cn/lianbo/bumen/202405/content_6951436.htm</w:t>
      </w:r>
    </w:p>
  </w:footnote>
  <w:footnote w:id="4">
    <w:p w:rsidR="001A2A6F" w:rsidRDefault="00127F57">
      <w:pPr>
        <w:pStyle w:val="footnotedescription"/>
      </w:pPr>
      <w:r>
        <w:rPr>
          <w:rStyle w:val="footnotemark"/>
        </w:rPr>
        <w:footnoteRef/>
      </w:r>
      <w:r>
        <w:t xml:space="preserve"> Source: https://www.stats.gov.cn/zs/tjws/tjjc/202301/t20230101_1903922.html</w:t>
      </w:r>
    </w:p>
  </w:footnote>
  <w:footnote w:id="5">
    <w:p w:rsidR="001A2A6F" w:rsidRDefault="00127F57">
      <w:pPr>
        <w:pStyle w:val="footnotedescription"/>
      </w:pPr>
      <w:r>
        <w:rPr>
          <w:rStyle w:val="footnotemark"/>
        </w:rPr>
        <w:footnoteRef/>
      </w:r>
      <w:r>
        <w:t xml:space="preserve"> Source: http://iple.cass.cn/ldjjyj/ml/202104/W020210409384916909383.pdf</w:t>
      </w:r>
    </w:p>
  </w:footnote>
  <w:footnote w:id="6">
    <w:p w:rsidR="001A2A6F" w:rsidRDefault="00127F57">
      <w:pPr>
        <w:pStyle w:val="footnotedescription"/>
      </w:pPr>
      <w:r>
        <w:rPr>
          <w:rStyle w:val="footnotemark"/>
        </w:rPr>
        <w:footnoteRef/>
      </w:r>
      <w:r>
        <w:t xml:space="preserve"> Source: https://www.gov.cn/lianbo/bumen/202402/content_6934935.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A6F" w:rsidRDefault="00127F57">
    <w:pPr>
      <w:spacing w:after="0" w:line="259" w:lineRule="auto"/>
      <w:ind w:left="-1032" w:right="7716"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12357</wp:posOffset>
              </wp:positionH>
              <wp:positionV relativeFrom="page">
                <wp:posOffset>67310</wp:posOffset>
              </wp:positionV>
              <wp:extent cx="1537373" cy="89535"/>
              <wp:effectExtent l="0" t="0" r="0" b="0"/>
              <wp:wrapSquare wrapText="bothSides"/>
              <wp:docPr id="50130" name="Group 50130"/>
              <wp:cNvGraphicFramePr/>
              <a:graphic xmlns:a="http://schemas.openxmlformats.org/drawingml/2006/main">
                <a:graphicData uri="http://schemas.microsoft.com/office/word/2010/wordprocessingGroup">
                  <wpg:wgp>
                    <wpg:cNvGrpSpPr/>
                    <wpg:grpSpPr>
                      <a:xfrm>
                        <a:off x="0" y="0"/>
                        <a:ext cx="1537373" cy="89535"/>
                        <a:chOff x="0" y="0"/>
                        <a:chExt cx="1537373" cy="89535"/>
                      </a:xfrm>
                    </wpg:grpSpPr>
                    <wps:wsp>
                      <wps:cNvPr id="50131" name="Shape 50131"/>
                      <wps:cNvSpPr/>
                      <wps:spPr>
                        <a:xfrm>
                          <a:off x="0" y="0"/>
                          <a:ext cx="78765" cy="89535"/>
                        </a:xfrm>
                        <a:custGeom>
                          <a:avLst/>
                          <a:gdLst/>
                          <a:ahLst/>
                          <a:cxnLst/>
                          <a:rect l="0" t="0" r="0" b="0"/>
                          <a:pathLst>
                            <a:path w="78765" h="89535">
                              <a:moveTo>
                                <a:pt x="3797" y="0"/>
                              </a:moveTo>
                              <a:lnTo>
                                <a:pt x="28473" y="0"/>
                              </a:lnTo>
                              <a:lnTo>
                                <a:pt x="30213" y="229"/>
                              </a:lnTo>
                              <a:lnTo>
                                <a:pt x="31382" y="927"/>
                              </a:lnTo>
                              <a:lnTo>
                                <a:pt x="32042" y="1994"/>
                              </a:lnTo>
                              <a:lnTo>
                                <a:pt x="32271" y="3366"/>
                              </a:lnTo>
                              <a:lnTo>
                                <a:pt x="32042" y="4737"/>
                              </a:lnTo>
                              <a:lnTo>
                                <a:pt x="31382" y="5817"/>
                              </a:lnTo>
                              <a:lnTo>
                                <a:pt x="30213" y="6502"/>
                              </a:lnTo>
                              <a:lnTo>
                                <a:pt x="28473" y="6744"/>
                              </a:lnTo>
                              <a:lnTo>
                                <a:pt x="16129" y="6744"/>
                              </a:lnTo>
                              <a:lnTo>
                                <a:pt x="16129" y="58318"/>
                              </a:lnTo>
                              <a:lnTo>
                                <a:pt x="16510" y="63233"/>
                              </a:lnTo>
                              <a:lnTo>
                                <a:pt x="17767" y="67780"/>
                              </a:lnTo>
                              <a:lnTo>
                                <a:pt x="19888" y="71946"/>
                              </a:lnTo>
                              <a:lnTo>
                                <a:pt x="22885" y="75730"/>
                              </a:lnTo>
                              <a:lnTo>
                                <a:pt x="26492" y="78867"/>
                              </a:lnTo>
                              <a:lnTo>
                                <a:pt x="30417" y="81090"/>
                              </a:lnTo>
                              <a:lnTo>
                                <a:pt x="34684" y="82398"/>
                              </a:lnTo>
                              <a:lnTo>
                                <a:pt x="39281" y="82791"/>
                              </a:lnTo>
                              <a:lnTo>
                                <a:pt x="42215" y="82626"/>
                              </a:lnTo>
                              <a:lnTo>
                                <a:pt x="45047" y="82118"/>
                              </a:lnTo>
                              <a:lnTo>
                                <a:pt x="47752" y="81255"/>
                              </a:lnTo>
                              <a:lnTo>
                                <a:pt x="50356" y="80061"/>
                              </a:lnTo>
                              <a:lnTo>
                                <a:pt x="52794" y="78499"/>
                              </a:lnTo>
                              <a:lnTo>
                                <a:pt x="55055" y="76556"/>
                              </a:lnTo>
                              <a:lnTo>
                                <a:pt x="57137" y="74206"/>
                              </a:lnTo>
                              <a:lnTo>
                                <a:pt x="59030" y="71463"/>
                              </a:lnTo>
                              <a:lnTo>
                                <a:pt x="60604" y="68453"/>
                              </a:lnTo>
                              <a:lnTo>
                                <a:pt x="61735" y="65253"/>
                              </a:lnTo>
                              <a:lnTo>
                                <a:pt x="62408" y="61874"/>
                              </a:lnTo>
                              <a:lnTo>
                                <a:pt x="62636" y="58318"/>
                              </a:lnTo>
                              <a:lnTo>
                                <a:pt x="62636" y="6744"/>
                              </a:lnTo>
                              <a:lnTo>
                                <a:pt x="50292" y="6744"/>
                              </a:lnTo>
                              <a:lnTo>
                                <a:pt x="48552" y="6502"/>
                              </a:lnTo>
                              <a:lnTo>
                                <a:pt x="47384" y="5817"/>
                              </a:lnTo>
                              <a:lnTo>
                                <a:pt x="46723" y="4737"/>
                              </a:lnTo>
                              <a:lnTo>
                                <a:pt x="46507" y="3366"/>
                              </a:lnTo>
                              <a:lnTo>
                                <a:pt x="46723" y="1994"/>
                              </a:lnTo>
                              <a:lnTo>
                                <a:pt x="47384" y="927"/>
                              </a:lnTo>
                              <a:lnTo>
                                <a:pt x="48552" y="229"/>
                              </a:lnTo>
                              <a:lnTo>
                                <a:pt x="50292" y="0"/>
                              </a:lnTo>
                              <a:lnTo>
                                <a:pt x="74968" y="0"/>
                              </a:lnTo>
                              <a:lnTo>
                                <a:pt x="76721" y="229"/>
                              </a:lnTo>
                              <a:lnTo>
                                <a:pt x="77889" y="927"/>
                              </a:lnTo>
                              <a:lnTo>
                                <a:pt x="78550" y="1994"/>
                              </a:lnTo>
                              <a:lnTo>
                                <a:pt x="78765" y="3366"/>
                              </a:lnTo>
                              <a:lnTo>
                                <a:pt x="78550" y="4737"/>
                              </a:lnTo>
                              <a:lnTo>
                                <a:pt x="77889" y="5817"/>
                              </a:lnTo>
                              <a:lnTo>
                                <a:pt x="76721" y="6502"/>
                              </a:lnTo>
                              <a:lnTo>
                                <a:pt x="74968" y="6744"/>
                              </a:lnTo>
                              <a:lnTo>
                                <a:pt x="69279" y="6744"/>
                              </a:lnTo>
                              <a:lnTo>
                                <a:pt x="69279" y="58687"/>
                              </a:lnTo>
                              <a:lnTo>
                                <a:pt x="69139" y="61887"/>
                              </a:lnTo>
                              <a:lnTo>
                                <a:pt x="68732" y="64973"/>
                              </a:lnTo>
                              <a:lnTo>
                                <a:pt x="68059" y="67920"/>
                              </a:lnTo>
                              <a:lnTo>
                                <a:pt x="67107" y="70726"/>
                              </a:lnTo>
                              <a:lnTo>
                                <a:pt x="64389" y="75959"/>
                              </a:lnTo>
                              <a:lnTo>
                                <a:pt x="60579" y="80658"/>
                              </a:lnTo>
                              <a:lnTo>
                                <a:pt x="56007" y="84544"/>
                              </a:lnTo>
                              <a:lnTo>
                                <a:pt x="50978" y="87313"/>
                              </a:lnTo>
                              <a:lnTo>
                                <a:pt x="45491" y="88976"/>
                              </a:lnTo>
                              <a:lnTo>
                                <a:pt x="42583" y="89395"/>
                              </a:lnTo>
                              <a:lnTo>
                                <a:pt x="39561" y="89535"/>
                              </a:lnTo>
                              <a:lnTo>
                                <a:pt x="35560" y="89306"/>
                              </a:lnTo>
                              <a:lnTo>
                                <a:pt x="31775" y="88633"/>
                              </a:lnTo>
                              <a:lnTo>
                                <a:pt x="28219" y="87490"/>
                              </a:lnTo>
                              <a:lnTo>
                                <a:pt x="24905" y="85915"/>
                              </a:lnTo>
                              <a:lnTo>
                                <a:pt x="21819" y="83858"/>
                              </a:lnTo>
                              <a:lnTo>
                                <a:pt x="18974" y="81344"/>
                              </a:lnTo>
                              <a:lnTo>
                                <a:pt x="16358" y="78372"/>
                              </a:lnTo>
                              <a:lnTo>
                                <a:pt x="13995" y="74917"/>
                              </a:lnTo>
                              <a:lnTo>
                                <a:pt x="12027" y="71145"/>
                              </a:lnTo>
                              <a:lnTo>
                                <a:pt x="10617" y="67183"/>
                              </a:lnTo>
                              <a:lnTo>
                                <a:pt x="9766" y="63030"/>
                              </a:lnTo>
                              <a:lnTo>
                                <a:pt x="9487" y="58687"/>
                              </a:lnTo>
                              <a:lnTo>
                                <a:pt x="9487" y="6744"/>
                              </a:lnTo>
                              <a:lnTo>
                                <a:pt x="3797" y="6744"/>
                              </a:lnTo>
                              <a:lnTo>
                                <a:pt x="2057" y="6502"/>
                              </a:lnTo>
                              <a:lnTo>
                                <a:pt x="889" y="5817"/>
                              </a:lnTo>
                              <a:lnTo>
                                <a:pt x="216" y="4737"/>
                              </a:lnTo>
                              <a:lnTo>
                                <a:pt x="0" y="3366"/>
                              </a:lnTo>
                              <a:lnTo>
                                <a:pt x="241" y="1968"/>
                              </a:lnTo>
                              <a:lnTo>
                                <a:pt x="953" y="800"/>
                              </a:lnTo>
                              <a:lnTo>
                                <a:pt x="2070" y="203"/>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2" name="Shape 50132"/>
                      <wps:cNvSpPr/>
                      <wps:spPr>
                        <a:xfrm>
                          <a:off x="88252" y="0"/>
                          <a:ext cx="81623" cy="87605"/>
                        </a:xfrm>
                        <a:custGeom>
                          <a:avLst/>
                          <a:gdLst/>
                          <a:ahLst/>
                          <a:cxnLst/>
                          <a:rect l="0" t="0" r="0" b="0"/>
                          <a:pathLst>
                            <a:path w="81623" h="87605">
                              <a:moveTo>
                                <a:pt x="3797" y="0"/>
                              </a:moveTo>
                              <a:lnTo>
                                <a:pt x="20955" y="0"/>
                              </a:lnTo>
                              <a:lnTo>
                                <a:pt x="65481" y="77978"/>
                              </a:lnTo>
                              <a:lnTo>
                                <a:pt x="65481" y="6744"/>
                              </a:lnTo>
                              <a:lnTo>
                                <a:pt x="53150" y="6744"/>
                              </a:lnTo>
                              <a:lnTo>
                                <a:pt x="51410" y="6502"/>
                              </a:lnTo>
                              <a:lnTo>
                                <a:pt x="50241" y="5817"/>
                              </a:lnTo>
                              <a:lnTo>
                                <a:pt x="49568" y="4737"/>
                              </a:lnTo>
                              <a:lnTo>
                                <a:pt x="49352" y="3366"/>
                              </a:lnTo>
                              <a:lnTo>
                                <a:pt x="49568" y="1994"/>
                              </a:lnTo>
                              <a:lnTo>
                                <a:pt x="50203" y="927"/>
                              </a:lnTo>
                              <a:lnTo>
                                <a:pt x="51359" y="229"/>
                              </a:lnTo>
                              <a:lnTo>
                                <a:pt x="53150" y="0"/>
                              </a:lnTo>
                              <a:lnTo>
                                <a:pt x="77826" y="0"/>
                              </a:lnTo>
                              <a:lnTo>
                                <a:pt x="79566" y="229"/>
                              </a:lnTo>
                              <a:lnTo>
                                <a:pt x="80734" y="927"/>
                              </a:lnTo>
                              <a:lnTo>
                                <a:pt x="81394" y="1994"/>
                              </a:lnTo>
                              <a:lnTo>
                                <a:pt x="81623" y="3366"/>
                              </a:lnTo>
                              <a:lnTo>
                                <a:pt x="81394" y="4737"/>
                              </a:lnTo>
                              <a:lnTo>
                                <a:pt x="80734" y="5817"/>
                              </a:lnTo>
                              <a:lnTo>
                                <a:pt x="79566" y="6502"/>
                              </a:lnTo>
                              <a:lnTo>
                                <a:pt x="77826" y="6744"/>
                              </a:lnTo>
                              <a:lnTo>
                                <a:pt x="72123" y="6744"/>
                              </a:lnTo>
                              <a:lnTo>
                                <a:pt x="72123" y="87605"/>
                              </a:lnTo>
                              <a:lnTo>
                                <a:pt x="63525" y="87605"/>
                              </a:lnTo>
                              <a:lnTo>
                                <a:pt x="18986" y="9627"/>
                              </a:lnTo>
                              <a:lnTo>
                                <a:pt x="18986" y="80874"/>
                              </a:lnTo>
                              <a:lnTo>
                                <a:pt x="31318" y="80874"/>
                              </a:lnTo>
                              <a:lnTo>
                                <a:pt x="33084" y="81102"/>
                              </a:lnTo>
                              <a:lnTo>
                                <a:pt x="34252" y="81801"/>
                              </a:lnTo>
                              <a:lnTo>
                                <a:pt x="34900" y="82867"/>
                              </a:lnTo>
                              <a:lnTo>
                                <a:pt x="35116" y="84239"/>
                              </a:lnTo>
                              <a:lnTo>
                                <a:pt x="34900" y="85560"/>
                              </a:lnTo>
                              <a:lnTo>
                                <a:pt x="34252" y="86652"/>
                              </a:lnTo>
                              <a:lnTo>
                                <a:pt x="33084" y="87363"/>
                              </a:lnTo>
                              <a:lnTo>
                                <a:pt x="31318" y="87605"/>
                              </a:lnTo>
                              <a:lnTo>
                                <a:pt x="6642" y="87605"/>
                              </a:lnTo>
                              <a:lnTo>
                                <a:pt x="4890" y="87363"/>
                              </a:lnTo>
                              <a:lnTo>
                                <a:pt x="3721" y="86652"/>
                              </a:lnTo>
                              <a:lnTo>
                                <a:pt x="3073" y="85560"/>
                              </a:lnTo>
                              <a:lnTo>
                                <a:pt x="2858" y="84239"/>
                              </a:lnTo>
                              <a:lnTo>
                                <a:pt x="3073" y="82867"/>
                              </a:lnTo>
                              <a:lnTo>
                                <a:pt x="3721" y="81801"/>
                              </a:lnTo>
                              <a:lnTo>
                                <a:pt x="4890" y="81102"/>
                              </a:lnTo>
                              <a:lnTo>
                                <a:pt x="6642"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3" name="Shape 50133"/>
                      <wps:cNvSpPr/>
                      <wps:spPr>
                        <a:xfrm>
                          <a:off x="186957" y="0"/>
                          <a:ext cx="41275" cy="87605"/>
                        </a:xfrm>
                        <a:custGeom>
                          <a:avLst/>
                          <a:gdLst/>
                          <a:ahLst/>
                          <a:cxnLst/>
                          <a:rect l="0" t="0" r="0" b="0"/>
                          <a:pathLst>
                            <a:path w="41275" h="87605">
                              <a:moveTo>
                                <a:pt x="3797" y="0"/>
                              </a:moveTo>
                              <a:lnTo>
                                <a:pt x="37541" y="0"/>
                              </a:lnTo>
                              <a:lnTo>
                                <a:pt x="41275" y="197"/>
                              </a:lnTo>
                              <a:lnTo>
                                <a:pt x="41275" y="6895"/>
                              </a:lnTo>
                              <a:lnTo>
                                <a:pt x="38405" y="6744"/>
                              </a:lnTo>
                              <a:lnTo>
                                <a:pt x="16129" y="6744"/>
                              </a:lnTo>
                              <a:lnTo>
                                <a:pt x="16129" y="80874"/>
                              </a:lnTo>
                              <a:lnTo>
                                <a:pt x="38405" y="80874"/>
                              </a:lnTo>
                              <a:lnTo>
                                <a:pt x="41275" y="80643"/>
                              </a:lnTo>
                              <a:lnTo>
                                <a:pt x="41275" y="87362"/>
                              </a:lnTo>
                              <a:lnTo>
                                <a:pt x="37541" y="87605"/>
                              </a:lnTo>
                              <a:lnTo>
                                <a:pt x="3797" y="87605"/>
                              </a:lnTo>
                              <a:lnTo>
                                <a:pt x="2045" y="87363"/>
                              </a:lnTo>
                              <a:lnTo>
                                <a:pt x="876" y="86652"/>
                              </a:lnTo>
                              <a:lnTo>
                                <a:pt x="216" y="85560"/>
                              </a:lnTo>
                              <a:lnTo>
                                <a:pt x="0" y="84239"/>
                              </a:lnTo>
                              <a:lnTo>
                                <a:pt x="216" y="82867"/>
                              </a:lnTo>
                              <a:lnTo>
                                <a:pt x="876" y="81801"/>
                              </a:lnTo>
                              <a:lnTo>
                                <a:pt x="2045" y="81102"/>
                              </a:lnTo>
                              <a:lnTo>
                                <a:pt x="3797" y="80874"/>
                              </a:lnTo>
                              <a:lnTo>
                                <a:pt x="9487" y="80874"/>
                              </a:lnTo>
                              <a:lnTo>
                                <a:pt x="9487"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4" name="Shape 50134"/>
                      <wps:cNvSpPr/>
                      <wps:spPr>
                        <a:xfrm>
                          <a:off x="228232" y="197"/>
                          <a:ext cx="31801" cy="87166"/>
                        </a:xfrm>
                        <a:custGeom>
                          <a:avLst/>
                          <a:gdLst/>
                          <a:ahLst/>
                          <a:cxnLst/>
                          <a:rect l="0" t="0" r="0" b="0"/>
                          <a:pathLst>
                            <a:path w="31801" h="87166">
                              <a:moveTo>
                                <a:pt x="0" y="0"/>
                              </a:moveTo>
                              <a:lnTo>
                                <a:pt x="127" y="7"/>
                              </a:lnTo>
                              <a:lnTo>
                                <a:pt x="3823" y="629"/>
                              </a:lnTo>
                              <a:lnTo>
                                <a:pt x="7353" y="1658"/>
                              </a:lnTo>
                              <a:lnTo>
                                <a:pt x="10706" y="3093"/>
                              </a:lnTo>
                              <a:lnTo>
                                <a:pt x="16459" y="6623"/>
                              </a:lnTo>
                              <a:lnTo>
                                <a:pt x="18758" y="8541"/>
                              </a:lnTo>
                              <a:lnTo>
                                <a:pt x="20676" y="10586"/>
                              </a:lnTo>
                              <a:lnTo>
                                <a:pt x="23444" y="14193"/>
                              </a:lnTo>
                              <a:lnTo>
                                <a:pt x="25857" y="17914"/>
                              </a:lnTo>
                              <a:lnTo>
                                <a:pt x="27927" y="21724"/>
                              </a:lnTo>
                              <a:lnTo>
                                <a:pt x="29629" y="25635"/>
                              </a:lnTo>
                              <a:lnTo>
                                <a:pt x="30582" y="28645"/>
                              </a:lnTo>
                              <a:lnTo>
                                <a:pt x="31255" y="31922"/>
                              </a:lnTo>
                              <a:lnTo>
                                <a:pt x="31661" y="35465"/>
                              </a:lnTo>
                              <a:lnTo>
                                <a:pt x="31801" y="39262"/>
                              </a:lnTo>
                              <a:lnTo>
                                <a:pt x="31801" y="47962"/>
                              </a:lnTo>
                              <a:lnTo>
                                <a:pt x="31534" y="52750"/>
                              </a:lnTo>
                              <a:lnTo>
                                <a:pt x="30734" y="57461"/>
                              </a:lnTo>
                              <a:lnTo>
                                <a:pt x="29401" y="62110"/>
                              </a:lnTo>
                              <a:lnTo>
                                <a:pt x="27534" y="66669"/>
                              </a:lnTo>
                              <a:lnTo>
                                <a:pt x="25057" y="71050"/>
                              </a:lnTo>
                              <a:lnTo>
                                <a:pt x="21869" y="75140"/>
                              </a:lnTo>
                              <a:lnTo>
                                <a:pt x="17958" y="78950"/>
                              </a:lnTo>
                              <a:lnTo>
                                <a:pt x="13348" y="82468"/>
                              </a:lnTo>
                              <a:lnTo>
                                <a:pt x="9512" y="84627"/>
                              </a:lnTo>
                              <a:lnTo>
                                <a:pt x="5385" y="86176"/>
                              </a:lnTo>
                              <a:lnTo>
                                <a:pt x="965" y="87103"/>
                              </a:lnTo>
                              <a:lnTo>
                                <a:pt x="0" y="87166"/>
                              </a:lnTo>
                              <a:lnTo>
                                <a:pt x="0" y="80447"/>
                              </a:lnTo>
                              <a:lnTo>
                                <a:pt x="927" y="80372"/>
                              </a:lnTo>
                              <a:lnTo>
                                <a:pt x="4610" y="79458"/>
                              </a:lnTo>
                              <a:lnTo>
                                <a:pt x="8166" y="77934"/>
                              </a:lnTo>
                              <a:lnTo>
                                <a:pt x="11608" y="75813"/>
                              </a:lnTo>
                              <a:lnTo>
                                <a:pt x="14770" y="73222"/>
                              </a:lnTo>
                              <a:lnTo>
                                <a:pt x="17526" y="70314"/>
                              </a:lnTo>
                              <a:lnTo>
                                <a:pt x="19850" y="67101"/>
                              </a:lnTo>
                              <a:lnTo>
                                <a:pt x="21755" y="63557"/>
                              </a:lnTo>
                              <a:lnTo>
                                <a:pt x="23241" y="59900"/>
                              </a:lnTo>
                              <a:lnTo>
                                <a:pt x="24308" y="56293"/>
                              </a:lnTo>
                              <a:lnTo>
                                <a:pt x="24943" y="52737"/>
                              </a:lnTo>
                              <a:lnTo>
                                <a:pt x="25146" y="49232"/>
                              </a:lnTo>
                              <a:lnTo>
                                <a:pt x="25146" y="37980"/>
                              </a:lnTo>
                              <a:lnTo>
                                <a:pt x="24701" y="32531"/>
                              </a:lnTo>
                              <a:lnTo>
                                <a:pt x="23330" y="27705"/>
                              </a:lnTo>
                              <a:lnTo>
                                <a:pt x="21882" y="24276"/>
                              </a:lnTo>
                              <a:lnTo>
                                <a:pt x="20155" y="21038"/>
                              </a:lnTo>
                              <a:lnTo>
                                <a:pt x="18161" y="18015"/>
                              </a:lnTo>
                              <a:lnTo>
                                <a:pt x="15888" y="15196"/>
                              </a:lnTo>
                              <a:lnTo>
                                <a:pt x="12636" y="11818"/>
                              </a:lnTo>
                              <a:lnTo>
                                <a:pt x="8141" y="9036"/>
                              </a:lnTo>
                              <a:lnTo>
                                <a:pt x="5537" y="7944"/>
                              </a:lnTo>
                              <a:lnTo>
                                <a:pt x="2832" y="7169"/>
                              </a:lnTo>
                              <a:lnTo>
                                <a:pt x="25" y="6700"/>
                              </a:lnTo>
                              <a:lnTo>
                                <a:pt x="0" y="66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5" name="Shape 50135"/>
                      <wps:cNvSpPr/>
                      <wps:spPr>
                        <a:xfrm>
                          <a:off x="273317" y="0"/>
                          <a:ext cx="72123" cy="87605"/>
                        </a:xfrm>
                        <a:custGeom>
                          <a:avLst/>
                          <a:gdLst/>
                          <a:ahLst/>
                          <a:cxnLst/>
                          <a:rect l="0" t="0" r="0" b="0"/>
                          <a:pathLst>
                            <a:path w="72123" h="87605">
                              <a:moveTo>
                                <a:pt x="3797" y="0"/>
                              </a:moveTo>
                              <a:lnTo>
                                <a:pt x="69279" y="0"/>
                              </a:lnTo>
                              <a:lnTo>
                                <a:pt x="69279" y="22149"/>
                              </a:lnTo>
                              <a:lnTo>
                                <a:pt x="69050" y="23914"/>
                              </a:lnTo>
                              <a:lnTo>
                                <a:pt x="68364" y="25095"/>
                              </a:lnTo>
                              <a:lnTo>
                                <a:pt x="67297" y="25768"/>
                              </a:lnTo>
                              <a:lnTo>
                                <a:pt x="65951" y="25997"/>
                              </a:lnTo>
                              <a:lnTo>
                                <a:pt x="64605" y="25768"/>
                              </a:lnTo>
                              <a:lnTo>
                                <a:pt x="63538" y="25095"/>
                              </a:lnTo>
                              <a:lnTo>
                                <a:pt x="62852" y="23914"/>
                              </a:lnTo>
                              <a:lnTo>
                                <a:pt x="62624" y="22149"/>
                              </a:lnTo>
                              <a:lnTo>
                                <a:pt x="62624" y="6744"/>
                              </a:lnTo>
                              <a:lnTo>
                                <a:pt x="18974" y="6744"/>
                              </a:lnTo>
                              <a:lnTo>
                                <a:pt x="18974" y="38506"/>
                              </a:lnTo>
                              <a:lnTo>
                                <a:pt x="39853" y="38506"/>
                              </a:lnTo>
                              <a:lnTo>
                                <a:pt x="39853" y="30810"/>
                              </a:lnTo>
                              <a:lnTo>
                                <a:pt x="40081"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81" y="54724"/>
                              </a:lnTo>
                              <a:lnTo>
                                <a:pt x="39853" y="52946"/>
                              </a:lnTo>
                              <a:lnTo>
                                <a:pt x="39853" y="45250"/>
                              </a:lnTo>
                              <a:lnTo>
                                <a:pt x="18974" y="45250"/>
                              </a:lnTo>
                              <a:lnTo>
                                <a:pt x="18974" y="80874"/>
                              </a:lnTo>
                              <a:lnTo>
                                <a:pt x="65481" y="80874"/>
                              </a:lnTo>
                              <a:lnTo>
                                <a:pt x="65481" y="61620"/>
                              </a:lnTo>
                              <a:lnTo>
                                <a:pt x="65710" y="59842"/>
                              </a:lnTo>
                              <a:lnTo>
                                <a:pt x="66383"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6" name="Shape 50136"/>
                      <wps:cNvSpPr/>
                      <wps:spPr>
                        <a:xfrm>
                          <a:off x="364414" y="0"/>
                          <a:ext cx="40811" cy="87605"/>
                        </a:xfrm>
                        <a:custGeom>
                          <a:avLst/>
                          <a:gdLst/>
                          <a:ahLst/>
                          <a:cxnLst/>
                          <a:rect l="0" t="0" r="0" b="0"/>
                          <a:pathLst>
                            <a:path w="40811" h="87605">
                              <a:moveTo>
                                <a:pt x="3797" y="0"/>
                              </a:moveTo>
                              <a:lnTo>
                                <a:pt x="40811" y="0"/>
                              </a:lnTo>
                              <a:lnTo>
                                <a:pt x="40811" y="6744"/>
                              </a:lnTo>
                              <a:lnTo>
                                <a:pt x="18987" y="6744"/>
                              </a:lnTo>
                              <a:lnTo>
                                <a:pt x="18987" y="42355"/>
                              </a:lnTo>
                              <a:lnTo>
                                <a:pt x="35674" y="42355"/>
                              </a:lnTo>
                              <a:lnTo>
                                <a:pt x="39586" y="42177"/>
                              </a:lnTo>
                              <a:lnTo>
                                <a:pt x="40811" y="41993"/>
                              </a:lnTo>
                              <a:lnTo>
                                <a:pt x="40811" y="50131"/>
                              </a:lnTo>
                              <a:lnTo>
                                <a:pt x="38913" y="49098"/>
                              </a:lnTo>
                              <a:lnTo>
                                <a:pt x="18987" y="49098"/>
                              </a:lnTo>
                              <a:lnTo>
                                <a:pt x="18987" y="80874"/>
                              </a:lnTo>
                              <a:lnTo>
                                <a:pt x="31318" y="80874"/>
                              </a:lnTo>
                              <a:lnTo>
                                <a:pt x="33083" y="81102"/>
                              </a:lnTo>
                              <a:lnTo>
                                <a:pt x="34252" y="81801"/>
                              </a:lnTo>
                              <a:lnTo>
                                <a:pt x="34900" y="82867"/>
                              </a:lnTo>
                              <a:lnTo>
                                <a:pt x="35115" y="84239"/>
                              </a:lnTo>
                              <a:lnTo>
                                <a:pt x="34900" y="85560"/>
                              </a:lnTo>
                              <a:lnTo>
                                <a:pt x="34252" y="86652"/>
                              </a:lnTo>
                              <a:lnTo>
                                <a:pt x="33083" y="87363"/>
                              </a:lnTo>
                              <a:lnTo>
                                <a:pt x="31318"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7" name="Shape 50137"/>
                      <wps:cNvSpPr/>
                      <wps:spPr>
                        <a:xfrm>
                          <a:off x="405225" y="0"/>
                          <a:ext cx="41751" cy="87605"/>
                        </a:xfrm>
                        <a:custGeom>
                          <a:avLst/>
                          <a:gdLst/>
                          <a:ahLst/>
                          <a:cxnLst/>
                          <a:rect l="0" t="0" r="0" b="0"/>
                          <a:pathLst>
                            <a:path w="41751" h="87605">
                              <a:moveTo>
                                <a:pt x="0" y="0"/>
                              </a:moveTo>
                              <a:lnTo>
                                <a:pt x="781" y="0"/>
                              </a:lnTo>
                              <a:lnTo>
                                <a:pt x="6394" y="470"/>
                              </a:lnTo>
                              <a:lnTo>
                                <a:pt x="11551" y="1880"/>
                              </a:lnTo>
                              <a:lnTo>
                                <a:pt x="16237" y="4229"/>
                              </a:lnTo>
                              <a:lnTo>
                                <a:pt x="20466" y="7518"/>
                              </a:lnTo>
                              <a:lnTo>
                                <a:pt x="23971" y="11405"/>
                              </a:lnTo>
                              <a:lnTo>
                                <a:pt x="26473" y="15532"/>
                              </a:lnTo>
                              <a:lnTo>
                                <a:pt x="27972" y="19901"/>
                              </a:lnTo>
                              <a:lnTo>
                                <a:pt x="28467" y="24511"/>
                              </a:lnTo>
                              <a:lnTo>
                                <a:pt x="28162" y="27851"/>
                              </a:lnTo>
                              <a:lnTo>
                                <a:pt x="27235" y="31102"/>
                              </a:lnTo>
                              <a:lnTo>
                                <a:pt x="25686" y="34265"/>
                              </a:lnTo>
                              <a:lnTo>
                                <a:pt x="23527" y="37325"/>
                              </a:lnTo>
                              <a:lnTo>
                                <a:pt x="20657" y="40208"/>
                              </a:lnTo>
                              <a:lnTo>
                                <a:pt x="16999" y="42837"/>
                              </a:lnTo>
                              <a:lnTo>
                                <a:pt x="12541" y="45212"/>
                              </a:lnTo>
                              <a:lnTo>
                                <a:pt x="7283" y="47346"/>
                              </a:lnTo>
                              <a:lnTo>
                                <a:pt x="13303" y="52146"/>
                              </a:lnTo>
                              <a:lnTo>
                                <a:pt x="18396" y="57544"/>
                              </a:lnTo>
                              <a:lnTo>
                                <a:pt x="24416" y="66218"/>
                              </a:lnTo>
                              <a:lnTo>
                                <a:pt x="33217" y="80874"/>
                              </a:lnTo>
                              <a:lnTo>
                                <a:pt x="37763" y="80874"/>
                              </a:lnTo>
                              <a:lnTo>
                                <a:pt x="39592" y="81102"/>
                              </a:lnTo>
                              <a:lnTo>
                                <a:pt x="40824" y="81801"/>
                              </a:lnTo>
                              <a:lnTo>
                                <a:pt x="41523" y="82867"/>
                              </a:lnTo>
                              <a:lnTo>
                                <a:pt x="41751" y="84239"/>
                              </a:lnTo>
                              <a:lnTo>
                                <a:pt x="41523" y="85560"/>
                              </a:lnTo>
                              <a:lnTo>
                                <a:pt x="40824" y="86652"/>
                              </a:lnTo>
                              <a:lnTo>
                                <a:pt x="39592" y="87363"/>
                              </a:lnTo>
                              <a:lnTo>
                                <a:pt x="37751" y="87605"/>
                              </a:lnTo>
                              <a:lnTo>
                                <a:pt x="29737" y="87605"/>
                              </a:lnTo>
                              <a:lnTo>
                                <a:pt x="19742" y="70383"/>
                              </a:lnTo>
                              <a:lnTo>
                                <a:pt x="15704" y="64325"/>
                              </a:lnTo>
                              <a:lnTo>
                                <a:pt x="12300" y="59969"/>
                              </a:lnTo>
                              <a:lnTo>
                                <a:pt x="9100" y="56655"/>
                              </a:lnTo>
                              <a:lnTo>
                                <a:pt x="5658" y="53746"/>
                              </a:lnTo>
                              <a:lnTo>
                                <a:pt x="2000" y="51219"/>
                              </a:lnTo>
                              <a:lnTo>
                                <a:pt x="0" y="50131"/>
                              </a:lnTo>
                              <a:lnTo>
                                <a:pt x="0" y="41993"/>
                              </a:lnTo>
                              <a:lnTo>
                                <a:pt x="2508" y="41618"/>
                              </a:lnTo>
                              <a:lnTo>
                                <a:pt x="6039" y="40691"/>
                              </a:lnTo>
                              <a:lnTo>
                                <a:pt x="9404" y="39395"/>
                              </a:lnTo>
                              <a:lnTo>
                                <a:pt x="12440" y="37846"/>
                              </a:lnTo>
                              <a:lnTo>
                                <a:pt x="15030" y="36157"/>
                              </a:lnTo>
                              <a:lnTo>
                                <a:pt x="17177" y="34354"/>
                              </a:lnTo>
                              <a:lnTo>
                                <a:pt x="18879" y="32423"/>
                              </a:lnTo>
                              <a:lnTo>
                                <a:pt x="20161" y="30404"/>
                              </a:lnTo>
                              <a:lnTo>
                                <a:pt x="21088" y="28372"/>
                              </a:lnTo>
                              <a:lnTo>
                                <a:pt x="21634" y="26327"/>
                              </a:lnTo>
                              <a:lnTo>
                                <a:pt x="21825" y="24244"/>
                              </a:lnTo>
                              <a:lnTo>
                                <a:pt x="21444" y="21171"/>
                              </a:lnTo>
                              <a:lnTo>
                                <a:pt x="20288" y="18174"/>
                              </a:lnTo>
                              <a:lnTo>
                                <a:pt x="18358" y="15240"/>
                              </a:lnTo>
                              <a:lnTo>
                                <a:pt x="15665" y="12383"/>
                              </a:lnTo>
                              <a:lnTo>
                                <a:pt x="12414" y="9906"/>
                              </a:lnTo>
                              <a:lnTo>
                                <a:pt x="8846" y="8153"/>
                              </a:lnTo>
                              <a:lnTo>
                                <a:pt x="4934" y="7087"/>
                              </a:lnTo>
                              <a:lnTo>
                                <a:pt x="692"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8" name="Shape 50138"/>
                      <wps:cNvSpPr/>
                      <wps:spPr>
                        <a:xfrm>
                          <a:off x="553263" y="0"/>
                          <a:ext cx="40812" cy="87605"/>
                        </a:xfrm>
                        <a:custGeom>
                          <a:avLst/>
                          <a:gdLst/>
                          <a:ahLst/>
                          <a:cxnLst/>
                          <a:rect l="0" t="0" r="0" b="0"/>
                          <a:pathLst>
                            <a:path w="40812" h="87605">
                              <a:moveTo>
                                <a:pt x="3797" y="0"/>
                              </a:moveTo>
                              <a:lnTo>
                                <a:pt x="40119" y="0"/>
                              </a:lnTo>
                              <a:lnTo>
                                <a:pt x="40812" y="54"/>
                              </a:lnTo>
                              <a:lnTo>
                                <a:pt x="40812" y="6746"/>
                              </a:lnTo>
                              <a:lnTo>
                                <a:pt x="40780" y="6744"/>
                              </a:lnTo>
                              <a:lnTo>
                                <a:pt x="18987" y="6744"/>
                              </a:lnTo>
                              <a:lnTo>
                                <a:pt x="18987" y="45250"/>
                              </a:lnTo>
                              <a:lnTo>
                                <a:pt x="38506" y="45250"/>
                              </a:lnTo>
                              <a:lnTo>
                                <a:pt x="40812" y="45127"/>
                              </a:lnTo>
                              <a:lnTo>
                                <a:pt x="40812" y="51838"/>
                              </a:lnTo>
                              <a:lnTo>
                                <a:pt x="38354" y="51994"/>
                              </a:lnTo>
                              <a:lnTo>
                                <a:pt x="18987" y="51994"/>
                              </a:lnTo>
                              <a:lnTo>
                                <a:pt x="18987" y="80874"/>
                              </a:lnTo>
                              <a:lnTo>
                                <a:pt x="40805" y="80874"/>
                              </a:lnTo>
                              <a:lnTo>
                                <a:pt x="40812" y="80874"/>
                              </a:lnTo>
                              <a:lnTo>
                                <a:pt x="40812" y="87604"/>
                              </a:lnTo>
                              <a:lnTo>
                                <a:pt x="40805"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9" name="Shape 50139"/>
                      <wps:cNvSpPr/>
                      <wps:spPr>
                        <a:xfrm>
                          <a:off x="594074" y="80874"/>
                          <a:ext cx="3791" cy="6729"/>
                        </a:xfrm>
                        <a:custGeom>
                          <a:avLst/>
                          <a:gdLst/>
                          <a:ahLst/>
                          <a:cxnLst/>
                          <a:rect l="0" t="0" r="0" b="0"/>
                          <a:pathLst>
                            <a:path w="3791" h="6729">
                              <a:moveTo>
                                <a:pt x="0" y="0"/>
                              </a:moveTo>
                              <a:lnTo>
                                <a:pt x="1746" y="228"/>
                              </a:lnTo>
                              <a:lnTo>
                                <a:pt x="2915" y="926"/>
                              </a:lnTo>
                              <a:lnTo>
                                <a:pt x="3575" y="1993"/>
                              </a:lnTo>
                              <a:lnTo>
                                <a:pt x="3791" y="3365"/>
                              </a:lnTo>
                              <a:lnTo>
                                <a:pt x="3575" y="4685"/>
                              </a:lnTo>
                              <a:lnTo>
                                <a:pt x="2915" y="5778"/>
                              </a:lnTo>
                              <a:lnTo>
                                <a:pt x="1746" y="6489"/>
                              </a:lnTo>
                              <a:lnTo>
                                <a:pt x="0" y="672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0" name="Shape 50140"/>
                      <wps:cNvSpPr/>
                      <wps:spPr>
                        <a:xfrm>
                          <a:off x="594074" y="54"/>
                          <a:ext cx="28467" cy="51784"/>
                        </a:xfrm>
                        <a:custGeom>
                          <a:avLst/>
                          <a:gdLst/>
                          <a:ahLst/>
                          <a:cxnLst/>
                          <a:rect l="0" t="0" r="0" b="0"/>
                          <a:pathLst>
                            <a:path w="28467" h="51784">
                              <a:moveTo>
                                <a:pt x="0" y="0"/>
                              </a:moveTo>
                              <a:lnTo>
                                <a:pt x="5442" y="428"/>
                              </a:lnTo>
                              <a:lnTo>
                                <a:pt x="10992" y="1863"/>
                              </a:lnTo>
                              <a:lnTo>
                                <a:pt x="15958" y="4264"/>
                              </a:lnTo>
                              <a:lnTo>
                                <a:pt x="20326" y="7629"/>
                              </a:lnTo>
                              <a:lnTo>
                                <a:pt x="23882" y="11642"/>
                              </a:lnTo>
                              <a:lnTo>
                                <a:pt x="26435" y="15973"/>
                              </a:lnTo>
                              <a:lnTo>
                                <a:pt x="27959" y="20647"/>
                              </a:lnTo>
                              <a:lnTo>
                                <a:pt x="28340" y="23098"/>
                              </a:lnTo>
                              <a:lnTo>
                                <a:pt x="28467" y="25638"/>
                              </a:lnTo>
                              <a:lnTo>
                                <a:pt x="28302" y="28622"/>
                              </a:lnTo>
                              <a:lnTo>
                                <a:pt x="27819" y="31442"/>
                              </a:lnTo>
                              <a:lnTo>
                                <a:pt x="26994" y="34121"/>
                              </a:lnTo>
                              <a:lnTo>
                                <a:pt x="25851" y="36649"/>
                              </a:lnTo>
                              <a:lnTo>
                                <a:pt x="22968" y="41005"/>
                              </a:lnTo>
                              <a:lnTo>
                                <a:pt x="19552" y="44319"/>
                              </a:lnTo>
                              <a:lnTo>
                                <a:pt x="13951" y="47977"/>
                              </a:lnTo>
                              <a:lnTo>
                                <a:pt x="8134" y="50504"/>
                              </a:lnTo>
                              <a:lnTo>
                                <a:pt x="3359" y="51571"/>
                              </a:lnTo>
                              <a:lnTo>
                                <a:pt x="0" y="51784"/>
                              </a:lnTo>
                              <a:lnTo>
                                <a:pt x="0" y="45073"/>
                              </a:lnTo>
                              <a:lnTo>
                                <a:pt x="1035" y="45018"/>
                              </a:lnTo>
                              <a:lnTo>
                                <a:pt x="4286" y="44459"/>
                              </a:lnTo>
                              <a:lnTo>
                                <a:pt x="7423" y="43545"/>
                              </a:lnTo>
                              <a:lnTo>
                                <a:pt x="10471" y="42275"/>
                              </a:lnTo>
                              <a:lnTo>
                                <a:pt x="13265" y="40700"/>
                              </a:lnTo>
                              <a:lnTo>
                                <a:pt x="15640" y="38935"/>
                              </a:lnTo>
                              <a:lnTo>
                                <a:pt x="17609" y="36953"/>
                              </a:lnTo>
                              <a:lnTo>
                                <a:pt x="19145" y="34782"/>
                              </a:lnTo>
                              <a:lnTo>
                                <a:pt x="21152" y="30210"/>
                              </a:lnTo>
                              <a:lnTo>
                                <a:pt x="21660" y="27924"/>
                              </a:lnTo>
                              <a:lnTo>
                                <a:pt x="21825" y="25638"/>
                              </a:lnTo>
                              <a:lnTo>
                                <a:pt x="21482" y="21967"/>
                              </a:lnTo>
                              <a:lnTo>
                                <a:pt x="20352" y="18538"/>
                              </a:lnTo>
                              <a:lnTo>
                                <a:pt x="18421" y="15338"/>
                              </a:lnTo>
                              <a:lnTo>
                                <a:pt x="15691" y="12379"/>
                              </a:lnTo>
                              <a:lnTo>
                                <a:pt x="12363" y="9890"/>
                              </a:lnTo>
                              <a:lnTo>
                                <a:pt x="8630" y="8112"/>
                              </a:lnTo>
                              <a:lnTo>
                                <a:pt x="4502" y="7045"/>
                              </a:lnTo>
                              <a:lnTo>
                                <a:pt x="0" y="66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1" name="Shape 50141"/>
                      <wps:cNvSpPr/>
                      <wps:spPr>
                        <a:xfrm>
                          <a:off x="63773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38"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2" name="Shape 50142"/>
                      <wps:cNvSpPr/>
                      <wps:spPr>
                        <a:xfrm>
                          <a:off x="72882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6" y="6744"/>
                              </a:lnTo>
                              <a:lnTo>
                                <a:pt x="18986" y="38506"/>
                              </a:lnTo>
                              <a:lnTo>
                                <a:pt x="39865" y="38506"/>
                              </a:lnTo>
                              <a:lnTo>
                                <a:pt x="39865" y="30810"/>
                              </a:lnTo>
                              <a:lnTo>
                                <a:pt x="40094" y="29032"/>
                              </a:lnTo>
                              <a:lnTo>
                                <a:pt x="40792" y="27851"/>
                              </a:lnTo>
                              <a:lnTo>
                                <a:pt x="41872" y="27178"/>
                              </a:lnTo>
                              <a:lnTo>
                                <a:pt x="43231" y="26962"/>
                              </a:lnTo>
                              <a:lnTo>
                                <a:pt x="44514" y="27178"/>
                              </a:lnTo>
                              <a:lnTo>
                                <a:pt x="45568" y="27851"/>
                              </a:lnTo>
                              <a:lnTo>
                                <a:pt x="46266" y="29032"/>
                              </a:lnTo>
                              <a:lnTo>
                                <a:pt x="46507" y="30810"/>
                              </a:lnTo>
                              <a:lnTo>
                                <a:pt x="46507" y="52946"/>
                              </a:lnTo>
                              <a:lnTo>
                                <a:pt x="46266" y="54724"/>
                              </a:lnTo>
                              <a:lnTo>
                                <a:pt x="45568" y="55905"/>
                              </a:lnTo>
                              <a:lnTo>
                                <a:pt x="44514" y="56579"/>
                              </a:lnTo>
                              <a:lnTo>
                                <a:pt x="43231" y="56807"/>
                              </a:lnTo>
                              <a:lnTo>
                                <a:pt x="41872" y="56579"/>
                              </a:lnTo>
                              <a:lnTo>
                                <a:pt x="40792" y="55905"/>
                              </a:lnTo>
                              <a:lnTo>
                                <a:pt x="40094" y="54724"/>
                              </a:lnTo>
                              <a:lnTo>
                                <a:pt x="39865" y="52946"/>
                              </a:lnTo>
                              <a:lnTo>
                                <a:pt x="39865" y="45250"/>
                              </a:lnTo>
                              <a:lnTo>
                                <a:pt x="18986" y="45250"/>
                              </a:lnTo>
                              <a:lnTo>
                                <a:pt x="18986" y="80874"/>
                              </a:lnTo>
                              <a:lnTo>
                                <a:pt x="65481" y="80874"/>
                              </a:lnTo>
                              <a:lnTo>
                                <a:pt x="65481" y="61620"/>
                              </a:lnTo>
                              <a:lnTo>
                                <a:pt x="65710" y="59842"/>
                              </a:lnTo>
                              <a:lnTo>
                                <a:pt x="66396" y="58661"/>
                              </a:lnTo>
                              <a:lnTo>
                                <a:pt x="67450" y="57988"/>
                              </a:lnTo>
                              <a:lnTo>
                                <a:pt x="68809" y="57760"/>
                              </a:lnTo>
                              <a:lnTo>
                                <a:pt x="70155" y="57988"/>
                              </a:lnTo>
                              <a:lnTo>
                                <a:pt x="71222" y="58661"/>
                              </a:lnTo>
                              <a:lnTo>
                                <a:pt x="71895"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3" name="Shape 50143"/>
                      <wps:cNvSpPr/>
                      <wps:spPr>
                        <a:xfrm>
                          <a:off x="819937"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4" name="Shape 50144"/>
                      <wps:cNvSpPr/>
                      <wps:spPr>
                        <a:xfrm>
                          <a:off x="860743"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294" y="59969"/>
                              </a:lnTo>
                              <a:lnTo>
                                <a:pt x="9093" y="56655"/>
                              </a:lnTo>
                              <a:lnTo>
                                <a:pt x="5664" y="53746"/>
                              </a:lnTo>
                              <a:lnTo>
                                <a:pt x="1994" y="51219"/>
                              </a:lnTo>
                              <a:lnTo>
                                <a:pt x="0" y="50131"/>
                              </a:lnTo>
                              <a:lnTo>
                                <a:pt x="0" y="41994"/>
                              </a:lnTo>
                              <a:lnTo>
                                <a:pt x="2502" y="41618"/>
                              </a:lnTo>
                              <a:lnTo>
                                <a:pt x="6045" y="40691"/>
                              </a:lnTo>
                              <a:lnTo>
                                <a:pt x="9398" y="39395"/>
                              </a:lnTo>
                              <a:lnTo>
                                <a:pt x="12433"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5" name="Shape 50145"/>
                      <wps:cNvSpPr/>
                      <wps:spPr>
                        <a:xfrm>
                          <a:off x="1002144"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6" name="Shape 50146"/>
                      <wps:cNvSpPr/>
                      <wps:spPr>
                        <a:xfrm>
                          <a:off x="1042949"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306" y="59969"/>
                              </a:lnTo>
                              <a:lnTo>
                                <a:pt x="9093" y="56655"/>
                              </a:lnTo>
                              <a:lnTo>
                                <a:pt x="5664" y="53746"/>
                              </a:lnTo>
                              <a:lnTo>
                                <a:pt x="1994" y="51219"/>
                              </a:lnTo>
                              <a:lnTo>
                                <a:pt x="0" y="50131"/>
                              </a:lnTo>
                              <a:lnTo>
                                <a:pt x="0" y="41994"/>
                              </a:lnTo>
                              <a:lnTo>
                                <a:pt x="2502" y="41618"/>
                              </a:lnTo>
                              <a:lnTo>
                                <a:pt x="6045" y="40691"/>
                              </a:lnTo>
                              <a:lnTo>
                                <a:pt x="9398" y="39395"/>
                              </a:lnTo>
                              <a:lnTo>
                                <a:pt x="12446"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7" name="Shape 50147"/>
                      <wps:cNvSpPr/>
                      <wps:spPr>
                        <a:xfrm>
                          <a:off x="109324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7" y="6744"/>
                              </a:lnTo>
                              <a:lnTo>
                                <a:pt x="18987" y="38506"/>
                              </a:lnTo>
                              <a:lnTo>
                                <a:pt x="39865" y="38506"/>
                              </a:lnTo>
                              <a:lnTo>
                                <a:pt x="39865" y="30810"/>
                              </a:lnTo>
                              <a:lnTo>
                                <a:pt x="40094" y="29032"/>
                              </a:lnTo>
                              <a:lnTo>
                                <a:pt x="40792" y="27851"/>
                              </a:lnTo>
                              <a:lnTo>
                                <a:pt x="41872" y="27178"/>
                              </a:lnTo>
                              <a:lnTo>
                                <a:pt x="43231" y="26962"/>
                              </a:lnTo>
                              <a:lnTo>
                                <a:pt x="44513" y="27178"/>
                              </a:lnTo>
                              <a:lnTo>
                                <a:pt x="45568" y="27851"/>
                              </a:lnTo>
                              <a:lnTo>
                                <a:pt x="46279" y="29032"/>
                              </a:lnTo>
                              <a:lnTo>
                                <a:pt x="46507" y="30810"/>
                              </a:lnTo>
                              <a:lnTo>
                                <a:pt x="46507" y="52946"/>
                              </a:lnTo>
                              <a:lnTo>
                                <a:pt x="46279" y="54724"/>
                              </a:lnTo>
                              <a:lnTo>
                                <a:pt x="45568" y="55905"/>
                              </a:lnTo>
                              <a:lnTo>
                                <a:pt x="44513" y="56579"/>
                              </a:lnTo>
                              <a:lnTo>
                                <a:pt x="43231" y="56807"/>
                              </a:lnTo>
                              <a:lnTo>
                                <a:pt x="41872" y="56579"/>
                              </a:lnTo>
                              <a:lnTo>
                                <a:pt x="40792" y="55905"/>
                              </a:lnTo>
                              <a:lnTo>
                                <a:pt x="40094" y="54724"/>
                              </a:lnTo>
                              <a:lnTo>
                                <a:pt x="39865" y="52946"/>
                              </a:lnTo>
                              <a:lnTo>
                                <a:pt x="39865" y="45250"/>
                              </a:lnTo>
                              <a:lnTo>
                                <a:pt x="18987" y="45250"/>
                              </a:lnTo>
                              <a:lnTo>
                                <a:pt x="18987" y="80874"/>
                              </a:lnTo>
                              <a:lnTo>
                                <a:pt x="65481" y="80874"/>
                              </a:lnTo>
                              <a:lnTo>
                                <a:pt x="65481" y="61620"/>
                              </a:lnTo>
                              <a:lnTo>
                                <a:pt x="65710" y="59842"/>
                              </a:lnTo>
                              <a:lnTo>
                                <a:pt x="66396" y="58661"/>
                              </a:lnTo>
                              <a:lnTo>
                                <a:pt x="67462" y="57988"/>
                              </a:lnTo>
                              <a:lnTo>
                                <a:pt x="68809" y="57760"/>
                              </a:lnTo>
                              <a:lnTo>
                                <a:pt x="70155" y="57988"/>
                              </a:lnTo>
                              <a:lnTo>
                                <a:pt x="71222" y="58661"/>
                              </a:lnTo>
                              <a:lnTo>
                                <a:pt x="71907"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8" name="Shape 50148"/>
                      <wps:cNvSpPr/>
                      <wps:spPr>
                        <a:xfrm>
                          <a:off x="1181506" y="0"/>
                          <a:ext cx="83515" cy="87605"/>
                        </a:xfrm>
                        <a:custGeom>
                          <a:avLst/>
                          <a:gdLst/>
                          <a:ahLst/>
                          <a:cxnLst/>
                          <a:rect l="0" t="0" r="0" b="0"/>
                          <a:pathLst>
                            <a:path w="83515" h="87605">
                              <a:moveTo>
                                <a:pt x="3797" y="0"/>
                              </a:moveTo>
                              <a:lnTo>
                                <a:pt x="26568" y="0"/>
                              </a:lnTo>
                              <a:lnTo>
                                <a:pt x="28842" y="356"/>
                              </a:lnTo>
                              <a:lnTo>
                                <a:pt x="29934" y="1562"/>
                              </a:lnTo>
                              <a:lnTo>
                                <a:pt x="30366" y="3366"/>
                              </a:lnTo>
                              <a:lnTo>
                                <a:pt x="29896" y="5169"/>
                              </a:lnTo>
                              <a:lnTo>
                                <a:pt x="28765" y="6375"/>
                              </a:lnTo>
                              <a:lnTo>
                                <a:pt x="26568" y="6744"/>
                              </a:lnTo>
                              <a:lnTo>
                                <a:pt x="14872" y="6744"/>
                              </a:lnTo>
                              <a:lnTo>
                                <a:pt x="41758" y="80874"/>
                              </a:lnTo>
                              <a:lnTo>
                                <a:pt x="68631" y="6744"/>
                              </a:lnTo>
                              <a:lnTo>
                                <a:pt x="56934" y="6744"/>
                              </a:lnTo>
                              <a:lnTo>
                                <a:pt x="54674" y="6375"/>
                              </a:lnTo>
                              <a:lnTo>
                                <a:pt x="53569" y="5169"/>
                              </a:lnTo>
                              <a:lnTo>
                                <a:pt x="53137" y="3366"/>
                              </a:lnTo>
                              <a:lnTo>
                                <a:pt x="53607" y="1562"/>
                              </a:lnTo>
                              <a:lnTo>
                                <a:pt x="54712" y="356"/>
                              </a:lnTo>
                              <a:lnTo>
                                <a:pt x="56934" y="0"/>
                              </a:lnTo>
                              <a:lnTo>
                                <a:pt x="79718" y="0"/>
                              </a:lnTo>
                              <a:lnTo>
                                <a:pt x="81979" y="356"/>
                              </a:lnTo>
                              <a:lnTo>
                                <a:pt x="83083" y="1562"/>
                              </a:lnTo>
                              <a:lnTo>
                                <a:pt x="83515" y="3366"/>
                              </a:lnTo>
                              <a:lnTo>
                                <a:pt x="83045" y="5169"/>
                              </a:lnTo>
                              <a:lnTo>
                                <a:pt x="81940" y="6375"/>
                              </a:lnTo>
                              <a:lnTo>
                                <a:pt x="79718" y="6744"/>
                              </a:lnTo>
                              <a:lnTo>
                                <a:pt x="75616" y="6744"/>
                              </a:lnTo>
                              <a:lnTo>
                                <a:pt x="46304" y="87605"/>
                              </a:lnTo>
                              <a:lnTo>
                                <a:pt x="37211" y="87605"/>
                              </a:lnTo>
                              <a:lnTo>
                                <a:pt x="7887" y="6744"/>
                              </a:lnTo>
                              <a:lnTo>
                                <a:pt x="3797" y="6744"/>
                              </a:lnTo>
                              <a:lnTo>
                                <a:pt x="1549" y="6375"/>
                              </a:lnTo>
                              <a:lnTo>
                                <a:pt x="432" y="5169"/>
                              </a:lnTo>
                              <a:lnTo>
                                <a:pt x="0" y="3366"/>
                              </a:lnTo>
                              <a:lnTo>
                                <a:pt x="432" y="1562"/>
                              </a:lnTo>
                              <a:lnTo>
                                <a:pt x="1549" y="356"/>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9" name="Shape 50149"/>
                      <wps:cNvSpPr/>
                      <wps:spPr>
                        <a:xfrm>
                          <a:off x="1284948" y="0"/>
                          <a:ext cx="57887" cy="87605"/>
                        </a:xfrm>
                        <a:custGeom>
                          <a:avLst/>
                          <a:gdLst/>
                          <a:ahLst/>
                          <a:cxnLst/>
                          <a:rect l="0" t="0" r="0" b="0"/>
                          <a:pathLst>
                            <a:path w="57887" h="87605">
                              <a:moveTo>
                                <a:pt x="3797" y="0"/>
                              </a:moveTo>
                              <a:lnTo>
                                <a:pt x="54089" y="0"/>
                              </a:lnTo>
                              <a:lnTo>
                                <a:pt x="55829" y="229"/>
                              </a:lnTo>
                              <a:lnTo>
                                <a:pt x="56998" y="927"/>
                              </a:lnTo>
                              <a:lnTo>
                                <a:pt x="57671" y="1994"/>
                              </a:lnTo>
                              <a:lnTo>
                                <a:pt x="57887" y="3366"/>
                              </a:lnTo>
                              <a:lnTo>
                                <a:pt x="57671" y="4737"/>
                              </a:lnTo>
                              <a:lnTo>
                                <a:pt x="56998" y="5817"/>
                              </a:lnTo>
                              <a:lnTo>
                                <a:pt x="55829" y="6502"/>
                              </a:lnTo>
                              <a:lnTo>
                                <a:pt x="54089" y="6744"/>
                              </a:lnTo>
                              <a:lnTo>
                                <a:pt x="32258" y="6744"/>
                              </a:lnTo>
                              <a:lnTo>
                                <a:pt x="32258" y="80874"/>
                              </a:lnTo>
                              <a:lnTo>
                                <a:pt x="54089" y="80874"/>
                              </a:lnTo>
                              <a:lnTo>
                                <a:pt x="55829" y="81102"/>
                              </a:lnTo>
                              <a:lnTo>
                                <a:pt x="56998" y="81801"/>
                              </a:lnTo>
                              <a:lnTo>
                                <a:pt x="57671" y="82867"/>
                              </a:lnTo>
                              <a:lnTo>
                                <a:pt x="57887" y="84239"/>
                              </a:lnTo>
                              <a:lnTo>
                                <a:pt x="57671" y="85560"/>
                              </a:lnTo>
                              <a:lnTo>
                                <a:pt x="56998" y="86652"/>
                              </a:lnTo>
                              <a:lnTo>
                                <a:pt x="55829" y="87363"/>
                              </a:lnTo>
                              <a:lnTo>
                                <a:pt x="54089" y="87605"/>
                              </a:lnTo>
                              <a:lnTo>
                                <a:pt x="3797" y="87605"/>
                              </a:lnTo>
                              <a:lnTo>
                                <a:pt x="2045" y="87363"/>
                              </a:lnTo>
                              <a:lnTo>
                                <a:pt x="876" y="86652"/>
                              </a:lnTo>
                              <a:lnTo>
                                <a:pt x="216" y="85560"/>
                              </a:lnTo>
                              <a:lnTo>
                                <a:pt x="0" y="84239"/>
                              </a:lnTo>
                              <a:lnTo>
                                <a:pt x="216" y="82867"/>
                              </a:lnTo>
                              <a:lnTo>
                                <a:pt x="876" y="81801"/>
                              </a:lnTo>
                              <a:lnTo>
                                <a:pt x="2045" y="81102"/>
                              </a:lnTo>
                              <a:lnTo>
                                <a:pt x="3797" y="80874"/>
                              </a:lnTo>
                              <a:lnTo>
                                <a:pt x="25616" y="80874"/>
                              </a:lnTo>
                              <a:lnTo>
                                <a:pt x="25616"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50" name="Shape 50150"/>
                      <wps:cNvSpPr/>
                      <wps:spPr>
                        <a:xfrm>
                          <a:off x="136655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51"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72"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72"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809" y="57760"/>
                              </a:lnTo>
                              <a:lnTo>
                                <a:pt x="70155" y="57988"/>
                              </a:lnTo>
                              <a:lnTo>
                                <a:pt x="71209" y="58661"/>
                              </a:lnTo>
                              <a:lnTo>
                                <a:pt x="71895" y="59842"/>
                              </a:lnTo>
                              <a:lnTo>
                                <a:pt x="72123" y="61620"/>
                              </a:lnTo>
                              <a:lnTo>
                                <a:pt x="72123" y="87605"/>
                              </a:lnTo>
                              <a:lnTo>
                                <a:pt x="3797" y="87605"/>
                              </a:lnTo>
                              <a:lnTo>
                                <a:pt x="2057" y="87363"/>
                              </a:lnTo>
                              <a:lnTo>
                                <a:pt x="876" y="86652"/>
                              </a:lnTo>
                              <a:lnTo>
                                <a:pt x="216" y="85560"/>
                              </a:lnTo>
                              <a:lnTo>
                                <a:pt x="0" y="84239"/>
                              </a:lnTo>
                              <a:lnTo>
                                <a:pt x="216" y="82867"/>
                              </a:lnTo>
                              <a:lnTo>
                                <a:pt x="876" y="81801"/>
                              </a:lnTo>
                              <a:lnTo>
                                <a:pt x="2057" y="81102"/>
                              </a:lnTo>
                              <a:lnTo>
                                <a:pt x="3797" y="80874"/>
                              </a:lnTo>
                              <a:lnTo>
                                <a:pt x="12332" y="80874"/>
                              </a:lnTo>
                              <a:lnTo>
                                <a:pt x="12332" y="6744"/>
                              </a:lnTo>
                              <a:lnTo>
                                <a:pt x="3797" y="6744"/>
                              </a:lnTo>
                              <a:lnTo>
                                <a:pt x="2057" y="6502"/>
                              </a:lnTo>
                              <a:lnTo>
                                <a:pt x="876" y="5817"/>
                              </a:lnTo>
                              <a:lnTo>
                                <a:pt x="216" y="4737"/>
                              </a:lnTo>
                              <a:lnTo>
                                <a:pt x="0" y="3366"/>
                              </a:lnTo>
                              <a:lnTo>
                                <a:pt x="216" y="1994"/>
                              </a:lnTo>
                              <a:lnTo>
                                <a:pt x="876"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51" name="Shape 50151"/>
                      <wps:cNvSpPr/>
                      <wps:spPr>
                        <a:xfrm>
                          <a:off x="1452918" y="0"/>
                          <a:ext cx="84455" cy="87605"/>
                        </a:xfrm>
                        <a:custGeom>
                          <a:avLst/>
                          <a:gdLst/>
                          <a:ahLst/>
                          <a:cxnLst/>
                          <a:rect l="0" t="0" r="0" b="0"/>
                          <a:pathLst>
                            <a:path w="84455" h="87605">
                              <a:moveTo>
                                <a:pt x="3797" y="0"/>
                              </a:moveTo>
                              <a:lnTo>
                                <a:pt x="28473" y="0"/>
                              </a:lnTo>
                              <a:lnTo>
                                <a:pt x="30226" y="229"/>
                              </a:lnTo>
                              <a:lnTo>
                                <a:pt x="31394" y="927"/>
                              </a:lnTo>
                              <a:lnTo>
                                <a:pt x="32042" y="1994"/>
                              </a:lnTo>
                              <a:lnTo>
                                <a:pt x="32271" y="3366"/>
                              </a:lnTo>
                              <a:lnTo>
                                <a:pt x="32042" y="4737"/>
                              </a:lnTo>
                              <a:lnTo>
                                <a:pt x="31394" y="5817"/>
                              </a:lnTo>
                              <a:lnTo>
                                <a:pt x="30226" y="6502"/>
                              </a:lnTo>
                              <a:lnTo>
                                <a:pt x="28473" y="6744"/>
                              </a:lnTo>
                              <a:lnTo>
                                <a:pt x="13386" y="6744"/>
                              </a:lnTo>
                              <a:lnTo>
                                <a:pt x="21349" y="80874"/>
                              </a:lnTo>
                              <a:lnTo>
                                <a:pt x="38913" y="18288"/>
                              </a:lnTo>
                              <a:lnTo>
                                <a:pt x="47447" y="18288"/>
                              </a:lnTo>
                              <a:lnTo>
                                <a:pt x="63106" y="80874"/>
                              </a:lnTo>
                              <a:lnTo>
                                <a:pt x="71082" y="6744"/>
                              </a:lnTo>
                              <a:lnTo>
                                <a:pt x="55994" y="6744"/>
                              </a:lnTo>
                              <a:lnTo>
                                <a:pt x="54242" y="6502"/>
                              </a:lnTo>
                              <a:lnTo>
                                <a:pt x="53073" y="5817"/>
                              </a:lnTo>
                              <a:lnTo>
                                <a:pt x="52413" y="4737"/>
                              </a:lnTo>
                              <a:lnTo>
                                <a:pt x="52197" y="3366"/>
                              </a:lnTo>
                              <a:lnTo>
                                <a:pt x="52413" y="1994"/>
                              </a:lnTo>
                              <a:lnTo>
                                <a:pt x="53073" y="927"/>
                              </a:lnTo>
                              <a:lnTo>
                                <a:pt x="54242" y="229"/>
                              </a:lnTo>
                              <a:lnTo>
                                <a:pt x="55994" y="0"/>
                              </a:lnTo>
                              <a:lnTo>
                                <a:pt x="80658" y="0"/>
                              </a:lnTo>
                              <a:lnTo>
                                <a:pt x="82423" y="229"/>
                              </a:lnTo>
                              <a:lnTo>
                                <a:pt x="83591" y="927"/>
                              </a:lnTo>
                              <a:lnTo>
                                <a:pt x="84239" y="1994"/>
                              </a:lnTo>
                              <a:lnTo>
                                <a:pt x="84455" y="3366"/>
                              </a:lnTo>
                              <a:lnTo>
                                <a:pt x="84239" y="4737"/>
                              </a:lnTo>
                              <a:lnTo>
                                <a:pt x="83591" y="5817"/>
                              </a:lnTo>
                              <a:lnTo>
                                <a:pt x="82423" y="6502"/>
                              </a:lnTo>
                              <a:lnTo>
                                <a:pt x="80658" y="6744"/>
                              </a:lnTo>
                              <a:lnTo>
                                <a:pt x="77737" y="6744"/>
                              </a:lnTo>
                              <a:lnTo>
                                <a:pt x="69037" y="87605"/>
                              </a:lnTo>
                              <a:lnTo>
                                <a:pt x="57963" y="87605"/>
                              </a:lnTo>
                              <a:lnTo>
                                <a:pt x="43155" y="28384"/>
                              </a:lnTo>
                              <a:lnTo>
                                <a:pt x="26302" y="87605"/>
                              </a:lnTo>
                              <a:lnTo>
                                <a:pt x="15418" y="87605"/>
                              </a:lnTo>
                              <a:lnTo>
                                <a:pt x="6731"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50130" style="width:121.053pt;height:7.05pt;position:absolute;mso-position-horizontal-relative:page;mso-position-horizontal:absolute;margin-left:0.973pt;mso-position-vertical-relative:page;margin-top:5.3pt;" coordsize="15373,895">
              <v:shape id="Shape 50131" style="position:absolute;width:787;height:895;left:0;top:0;" coordsize="78765,89535" path="m3797,0l28473,0l30213,229l31382,927l32042,1994l32271,3366l32042,4737l31382,5817l30213,6502l28473,6744l16129,6744l16129,58318l16510,63233l17767,67780l19888,71946l22885,75730l26492,78867l30417,81090l34684,82398l39281,82791l42215,82626l45047,82118l47752,81255l50356,80061l52794,78499l55055,76556l57137,74206l59030,71463l60604,68453l61735,65253l62408,61874l62636,58318l62636,6744l50292,6744l48552,6502l47384,5817l46723,4737l46507,3366l46723,1994l47384,927l48552,229l50292,0l74968,0l76721,229l77889,927l78550,1994l78765,3366l78550,4737l77889,5817l76721,6502l74968,6744l69279,6744l69279,58687l69139,61887l68732,64973l68059,67920l67107,70726l64389,75959l60579,80658l56007,84544l50978,87313l45491,88976l42583,89395l39561,89535l35560,89306l31775,88633l28219,87490l24905,85915l21819,83858l18974,81344l16358,78372l13995,74917l12027,71145l10617,67183l9766,63030l9487,58687l9487,6744l3797,6744l2057,6502l889,5817l216,4737l0,3366l241,1968l953,800l2070,203l3797,0x">
                <v:stroke weight="0pt" endcap="flat" joinstyle="miter" miterlimit="10" on="false" color="#000000" opacity="0"/>
                <v:fill on="true" color="#000000"/>
              </v:shape>
              <v:shape id="Shape 50132" style="position:absolute;width:816;height:876;left:882;top:0;" coordsize="81623,87605" path="m3797,0l20955,0l65481,77978l65481,6744l53150,6744l51410,6502l50241,5817l49568,4737l49352,3366l49568,1994l50203,927l51359,229l53150,0l77826,0l79566,229l80734,927l81394,1994l81623,3366l81394,4737l80734,5817l79566,6502l77826,6744l72123,6744l72123,87605l63525,87605l18986,9627l18986,80874l31318,80874l33084,81102l34252,81801l34900,82867l35116,84239l34900,85560l34252,86652l33084,87363l31318,87605l6642,87605l4890,87363l3721,86652l3073,85560l2858,84239l3073,82867l3721,81801l4890,81102l6642,80874l12344,80874l12344,6744l3797,6744l2057,6502l889,5817l229,4737l0,3366l229,1994l889,927l2057,229l3797,0x">
                <v:stroke weight="0pt" endcap="flat" joinstyle="miter" miterlimit="10" on="false" color="#000000" opacity="0"/>
                <v:fill on="true" color="#000000"/>
              </v:shape>
              <v:shape id="Shape 50133" style="position:absolute;width:412;height:876;left:1869;top:0;" coordsize="41275,87605" path="m3797,0l37541,0l41275,197l41275,6895l38405,6744l16129,6744l16129,80874l38405,80874l41275,80643l41275,87362l37541,87605l3797,87605l2045,87363l876,86652l216,85560l0,84239l216,82867l876,81801l2045,81102l3797,80874l9487,80874l9487,6744l3797,6744l2045,6502l876,5817l216,4737l0,3366l216,1994l876,927l2045,229l3797,0x">
                <v:stroke weight="0pt" endcap="flat" joinstyle="miter" miterlimit="10" on="false" color="#000000" opacity="0"/>
                <v:fill on="true" color="#000000"/>
              </v:shape>
              <v:shape id="Shape 50134" style="position:absolute;width:318;height:871;left:2282;top:1;" coordsize="31801,87166" path="m0,0l127,7l3823,629l7353,1658l10706,3093l16459,6623l18758,8541l20676,10586l23444,14193l25857,17914l27927,21724l29629,25635l30582,28645l31255,31922l31661,35465l31801,39262l31801,47962l31534,52750l30734,57461l29401,62110l27534,66669l25057,71050l21869,75140l17958,78950l13348,82468l9512,84627l5385,86176l965,87103l0,87166l0,80447l927,80372l4610,79458l8166,77934l11608,75813l14770,73222l17526,70314l19850,67101l21755,63557l23241,59900l24308,56293l24943,52737l25146,49232l25146,37980l24701,32531l23330,27705l21882,24276l20155,21038l18161,18015l15888,15196l12636,11818l8141,9036l5537,7944l2832,7169l25,6700l0,6698l0,0x">
                <v:stroke weight="0pt" endcap="flat" joinstyle="miter" miterlimit="10" on="false" color="#000000" opacity="0"/>
                <v:fill on="true" color="#000000"/>
              </v:shape>
              <v:shape id="Shape 50135" style="position:absolute;width:721;height:876;left:2733;top:0;" coordsize="72123,87605" path="m3797,0l69279,0l69279,22149l69050,23914l68364,25095l67297,25768l65951,25997l64605,25768l63538,25095l62852,23914l62624,22149l62624,6744l18974,6744l18974,38506l39853,38506l39853,30810l40081,29032l40792,27851l41859,27178l43218,26962l44514,27178l45568,27851l46266,29032l46495,30810l46495,52946l46266,54724l45568,55905l44514,56579l43218,56807l41859,56579l40792,55905l40081,54724l39853,52946l39853,45250l18974,45250l18974,80874l65481,80874l65481,61620l65710,59842l66383,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36" style="position:absolute;width:408;height:876;left:3644;top:0;" coordsize="40811,87605" path="m3797,0l40811,0l40811,6744l18987,6744l18987,42355l35674,42355l39586,42177l40811,41993l40811,50131l38913,49098l18987,49098l18987,80874l31318,80874l33083,81102l34252,81801l34900,82867l35115,84239l34900,85560l34252,86652l33083,87363l31318,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37" style="position:absolute;width:417;height:876;left:4052;top:0;" coordsize="41751,87605" path="m0,0l781,0l6394,470l11551,1880l16237,4229l20466,7518l23971,11405l26473,15532l27972,19901l28467,24511l28162,27851l27235,31102l25686,34265l23527,37325l20657,40208l16999,42837l12541,45212l7283,47346l13303,52146l18396,57544l24416,66218l33217,80874l37763,80874l39592,81102l40824,81801l41523,82867l41751,84239l41523,85560l40824,86652l39592,87363l37751,87605l29737,87605l19742,70383l15704,64325l12300,59969l9100,56655l5658,53746l2000,51219l0,50131l0,41993l2508,41618l6039,40691l9404,39395l12440,37846l15030,36157l17177,34354l18879,32423l20161,30404l21088,28372l21634,26327l21825,24244l21444,21171l20288,18174l18358,15240l15665,12383l12414,9906l8846,8153l4934,7087l692,6744l0,6744l0,0x">
                <v:stroke weight="0pt" endcap="flat" joinstyle="miter" miterlimit="10" on="false" color="#000000" opacity="0"/>
                <v:fill on="true" color="#000000"/>
              </v:shape>
              <v:shape id="Shape 50138" style="position:absolute;width:408;height:876;left:5532;top:0;" coordsize="40812,87605" path="m3797,0l40119,0l40812,54l40812,6746l40780,6744l18987,6744l18987,45250l38506,45250l40812,45127l40812,51838l38354,51994l18987,51994l18987,80874l40805,80874l40812,80874l40812,87604l40805,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39" style="position:absolute;width:37;height:67;left:5940;top:808;" coordsize="3791,6729" path="m0,0l1746,228l2915,926l3575,1993l3791,3365l3575,4685l2915,5778l1746,6489l0,6729l0,0x">
                <v:stroke weight="0pt" endcap="flat" joinstyle="miter" miterlimit="10" on="false" color="#000000" opacity="0"/>
                <v:fill on="true" color="#000000"/>
              </v:shape>
              <v:shape id="Shape 50140" style="position:absolute;width:284;height:517;left:5940;top:0;" coordsize="28467,51784" path="m0,0l5442,428l10992,1863l15958,4264l20326,7629l23882,11642l26435,15973l27959,20647l28340,23098l28467,25638l28302,28622l27819,31442l26994,34121l25851,36649l22968,41005l19552,44319l13951,47977l8134,50504l3359,51571l0,51784l0,45073l1035,45018l4286,44459l7423,43545l10471,42275l13265,40700l15640,38935l17609,36953l19145,34782l21152,30210l21660,27924l21825,25638l21482,21967l20352,18538l18421,15338l15691,12379l12363,9890l8630,8112l4502,7045l0,6692l0,0x">
                <v:stroke weight="0pt" endcap="flat" joinstyle="miter" miterlimit="10" on="false" color="#000000" opacity="0"/>
                <v:fill on="true" color="#000000"/>
              </v:shape>
              <v:shape id="Shape 50141" style="position:absolute;width:721;height:876;left:6377;top:0;" coordsize="72123,87605" path="m3797,0l69279,0l69279,22149l69050,23914l68364,25095l67310,25768l65951,25997l64605,25768l63538,25095l62865,23914l62636,22149l62636,6744l18974,6744l18974,38506l39853,38506l39853,30810l40094,29032l40792,27851l41859,27178l43218,26962l44514,27178l45568,27851l46266,29032l46495,30810l46495,52946l46266,54724l45568,55905l44514,56579l43218,56807l41859,56579l40792,55905l40094,54724l39853,52946l39853,45250l18974,45250l18974,80874l65481,80874l65481,61620l65710,59842l66396,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42" style="position:absolute;width:721;height:876;left:7288;top:0;" coordsize="72123,87605" path="m3797,0l69279,0l69279,22149l69050,23914l68364,25095l67310,25768l65964,25997l64605,25768l63551,25095l62865,23914l62636,22149l62636,6744l18986,6744l18986,38506l39865,38506l39865,30810l40094,29032l40792,27851l41872,27178l43231,26962l44514,27178l45568,27851l46266,29032l46507,30810l46507,52946l46266,54724l45568,55905l44514,56579l43231,56807l41872,56579l40792,55905l40094,54724l39865,52946l39865,45250l18986,45250l18986,80874l65481,80874l65481,61620l65710,59842l66396,58661l67450,57988l68809,57760l70155,57988l71222,58661l71895,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43" style="position:absolute;width:408;height:876;left:8199;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44" style="position:absolute;width:417;height:876;left:8607;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294,59969l9093,56655l5664,53746l1994,51219l0,50131l0,41994l2502,41618l6045,40691l9398,39395l12433,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145" style="position:absolute;width:408;height:876;left:10021;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46" style="position:absolute;width:417;height:876;left:10429;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306,59969l9093,56655l5664,53746l1994,51219l0,50131l0,41994l2502,41618l6045,40691l9398,39395l12446,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147" style="position:absolute;width:721;height:876;left:10932;top:0;" coordsize="72123,87605" path="m3797,0l69279,0l69279,22149l69050,23914l68364,25095l67310,25768l65964,25997l64605,25768l63551,25095l62865,23914l62636,22149l62636,6744l18987,6744l18987,38506l39865,38506l39865,30810l40094,29032l40792,27851l41872,27178l43231,26962l44513,27178l45568,27851l46279,29032l46507,30810l46507,52946l46279,54724l45568,55905l44513,56579l43231,56807l41872,56579l40792,55905l40094,54724l39865,52946l39865,45250l18987,45250l18987,80874l65481,80874l65481,61620l65710,59842l66396,58661l67462,57988l68809,57760l70155,57988l71222,58661l71907,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48" style="position:absolute;width:835;height:876;left:11815;top:0;" coordsize="83515,87605" path="m3797,0l26568,0l28842,356l29934,1562l30366,3366l29896,5169l28765,6375l26568,6744l14872,6744l41758,80874l68631,6744l56934,6744l54674,6375l53569,5169l53137,3366l53607,1562l54712,356l56934,0l79718,0l81979,356l83083,1562l83515,3366l83045,5169l81940,6375l79718,6744l75616,6744l46304,87605l37211,87605l7887,6744l3797,6744l1549,6375l432,5169l0,3366l432,1562l1549,356l3797,0x">
                <v:stroke weight="0pt" endcap="flat" joinstyle="miter" miterlimit="10" on="false" color="#000000" opacity="0"/>
                <v:fill on="true" color="#000000"/>
              </v:shape>
              <v:shape id="Shape 50149" style="position:absolute;width:578;height:876;left:12849;top:0;" coordsize="57887,87605" path="m3797,0l54089,0l55829,229l56998,927l57671,1994l57887,3366l57671,4737l56998,5817l55829,6502l54089,6744l32258,6744l32258,80874l54089,80874l55829,81102l56998,81801l57671,82867l57887,84239l57671,85560l56998,86652l55829,87363l54089,87605l3797,87605l2045,87363l876,86652l216,85560l0,84239l216,82867l876,81801l2045,81102l3797,80874l25616,80874l25616,6744l3797,6744l2045,6502l876,5817l216,4737l0,3366l216,1994l876,927l2045,229l3797,0x">
                <v:stroke weight="0pt" endcap="flat" joinstyle="miter" miterlimit="10" on="false" color="#000000" opacity="0"/>
                <v:fill on="true" color="#000000"/>
              </v:shape>
              <v:shape id="Shape 50150" style="position:absolute;width:721;height:876;left:13665;top:0;" coordsize="72123,87605" path="m3797,0l69279,0l69279,22149l69050,23914l68364,25095l67310,25768l65951,25997l64605,25768l63551,25095l62865,23914l62636,22149l62636,6744l18974,6744l18974,38506l39853,38506l39853,30810l40094,29032l40792,27851l41872,27178l43218,26962l44514,27178l45568,27851l46266,29032l46495,30810l46495,52946l46266,54724l45568,55905l44514,56579l43218,56807l41872,56579l40792,55905l40094,54724l39853,52946l39853,45250l18974,45250l18974,80874l65481,80874l65481,61620l65710,59842l66396,58661l67450,57988l68809,57760l70155,57988l71209,58661l71895,59842l72123,61620l72123,87605l3797,87605l2057,87363l876,86652l216,85560l0,84239l216,82867l876,81801l2057,81102l3797,80874l12332,80874l12332,6744l3797,6744l2057,6502l876,5817l216,4737l0,3366l216,1994l876,927l2057,229l3797,0x">
                <v:stroke weight="0pt" endcap="flat" joinstyle="miter" miterlimit="10" on="false" color="#000000" opacity="0"/>
                <v:fill on="true" color="#000000"/>
              </v:shape>
              <v:shape id="Shape 50151" style="position:absolute;width:844;height:876;left:14529;top:0;" coordsize="84455,87605" path="m3797,0l28473,0l30226,229l31394,927l32042,1994l32271,3366l32042,4737l31394,5817l30226,6502l28473,6744l13386,6744l21349,80874l38913,18288l47447,18288l63106,80874l71082,6744l55994,6744l54242,6502l53073,5817l52413,4737l52197,3366l52413,1994l53073,927l54242,229l55994,0l80658,0l82423,229l83591,927l84239,1994l84455,3366l84239,4737l83591,5817l82423,6502l80658,6744l77737,6744l69037,87605l57963,87605l43155,28384l26302,87605l15418,87605l6731,6744l3797,6744l2045,6502l876,5817l216,4737l0,3366l216,1994l876,927l2045,229l3797,0x">
                <v:stroke weight="0pt" endcap="flat" joinstyle="miter" miterlimit="10" on="false" color="#000000" opacity="0"/>
                <v:fill on="true" color="#000000"/>
              </v:shape>
              <w10:wrap type="squar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A6F" w:rsidRDefault="00127F57">
    <w:pPr>
      <w:spacing w:after="0" w:line="259" w:lineRule="auto"/>
      <w:ind w:left="-1032" w:right="7716"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12357</wp:posOffset>
              </wp:positionH>
              <wp:positionV relativeFrom="page">
                <wp:posOffset>67310</wp:posOffset>
              </wp:positionV>
              <wp:extent cx="1537373" cy="89535"/>
              <wp:effectExtent l="0" t="0" r="0" b="0"/>
              <wp:wrapSquare wrapText="bothSides"/>
              <wp:docPr id="50104" name="Group 50104"/>
              <wp:cNvGraphicFramePr/>
              <a:graphic xmlns:a="http://schemas.openxmlformats.org/drawingml/2006/main">
                <a:graphicData uri="http://schemas.microsoft.com/office/word/2010/wordprocessingGroup">
                  <wpg:wgp>
                    <wpg:cNvGrpSpPr/>
                    <wpg:grpSpPr>
                      <a:xfrm>
                        <a:off x="0" y="0"/>
                        <a:ext cx="1537373" cy="89535"/>
                        <a:chOff x="0" y="0"/>
                        <a:chExt cx="1537373" cy="89535"/>
                      </a:xfrm>
                    </wpg:grpSpPr>
                    <wps:wsp>
                      <wps:cNvPr id="50105" name="Shape 50105"/>
                      <wps:cNvSpPr/>
                      <wps:spPr>
                        <a:xfrm>
                          <a:off x="0" y="0"/>
                          <a:ext cx="78765" cy="89535"/>
                        </a:xfrm>
                        <a:custGeom>
                          <a:avLst/>
                          <a:gdLst/>
                          <a:ahLst/>
                          <a:cxnLst/>
                          <a:rect l="0" t="0" r="0" b="0"/>
                          <a:pathLst>
                            <a:path w="78765" h="89535">
                              <a:moveTo>
                                <a:pt x="3797" y="0"/>
                              </a:moveTo>
                              <a:lnTo>
                                <a:pt x="28473" y="0"/>
                              </a:lnTo>
                              <a:lnTo>
                                <a:pt x="30213" y="229"/>
                              </a:lnTo>
                              <a:lnTo>
                                <a:pt x="31382" y="927"/>
                              </a:lnTo>
                              <a:lnTo>
                                <a:pt x="32042" y="1994"/>
                              </a:lnTo>
                              <a:lnTo>
                                <a:pt x="32271" y="3366"/>
                              </a:lnTo>
                              <a:lnTo>
                                <a:pt x="32042" y="4737"/>
                              </a:lnTo>
                              <a:lnTo>
                                <a:pt x="31382" y="5817"/>
                              </a:lnTo>
                              <a:lnTo>
                                <a:pt x="30213" y="6502"/>
                              </a:lnTo>
                              <a:lnTo>
                                <a:pt x="28473" y="6744"/>
                              </a:lnTo>
                              <a:lnTo>
                                <a:pt x="16129" y="6744"/>
                              </a:lnTo>
                              <a:lnTo>
                                <a:pt x="16129" y="58318"/>
                              </a:lnTo>
                              <a:lnTo>
                                <a:pt x="16510" y="63233"/>
                              </a:lnTo>
                              <a:lnTo>
                                <a:pt x="17767" y="67780"/>
                              </a:lnTo>
                              <a:lnTo>
                                <a:pt x="19888" y="71946"/>
                              </a:lnTo>
                              <a:lnTo>
                                <a:pt x="22885" y="75730"/>
                              </a:lnTo>
                              <a:lnTo>
                                <a:pt x="26492" y="78867"/>
                              </a:lnTo>
                              <a:lnTo>
                                <a:pt x="30417" y="81090"/>
                              </a:lnTo>
                              <a:lnTo>
                                <a:pt x="34684" y="82398"/>
                              </a:lnTo>
                              <a:lnTo>
                                <a:pt x="39281" y="82791"/>
                              </a:lnTo>
                              <a:lnTo>
                                <a:pt x="42215" y="82626"/>
                              </a:lnTo>
                              <a:lnTo>
                                <a:pt x="45047" y="82118"/>
                              </a:lnTo>
                              <a:lnTo>
                                <a:pt x="47752" y="81255"/>
                              </a:lnTo>
                              <a:lnTo>
                                <a:pt x="50356" y="80061"/>
                              </a:lnTo>
                              <a:lnTo>
                                <a:pt x="52794" y="78499"/>
                              </a:lnTo>
                              <a:lnTo>
                                <a:pt x="55055" y="76556"/>
                              </a:lnTo>
                              <a:lnTo>
                                <a:pt x="57137" y="74206"/>
                              </a:lnTo>
                              <a:lnTo>
                                <a:pt x="59030" y="71463"/>
                              </a:lnTo>
                              <a:lnTo>
                                <a:pt x="60604" y="68453"/>
                              </a:lnTo>
                              <a:lnTo>
                                <a:pt x="61735" y="65253"/>
                              </a:lnTo>
                              <a:lnTo>
                                <a:pt x="62408" y="61874"/>
                              </a:lnTo>
                              <a:lnTo>
                                <a:pt x="62636" y="58318"/>
                              </a:lnTo>
                              <a:lnTo>
                                <a:pt x="62636" y="6744"/>
                              </a:lnTo>
                              <a:lnTo>
                                <a:pt x="50292" y="6744"/>
                              </a:lnTo>
                              <a:lnTo>
                                <a:pt x="48552" y="6502"/>
                              </a:lnTo>
                              <a:lnTo>
                                <a:pt x="47384" y="5817"/>
                              </a:lnTo>
                              <a:lnTo>
                                <a:pt x="46723" y="4737"/>
                              </a:lnTo>
                              <a:lnTo>
                                <a:pt x="46507" y="3366"/>
                              </a:lnTo>
                              <a:lnTo>
                                <a:pt x="46723" y="1994"/>
                              </a:lnTo>
                              <a:lnTo>
                                <a:pt x="47384" y="927"/>
                              </a:lnTo>
                              <a:lnTo>
                                <a:pt x="48552" y="229"/>
                              </a:lnTo>
                              <a:lnTo>
                                <a:pt x="50292" y="0"/>
                              </a:lnTo>
                              <a:lnTo>
                                <a:pt x="74968" y="0"/>
                              </a:lnTo>
                              <a:lnTo>
                                <a:pt x="76721" y="229"/>
                              </a:lnTo>
                              <a:lnTo>
                                <a:pt x="77889" y="927"/>
                              </a:lnTo>
                              <a:lnTo>
                                <a:pt x="78550" y="1994"/>
                              </a:lnTo>
                              <a:lnTo>
                                <a:pt x="78765" y="3366"/>
                              </a:lnTo>
                              <a:lnTo>
                                <a:pt x="78550" y="4737"/>
                              </a:lnTo>
                              <a:lnTo>
                                <a:pt x="77889" y="5817"/>
                              </a:lnTo>
                              <a:lnTo>
                                <a:pt x="76721" y="6502"/>
                              </a:lnTo>
                              <a:lnTo>
                                <a:pt x="74968" y="6744"/>
                              </a:lnTo>
                              <a:lnTo>
                                <a:pt x="69279" y="6744"/>
                              </a:lnTo>
                              <a:lnTo>
                                <a:pt x="69279" y="58687"/>
                              </a:lnTo>
                              <a:lnTo>
                                <a:pt x="69139" y="61887"/>
                              </a:lnTo>
                              <a:lnTo>
                                <a:pt x="68732" y="64973"/>
                              </a:lnTo>
                              <a:lnTo>
                                <a:pt x="68059" y="67920"/>
                              </a:lnTo>
                              <a:lnTo>
                                <a:pt x="67107" y="70726"/>
                              </a:lnTo>
                              <a:lnTo>
                                <a:pt x="64389" y="75959"/>
                              </a:lnTo>
                              <a:lnTo>
                                <a:pt x="60579" y="80658"/>
                              </a:lnTo>
                              <a:lnTo>
                                <a:pt x="56007" y="84544"/>
                              </a:lnTo>
                              <a:lnTo>
                                <a:pt x="50978" y="87313"/>
                              </a:lnTo>
                              <a:lnTo>
                                <a:pt x="45491" y="88976"/>
                              </a:lnTo>
                              <a:lnTo>
                                <a:pt x="42583" y="89395"/>
                              </a:lnTo>
                              <a:lnTo>
                                <a:pt x="39561" y="89535"/>
                              </a:lnTo>
                              <a:lnTo>
                                <a:pt x="35560" y="89306"/>
                              </a:lnTo>
                              <a:lnTo>
                                <a:pt x="31775" y="88633"/>
                              </a:lnTo>
                              <a:lnTo>
                                <a:pt x="28219" y="87490"/>
                              </a:lnTo>
                              <a:lnTo>
                                <a:pt x="24905" y="85915"/>
                              </a:lnTo>
                              <a:lnTo>
                                <a:pt x="21819" y="83858"/>
                              </a:lnTo>
                              <a:lnTo>
                                <a:pt x="18974" y="81344"/>
                              </a:lnTo>
                              <a:lnTo>
                                <a:pt x="16358" y="78372"/>
                              </a:lnTo>
                              <a:lnTo>
                                <a:pt x="13995" y="74917"/>
                              </a:lnTo>
                              <a:lnTo>
                                <a:pt x="12027" y="71145"/>
                              </a:lnTo>
                              <a:lnTo>
                                <a:pt x="10617" y="67183"/>
                              </a:lnTo>
                              <a:lnTo>
                                <a:pt x="9766" y="63030"/>
                              </a:lnTo>
                              <a:lnTo>
                                <a:pt x="9487" y="58687"/>
                              </a:lnTo>
                              <a:lnTo>
                                <a:pt x="9487" y="6744"/>
                              </a:lnTo>
                              <a:lnTo>
                                <a:pt x="3797" y="6744"/>
                              </a:lnTo>
                              <a:lnTo>
                                <a:pt x="2057" y="6502"/>
                              </a:lnTo>
                              <a:lnTo>
                                <a:pt x="889" y="5817"/>
                              </a:lnTo>
                              <a:lnTo>
                                <a:pt x="216" y="4737"/>
                              </a:lnTo>
                              <a:lnTo>
                                <a:pt x="0" y="3366"/>
                              </a:lnTo>
                              <a:lnTo>
                                <a:pt x="241" y="1968"/>
                              </a:lnTo>
                              <a:lnTo>
                                <a:pt x="953" y="800"/>
                              </a:lnTo>
                              <a:lnTo>
                                <a:pt x="2070" y="203"/>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06" name="Shape 50106"/>
                      <wps:cNvSpPr/>
                      <wps:spPr>
                        <a:xfrm>
                          <a:off x="88252" y="0"/>
                          <a:ext cx="81623" cy="87605"/>
                        </a:xfrm>
                        <a:custGeom>
                          <a:avLst/>
                          <a:gdLst/>
                          <a:ahLst/>
                          <a:cxnLst/>
                          <a:rect l="0" t="0" r="0" b="0"/>
                          <a:pathLst>
                            <a:path w="81623" h="87605">
                              <a:moveTo>
                                <a:pt x="3797" y="0"/>
                              </a:moveTo>
                              <a:lnTo>
                                <a:pt x="20955" y="0"/>
                              </a:lnTo>
                              <a:lnTo>
                                <a:pt x="65481" y="77978"/>
                              </a:lnTo>
                              <a:lnTo>
                                <a:pt x="65481" y="6744"/>
                              </a:lnTo>
                              <a:lnTo>
                                <a:pt x="53150" y="6744"/>
                              </a:lnTo>
                              <a:lnTo>
                                <a:pt x="51410" y="6502"/>
                              </a:lnTo>
                              <a:lnTo>
                                <a:pt x="50241" y="5817"/>
                              </a:lnTo>
                              <a:lnTo>
                                <a:pt x="49568" y="4737"/>
                              </a:lnTo>
                              <a:lnTo>
                                <a:pt x="49352" y="3366"/>
                              </a:lnTo>
                              <a:lnTo>
                                <a:pt x="49568" y="1994"/>
                              </a:lnTo>
                              <a:lnTo>
                                <a:pt x="50203" y="927"/>
                              </a:lnTo>
                              <a:lnTo>
                                <a:pt x="51359" y="229"/>
                              </a:lnTo>
                              <a:lnTo>
                                <a:pt x="53150" y="0"/>
                              </a:lnTo>
                              <a:lnTo>
                                <a:pt x="77826" y="0"/>
                              </a:lnTo>
                              <a:lnTo>
                                <a:pt x="79566" y="229"/>
                              </a:lnTo>
                              <a:lnTo>
                                <a:pt x="80734" y="927"/>
                              </a:lnTo>
                              <a:lnTo>
                                <a:pt x="81394" y="1994"/>
                              </a:lnTo>
                              <a:lnTo>
                                <a:pt x="81623" y="3366"/>
                              </a:lnTo>
                              <a:lnTo>
                                <a:pt x="81394" y="4737"/>
                              </a:lnTo>
                              <a:lnTo>
                                <a:pt x="80734" y="5817"/>
                              </a:lnTo>
                              <a:lnTo>
                                <a:pt x="79566" y="6502"/>
                              </a:lnTo>
                              <a:lnTo>
                                <a:pt x="77826" y="6744"/>
                              </a:lnTo>
                              <a:lnTo>
                                <a:pt x="72123" y="6744"/>
                              </a:lnTo>
                              <a:lnTo>
                                <a:pt x="72123" y="87605"/>
                              </a:lnTo>
                              <a:lnTo>
                                <a:pt x="63525" y="87605"/>
                              </a:lnTo>
                              <a:lnTo>
                                <a:pt x="18986" y="9627"/>
                              </a:lnTo>
                              <a:lnTo>
                                <a:pt x="18986" y="80874"/>
                              </a:lnTo>
                              <a:lnTo>
                                <a:pt x="31318" y="80874"/>
                              </a:lnTo>
                              <a:lnTo>
                                <a:pt x="33084" y="81102"/>
                              </a:lnTo>
                              <a:lnTo>
                                <a:pt x="34252" y="81801"/>
                              </a:lnTo>
                              <a:lnTo>
                                <a:pt x="34900" y="82867"/>
                              </a:lnTo>
                              <a:lnTo>
                                <a:pt x="35116" y="84239"/>
                              </a:lnTo>
                              <a:lnTo>
                                <a:pt x="34900" y="85560"/>
                              </a:lnTo>
                              <a:lnTo>
                                <a:pt x="34252" y="86652"/>
                              </a:lnTo>
                              <a:lnTo>
                                <a:pt x="33084" y="87363"/>
                              </a:lnTo>
                              <a:lnTo>
                                <a:pt x="31318" y="87605"/>
                              </a:lnTo>
                              <a:lnTo>
                                <a:pt x="6642" y="87605"/>
                              </a:lnTo>
                              <a:lnTo>
                                <a:pt x="4890" y="87363"/>
                              </a:lnTo>
                              <a:lnTo>
                                <a:pt x="3721" y="86652"/>
                              </a:lnTo>
                              <a:lnTo>
                                <a:pt x="3073" y="85560"/>
                              </a:lnTo>
                              <a:lnTo>
                                <a:pt x="2858" y="84239"/>
                              </a:lnTo>
                              <a:lnTo>
                                <a:pt x="3073" y="82867"/>
                              </a:lnTo>
                              <a:lnTo>
                                <a:pt x="3721" y="81801"/>
                              </a:lnTo>
                              <a:lnTo>
                                <a:pt x="4890" y="81102"/>
                              </a:lnTo>
                              <a:lnTo>
                                <a:pt x="6642"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07" name="Shape 50107"/>
                      <wps:cNvSpPr/>
                      <wps:spPr>
                        <a:xfrm>
                          <a:off x="186957" y="0"/>
                          <a:ext cx="41275" cy="87605"/>
                        </a:xfrm>
                        <a:custGeom>
                          <a:avLst/>
                          <a:gdLst/>
                          <a:ahLst/>
                          <a:cxnLst/>
                          <a:rect l="0" t="0" r="0" b="0"/>
                          <a:pathLst>
                            <a:path w="41275" h="87605">
                              <a:moveTo>
                                <a:pt x="3797" y="0"/>
                              </a:moveTo>
                              <a:lnTo>
                                <a:pt x="37541" y="0"/>
                              </a:lnTo>
                              <a:lnTo>
                                <a:pt x="41275" y="197"/>
                              </a:lnTo>
                              <a:lnTo>
                                <a:pt x="41275" y="6895"/>
                              </a:lnTo>
                              <a:lnTo>
                                <a:pt x="38405" y="6744"/>
                              </a:lnTo>
                              <a:lnTo>
                                <a:pt x="16129" y="6744"/>
                              </a:lnTo>
                              <a:lnTo>
                                <a:pt x="16129" y="80874"/>
                              </a:lnTo>
                              <a:lnTo>
                                <a:pt x="38405" y="80874"/>
                              </a:lnTo>
                              <a:lnTo>
                                <a:pt x="41275" y="80643"/>
                              </a:lnTo>
                              <a:lnTo>
                                <a:pt x="41275" y="87362"/>
                              </a:lnTo>
                              <a:lnTo>
                                <a:pt x="37541" y="87605"/>
                              </a:lnTo>
                              <a:lnTo>
                                <a:pt x="3797" y="87605"/>
                              </a:lnTo>
                              <a:lnTo>
                                <a:pt x="2045" y="87363"/>
                              </a:lnTo>
                              <a:lnTo>
                                <a:pt x="876" y="86652"/>
                              </a:lnTo>
                              <a:lnTo>
                                <a:pt x="216" y="85560"/>
                              </a:lnTo>
                              <a:lnTo>
                                <a:pt x="0" y="84239"/>
                              </a:lnTo>
                              <a:lnTo>
                                <a:pt x="216" y="82867"/>
                              </a:lnTo>
                              <a:lnTo>
                                <a:pt x="876" y="81801"/>
                              </a:lnTo>
                              <a:lnTo>
                                <a:pt x="2045" y="81102"/>
                              </a:lnTo>
                              <a:lnTo>
                                <a:pt x="3797" y="80874"/>
                              </a:lnTo>
                              <a:lnTo>
                                <a:pt x="9487" y="80874"/>
                              </a:lnTo>
                              <a:lnTo>
                                <a:pt x="9487"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08" name="Shape 50108"/>
                      <wps:cNvSpPr/>
                      <wps:spPr>
                        <a:xfrm>
                          <a:off x="228232" y="197"/>
                          <a:ext cx="31801" cy="87166"/>
                        </a:xfrm>
                        <a:custGeom>
                          <a:avLst/>
                          <a:gdLst/>
                          <a:ahLst/>
                          <a:cxnLst/>
                          <a:rect l="0" t="0" r="0" b="0"/>
                          <a:pathLst>
                            <a:path w="31801" h="87166">
                              <a:moveTo>
                                <a:pt x="0" y="0"/>
                              </a:moveTo>
                              <a:lnTo>
                                <a:pt x="127" y="7"/>
                              </a:lnTo>
                              <a:lnTo>
                                <a:pt x="3823" y="629"/>
                              </a:lnTo>
                              <a:lnTo>
                                <a:pt x="7353" y="1658"/>
                              </a:lnTo>
                              <a:lnTo>
                                <a:pt x="10706" y="3093"/>
                              </a:lnTo>
                              <a:lnTo>
                                <a:pt x="16459" y="6623"/>
                              </a:lnTo>
                              <a:lnTo>
                                <a:pt x="18758" y="8541"/>
                              </a:lnTo>
                              <a:lnTo>
                                <a:pt x="20676" y="10586"/>
                              </a:lnTo>
                              <a:lnTo>
                                <a:pt x="23444" y="14193"/>
                              </a:lnTo>
                              <a:lnTo>
                                <a:pt x="25857" y="17914"/>
                              </a:lnTo>
                              <a:lnTo>
                                <a:pt x="27927" y="21724"/>
                              </a:lnTo>
                              <a:lnTo>
                                <a:pt x="29629" y="25635"/>
                              </a:lnTo>
                              <a:lnTo>
                                <a:pt x="30582" y="28645"/>
                              </a:lnTo>
                              <a:lnTo>
                                <a:pt x="31255" y="31922"/>
                              </a:lnTo>
                              <a:lnTo>
                                <a:pt x="31661" y="35465"/>
                              </a:lnTo>
                              <a:lnTo>
                                <a:pt x="31801" y="39262"/>
                              </a:lnTo>
                              <a:lnTo>
                                <a:pt x="31801" y="47962"/>
                              </a:lnTo>
                              <a:lnTo>
                                <a:pt x="31534" y="52750"/>
                              </a:lnTo>
                              <a:lnTo>
                                <a:pt x="30734" y="57461"/>
                              </a:lnTo>
                              <a:lnTo>
                                <a:pt x="29401" y="62110"/>
                              </a:lnTo>
                              <a:lnTo>
                                <a:pt x="27534" y="66669"/>
                              </a:lnTo>
                              <a:lnTo>
                                <a:pt x="25057" y="71050"/>
                              </a:lnTo>
                              <a:lnTo>
                                <a:pt x="21869" y="75140"/>
                              </a:lnTo>
                              <a:lnTo>
                                <a:pt x="17958" y="78950"/>
                              </a:lnTo>
                              <a:lnTo>
                                <a:pt x="13348" y="82468"/>
                              </a:lnTo>
                              <a:lnTo>
                                <a:pt x="9512" y="84627"/>
                              </a:lnTo>
                              <a:lnTo>
                                <a:pt x="5385" y="86176"/>
                              </a:lnTo>
                              <a:lnTo>
                                <a:pt x="965" y="87103"/>
                              </a:lnTo>
                              <a:lnTo>
                                <a:pt x="0" y="87166"/>
                              </a:lnTo>
                              <a:lnTo>
                                <a:pt x="0" y="80447"/>
                              </a:lnTo>
                              <a:lnTo>
                                <a:pt x="927" y="80372"/>
                              </a:lnTo>
                              <a:lnTo>
                                <a:pt x="4610" y="79458"/>
                              </a:lnTo>
                              <a:lnTo>
                                <a:pt x="8166" y="77934"/>
                              </a:lnTo>
                              <a:lnTo>
                                <a:pt x="11608" y="75813"/>
                              </a:lnTo>
                              <a:lnTo>
                                <a:pt x="14770" y="73222"/>
                              </a:lnTo>
                              <a:lnTo>
                                <a:pt x="17526" y="70314"/>
                              </a:lnTo>
                              <a:lnTo>
                                <a:pt x="19850" y="67101"/>
                              </a:lnTo>
                              <a:lnTo>
                                <a:pt x="21755" y="63557"/>
                              </a:lnTo>
                              <a:lnTo>
                                <a:pt x="23241" y="59900"/>
                              </a:lnTo>
                              <a:lnTo>
                                <a:pt x="24308" y="56293"/>
                              </a:lnTo>
                              <a:lnTo>
                                <a:pt x="24943" y="52737"/>
                              </a:lnTo>
                              <a:lnTo>
                                <a:pt x="25146" y="49232"/>
                              </a:lnTo>
                              <a:lnTo>
                                <a:pt x="25146" y="37980"/>
                              </a:lnTo>
                              <a:lnTo>
                                <a:pt x="24701" y="32531"/>
                              </a:lnTo>
                              <a:lnTo>
                                <a:pt x="23330" y="27705"/>
                              </a:lnTo>
                              <a:lnTo>
                                <a:pt x="21882" y="24276"/>
                              </a:lnTo>
                              <a:lnTo>
                                <a:pt x="20155" y="21038"/>
                              </a:lnTo>
                              <a:lnTo>
                                <a:pt x="18161" y="18015"/>
                              </a:lnTo>
                              <a:lnTo>
                                <a:pt x="15888" y="15196"/>
                              </a:lnTo>
                              <a:lnTo>
                                <a:pt x="12636" y="11818"/>
                              </a:lnTo>
                              <a:lnTo>
                                <a:pt x="8141" y="9036"/>
                              </a:lnTo>
                              <a:lnTo>
                                <a:pt x="5537" y="7944"/>
                              </a:lnTo>
                              <a:lnTo>
                                <a:pt x="2832" y="7169"/>
                              </a:lnTo>
                              <a:lnTo>
                                <a:pt x="25" y="6700"/>
                              </a:lnTo>
                              <a:lnTo>
                                <a:pt x="0" y="66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09" name="Shape 50109"/>
                      <wps:cNvSpPr/>
                      <wps:spPr>
                        <a:xfrm>
                          <a:off x="273317" y="0"/>
                          <a:ext cx="72123" cy="87605"/>
                        </a:xfrm>
                        <a:custGeom>
                          <a:avLst/>
                          <a:gdLst/>
                          <a:ahLst/>
                          <a:cxnLst/>
                          <a:rect l="0" t="0" r="0" b="0"/>
                          <a:pathLst>
                            <a:path w="72123" h="87605">
                              <a:moveTo>
                                <a:pt x="3797" y="0"/>
                              </a:moveTo>
                              <a:lnTo>
                                <a:pt x="69279" y="0"/>
                              </a:lnTo>
                              <a:lnTo>
                                <a:pt x="69279" y="22149"/>
                              </a:lnTo>
                              <a:lnTo>
                                <a:pt x="69050" y="23914"/>
                              </a:lnTo>
                              <a:lnTo>
                                <a:pt x="68364" y="25095"/>
                              </a:lnTo>
                              <a:lnTo>
                                <a:pt x="67297" y="25768"/>
                              </a:lnTo>
                              <a:lnTo>
                                <a:pt x="65951" y="25997"/>
                              </a:lnTo>
                              <a:lnTo>
                                <a:pt x="64605" y="25768"/>
                              </a:lnTo>
                              <a:lnTo>
                                <a:pt x="63538" y="25095"/>
                              </a:lnTo>
                              <a:lnTo>
                                <a:pt x="62852" y="23914"/>
                              </a:lnTo>
                              <a:lnTo>
                                <a:pt x="62624" y="22149"/>
                              </a:lnTo>
                              <a:lnTo>
                                <a:pt x="62624" y="6744"/>
                              </a:lnTo>
                              <a:lnTo>
                                <a:pt x="18974" y="6744"/>
                              </a:lnTo>
                              <a:lnTo>
                                <a:pt x="18974" y="38506"/>
                              </a:lnTo>
                              <a:lnTo>
                                <a:pt x="39853" y="38506"/>
                              </a:lnTo>
                              <a:lnTo>
                                <a:pt x="39853" y="30810"/>
                              </a:lnTo>
                              <a:lnTo>
                                <a:pt x="40081"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81" y="54724"/>
                              </a:lnTo>
                              <a:lnTo>
                                <a:pt x="39853" y="52946"/>
                              </a:lnTo>
                              <a:lnTo>
                                <a:pt x="39853" y="45250"/>
                              </a:lnTo>
                              <a:lnTo>
                                <a:pt x="18974" y="45250"/>
                              </a:lnTo>
                              <a:lnTo>
                                <a:pt x="18974" y="80874"/>
                              </a:lnTo>
                              <a:lnTo>
                                <a:pt x="65481" y="80874"/>
                              </a:lnTo>
                              <a:lnTo>
                                <a:pt x="65481" y="61620"/>
                              </a:lnTo>
                              <a:lnTo>
                                <a:pt x="65710" y="59842"/>
                              </a:lnTo>
                              <a:lnTo>
                                <a:pt x="66383"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0" name="Shape 50110"/>
                      <wps:cNvSpPr/>
                      <wps:spPr>
                        <a:xfrm>
                          <a:off x="364414" y="0"/>
                          <a:ext cx="40811" cy="87605"/>
                        </a:xfrm>
                        <a:custGeom>
                          <a:avLst/>
                          <a:gdLst/>
                          <a:ahLst/>
                          <a:cxnLst/>
                          <a:rect l="0" t="0" r="0" b="0"/>
                          <a:pathLst>
                            <a:path w="40811" h="87605">
                              <a:moveTo>
                                <a:pt x="3797" y="0"/>
                              </a:moveTo>
                              <a:lnTo>
                                <a:pt x="40811" y="0"/>
                              </a:lnTo>
                              <a:lnTo>
                                <a:pt x="40811" y="6744"/>
                              </a:lnTo>
                              <a:lnTo>
                                <a:pt x="18987" y="6744"/>
                              </a:lnTo>
                              <a:lnTo>
                                <a:pt x="18987" y="42355"/>
                              </a:lnTo>
                              <a:lnTo>
                                <a:pt x="35674" y="42355"/>
                              </a:lnTo>
                              <a:lnTo>
                                <a:pt x="39586" y="42177"/>
                              </a:lnTo>
                              <a:lnTo>
                                <a:pt x="40811" y="41993"/>
                              </a:lnTo>
                              <a:lnTo>
                                <a:pt x="40811" y="50131"/>
                              </a:lnTo>
                              <a:lnTo>
                                <a:pt x="38913" y="49098"/>
                              </a:lnTo>
                              <a:lnTo>
                                <a:pt x="18987" y="49098"/>
                              </a:lnTo>
                              <a:lnTo>
                                <a:pt x="18987" y="80874"/>
                              </a:lnTo>
                              <a:lnTo>
                                <a:pt x="31318" y="80874"/>
                              </a:lnTo>
                              <a:lnTo>
                                <a:pt x="33083" y="81102"/>
                              </a:lnTo>
                              <a:lnTo>
                                <a:pt x="34252" y="81801"/>
                              </a:lnTo>
                              <a:lnTo>
                                <a:pt x="34900" y="82867"/>
                              </a:lnTo>
                              <a:lnTo>
                                <a:pt x="35115" y="84239"/>
                              </a:lnTo>
                              <a:lnTo>
                                <a:pt x="34900" y="85560"/>
                              </a:lnTo>
                              <a:lnTo>
                                <a:pt x="34252" y="86652"/>
                              </a:lnTo>
                              <a:lnTo>
                                <a:pt x="33083" y="87363"/>
                              </a:lnTo>
                              <a:lnTo>
                                <a:pt x="31318"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1" name="Shape 50111"/>
                      <wps:cNvSpPr/>
                      <wps:spPr>
                        <a:xfrm>
                          <a:off x="405225" y="0"/>
                          <a:ext cx="41751" cy="87605"/>
                        </a:xfrm>
                        <a:custGeom>
                          <a:avLst/>
                          <a:gdLst/>
                          <a:ahLst/>
                          <a:cxnLst/>
                          <a:rect l="0" t="0" r="0" b="0"/>
                          <a:pathLst>
                            <a:path w="41751" h="87605">
                              <a:moveTo>
                                <a:pt x="0" y="0"/>
                              </a:moveTo>
                              <a:lnTo>
                                <a:pt x="781" y="0"/>
                              </a:lnTo>
                              <a:lnTo>
                                <a:pt x="6394" y="470"/>
                              </a:lnTo>
                              <a:lnTo>
                                <a:pt x="11551" y="1880"/>
                              </a:lnTo>
                              <a:lnTo>
                                <a:pt x="16237" y="4229"/>
                              </a:lnTo>
                              <a:lnTo>
                                <a:pt x="20466" y="7518"/>
                              </a:lnTo>
                              <a:lnTo>
                                <a:pt x="23971" y="11405"/>
                              </a:lnTo>
                              <a:lnTo>
                                <a:pt x="26473" y="15532"/>
                              </a:lnTo>
                              <a:lnTo>
                                <a:pt x="27972" y="19901"/>
                              </a:lnTo>
                              <a:lnTo>
                                <a:pt x="28467" y="24511"/>
                              </a:lnTo>
                              <a:lnTo>
                                <a:pt x="28162" y="27851"/>
                              </a:lnTo>
                              <a:lnTo>
                                <a:pt x="27235" y="31102"/>
                              </a:lnTo>
                              <a:lnTo>
                                <a:pt x="25686" y="34265"/>
                              </a:lnTo>
                              <a:lnTo>
                                <a:pt x="23527" y="37325"/>
                              </a:lnTo>
                              <a:lnTo>
                                <a:pt x="20657" y="40208"/>
                              </a:lnTo>
                              <a:lnTo>
                                <a:pt x="16999" y="42837"/>
                              </a:lnTo>
                              <a:lnTo>
                                <a:pt x="12541" y="45212"/>
                              </a:lnTo>
                              <a:lnTo>
                                <a:pt x="7283" y="47346"/>
                              </a:lnTo>
                              <a:lnTo>
                                <a:pt x="13303" y="52146"/>
                              </a:lnTo>
                              <a:lnTo>
                                <a:pt x="18396" y="57544"/>
                              </a:lnTo>
                              <a:lnTo>
                                <a:pt x="24416" y="66218"/>
                              </a:lnTo>
                              <a:lnTo>
                                <a:pt x="33217" y="80874"/>
                              </a:lnTo>
                              <a:lnTo>
                                <a:pt x="37763" y="80874"/>
                              </a:lnTo>
                              <a:lnTo>
                                <a:pt x="39592" y="81102"/>
                              </a:lnTo>
                              <a:lnTo>
                                <a:pt x="40824" y="81801"/>
                              </a:lnTo>
                              <a:lnTo>
                                <a:pt x="41523" y="82867"/>
                              </a:lnTo>
                              <a:lnTo>
                                <a:pt x="41751" y="84239"/>
                              </a:lnTo>
                              <a:lnTo>
                                <a:pt x="41523" y="85560"/>
                              </a:lnTo>
                              <a:lnTo>
                                <a:pt x="40824" y="86652"/>
                              </a:lnTo>
                              <a:lnTo>
                                <a:pt x="39592" y="87363"/>
                              </a:lnTo>
                              <a:lnTo>
                                <a:pt x="37751" y="87605"/>
                              </a:lnTo>
                              <a:lnTo>
                                <a:pt x="29737" y="87605"/>
                              </a:lnTo>
                              <a:lnTo>
                                <a:pt x="19742" y="70383"/>
                              </a:lnTo>
                              <a:lnTo>
                                <a:pt x="15704" y="64325"/>
                              </a:lnTo>
                              <a:lnTo>
                                <a:pt x="12300" y="59969"/>
                              </a:lnTo>
                              <a:lnTo>
                                <a:pt x="9100" y="56655"/>
                              </a:lnTo>
                              <a:lnTo>
                                <a:pt x="5658" y="53746"/>
                              </a:lnTo>
                              <a:lnTo>
                                <a:pt x="2000" y="51219"/>
                              </a:lnTo>
                              <a:lnTo>
                                <a:pt x="0" y="50131"/>
                              </a:lnTo>
                              <a:lnTo>
                                <a:pt x="0" y="41993"/>
                              </a:lnTo>
                              <a:lnTo>
                                <a:pt x="2508" y="41618"/>
                              </a:lnTo>
                              <a:lnTo>
                                <a:pt x="6039" y="40691"/>
                              </a:lnTo>
                              <a:lnTo>
                                <a:pt x="9404" y="39395"/>
                              </a:lnTo>
                              <a:lnTo>
                                <a:pt x="12440" y="37846"/>
                              </a:lnTo>
                              <a:lnTo>
                                <a:pt x="15030" y="36157"/>
                              </a:lnTo>
                              <a:lnTo>
                                <a:pt x="17177" y="34354"/>
                              </a:lnTo>
                              <a:lnTo>
                                <a:pt x="18879" y="32423"/>
                              </a:lnTo>
                              <a:lnTo>
                                <a:pt x="20161" y="30404"/>
                              </a:lnTo>
                              <a:lnTo>
                                <a:pt x="21088" y="28372"/>
                              </a:lnTo>
                              <a:lnTo>
                                <a:pt x="21634" y="26327"/>
                              </a:lnTo>
                              <a:lnTo>
                                <a:pt x="21825" y="24244"/>
                              </a:lnTo>
                              <a:lnTo>
                                <a:pt x="21444" y="21171"/>
                              </a:lnTo>
                              <a:lnTo>
                                <a:pt x="20288" y="18174"/>
                              </a:lnTo>
                              <a:lnTo>
                                <a:pt x="18358" y="15240"/>
                              </a:lnTo>
                              <a:lnTo>
                                <a:pt x="15665" y="12383"/>
                              </a:lnTo>
                              <a:lnTo>
                                <a:pt x="12414" y="9906"/>
                              </a:lnTo>
                              <a:lnTo>
                                <a:pt x="8846" y="8153"/>
                              </a:lnTo>
                              <a:lnTo>
                                <a:pt x="4934" y="7087"/>
                              </a:lnTo>
                              <a:lnTo>
                                <a:pt x="692"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2" name="Shape 50112"/>
                      <wps:cNvSpPr/>
                      <wps:spPr>
                        <a:xfrm>
                          <a:off x="553263" y="0"/>
                          <a:ext cx="40812" cy="87605"/>
                        </a:xfrm>
                        <a:custGeom>
                          <a:avLst/>
                          <a:gdLst/>
                          <a:ahLst/>
                          <a:cxnLst/>
                          <a:rect l="0" t="0" r="0" b="0"/>
                          <a:pathLst>
                            <a:path w="40812" h="87605">
                              <a:moveTo>
                                <a:pt x="3797" y="0"/>
                              </a:moveTo>
                              <a:lnTo>
                                <a:pt x="40119" y="0"/>
                              </a:lnTo>
                              <a:lnTo>
                                <a:pt x="40812" y="54"/>
                              </a:lnTo>
                              <a:lnTo>
                                <a:pt x="40812" y="6746"/>
                              </a:lnTo>
                              <a:lnTo>
                                <a:pt x="40780" y="6744"/>
                              </a:lnTo>
                              <a:lnTo>
                                <a:pt x="18987" y="6744"/>
                              </a:lnTo>
                              <a:lnTo>
                                <a:pt x="18987" y="45250"/>
                              </a:lnTo>
                              <a:lnTo>
                                <a:pt x="38506" y="45250"/>
                              </a:lnTo>
                              <a:lnTo>
                                <a:pt x="40812" y="45127"/>
                              </a:lnTo>
                              <a:lnTo>
                                <a:pt x="40812" y="51838"/>
                              </a:lnTo>
                              <a:lnTo>
                                <a:pt x="38354" y="51994"/>
                              </a:lnTo>
                              <a:lnTo>
                                <a:pt x="18987" y="51994"/>
                              </a:lnTo>
                              <a:lnTo>
                                <a:pt x="18987" y="80874"/>
                              </a:lnTo>
                              <a:lnTo>
                                <a:pt x="40805" y="80874"/>
                              </a:lnTo>
                              <a:lnTo>
                                <a:pt x="40812" y="80874"/>
                              </a:lnTo>
                              <a:lnTo>
                                <a:pt x="40812" y="87604"/>
                              </a:lnTo>
                              <a:lnTo>
                                <a:pt x="40805"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3" name="Shape 50113"/>
                      <wps:cNvSpPr/>
                      <wps:spPr>
                        <a:xfrm>
                          <a:off x="594074" y="80874"/>
                          <a:ext cx="3791" cy="6729"/>
                        </a:xfrm>
                        <a:custGeom>
                          <a:avLst/>
                          <a:gdLst/>
                          <a:ahLst/>
                          <a:cxnLst/>
                          <a:rect l="0" t="0" r="0" b="0"/>
                          <a:pathLst>
                            <a:path w="3791" h="6729">
                              <a:moveTo>
                                <a:pt x="0" y="0"/>
                              </a:moveTo>
                              <a:lnTo>
                                <a:pt x="1746" y="228"/>
                              </a:lnTo>
                              <a:lnTo>
                                <a:pt x="2915" y="926"/>
                              </a:lnTo>
                              <a:lnTo>
                                <a:pt x="3575" y="1993"/>
                              </a:lnTo>
                              <a:lnTo>
                                <a:pt x="3791" y="3365"/>
                              </a:lnTo>
                              <a:lnTo>
                                <a:pt x="3575" y="4685"/>
                              </a:lnTo>
                              <a:lnTo>
                                <a:pt x="2915" y="5778"/>
                              </a:lnTo>
                              <a:lnTo>
                                <a:pt x="1746" y="6489"/>
                              </a:lnTo>
                              <a:lnTo>
                                <a:pt x="0" y="672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4" name="Shape 50114"/>
                      <wps:cNvSpPr/>
                      <wps:spPr>
                        <a:xfrm>
                          <a:off x="594074" y="54"/>
                          <a:ext cx="28467" cy="51784"/>
                        </a:xfrm>
                        <a:custGeom>
                          <a:avLst/>
                          <a:gdLst/>
                          <a:ahLst/>
                          <a:cxnLst/>
                          <a:rect l="0" t="0" r="0" b="0"/>
                          <a:pathLst>
                            <a:path w="28467" h="51784">
                              <a:moveTo>
                                <a:pt x="0" y="0"/>
                              </a:moveTo>
                              <a:lnTo>
                                <a:pt x="5442" y="428"/>
                              </a:lnTo>
                              <a:lnTo>
                                <a:pt x="10992" y="1863"/>
                              </a:lnTo>
                              <a:lnTo>
                                <a:pt x="15958" y="4264"/>
                              </a:lnTo>
                              <a:lnTo>
                                <a:pt x="20326" y="7629"/>
                              </a:lnTo>
                              <a:lnTo>
                                <a:pt x="23882" y="11642"/>
                              </a:lnTo>
                              <a:lnTo>
                                <a:pt x="26435" y="15973"/>
                              </a:lnTo>
                              <a:lnTo>
                                <a:pt x="27959" y="20647"/>
                              </a:lnTo>
                              <a:lnTo>
                                <a:pt x="28340" y="23098"/>
                              </a:lnTo>
                              <a:lnTo>
                                <a:pt x="28467" y="25638"/>
                              </a:lnTo>
                              <a:lnTo>
                                <a:pt x="28302" y="28622"/>
                              </a:lnTo>
                              <a:lnTo>
                                <a:pt x="27819" y="31442"/>
                              </a:lnTo>
                              <a:lnTo>
                                <a:pt x="26994" y="34121"/>
                              </a:lnTo>
                              <a:lnTo>
                                <a:pt x="25851" y="36649"/>
                              </a:lnTo>
                              <a:lnTo>
                                <a:pt x="22968" y="41005"/>
                              </a:lnTo>
                              <a:lnTo>
                                <a:pt x="19552" y="44319"/>
                              </a:lnTo>
                              <a:lnTo>
                                <a:pt x="13951" y="47977"/>
                              </a:lnTo>
                              <a:lnTo>
                                <a:pt x="8134" y="50504"/>
                              </a:lnTo>
                              <a:lnTo>
                                <a:pt x="3359" y="51571"/>
                              </a:lnTo>
                              <a:lnTo>
                                <a:pt x="0" y="51784"/>
                              </a:lnTo>
                              <a:lnTo>
                                <a:pt x="0" y="45073"/>
                              </a:lnTo>
                              <a:lnTo>
                                <a:pt x="1035" y="45018"/>
                              </a:lnTo>
                              <a:lnTo>
                                <a:pt x="4286" y="44459"/>
                              </a:lnTo>
                              <a:lnTo>
                                <a:pt x="7423" y="43545"/>
                              </a:lnTo>
                              <a:lnTo>
                                <a:pt x="10471" y="42275"/>
                              </a:lnTo>
                              <a:lnTo>
                                <a:pt x="13265" y="40700"/>
                              </a:lnTo>
                              <a:lnTo>
                                <a:pt x="15640" y="38935"/>
                              </a:lnTo>
                              <a:lnTo>
                                <a:pt x="17609" y="36953"/>
                              </a:lnTo>
                              <a:lnTo>
                                <a:pt x="19145" y="34782"/>
                              </a:lnTo>
                              <a:lnTo>
                                <a:pt x="21152" y="30210"/>
                              </a:lnTo>
                              <a:lnTo>
                                <a:pt x="21660" y="27924"/>
                              </a:lnTo>
                              <a:lnTo>
                                <a:pt x="21825" y="25638"/>
                              </a:lnTo>
                              <a:lnTo>
                                <a:pt x="21482" y="21967"/>
                              </a:lnTo>
                              <a:lnTo>
                                <a:pt x="20352" y="18538"/>
                              </a:lnTo>
                              <a:lnTo>
                                <a:pt x="18421" y="15338"/>
                              </a:lnTo>
                              <a:lnTo>
                                <a:pt x="15691" y="12379"/>
                              </a:lnTo>
                              <a:lnTo>
                                <a:pt x="12363" y="9890"/>
                              </a:lnTo>
                              <a:lnTo>
                                <a:pt x="8630" y="8112"/>
                              </a:lnTo>
                              <a:lnTo>
                                <a:pt x="4502" y="7045"/>
                              </a:lnTo>
                              <a:lnTo>
                                <a:pt x="0" y="66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5" name="Shape 50115"/>
                      <wps:cNvSpPr/>
                      <wps:spPr>
                        <a:xfrm>
                          <a:off x="63773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38"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6" name="Shape 50116"/>
                      <wps:cNvSpPr/>
                      <wps:spPr>
                        <a:xfrm>
                          <a:off x="72882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6" y="6744"/>
                              </a:lnTo>
                              <a:lnTo>
                                <a:pt x="18986" y="38506"/>
                              </a:lnTo>
                              <a:lnTo>
                                <a:pt x="39865" y="38506"/>
                              </a:lnTo>
                              <a:lnTo>
                                <a:pt x="39865" y="30810"/>
                              </a:lnTo>
                              <a:lnTo>
                                <a:pt x="40094" y="29032"/>
                              </a:lnTo>
                              <a:lnTo>
                                <a:pt x="40792" y="27851"/>
                              </a:lnTo>
                              <a:lnTo>
                                <a:pt x="41872" y="27178"/>
                              </a:lnTo>
                              <a:lnTo>
                                <a:pt x="43231" y="26962"/>
                              </a:lnTo>
                              <a:lnTo>
                                <a:pt x="44514" y="27178"/>
                              </a:lnTo>
                              <a:lnTo>
                                <a:pt x="45568" y="27851"/>
                              </a:lnTo>
                              <a:lnTo>
                                <a:pt x="46266" y="29032"/>
                              </a:lnTo>
                              <a:lnTo>
                                <a:pt x="46507" y="30810"/>
                              </a:lnTo>
                              <a:lnTo>
                                <a:pt x="46507" y="52946"/>
                              </a:lnTo>
                              <a:lnTo>
                                <a:pt x="46266" y="54724"/>
                              </a:lnTo>
                              <a:lnTo>
                                <a:pt x="45568" y="55905"/>
                              </a:lnTo>
                              <a:lnTo>
                                <a:pt x="44514" y="56579"/>
                              </a:lnTo>
                              <a:lnTo>
                                <a:pt x="43231" y="56807"/>
                              </a:lnTo>
                              <a:lnTo>
                                <a:pt x="41872" y="56579"/>
                              </a:lnTo>
                              <a:lnTo>
                                <a:pt x="40792" y="55905"/>
                              </a:lnTo>
                              <a:lnTo>
                                <a:pt x="40094" y="54724"/>
                              </a:lnTo>
                              <a:lnTo>
                                <a:pt x="39865" y="52946"/>
                              </a:lnTo>
                              <a:lnTo>
                                <a:pt x="39865" y="45250"/>
                              </a:lnTo>
                              <a:lnTo>
                                <a:pt x="18986" y="45250"/>
                              </a:lnTo>
                              <a:lnTo>
                                <a:pt x="18986" y="80874"/>
                              </a:lnTo>
                              <a:lnTo>
                                <a:pt x="65481" y="80874"/>
                              </a:lnTo>
                              <a:lnTo>
                                <a:pt x="65481" y="61620"/>
                              </a:lnTo>
                              <a:lnTo>
                                <a:pt x="65710" y="59842"/>
                              </a:lnTo>
                              <a:lnTo>
                                <a:pt x="66396" y="58661"/>
                              </a:lnTo>
                              <a:lnTo>
                                <a:pt x="67450" y="57988"/>
                              </a:lnTo>
                              <a:lnTo>
                                <a:pt x="68809" y="57760"/>
                              </a:lnTo>
                              <a:lnTo>
                                <a:pt x="70155" y="57988"/>
                              </a:lnTo>
                              <a:lnTo>
                                <a:pt x="71222" y="58661"/>
                              </a:lnTo>
                              <a:lnTo>
                                <a:pt x="71895"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7" name="Shape 50117"/>
                      <wps:cNvSpPr/>
                      <wps:spPr>
                        <a:xfrm>
                          <a:off x="819937"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8" name="Shape 50118"/>
                      <wps:cNvSpPr/>
                      <wps:spPr>
                        <a:xfrm>
                          <a:off x="860743"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294" y="59969"/>
                              </a:lnTo>
                              <a:lnTo>
                                <a:pt x="9093" y="56655"/>
                              </a:lnTo>
                              <a:lnTo>
                                <a:pt x="5664" y="53746"/>
                              </a:lnTo>
                              <a:lnTo>
                                <a:pt x="1994" y="51219"/>
                              </a:lnTo>
                              <a:lnTo>
                                <a:pt x="0" y="50131"/>
                              </a:lnTo>
                              <a:lnTo>
                                <a:pt x="0" y="41994"/>
                              </a:lnTo>
                              <a:lnTo>
                                <a:pt x="2502" y="41618"/>
                              </a:lnTo>
                              <a:lnTo>
                                <a:pt x="6045" y="40691"/>
                              </a:lnTo>
                              <a:lnTo>
                                <a:pt x="9398" y="39395"/>
                              </a:lnTo>
                              <a:lnTo>
                                <a:pt x="12433"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19" name="Shape 50119"/>
                      <wps:cNvSpPr/>
                      <wps:spPr>
                        <a:xfrm>
                          <a:off x="1002144"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0" name="Shape 50120"/>
                      <wps:cNvSpPr/>
                      <wps:spPr>
                        <a:xfrm>
                          <a:off x="1042949"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306" y="59969"/>
                              </a:lnTo>
                              <a:lnTo>
                                <a:pt x="9093" y="56655"/>
                              </a:lnTo>
                              <a:lnTo>
                                <a:pt x="5664" y="53746"/>
                              </a:lnTo>
                              <a:lnTo>
                                <a:pt x="1994" y="51219"/>
                              </a:lnTo>
                              <a:lnTo>
                                <a:pt x="0" y="50131"/>
                              </a:lnTo>
                              <a:lnTo>
                                <a:pt x="0" y="41994"/>
                              </a:lnTo>
                              <a:lnTo>
                                <a:pt x="2502" y="41618"/>
                              </a:lnTo>
                              <a:lnTo>
                                <a:pt x="6045" y="40691"/>
                              </a:lnTo>
                              <a:lnTo>
                                <a:pt x="9398" y="39395"/>
                              </a:lnTo>
                              <a:lnTo>
                                <a:pt x="12446"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1" name="Shape 50121"/>
                      <wps:cNvSpPr/>
                      <wps:spPr>
                        <a:xfrm>
                          <a:off x="109324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7" y="6744"/>
                              </a:lnTo>
                              <a:lnTo>
                                <a:pt x="18987" y="38506"/>
                              </a:lnTo>
                              <a:lnTo>
                                <a:pt x="39865" y="38506"/>
                              </a:lnTo>
                              <a:lnTo>
                                <a:pt x="39865" y="30810"/>
                              </a:lnTo>
                              <a:lnTo>
                                <a:pt x="40094" y="29032"/>
                              </a:lnTo>
                              <a:lnTo>
                                <a:pt x="40792" y="27851"/>
                              </a:lnTo>
                              <a:lnTo>
                                <a:pt x="41872" y="27178"/>
                              </a:lnTo>
                              <a:lnTo>
                                <a:pt x="43231" y="26962"/>
                              </a:lnTo>
                              <a:lnTo>
                                <a:pt x="44513" y="27178"/>
                              </a:lnTo>
                              <a:lnTo>
                                <a:pt x="45568" y="27851"/>
                              </a:lnTo>
                              <a:lnTo>
                                <a:pt x="46279" y="29032"/>
                              </a:lnTo>
                              <a:lnTo>
                                <a:pt x="46507" y="30810"/>
                              </a:lnTo>
                              <a:lnTo>
                                <a:pt x="46507" y="52946"/>
                              </a:lnTo>
                              <a:lnTo>
                                <a:pt x="46279" y="54724"/>
                              </a:lnTo>
                              <a:lnTo>
                                <a:pt x="45568" y="55905"/>
                              </a:lnTo>
                              <a:lnTo>
                                <a:pt x="44513" y="56579"/>
                              </a:lnTo>
                              <a:lnTo>
                                <a:pt x="43231" y="56807"/>
                              </a:lnTo>
                              <a:lnTo>
                                <a:pt x="41872" y="56579"/>
                              </a:lnTo>
                              <a:lnTo>
                                <a:pt x="40792" y="55905"/>
                              </a:lnTo>
                              <a:lnTo>
                                <a:pt x="40094" y="54724"/>
                              </a:lnTo>
                              <a:lnTo>
                                <a:pt x="39865" y="52946"/>
                              </a:lnTo>
                              <a:lnTo>
                                <a:pt x="39865" y="45250"/>
                              </a:lnTo>
                              <a:lnTo>
                                <a:pt x="18987" y="45250"/>
                              </a:lnTo>
                              <a:lnTo>
                                <a:pt x="18987" y="80874"/>
                              </a:lnTo>
                              <a:lnTo>
                                <a:pt x="65481" y="80874"/>
                              </a:lnTo>
                              <a:lnTo>
                                <a:pt x="65481" y="61620"/>
                              </a:lnTo>
                              <a:lnTo>
                                <a:pt x="65710" y="59842"/>
                              </a:lnTo>
                              <a:lnTo>
                                <a:pt x="66396" y="58661"/>
                              </a:lnTo>
                              <a:lnTo>
                                <a:pt x="67462" y="57988"/>
                              </a:lnTo>
                              <a:lnTo>
                                <a:pt x="68809" y="57760"/>
                              </a:lnTo>
                              <a:lnTo>
                                <a:pt x="70155" y="57988"/>
                              </a:lnTo>
                              <a:lnTo>
                                <a:pt x="71222" y="58661"/>
                              </a:lnTo>
                              <a:lnTo>
                                <a:pt x="71907"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2" name="Shape 50122"/>
                      <wps:cNvSpPr/>
                      <wps:spPr>
                        <a:xfrm>
                          <a:off x="1181506" y="0"/>
                          <a:ext cx="83515" cy="87605"/>
                        </a:xfrm>
                        <a:custGeom>
                          <a:avLst/>
                          <a:gdLst/>
                          <a:ahLst/>
                          <a:cxnLst/>
                          <a:rect l="0" t="0" r="0" b="0"/>
                          <a:pathLst>
                            <a:path w="83515" h="87605">
                              <a:moveTo>
                                <a:pt x="3797" y="0"/>
                              </a:moveTo>
                              <a:lnTo>
                                <a:pt x="26568" y="0"/>
                              </a:lnTo>
                              <a:lnTo>
                                <a:pt x="28842" y="356"/>
                              </a:lnTo>
                              <a:lnTo>
                                <a:pt x="29934" y="1562"/>
                              </a:lnTo>
                              <a:lnTo>
                                <a:pt x="30366" y="3366"/>
                              </a:lnTo>
                              <a:lnTo>
                                <a:pt x="29896" y="5169"/>
                              </a:lnTo>
                              <a:lnTo>
                                <a:pt x="28765" y="6375"/>
                              </a:lnTo>
                              <a:lnTo>
                                <a:pt x="26568" y="6744"/>
                              </a:lnTo>
                              <a:lnTo>
                                <a:pt x="14872" y="6744"/>
                              </a:lnTo>
                              <a:lnTo>
                                <a:pt x="41758" y="80874"/>
                              </a:lnTo>
                              <a:lnTo>
                                <a:pt x="68631" y="6744"/>
                              </a:lnTo>
                              <a:lnTo>
                                <a:pt x="56934" y="6744"/>
                              </a:lnTo>
                              <a:lnTo>
                                <a:pt x="54674" y="6375"/>
                              </a:lnTo>
                              <a:lnTo>
                                <a:pt x="53569" y="5169"/>
                              </a:lnTo>
                              <a:lnTo>
                                <a:pt x="53137" y="3366"/>
                              </a:lnTo>
                              <a:lnTo>
                                <a:pt x="53607" y="1562"/>
                              </a:lnTo>
                              <a:lnTo>
                                <a:pt x="54712" y="356"/>
                              </a:lnTo>
                              <a:lnTo>
                                <a:pt x="56934" y="0"/>
                              </a:lnTo>
                              <a:lnTo>
                                <a:pt x="79718" y="0"/>
                              </a:lnTo>
                              <a:lnTo>
                                <a:pt x="81979" y="356"/>
                              </a:lnTo>
                              <a:lnTo>
                                <a:pt x="83083" y="1562"/>
                              </a:lnTo>
                              <a:lnTo>
                                <a:pt x="83515" y="3366"/>
                              </a:lnTo>
                              <a:lnTo>
                                <a:pt x="83045" y="5169"/>
                              </a:lnTo>
                              <a:lnTo>
                                <a:pt x="81940" y="6375"/>
                              </a:lnTo>
                              <a:lnTo>
                                <a:pt x="79718" y="6744"/>
                              </a:lnTo>
                              <a:lnTo>
                                <a:pt x="75616" y="6744"/>
                              </a:lnTo>
                              <a:lnTo>
                                <a:pt x="46304" y="87605"/>
                              </a:lnTo>
                              <a:lnTo>
                                <a:pt x="37211" y="87605"/>
                              </a:lnTo>
                              <a:lnTo>
                                <a:pt x="7887" y="6744"/>
                              </a:lnTo>
                              <a:lnTo>
                                <a:pt x="3797" y="6744"/>
                              </a:lnTo>
                              <a:lnTo>
                                <a:pt x="1549" y="6375"/>
                              </a:lnTo>
                              <a:lnTo>
                                <a:pt x="432" y="5169"/>
                              </a:lnTo>
                              <a:lnTo>
                                <a:pt x="0" y="3366"/>
                              </a:lnTo>
                              <a:lnTo>
                                <a:pt x="432" y="1562"/>
                              </a:lnTo>
                              <a:lnTo>
                                <a:pt x="1549" y="356"/>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3" name="Shape 50123"/>
                      <wps:cNvSpPr/>
                      <wps:spPr>
                        <a:xfrm>
                          <a:off x="1284948" y="0"/>
                          <a:ext cx="57887" cy="87605"/>
                        </a:xfrm>
                        <a:custGeom>
                          <a:avLst/>
                          <a:gdLst/>
                          <a:ahLst/>
                          <a:cxnLst/>
                          <a:rect l="0" t="0" r="0" b="0"/>
                          <a:pathLst>
                            <a:path w="57887" h="87605">
                              <a:moveTo>
                                <a:pt x="3797" y="0"/>
                              </a:moveTo>
                              <a:lnTo>
                                <a:pt x="54089" y="0"/>
                              </a:lnTo>
                              <a:lnTo>
                                <a:pt x="55829" y="229"/>
                              </a:lnTo>
                              <a:lnTo>
                                <a:pt x="56998" y="927"/>
                              </a:lnTo>
                              <a:lnTo>
                                <a:pt x="57671" y="1994"/>
                              </a:lnTo>
                              <a:lnTo>
                                <a:pt x="57887" y="3366"/>
                              </a:lnTo>
                              <a:lnTo>
                                <a:pt x="57671" y="4737"/>
                              </a:lnTo>
                              <a:lnTo>
                                <a:pt x="56998" y="5817"/>
                              </a:lnTo>
                              <a:lnTo>
                                <a:pt x="55829" y="6502"/>
                              </a:lnTo>
                              <a:lnTo>
                                <a:pt x="54089" y="6744"/>
                              </a:lnTo>
                              <a:lnTo>
                                <a:pt x="32258" y="6744"/>
                              </a:lnTo>
                              <a:lnTo>
                                <a:pt x="32258" y="80874"/>
                              </a:lnTo>
                              <a:lnTo>
                                <a:pt x="54089" y="80874"/>
                              </a:lnTo>
                              <a:lnTo>
                                <a:pt x="55829" y="81102"/>
                              </a:lnTo>
                              <a:lnTo>
                                <a:pt x="56998" y="81801"/>
                              </a:lnTo>
                              <a:lnTo>
                                <a:pt x="57671" y="82867"/>
                              </a:lnTo>
                              <a:lnTo>
                                <a:pt x="57887" y="84239"/>
                              </a:lnTo>
                              <a:lnTo>
                                <a:pt x="57671" y="85560"/>
                              </a:lnTo>
                              <a:lnTo>
                                <a:pt x="56998" y="86652"/>
                              </a:lnTo>
                              <a:lnTo>
                                <a:pt x="55829" y="87363"/>
                              </a:lnTo>
                              <a:lnTo>
                                <a:pt x="54089" y="87605"/>
                              </a:lnTo>
                              <a:lnTo>
                                <a:pt x="3797" y="87605"/>
                              </a:lnTo>
                              <a:lnTo>
                                <a:pt x="2045" y="87363"/>
                              </a:lnTo>
                              <a:lnTo>
                                <a:pt x="876" y="86652"/>
                              </a:lnTo>
                              <a:lnTo>
                                <a:pt x="216" y="85560"/>
                              </a:lnTo>
                              <a:lnTo>
                                <a:pt x="0" y="84239"/>
                              </a:lnTo>
                              <a:lnTo>
                                <a:pt x="216" y="82867"/>
                              </a:lnTo>
                              <a:lnTo>
                                <a:pt x="876" y="81801"/>
                              </a:lnTo>
                              <a:lnTo>
                                <a:pt x="2045" y="81102"/>
                              </a:lnTo>
                              <a:lnTo>
                                <a:pt x="3797" y="80874"/>
                              </a:lnTo>
                              <a:lnTo>
                                <a:pt x="25616" y="80874"/>
                              </a:lnTo>
                              <a:lnTo>
                                <a:pt x="25616"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4" name="Shape 50124"/>
                      <wps:cNvSpPr/>
                      <wps:spPr>
                        <a:xfrm>
                          <a:off x="136655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51"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72"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72"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809" y="57760"/>
                              </a:lnTo>
                              <a:lnTo>
                                <a:pt x="70155" y="57988"/>
                              </a:lnTo>
                              <a:lnTo>
                                <a:pt x="71209" y="58661"/>
                              </a:lnTo>
                              <a:lnTo>
                                <a:pt x="71895" y="59842"/>
                              </a:lnTo>
                              <a:lnTo>
                                <a:pt x="72123" y="61620"/>
                              </a:lnTo>
                              <a:lnTo>
                                <a:pt x="72123" y="87605"/>
                              </a:lnTo>
                              <a:lnTo>
                                <a:pt x="3797" y="87605"/>
                              </a:lnTo>
                              <a:lnTo>
                                <a:pt x="2057" y="87363"/>
                              </a:lnTo>
                              <a:lnTo>
                                <a:pt x="876" y="86652"/>
                              </a:lnTo>
                              <a:lnTo>
                                <a:pt x="216" y="85560"/>
                              </a:lnTo>
                              <a:lnTo>
                                <a:pt x="0" y="84239"/>
                              </a:lnTo>
                              <a:lnTo>
                                <a:pt x="216" y="82867"/>
                              </a:lnTo>
                              <a:lnTo>
                                <a:pt x="876" y="81801"/>
                              </a:lnTo>
                              <a:lnTo>
                                <a:pt x="2057" y="81102"/>
                              </a:lnTo>
                              <a:lnTo>
                                <a:pt x="3797" y="80874"/>
                              </a:lnTo>
                              <a:lnTo>
                                <a:pt x="12332" y="80874"/>
                              </a:lnTo>
                              <a:lnTo>
                                <a:pt x="12332" y="6744"/>
                              </a:lnTo>
                              <a:lnTo>
                                <a:pt x="3797" y="6744"/>
                              </a:lnTo>
                              <a:lnTo>
                                <a:pt x="2057" y="6502"/>
                              </a:lnTo>
                              <a:lnTo>
                                <a:pt x="876" y="5817"/>
                              </a:lnTo>
                              <a:lnTo>
                                <a:pt x="216" y="4737"/>
                              </a:lnTo>
                              <a:lnTo>
                                <a:pt x="0" y="3366"/>
                              </a:lnTo>
                              <a:lnTo>
                                <a:pt x="216" y="1994"/>
                              </a:lnTo>
                              <a:lnTo>
                                <a:pt x="876"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25" name="Shape 50125"/>
                      <wps:cNvSpPr/>
                      <wps:spPr>
                        <a:xfrm>
                          <a:off x="1452918" y="0"/>
                          <a:ext cx="84455" cy="87605"/>
                        </a:xfrm>
                        <a:custGeom>
                          <a:avLst/>
                          <a:gdLst/>
                          <a:ahLst/>
                          <a:cxnLst/>
                          <a:rect l="0" t="0" r="0" b="0"/>
                          <a:pathLst>
                            <a:path w="84455" h="87605">
                              <a:moveTo>
                                <a:pt x="3797" y="0"/>
                              </a:moveTo>
                              <a:lnTo>
                                <a:pt x="28473" y="0"/>
                              </a:lnTo>
                              <a:lnTo>
                                <a:pt x="30226" y="229"/>
                              </a:lnTo>
                              <a:lnTo>
                                <a:pt x="31394" y="927"/>
                              </a:lnTo>
                              <a:lnTo>
                                <a:pt x="32042" y="1994"/>
                              </a:lnTo>
                              <a:lnTo>
                                <a:pt x="32271" y="3366"/>
                              </a:lnTo>
                              <a:lnTo>
                                <a:pt x="32042" y="4737"/>
                              </a:lnTo>
                              <a:lnTo>
                                <a:pt x="31394" y="5817"/>
                              </a:lnTo>
                              <a:lnTo>
                                <a:pt x="30226" y="6502"/>
                              </a:lnTo>
                              <a:lnTo>
                                <a:pt x="28473" y="6744"/>
                              </a:lnTo>
                              <a:lnTo>
                                <a:pt x="13386" y="6744"/>
                              </a:lnTo>
                              <a:lnTo>
                                <a:pt x="21349" y="80874"/>
                              </a:lnTo>
                              <a:lnTo>
                                <a:pt x="38913" y="18288"/>
                              </a:lnTo>
                              <a:lnTo>
                                <a:pt x="47447" y="18288"/>
                              </a:lnTo>
                              <a:lnTo>
                                <a:pt x="63106" y="80874"/>
                              </a:lnTo>
                              <a:lnTo>
                                <a:pt x="71082" y="6744"/>
                              </a:lnTo>
                              <a:lnTo>
                                <a:pt x="55994" y="6744"/>
                              </a:lnTo>
                              <a:lnTo>
                                <a:pt x="54242" y="6502"/>
                              </a:lnTo>
                              <a:lnTo>
                                <a:pt x="53073" y="5817"/>
                              </a:lnTo>
                              <a:lnTo>
                                <a:pt x="52413" y="4737"/>
                              </a:lnTo>
                              <a:lnTo>
                                <a:pt x="52197" y="3366"/>
                              </a:lnTo>
                              <a:lnTo>
                                <a:pt x="52413" y="1994"/>
                              </a:lnTo>
                              <a:lnTo>
                                <a:pt x="53073" y="927"/>
                              </a:lnTo>
                              <a:lnTo>
                                <a:pt x="54242" y="229"/>
                              </a:lnTo>
                              <a:lnTo>
                                <a:pt x="55994" y="0"/>
                              </a:lnTo>
                              <a:lnTo>
                                <a:pt x="80658" y="0"/>
                              </a:lnTo>
                              <a:lnTo>
                                <a:pt x="82423" y="229"/>
                              </a:lnTo>
                              <a:lnTo>
                                <a:pt x="83591" y="927"/>
                              </a:lnTo>
                              <a:lnTo>
                                <a:pt x="84239" y="1994"/>
                              </a:lnTo>
                              <a:lnTo>
                                <a:pt x="84455" y="3366"/>
                              </a:lnTo>
                              <a:lnTo>
                                <a:pt x="84239" y="4737"/>
                              </a:lnTo>
                              <a:lnTo>
                                <a:pt x="83591" y="5817"/>
                              </a:lnTo>
                              <a:lnTo>
                                <a:pt x="82423" y="6502"/>
                              </a:lnTo>
                              <a:lnTo>
                                <a:pt x="80658" y="6744"/>
                              </a:lnTo>
                              <a:lnTo>
                                <a:pt x="77737" y="6744"/>
                              </a:lnTo>
                              <a:lnTo>
                                <a:pt x="69037" y="87605"/>
                              </a:lnTo>
                              <a:lnTo>
                                <a:pt x="57963" y="87605"/>
                              </a:lnTo>
                              <a:lnTo>
                                <a:pt x="43155" y="28384"/>
                              </a:lnTo>
                              <a:lnTo>
                                <a:pt x="26302" y="87605"/>
                              </a:lnTo>
                              <a:lnTo>
                                <a:pt x="15418" y="87605"/>
                              </a:lnTo>
                              <a:lnTo>
                                <a:pt x="6731"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50104" style="width:121.053pt;height:7.05pt;position:absolute;mso-position-horizontal-relative:page;mso-position-horizontal:absolute;margin-left:0.973pt;mso-position-vertical-relative:page;margin-top:5.3pt;" coordsize="15373,895">
              <v:shape id="Shape 50105" style="position:absolute;width:787;height:895;left:0;top:0;" coordsize="78765,89535" path="m3797,0l28473,0l30213,229l31382,927l32042,1994l32271,3366l32042,4737l31382,5817l30213,6502l28473,6744l16129,6744l16129,58318l16510,63233l17767,67780l19888,71946l22885,75730l26492,78867l30417,81090l34684,82398l39281,82791l42215,82626l45047,82118l47752,81255l50356,80061l52794,78499l55055,76556l57137,74206l59030,71463l60604,68453l61735,65253l62408,61874l62636,58318l62636,6744l50292,6744l48552,6502l47384,5817l46723,4737l46507,3366l46723,1994l47384,927l48552,229l50292,0l74968,0l76721,229l77889,927l78550,1994l78765,3366l78550,4737l77889,5817l76721,6502l74968,6744l69279,6744l69279,58687l69139,61887l68732,64973l68059,67920l67107,70726l64389,75959l60579,80658l56007,84544l50978,87313l45491,88976l42583,89395l39561,89535l35560,89306l31775,88633l28219,87490l24905,85915l21819,83858l18974,81344l16358,78372l13995,74917l12027,71145l10617,67183l9766,63030l9487,58687l9487,6744l3797,6744l2057,6502l889,5817l216,4737l0,3366l241,1968l953,800l2070,203l3797,0x">
                <v:stroke weight="0pt" endcap="flat" joinstyle="miter" miterlimit="10" on="false" color="#000000" opacity="0"/>
                <v:fill on="true" color="#000000"/>
              </v:shape>
              <v:shape id="Shape 50106" style="position:absolute;width:816;height:876;left:882;top:0;" coordsize="81623,87605" path="m3797,0l20955,0l65481,77978l65481,6744l53150,6744l51410,6502l50241,5817l49568,4737l49352,3366l49568,1994l50203,927l51359,229l53150,0l77826,0l79566,229l80734,927l81394,1994l81623,3366l81394,4737l80734,5817l79566,6502l77826,6744l72123,6744l72123,87605l63525,87605l18986,9627l18986,80874l31318,80874l33084,81102l34252,81801l34900,82867l35116,84239l34900,85560l34252,86652l33084,87363l31318,87605l6642,87605l4890,87363l3721,86652l3073,85560l2858,84239l3073,82867l3721,81801l4890,81102l6642,80874l12344,80874l12344,6744l3797,6744l2057,6502l889,5817l229,4737l0,3366l229,1994l889,927l2057,229l3797,0x">
                <v:stroke weight="0pt" endcap="flat" joinstyle="miter" miterlimit="10" on="false" color="#000000" opacity="0"/>
                <v:fill on="true" color="#000000"/>
              </v:shape>
              <v:shape id="Shape 50107" style="position:absolute;width:412;height:876;left:1869;top:0;" coordsize="41275,87605" path="m3797,0l37541,0l41275,197l41275,6895l38405,6744l16129,6744l16129,80874l38405,80874l41275,80643l41275,87362l37541,87605l3797,87605l2045,87363l876,86652l216,85560l0,84239l216,82867l876,81801l2045,81102l3797,80874l9487,80874l9487,6744l3797,6744l2045,6502l876,5817l216,4737l0,3366l216,1994l876,927l2045,229l3797,0x">
                <v:stroke weight="0pt" endcap="flat" joinstyle="miter" miterlimit="10" on="false" color="#000000" opacity="0"/>
                <v:fill on="true" color="#000000"/>
              </v:shape>
              <v:shape id="Shape 50108" style="position:absolute;width:318;height:871;left:2282;top:1;" coordsize="31801,87166" path="m0,0l127,7l3823,629l7353,1658l10706,3093l16459,6623l18758,8541l20676,10586l23444,14193l25857,17914l27927,21724l29629,25635l30582,28645l31255,31922l31661,35465l31801,39262l31801,47962l31534,52750l30734,57461l29401,62110l27534,66669l25057,71050l21869,75140l17958,78950l13348,82468l9512,84627l5385,86176l965,87103l0,87166l0,80447l927,80372l4610,79458l8166,77934l11608,75813l14770,73222l17526,70314l19850,67101l21755,63557l23241,59900l24308,56293l24943,52737l25146,49232l25146,37980l24701,32531l23330,27705l21882,24276l20155,21038l18161,18015l15888,15196l12636,11818l8141,9036l5537,7944l2832,7169l25,6700l0,6698l0,0x">
                <v:stroke weight="0pt" endcap="flat" joinstyle="miter" miterlimit="10" on="false" color="#000000" opacity="0"/>
                <v:fill on="true" color="#000000"/>
              </v:shape>
              <v:shape id="Shape 50109" style="position:absolute;width:721;height:876;left:2733;top:0;" coordsize="72123,87605" path="m3797,0l69279,0l69279,22149l69050,23914l68364,25095l67297,25768l65951,25997l64605,25768l63538,25095l62852,23914l62624,22149l62624,6744l18974,6744l18974,38506l39853,38506l39853,30810l40081,29032l40792,27851l41859,27178l43218,26962l44514,27178l45568,27851l46266,29032l46495,30810l46495,52946l46266,54724l45568,55905l44514,56579l43218,56807l41859,56579l40792,55905l40081,54724l39853,52946l39853,45250l18974,45250l18974,80874l65481,80874l65481,61620l65710,59842l66383,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10" style="position:absolute;width:408;height:876;left:3644;top:0;" coordsize="40811,87605" path="m3797,0l40811,0l40811,6744l18987,6744l18987,42355l35674,42355l39586,42177l40811,41993l40811,50131l38913,49098l18987,49098l18987,80874l31318,80874l33083,81102l34252,81801l34900,82867l35115,84239l34900,85560l34252,86652l33083,87363l31318,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11" style="position:absolute;width:417;height:876;left:4052;top:0;" coordsize="41751,87605" path="m0,0l781,0l6394,470l11551,1880l16237,4229l20466,7518l23971,11405l26473,15532l27972,19901l28467,24511l28162,27851l27235,31102l25686,34265l23527,37325l20657,40208l16999,42837l12541,45212l7283,47346l13303,52146l18396,57544l24416,66218l33217,80874l37763,80874l39592,81102l40824,81801l41523,82867l41751,84239l41523,85560l40824,86652l39592,87363l37751,87605l29737,87605l19742,70383l15704,64325l12300,59969l9100,56655l5658,53746l2000,51219l0,50131l0,41993l2508,41618l6039,40691l9404,39395l12440,37846l15030,36157l17177,34354l18879,32423l20161,30404l21088,28372l21634,26327l21825,24244l21444,21171l20288,18174l18358,15240l15665,12383l12414,9906l8846,8153l4934,7087l692,6744l0,6744l0,0x">
                <v:stroke weight="0pt" endcap="flat" joinstyle="miter" miterlimit="10" on="false" color="#000000" opacity="0"/>
                <v:fill on="true" color="#000000"/>
              </v:shape>
              <v:shape id="Shape 50112" style="position:absolute;width:408;height:876;left:5532;top:0;" coordsize="40812,87605" path="m3797,0l40119,0l40812,54l40812,6746l40780,6744l18987,6744l18987,45250l38506,45250l40812,45127l40812,51838l38354,51994l18987,51994l18987,80874l40805,80874l40812,80874l40812,87604l40805,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13" style="position:absolute;width:37;height:67;left:5940;top:808;" coordsize="3791,6729" path="m0,0l1746,228l2915,926l3575,1993l3791,3365l3575,4685l2915,5778l1746,6489l0,6729l0,0x">
                <v:stroke weight="0pt" endcap="flat" joinstyle="miter" miterlimit="10" on="false" color="#000000" opacity="0"/>
                <v:fill on="true" color="#000000"/>
              </v:shape>
              <v:shape id="Shape 50114" style="position:absolute;width:284;height:517;left:5940;top:0;" coordsize="28467,51784" path="m0,0l5442,428l10992,1863l15958,4264l20326,7629l23882,11642l26435,15973l27959,20647l28340,23098l28467,25638l28302,28622l27819,31442l26994,34121l25851,36649l22968,41005l19552,44319l13951,47977l8134,50504l3359,51571l0,51784l0,45073l1035,45018l4286,44459l7423,43545l10471,42275l13265,40700l15640,38935l17609,36953l19145,34782l21152,30210l21660,27924l21825,25638l21482,21967l20352,18538l18421,15338l15691,12379l12363,9890l8630,8112l4502,7045l0,6692l0,0x">
                <v:stroke weight="0pt" endcap="flat" joinstyle="miter" miterlimit="10" on="false" color="#000000" opacity="0"/>
                <v:fill on="true" color="#000000"/>
              </v:shape>
              <v:shape id="Shape 50115" style="position:absolute;width:721;height:876;left:6377;top:0;" coordsize="72123,87605" path="m3797,0l69279,0l69279,22149l69050,23914l68364,25095l67310,25768l65951,25997l64605,25768l63538,25095l62865,23914l62636,22149l62636,6744l18974,6744l18974,38506l39853,38506l39853,30810l40094,29032l40792,27851l41859,27178l43218,26962l44514,27178l45568,27851l46266,29032l46495,30810l46495,52946l46266,54724l45568,55905l44514,56579l43218,56807l41859,56579l40792,55905l40094,54724l39853,52946l39853,45250l18974,45250l18974,80874l65481,80874l65481,61620l65710,59842l66396,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16" style="position:absolute;width:721;height:876;left:7288;top:0;" coordsize="72123,87605" path="m3797,0l69279,0l69279,22149l69050,23914l68364,25095l67310,25768l65964,25997l64605,25768l63551,25095l62865,23914l62636,22149l62636,6744l18986,6744l18986,38506l39865,38506l39865,30810l40094,29032l40792,27851l41872,27178l43231,26962l44514,27178l45568,27851l46266,29032l46507,30810l46507,52946l46266,54724l45568,55905l44514,56579l43231,56807l41872,56579l40792,55905l40094,54724l39865,52946l39865,45250l18986,45250l18986,80874l65481,80874l65481,61620l65710,59842l66396,58661l67450,57988l68809,57760l70155,57988l71222,58661l71895,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17" style="position:absolute;width:408;height:876;left:8199;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18" style="position:absolute;width:417;height:876;left:8607;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294,59969l9093,56655l5664,53746l1994,51219l0,50131l0,41994l2502,41618l6045,40691l9398,39395l12433,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119" style="position:absolute;width:408;height:876;left:10021;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120" style="position:absolute;width:417;height:876;left:10429;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306,59969l9093,56655l5664,53746l1994,51219l0,50131l0,41994l2502,41618l6045,40691l9398,39395l12446,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121" style="position:absolute;width:721;height:876;left:10932;top:0;" coordsize="72123,87605" path="m3797,0l69279,0l69279,22149l69050,23914l68364,25095l67310,25768l65964,25997l64605,25768l63551,25095l62865,23914l62636,22149l62636,6744l18987,6744l18987,38506l39865,38506l39865,30810l40094,29032l40792,27851l41872,27178l43231,26962l44513,27178l45568,27851l46279,29032l46507,30810l46507,52946l46279,54724l45568,55905l44513,56579l43231,56807l41872,56579l40792,55905l40094,54724l39865,52946l39865,45250l18987,45250l18987,80874l65481,80874l65481,61620l65710,59842l66396,58661l67462,57988l68809,57760l70155,57988l71222,58661l71907,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122" style="position:absolute;width:835;height:876;left:11815;top:0;" coordsize="83515,87605" path="m3797,0l26568,0l28842,356l29934,1562l30366,3366l29896,5169l28765,6375l26568,6744l14872,6744l41758,80874l68631,6744l56934,6744l54674,6375l53569,5169l53137,3366l53607,1562l54712,356l56934,0l79718,0l81979,356l83083,1562l83515,3366l83045,5169l81940,6375l79718,6744l75616,6744l46304,87605l37211,87605l7887,6744l3797,6744l1549,6375l432,5169l0,3366l432,1562l1549,356l3797,0x">
                <v:stroke weight="0pt" endcap="flat" joinstyle="miter" miterlimit="10" on="false" color="#000000" opacity="0"/>
                <v:fill on="true" color="#000000"/>
              </v:shape>
              <v:shape id="Shape 50123" style="position:absolute;width:578;height:876;left:12849;top:0;" coordsize="57887,87605" path="m3797,0l54089,0l55829,229l56998,927l57671,1994l57887,3366l57671,4737l56998,5817l55829,6502l54089,6744l32258,6744l32258,80874l54089,80874l55829,81102l56998,81801l57671,82867l57887,84239l57671,85560l56998,86652l55829,87363l54089,87605l3797,87605l2045,87363l876,86652l216,85560l0,84239l216,82867l876,81801l2045,81102l3797,80874l25616,80874l25616,6744l3797,6744l2045,6502l876,5817l216,4737l0,3366l216,1994l876,927l2045,229l3797,0x">
                <v:stroke weight="0pt" endcap="flat" joinstyle="miter" miterlimit="10" on="false" color="#000000" opacity="0"/>
                <v:fill on="true" color="#000000"/>
              </v:shape>
              <v:shape id="Shape 50124" style="position:absolute;width:721;height:876;left:13665;top:0;" coordsize="72123,87605" path="m3797,0l69279,0l69279,22149l69050,23914l68364,25095l67310,25768l65951,25997l64605,25768l63551,25095l62865,23914l62636,22149l62636,6744l18974,6744l18974,38506l39853,38506l39853,30810l40094,29032l40792,27851l41872,27178l43218,26962l44514,27178l45568,27851l46266,29032l46495,30810l46495,52946l46266,54724l45568,55905l44514,56579l43218,56807l41872,56579l40792,55905l40094,54724l39853,52946l39853,45250l18974,45250l18974,80874l65481,80874l65481,61620l65710,59842l66396,58661l67450,57988l68809,57760l70155,57988l71209,58661l71895,59842l72123,61620l72123,87605l3797,87605l2057,87363l876,86652l216,85560l0,84239l216,82867l876,81801l2057,81102l3797,80874l12332,80874l12332,6744l3797,6744l2057,6502l876,5817l216,4737l0,3366l216,1994l876,927l2057,229l3797,0x">
                <v:stroke weight="0pt" endcap="flat" joinstyle="miter" miterlimit="10" on="false" color="#000000" opacity="0"/>
                <v:fill on="true" color="#000000"/>
              </v:shape>
              <v:shape id="Shape 50125" style="position:absolute;width:844;height:876;left:14529;top:0;" coordsize="84455,87605" path="m3797,0l28473,0l30226,229l31394,927l32042,1994l32271,3366l32042,4737l31394,5817l30226,6502l28473,6744l13386,6744l21349,80874l38913,18288l47447,18288l63106,80874l71082,6744l55994,6744l54242,6502l53073,5817l52413,4737l52197,3366l52413,1994l53073,927l54242,229l55994,0l80658,0l82423,229l83591,927l84239,1994l84455,3366l84239,4737l83591,5817l82423,6502l80658,6744l77737,6744l69037,87605l57963,87605l43155,28384l26302,87605l15418,87605l6731,6744l3797,6744l2045,6502l876,5817l216,4737l0,3366l216,1994l876,927l2045,229l3797,0x">
                <v:stroke weight="0pt" endcap="flat" joinstyle="miter" miterlimit="10" on="false" color="#000000" opacity="0"/>
                <v:fill on="true" color="#000000"/>
              </v:shape>
              <w10:wrap type="squar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A6F" w:rsidRDefault="00127F57">
    <w:pPr>
      <w:spacing w:after="0" w:line="259" w:lineRule="auto"/>
      <w:ind w:left="-1032" w:right="7716"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12357</wp:posOffset>
              </wp:positionH>
              <wp:positionV relativeFrom="page">
                <wp:posOffset>67310</wp:posOffset>
              </wp:positionV>
              <wp:extent cx="1537373" cy="89535"/>
              <wp:effectExtent l="0" t="0" r="0" b="0"/>
              <wp:wrapSquare wrapText="bothSides"/>
              <wp:docPr id="50078" name="Group 50078"/>
              <wp:cNvGraphicFramePr/>
              <a:graphic xmlns:a="http://schemas.openxmlformats.org/drawingml/2006/main">
                <a:graphicData uri="http://schemas.microsoft.com/office/word/2010/wordprocessingGroup">
                  <wpg:wgp>
                    <wpg:cNvGrpSpPr/>
                    <wpg:grpSpPr>
                      <a:xfrm>
                        <a:off x="0" y="0"/>
                        <a:ext cx="1537373" cy="89535"/>
                        <a:chOff x="0" y="0"/>
                        <a:chExt cx="1537373" cy="89535"/>
                      </a:xfrm>
                    </wpg:grpSpPr>
                    <wps:wsp>
                      <wps:cNvPr id="50079" name="Shape 50079"/>
                      <wps:cNvSpPr/>
                      <wps:spPr>
                        <a:xfrm>
                          <a:off x="0" y="0"/>
                          <a:ext cx="78765" cy="89535"/>
                        </a:xfrm>
                        <a:custGeom>
                          <a:avLst/>
                          <a:gdLst/>
                          <a:ahLst/>
                          <a:cxnLst/>
                          <a:rect l="0" t="0" r="0" b="0"/>
                          <a:pathLst>
                            <a:path w="78765" h="89535">
                              <a:moveTo>
                                <a:pt x="3797" y="0"/>
                              </a:moveTo>
                              <a:lnTo>
                                <a:pt x="28473" y="0"/>
                              </a:lnTo>
                              <a:lnTo>
                                <a:pt x="30213" y="229"/>
                              </a:lnTo>
                              <a:lnTo>
                                <a:pt x="31382" y="927"/>
                              </a:lnTo>
                              <a:lnTo>
                                <a:pt x="32042" y="1994"/>
                              </a:lnTo>
                              <a:lnTo>
                                <a:pt x="32271" y="3366"/>
                              </a:lnTo>
                              <a:lnTo>
                                <a:pt x="32042" y="4737"/>
                              </a:lnTo>
                              <a:lnTo>
                                <a:pt x="31382" y="5817"/>
                              </a:lnTo>
                              <a:lnTo>
                                <a:pt x="30213" y="6502"/>
                              </a:lnTo>
                              <a:lnTo>
                                <a:pt x="28473" y="6744"/>
                              </a:lnTo>
                              <a:lnTo>
                                <a:pt x="16129" y="6744"/>
                              </a:lnTo>
                              <a:lnTo>
                                <a:pt x="16129" y="58318"/>
                              </a:lnTo>
                              <a:lnTo>
                                <a:pt x="16510" y="63233"/>
                              </a:lnTo>
                              <a:lnTo>
                                <a:pt x="17767" y="67780"/>
                              </a:lnTo>
                              <a:lnTo>
                                <a:pt x="19888" y="71946"/>
                              </a:lnTo>
                              <a:lnTo>
                                <a:pt x="22885" y="75730"/>
                              </a:lnTo>
                              <a:lnTo>
                                <a:pt x="26492" y="78867"/>
                              </a:lnTo>
                              <a:lnTo>
                                <a:pt x="30417" y="81090"/>
                              </a:lnTo>
                              <a:lnTo>
                                <a:pt x="34684" y="82398"/>
                              </a:lnTo>
                              <a:lnTo>
                                <a:pt x="39281" y="82791"/>
                              </a:lnTo>
                              <a:lnTo>
                                <a:pt x="42215" y="82626"/>
                              </a:lnTo>
                              <a:lnTo>
                                <a:pt x="45047" y="82118"/>
                              </a:lnTo>
                              <a:lnTo>
                                <a:pt x="47752" y="81255"/>
                              </a:lnTo>
                              <a:lnTo>
                                <a:pt x="50356" y="80061"/>
                              </a:lnTo>
                              <a:lnTo>
                                <a:pt x="52794" y="78499"/>
                              </a:lnTo>
                              <a:lnTo>
                                <a:pt x="55055" y="76556"/>
                              </a:lnTo>
                              <a:lnTo>
                                <a:pt x="57137" y="74206"/>
                              </a:lnTo>
                              <a:lnTo>
                                <a:pt x="59030" y="71463"/>
                              </a:lnTo>
                              <a:lnTo>
                                <a:pt x="60604" y="68453"/>
                              </a:lnTo>
                              <a:lnTo>
                                <a:pt x="61735" y="65253"/>
                              </a:lnTo>
                              <a:lnTo>
                                <a:pt x="62408" y="61874"/>
                              </a:lnTo>
                              <a:lnTo>
                                <a:pt x="62636" y="58318"/>
                              </a:lnTo>
                              <a:lnTo>
                                <a:pt x="62636" y="6744"/>
                              </a:lnTo>
                              <a:lnTo>
                                <a:pt x="50292" y="6744"/>
                              </a:lnTo>
                              <a:lnTo>
                                <a:pt x="48552" y="6502"/>
                              </a:lnTo>
                              <a:lnTo>
                                <a:pt x="47384" y="5817"/>
                              </a:lnTo>
                              <a:lnTo>
                                <a:pt x="46723" y="4737"/>
                              </a:lnTo>
                              <a:lnTo>
                                <a:pt x="46507" y="3366"/>
                              </a:lnTo>
                              <a:lnTo>
                                <a:pt x="46723" y="1994"/>
                              </a:lnTo>
                              <a:lnTo>
                                <a:pt x="47384" y="927"/>
                              </a:lnTo>
                              <a:lnTo>
                                <a:pt x="48552" y="229"/>
                              </a:lnTo>
                              <a:lnTo>
                                <a:pt x="50292" y="0"/>
                              </a:lnTo>
                              <a:lnTo>
                                <a:pt x="74968" y="0"/>
                              </a:lnTo>
                              <a:lnTo>
                                <a:pt x="76721" y="229"/>
                              </a:lnTo>
                              <a:lnTo>
                                <a:pt x="77889" y="927"/>
                              </a:lnTo>
                              <a:lnTo>
                                <a:pt x="78550" y="1994"/>
                              </a:lnTo>
                              <a:lnTo>
                                <a:pt x="78765" y="3366"/>
                              </a:lnTo>
                              <a:lnTo>
                                <a:pt x="78550" y="4737"/>
                              </a:lnTo>
                              <a:lnTo>
                                <a:pt x="77889" y="5817"/>
                              </a:lnTo>
                              <a:lnTo>
                                <a:pt x="76721" y="6502"/>
                              </a:lnTo>
                              <a:lnTo>
                                <a:pt x="74968" y="6744"/>
                              </a:lnTo>
                              <a:lnTo>
                                <a:pt x="69279" y="6744"/>
                              </a:lnTo>
                              <a:lnTo>
                                <a:pt x="69279" y="58687"/>
                              </a:lnTo>
                              <a:lnTo>
                                <a:pt x="69139" y="61887"/>
                              </a:lnTo>
                              <a:lnTo>
                                <a:pt x="68732" y="64973"/>
                              </a:lnTo>
                              <a:lnTo>
                                <a:pt x="68059" y="67920"/>
                              </a:lnTo>
                              <a:lnTo>
                                <a:pt x="67107" y="70726"/>
                              </a:lnTo>
                              <a:lnTo>
                                <a:pt x="64389" y="75959"/>
                              </a:lnTo>
                              <a:lnTo>
                                <a:pt x="60579" y="80658"/>
                              </a:lnTo>
                              <a:lnTo>
                                <a:pt x="56007" y="84544"/>
                              </a:lnTo>
                              <a:lnTo>
                                <a:pt x="50978" y="87313"/>
                              </a:lnTo>
                              <a:lnTo>
                                <a:pt x="45491" y="88976"/>
                              </a:lnTo>
                              <a:lnTo>
                                <a:pt x="42583" y="89395"/>
                              </a:lnTo>
                              <a:lnTo>
                                <a:pt x="39561" y="89535"/>
                              </a:lnTo>
                              <a:lnTo>
                                <a:pt x="35560" y="89306"/>
                              </a:lnTo>
                              <a:lnTo>
                                <a:pt x="31775" y="88633"/>
                              </a:lnTo>
                              <a:lnTo>
                                <a:pt x="28219" y="87490"/>
                              </a:lnTo>
                              <a:lnTo>
                                <a:pt x="24905" y="85915"/>
                              </a:lnTo>
                              <a:lnTo>
                                <a:pt x="21819" y="83858"/>
                              </a:lnTo>
                              <a:lnTo>
                                <a:pt x="18974" y="81344"/>
                              </a:lnTo>
                              <a:lnTo>
                                <a:pt x="16358" y="78372"/>
                              </a:lnTo>
                              <a:lnTo>
                                <a:pt x="13995" y="74917"/>
                              </a:lnTo>
                              <a:lnTo>
                                <a:pt x="12027" y="71145"/>
                              </a:lnTo>
                              <a:lnTo>
                                <a:pt x="10617" y="67183"/>
                              </a:lnTo>
                              <a:lnTo>
                                <a:pt x="9766" y="63030"/>
                              </a:lnTo>
                              <a:lnTo>
                                <a:pt x="9487" y="58687"/>
                              </a:lnTo>
                              <a:lnTo>
                                <a:pt x="9487" y="6744"/>
                              </a:lnTo>
                              <a:lnTo>
                                <a:pt x="3797" y="6744"/>
                              </a:lnTo>
                              <a:lnTo>
                                <a:pt x="2057" y="6502"/>
                              </a:lnTo>
                              <a:lnTo>
                                <a:pt x="889" y="5817"/>
                              </a:lnTo>
                              <a:lnTo>
                                <a:pt x="216" y="4737"/>
                              </a:lnTo>
                              <a:lnTo>
                                <a:pt x="0" y="3366"/>
                              </a:lnTo>
                              <a:lnTo>
                                <a:pt x="241" y="1968"/>
                              </a:lnTo>
                              <a:lnTo>
                                <a:pt x="953" y="800"/>
                              </a:lnTo>
                              <a:lnTo>
                                <a:pt x="2070" y="203"/>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0" name="Shape 50080"/>
                      <wps:cNvSpPr/>
                      <wps:spPr>
                        <a:xfrm>
                          <a:off x="88252" y="0"/>
                          <a:ext cx="81623" cy="87605"/>
                        </a:xfrm>
                        <a:custGeom>
                          <a:avLst/>
                          <a:gdLst/>
                          <a:ahLst/>
                          <a:cxnLst/>
                          <a:rect l="0" t="0" r="0" b="0"/>
                          <a:pathLst>
                            <a:path w="81623" h="87605">
                              <a:moveTo>
                                <a:pt x="3797" y="0"/>
                              </a:moveTo>
                              <a:lnTo>
                                <a:pt x="20955" y="0"/>
                              </a:lnTo>
                              <a:lnTo>
                                <a:pt x="65481" y="77978"/>
                              </a:lnTo>
                              <a:lnTo>
                                <a:pt x="65481" y="6744"/>
                              </a:lnTo>
                              <a:lnTo>
                                <a:pt x="53150" y="6744"/>
                              </a:lnTo>
                              <a:lnTo>
                                <a:pt x="51410" y="6502"/>
                              </a:lnTo>
                              <a:lnTo>
                                <a:pt x="50241" y="5817"/>
                              </a:lnTo>
                              <a:lnTo>
                                <a:pt x="49568" y="4737"/>
                              </a:lnTo>
                              <a:lnTo>
                                <a:pt x="49352" y="3366"/>
                              </a:lnTo>
                              <a:lnTo>
                                <a:pt x="49568" y="1994"/>
                              </a:lnTo>
                              <a:lnTo>
                                <a:pt x="50203" y="927"/>
                              </a:lnTo>
                              <a:lnTo>
                                <a:pt x="51359" y="229"/>
                              </a:lnTo>
                              <a:lnTo>
                                <a:pt x="53150" y="0"/>
                              </a:lnTo>
                              <a:lnTo>
                                <a:pt x="77826" y="0"/>
                              </a:lnTo>
                              <a:lnTo>
                                <a:pt x="79566" y="229"/>
                              </a:lnTo>
                              <a:lnTo>
                                <a:pt x="80734" y="927"/>
                              </a:lnTo>
                              <a:lnTo>
                                <a:pt x="81394" y="1994"/>
                              </a:lnTo>
                              <a:lnTo>
                                <a:pt x="81623" y="3366"/>
                              </a:lnTo>
                              <a:lnTo>
                                <a:pt x="81394" y="4737"/>
                              </a:lnTo>
                              <a:lnTo>
                                <a:pt x="80734" y="5817"/>
                              </a:lnTo>
                              <a:lnTo>
                                <a:pt x="79566" y="6502"/>
                              </a:lnTo>
                              <a:lnTo>
                                <a:pt x="77826" y="6744"/>
                              </a:lnTo>
                              <a:lnTo>
                                <a:pt x="72123" y="6744"/>
                              </a:lnTo>
                              <a:lnTo>
                                <a:pt x="72123" y="87605"/>
                              </a:lnTo>
                              <a:lnTo>
                                <a:pt x="63525" y="87605"/>
                              </a:lnTo>
                              <a:lnTo>
                                <a:pt x="18986" y="9627"/>
                              </a:lnTo>
                              <a:lnTo>
                                <a:pt x="18986" y="80874"/>
                              </a:lnTo>
                              <a:lnTo>
                                <a:pt x="31318" y="80874"/>
                              </a:lnTo>
                              <a:lnTo>
                                <a:pt x="33084" y="81102"/>
                              </a:lnTo>
                              <a:lnTo>
                                <a:pt x="34252" y="81801"/>
                              </a:lnTo>
                              <a:lnTo>
                                <a:pt x="34900" y="82867"/>
                              </a:lnTo>
                              <a:lnTo>
                                <a:pt x="35116" y="84239"/>
                              </a:lnTo>
                              <a:lnTo>
                                <a:pt x="34900" y="85560"/>
                              </a:lnTo>
                              <a:lnTo>
                                <a:pt x="34252" y="86652"/>
                              </a:lnTo>
                              <a:lnTo>
                                <a:pt x="33084" y="87363"/>
                              </a:lnTo>
                              <a:lnTo>
                                <a:pt x="31318" y="87605"/>
                              </a:lnTo>
                              <a:lnTo>
                                <a:pt x="6642" y="87605"/>
                              </a:lnTo>
                              <a:lnTo>
                                <a:pt x="4890" y="87363"/>
                              </a:lnTo>
                              <a:lnTo>
                                <a:pt x="3721" y="86652"/>
                              </a:lnTo>
                              <a:lnTo>
                                <a:pt x="3073" y="85560"/>
                              </a:lnTo>
                              <a:lnTo>
                                <a:pt x="2858" y="84239"/>
                              </a:lnTo>
                              <a:lnTo>
                                <a:pt x="3073" y="82867"/>
                              </a:lnTo>
                              <a:lnTo>
                                <a:pt x="3721" y="81801"/>
                              </a:lnTo>
                              <a:lnTo>
                                <a:pt x="4890" y="81102"/>
                              </a:lnTo>
                              <a:lnTo>
                                <a:pt x="6642"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1" name="Shape 50081"/>
                      <wps:cNvSpPr/>
                      <wps:spPr>
                        <a:xfrm>
                          <a:off x="186957" y="0"/>
                          <a:ext cx="41275" cy="87605"/>
                        </a:xfrm>
                        <a:custGeom>
                          <a:avLst/>
                          <a:gdLst/>
                          <a:ahLst/>
                          <a:cxnLst/>
                          <a:rect l="0" t="0" r="0" b="0"/>
                          <a:pathLst>
                            <a:path w="41275" h="87605">
                              <a:moveTo>
                                <a:pt x="3797" y="0"/>
                              </a:moveTo>
                              <a:lnTo>
                                <a:pt x="37541" y="0"/>
                              </a:lnTo>
                              <a:lnTo>
                                <a:pt x="41275" y="197"/>
                              </a:lnTo>
                              <a:lnTo>
                                <a:pt x="41275" y="6895"/>
                              </a:lnTo>
                              <a:lnTo>
                                <a:pt x="38405" y="6744"/>
                              </a:lnTo>
                              <a:lnTo>
                                <a:pt x="16129" y="6744"/>
                              </a:lnTo>
                              <a:lnTo>
                                <a:pt x="16129" y="80874"/>
                              </a:lnTo>
                              <a:lnTo>
                                <a:pt x="38405" y="80874"/>
                              </a:lnTo>
                              <a:lnTo>
                                <a:pt x="41275" y="80643"/>
                              </a:lnTo>
                              <a:lnTo>
                                <a:pt x="41275" y="87362"/>
                              </a:lnTo>
                              <a:lnTo>
                                <a:pt x="37541" y="87605"/>
                              </a:lnTo>
                              <a:lnTo>
                                <a:pt x="3797" y="87605"/>
                              </a:lnTo>
                              <a:lnTo>
                                <a:pt x="2045" y="87363"/>
                              </a:lnTo>
                              <a:lnTo>
                                <a:pt x="876" y="86652"/>
                              </a:lnTo>
                              <a:lnTo>
                                <a:pt x="216" y="85560"/>
                              </a:lnTo>
                              <a:lnTo>
                                <a:pt x="0" y="84239"/>
                              </a:lnTo>
                              <a:lnTo>
                                <a:pt x="216" y="82867"/>
                              </a:lnTo>
                              <a:lnTo>
                                <a:pt x="876" y="81801"/>
                              </a:lnTo>
                              <a:lnTo>
                                <a:pt x="2045" y="81102"/>
                              </a:lnTo>
                              <a:lnTo>
                                <a:pt x="3797" y="80874"/>
                              </a:lnTo>
                              <a:lnTo>
                                <a:pt x="9487" y="80874"/>
                              </a:lnTo>
                              <a:lnTo>
                                <a:pt x="9487"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2" name="Shape 50082"/>
                      <wps:cNvSpPr/>
                      <wps:spPr>
                        <a:xfrm>
                          <a:off x="228232" y="197"/>
                          <a:ext cx="31801" cy="87166"/>
                        </a:xfrm>
                        <a:custGeom>
                          <a:avLst/>
                          <a:gdLst/>
                          <a:ahLst/>
                          <a:cxnLst/>
                          <a:rect l="0" t="0" r="0" b="0"/>
                          <a:pathLst>
                            <a:path w="31801" h="87166">
                              <a:moveTo>
                                <a:pt x="0" y="0"/>
                              </a:moveTo>
                              <a:lnTo>
                                <a:pt x="127" y="7"/>
                              </a:lnTo>
                              <a:lnTo>
                                <a:pt x="3823" y="629"/>
                              </a:lnTo>
                              <a:lnTo>
                                <a:pt x="7353" y="1658"/>
                              </a:lnTo>
                              <a:lnTo>
                                <a:pt x="10706" y="3093"/>
                              </a:lnTo>
                              <a:lnTo>
                                <a:pt x="16459" y="6623"/>
                              </a:lnTo>
                              <a:lnTo>
                                <a:pt x="18758" y="8541"/>
                              </a:lnTo>
                              <a:lnTo>
                                <a:pt x="20676" y="10586"/>
                              </a:lnTo>
                              <a:lnTo>
                                <a:pt x="23444" y="14193"/>
                              </a:lnTo>
                              <a:lnTo>
                                <a:pt x="25857" y="17914"/>
                              </a:lnTo>
                              <a:lnTo>
                                <a:pt x="27927" y="21724"/>
                              </a:lnTo>
                              <a:lnTo>
                                <a:pt x="29629" y="25635"/>
                              </a:lnTo>
                              <a:lnTo>
                                <a:pt x="30582" y="28645"/>
                              </a:lnTo>
                              <a:lnTo>
                                <a:pt x="31255" y="31922"/>
                              </a:lnTo>
                              <a:lnTo>
                                <a:pt x="31661" y="35465"/>
                              </a:lnTo>
                              <a:lnTo>
                                <a:pt x="31801" y="39262"/>
                              </a:lnTo>
                              <a:lnTo>
                                <a:pt x="31801" y="47962"/>
                              </a:lnTo>
                              <a:lnTo>
                                <a:pt x="31534" y="52750"/>
                              </a:lnTo>
                              <a:lnTo>
                                <a:pt x="30734" y="57461"/>
                              </a:lnTo>
                              <a:lnTo>
                                <a:pt x="29401" y="62110"/>
                              </a:lnTo>
                              <a:lnTo>
                                <a:pt x="27534" y="66669"/>
                              </a:lnTo>
                              <a:lnTo>
                                <a:pt x="25057" y="71050"/>
                              </a:lnTo>
                              <a:lnTo>
                                <a:pt x="21869" y="75140"/>
                              </a:lnTo>
                              <a:lnTo>
                                <a:pt x="17958" y="78950"/>
                              </a:lnTo>
                              <a:lnTo>
                                <a:pt x="13348" y="82468"/>
                              </a:lnTo>
                              <a:lnTo>
                                <a:pt x="9512" y="84627"/>
                              </a:lnTo>
                              <a:lnTo>
                                <a:pt x="5385" y="86176"/>
                              </a:lnTo>
                              <a:lnTo>
                                <a:pt x="965" y="87103"/>
                              </a:lnTo>
                              <a:lnTo>
                                <a:pt x="0" y="87166"/>
                              </a:lnTo>
                              <a:lnTo>
                                <a:pt x="0" y="80447"/>
                              </a:lnTo>
                              <a:lnTo>
                                <a:pt x="927" y="80372"/>
                              </a:lnTo>
                              <a:lnTo>
                                <a:pt x="4610" y="79458"/>
                              </a:lnTo>
                              <a:lnTo>
                                <a:pt x="8166" y="77934"/>
                              </a:lnTo>
                              <a:lnTo>
                                <a:pt x="11608" y="75813"/>
                              </a:lnTo>
                              <a:lnTo>
                                <a:pt x="14770" y="73222"/>
                              </a:lnTo>
                              <a:lnTo>
                                <a:pt x="17526" y="70314"/>
                              </a:lnTo>
                              <a:lnTo>
                                <a:pt x="19850" y="67101"/>
                              </a:lnTo>
                              <a:lnTo>
                                <a:pt x="21755" y="63557"/>
                              </a:lnTo>
                              <a:lnTo>
                                <a:pt x="23241" y="59900"/>
                              </a:lnTo>
                              <a:lnTo>
                                <a:pt x="24308" y="56293"/>
                              </a:lnTo>
                              <a:lnTo>
                                <a:pt x="24943" y="52737"/>
                              </a:lnTo>
                              <a:lnTo>
                                <a:pt x="25146" y="49232"/>
                              </a:lnTo>
                              <a:lnTo>
                                <a:pt x="25146" y="37980"/>
                              </a:lnTo>
                              <a:lnTo>
                                <a:pt x="24701" y="32531"/>
                              </a:lnTo>
                              <a:lnTo>
                                <a:pt x="23330" y="27705"/>
                              </a:lnTo>
                              <a:lnTo>
                                <a:pt x="21882" y="24276"/>
                              </a:lnTo>
                              <a:lnTo>
                                <a:pt x="20155" y="21038"/>
                              </a:lnTo>
                              <a:lnTo>
                                <a:pt x="18161" y="18015"/>
                              </a:lnTo>
                              <a:lnTo>
                                <a:pt x="15888" y="15196"/>
                              </a:lnTo>
                              <a:lnTo>
                                <a:pt x="12636" y="11818"/>
                              </a:lnTo>
                              <a:lnTo>
                                <a:pt x="8141" y="9036"/>
                              </a:lnTo>
                              <a:lnTo>
                                <a:pt x="5537" y="7944"/>
                              </a:lnTo>
                              <a:lnTo>
                                <a:pt x="2832" y="7169"/>
                              </a:lnTo>
                              <a:lnTo>
                                <a:pt x="25" y="6700"/>
                              </a:lnTo>
                              <a:lnTo>
                                <a:pt x="0" y="669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3" name="Shape 50083"/>
                      <wps:cNvSpPr/>
                      <wps:spPr>
                        <a:xfrm>
                          <a:off x="273317" y="0"/>
                          <a:ext cx="72123" cy="87605"/>
                        </a:xfrm>
                        <a:custGeom>
                          <a:avLst/>
                          <a:gdLst/>
                          <a:ahLst/>
                          <a:cxnLst/>
                          <a:rect l="0" t="0" r="0" b="0"/>
                          <a:pathLst>
                            <a:path w="72123" h="87605">
                              <a:moveTo>
                                <a:pt x="3797" y="0"/>
                              </a:moveTo>
                              <a:lnTo>
                                <a:pt x="69279" y="0"/>
                              </a:lnTo>
                              <a:lnTo>
                                <a:pt x="69279" y="22149"/>
                              </a:lnTo>
                              <a:lnTo>
                                <a:pt x="69050" y="23914"/>
                              </a:lnTo>
                              <a:lnTo>
                                <a:pt x="68364" y="25095"/>
                              </a:lnTo>
                              <a:lnTo>
                                <a:pt x="67297" y="25768"/>
                              </a:lnTo>
                              <a:lnTo>
                                <a:pt x="65951" y="25997"/>
                              </a:lnTo>
                              <a:lnTo>
                                <a:pt x="64605" y="25768"/>
                              </a:lnTo>
                              <a:lnTo>
                                <a:pt x="63538" y="25095"/>
                              </a:lnTo>
                              <a:lnTo>
                                <a:pt x="62852" y="23914"/>
                              </a:lnTo>
                              <a:lnTo>
                                <a:pt x="62624" y="22149"/>
                              </a:lnTo>
                              <a:lnTo>
                                <a:pt x="62624" y="6744"/>
                              </a:lnTo>
                              <a:lnTo>
                                <a:pt x="18974" y="6744"/>
                              </a:lnTo>
                              <a:lnTo>
                                <a:pt x="18974" y="38506"/>
                              </a:lnTo>
                              <a:lnTo>
                                <a:pt x="39853" y="38506"/>
                              </a:lnTo>
                              <a:lnTo>
                                <a:pt x="39853" y="30810"/>
                              </a:lnTo>
                              <a:lnTo>
                                <a:pt x="40081"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81" y="54724"/>
                              </a:lnTo>
                              <a:lnTo>
                                <a:pt x="39853" y="52946"/>
                              </a:lnTo>
                              <a:lnTo>
                                <a:pt x="39853" y="45250"/>
                              </a:lnTo>
                              <a:lnTo>
                                <a:pt x="18974" y="45250"/>
                              </a:lnTo>
                              <a:lnTo>
                                <a:pt x="18974" y="80874"/>
                              </a:lnTo>
                              <a:lnTo>
                                <a:pt x="65481" y="80874"/>
                              </a:lnTo>
                              <a:lnTo>
                                <a:pt x="65481" y="61620"/>
                              </a:lnTo>
                              <a:lnTo>
                                <a:pt x="65710" y="59842"/>
                              </a:lnTo>
                              <a:lnTo>
                                <a:pt x="66383"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4" name="Shape 50084"/>
                      <wps:cNvSpPr/>
                      <wps:spPr>
                        <a:xfrm>
                          <a:off x="364414" y="0"/>
                          <a:ext cx="40811" cy="87605"/>
                        </a:xfrm>
                        <a:custGeom>
                          <a:avLst/>
                          <a:gdLst/>
                          <a:ahLst/>
                          <a:cxnLst/>
                          <a:rect l="0" t="0" r="0" b="0"/>
                          <a:pathLst>
                            <a:path w="40811" h="87605">
                              <a:moveTo>
                                <a:pt x="3797" y="0"/>
                              </a:moveTo>
                              <a:lnTo>
                                <a:pt x="40811" y="0"/>
                              </a:lnTo>
                              <a:lnTo>
                                <a:pt x="40811" y="6744"/>
                              </a:lnTo>
                              <a:lnTo>
                                <a:pt x="18987" y="6744"/>
                              </a:lnTo>
                              <a:lnTo>
                                <a:pt x="18987" y="42355"/>
                              </a:lnTo>
                              <a:lnTo>
                                <a:pt x="35674" y="42355"/>
                              </a:lnTo>
                              <a:lnTo>
                                <a:pt x="39586" y="42177"/>
                              </a:lnTo>
                              <a:lnTo>
                                <a:pt x="40811" y="41993"/>
                              </a:lnTo>
                              <a:lnTo>
                                <a:pt x="40811" y="50131"/>
                              </a:lnTo>
                              <a:lnTo>
                                <a:pt x="38913" y="49098"/>
                              </a:lnTo>
                              <a:lnTo>
                                <a:pt x="18987" y="49098"/>
                              </a:lnTo>
                              <a:lnTo>
                                <a:pt x="18987" y="80874"/>
                              </a:lnTo>
                              <a:lnTo>
                                <a:pt x="31318" y="80874"/>
                              </a:lnTo>
                              <a:lnTo>
                                <a:pt x="33083" y="81102"/>
                              </a:lnTo>
                              <a:lnTo>
                                <a:pt x="34252" y="81801"/>
                              </a:lnTo>
                              <a:lnTo>
                                <a:pt x="34900" y="82867"/>
                              </a:lnTo>
                              <a:lnTo>
                                <a:pt x="35115" y="84239"/>
                              </a:lnTo>
                              <a:lnTo>
                                <a:pt x="34900" y="85560"/>
                              </a:lnTo>
                              <a:lnTo>
                                <a:pt x="34252" y="86652"/>
                              </a:lnTo>
                              <a:lnTo>
                                <a:pt x="33083" y="87363"/>
                              </a:lnTo>
                              <a:lnTo>
                                <a:pt x="31318"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5" name="Shape 50085"/>
                      <wps:cNvSpPr/>
                      <wps:spPr>
                        <a:xfrm>
                          <a:off x="405225" y="0"/>
                          <a:ext cx="41751" cy="87605"/>
                        </a:xfrm>
                        <a:custGeom>
                          <a:avLst/>
                          <a:gdLst/>
                          <a:ahLst/>
                          <a:cxnLst/>
                          <a:rect l="0" t="0" r="0" b="0"/>
                          <a:pathLst>
                            <a:path w="41751" h="87605">
                              <a:moveTo>
                                <a:pt x="0" y="0"/>
                              </a:moveTo>
                              <a:lnTo>
                                <a:pt x="781" y="0"/>
                              </a:lnTo>
                              <a:lnTo>
                                <a:pt x="6394" y="470"/>
                              </a:lnTo>
                              <a:lnTo>
                                <a:pt x="11551" y="1880"/>
                              </a:lnTo>
                              <a:lnTo>
                                <a:pt x="16237" y="4229"/>
                              </a:lnTo>
                              <a:lnTo>
                                <a:pt x="20466" y="7518"/>
                              </a:lnTo>
                              <a:lnTo>
                                <a:pt x="23971" y="11405"/>
                              </a:lnTo>
                              <a:lnTo>
                                <a:pt x="26473" y="15532"/>
                              </a:lnTo>
                              <a:lnTo>
                                <a:pt x="27972" y="19901"/>
                              </a:lnTo>
                              <a:lnTo>
                                <a:pt x="28467" y="24511"/>
                              </a:lnTo>
                              <a:lnTo>
                                <a:pt x="28162" y="27851"/>
                              </a:lnTo>
                              <a:lnTo>
                                <a:pt x="27235" y="31102"/>
                              </a:lnTo>
                              <a:lnTo>
                                <a:pt x="25686" y="34265"/>
                              </a:lnTo>
                              <a:lnTo>
                                <a:pt x="23527" y="37325"/>
                              </a:lnTo>
                              <a:lnTo>
                                <a:pt x="20657" y="40208"/>
                              </a:lnTo>
                              <a:lnTo>
                                <a:pt x="16999" y="42837"/>
                              </a:lnTo>
                              <a:lnTo>
                                <a:pt x="12541" y="45212"/>
                              </a:lnTo>
                              <a:lnTo>
                                <a:pt x="7283" y="47346"/>
                              </a:lnTo>
                              <a:lnTo>
                                <a:pt x="13303" y="52146"/>
                              </a:lnTo>
                              <a:lnTo>
                                <a:pt x="18396" y="57544"/>
                              </a:lnTo>
                              <a:lnTo>
                                <a:pt x="24416" y="66218"/>
                              </a:lnTo>
                              <a:lnTo>
                                <a:pt x="33217" y="80874"/>
                              </a:lnTo>
                              <a:lnTo>
                                <a:pt x="37763" y="80874"/>
                              </a:lnTo>
                              <a:lnTo>
                                <a:pt x="39592" y="81102"/>
                              </a:lnTo>
                              <a:lnTo>
                                <a:pt x="40824" y="81801"/>
                              </a:lnTo>
                              <a:lnTo>
                                <a:pt x="41523" y="82867"/>
                              </a:lnTo>
                              <a:lnTo>
                                <a:pt x="41751" y="84239"/>
                              </a:lnTo>
                              <a:lnTo>
                                <a:pt x="41523" y="85560"/>
                              </a:lnTo>
                              <a:lnTo>
                                <a:pt x="40824" y="86652"/>
                              </a:lnTo>
                              <a:lnTo>
                                <a:pt x="39592" y="87363"/>
                              </a:lnTo>
                              <a:lnTo>
                                <a:pt x="37751" y="87605"/>
                              </a:lnTo>
                              <a:lnTo>
                                <a:pt x="29737" y="87605"/>
                              </a:lnTo>
                              <a:lnTo>
                                <a:pt x="19742" y="70383"/>
                              </a:lnTo>
                              <a:lnTo>
                                <a:pt x="15704" y="64325"/>
                              </a:lnTo>
                              <a:lnTo>
                                <a:pt x="12300" y="59969"/>
                              </a:lnTo>
                              <a:lnTo>
                                <a:pt x="9100" y="56655"/>
                              </a:lnTo>
                              <a:lnTo>
                                <a:pt x="5658" y="53746"/>
                              </a:lnTo>
                              <a:lnTo>
                                <a:pt x="2000" y="51219"/>
                              </a:lnTo>
                              <a:lnTo>
                                <a:pt x="0" y="50131"/>
                              </a:lnTo>
                              <a:lnTo>
                                <a:pt x="0" y="41993"/>
                              </a:lnTo>
                              <a:lnTo>
                                <a:pt x="2508" y="41618"/>
                              </a:lnTo>
                              <a:lnTo>
                                <a:pt x="6039" y="40691"/>
                              </a:lnTo>
                              <a:lnTo>
                                <a:pt x="9404" y="39395"/>
                              </a:lnTo>
                              <a:lnTo>
                                <a:pt x="12440" y="37846"/>
                              </a:lnTo>
                              <a:lnTo>
                                <a:pt x="15030" y="36157"/>
                              </a:lnTo>
                              <a:lnTo>
                                <a:pt x="17177" y="34354"/>
                              </a:lnTo>
                              <a:lnTo>
                                <a:pt x="18879" y="32423"/>
                              </a:lnTo>
                              <a:lnTo>
                                <a:pt x="20161" y="30404"/>
                              </a:lnTo>
                              <a:lnTo>
                                <a:pt x="21088" y="28372"/>
                              </a:lnTo>
                              <a:lnTo>
                                <a:pt x="21634" y="26327"/>
                              </a:lnTo>
                              <a:lnTo>
                                <a:pt x="21825" y="24244"/>
                              </a:lnTo>
                              <a:lnTo>
                                <a:pt x="21444" y="21171"/>
                              </a:lnTo>
                              <a:lnTo>
                                <a:pt x="20288" y="18174"/>
                              </a:lnTo>
                              <a:lnTo>
                                <a:pt x="18358" y="15240"/>
                              </a:lnTo>
                              <a:lnTo>
                                <a:pt x="15665" y="12383"/>
                              </a:lnTo>
                              <a:lnTo>
                                <a:pt x="12414" y="9906"/>
                              </a:lnTo>
                              <a:lnTo>
                                <a:pt x="8846" y="8153"/>
                              </a:lnTo>
                              <a:lnTo>
                                <a:pt x="4934" y="7087"/>
                              </a:lnTo>
                              <a:lnTo>
                                <a:pt x="692"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6" name="Shape 50086"/>
                      <wps:cNvSpPr/>
                      <wps:spPr>
                        <a:xfrm>
                          <a:off x="553263" y="0"/>
                          <a:ext cx="40812" cy="87605"/>
                        </a:xfrm>
                        <a:custGeom>
                          <a:avLst/>
                          <a:gdLst/>
                          <a:ahLst/>
                          <a:cxnLst/>
                          <a:rect l="0" t="0" r="0" b="0"/>
                          <a:pathLst>
                            <a:path w="40812" h="87605">
                              <a:moveTo>
                                <a:pt x="3797" y="0"/>
                              </a:moveTo>
                              <a:lnTo>
                                <a:pt x="40119" y="0"/>
                              </a:lnTo>
                              <a:lnTo>
                                <a:pt x="40812" y="54"/>
                              </a:lnTo>
                              <a:lnTo>
                                <a:pt x="40812" y="6746"/>
                              </a:lnTo>
                              <a:lnTo>
                                <a:pt x="40780" y="6744"/>
                              </a:lnTo>
                              <a:lnTo>
                                <a:pt x="18987" y="6744"/>
                              </a:lnTo>
                              <a:lnTo>
                                <a:pt x="18987" y="45250"/>
                              </a:lnTo>
                              <a:lnTo>
                                <a:pt x="38506" y="45250"/>
                              </a:lnTo>
                              <a:lnTo>
                                <a:pt x="40812" y="45127"/>
                              </a:lnTo>
                              <a:lnTo>
                                <a:pt x="40812" y="51838"/>
                              </a:lnTo>
                              <a:lnTo>
                                <a:pt x="38354" y="51994"/>
                              </a:lnTo>
                              <a:lnTo>
                                <a:pt x="18987" y="51994"/>
                              </a:lnTo>
                              <a:lnTo>
                                <a:pt x="18987" y="80874"/>
                              </a:lnTo>
                              <a:lnTo>
                                <a:pt x="40805" y="80874"/>
                              </a:lnTo>
                              <a:lnTo>
                                <a:pt x="40812" y="80874"/>
                              </a:lnTo>
                              <a:lnTo>
                                <a:pt x="40812" y="87604"/>
                              </a:lnTo>
                              <a:lnTo>
                                <a:pt x="40805"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7" name="Shape 50087"/>
                      <wps:cNvSpPr/>
                      <wps:spPr>
                        <a:xfrm>
                          <a:off x="594074" y="80874"/>
                          <a:ext cx="3791" cy="6729"/>
                        </a:xfrm>
                        <a:custGeom>
                          <a:avLst/>
                          <a:gdLst/>
                          <a:ahLst/>
                          <a:cxnLst/>
                          <a:rect l="0" t="0" r="0" b="0"/>
                          <a:pathLst>
                            <a:path w="3791" h="6729">
                              <a:moveTo>
                                <a:pt x="0" y="0"/>
                              </a:moveTo>
                              <a:lnTo>
                                <a:pt x="1746" y="228"/>
                              </a:lnTo>
                              <a:lnTo>
                                <a:pt x="2915" y="926"/>
                              </a:lnTo>
                              <a:lnTo>
                                <a:pt x="3575" y="1993"/>
                              </a:lnTo>
                              <a:lnTo>
                                <a:pt x="3791" y="3365"/>
                              </a:lnTo>
                              <a:lnTo>
                                <a:pt x="3575" y="4685"/>
                              </a:lnTo>
                              <a:lnTo>
                                <a:pt x="2915" y="5778"/>
                              </a:lnTo>
                              <a:lnTo>
                                <a:pt x="1746" y="6489"/>
                              </a:lnTo>
                              <a:lnTo>
                                <a:pt x="0" y="672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8" name="Shape 50088"/>
                      <wps:cNvSpPr/>
                      <wps:spPr>
                        <a:xfrm>
                          <a:off x="594074" y="54"/>
                          <a:ext cx="28467" cy="51784"/>
                        </a:xfrm>
                        <a:custGeom>
                          <a:avLst/>
                          <a:gdLst/>
                          <a:ahLst/>
                          <a:cxnLst/>
                          <a:rect l="0" t="0" r="0" b="0"/>
                          <a:pathLst>
                            <a:path w="28467" h="51784">
                              <a:moveTo>
                                <a:pt x="0" y="0"/>
                              </a:moveTo>
                              <a:lnTo>
                                <a:pt x="5442" y="428"/>
                              </a:lnTo>
                              <a:lnTo>
                                <a:pt x="10992" y="1863"/>
                              </a:lnTo>
                              <a:lnTo>
                                <a:pt x="15958" y="4264"/>
                              </a:lnTo>
                              <a:lnTo>
                                <a:pt x="20326" y="7629"/>
                              </a:lnTo>
                              <a:lnTo>
                                <a:pt x="23882" y="11642"/>
                              </a:lnTo>
                              <a:lnTo>
                                <a:pt x="26435" y="15973"/>
                              </a:lnTo>
                              <a:lnTo>
                                <a:pt x="27959" y="20647"/>
                              </a:lnTo>
                              <a:lnTo>
                                <a:pt x="28340" y="23098"/>
                              </a:lnTo>
                              <a:lnTo>
                                <a:pt x="28467" y="25638"/>
                              </a:lnTo>
                              <a:lnTo>
                                <a:pt x="28302" y="28622"/>
                              </a:lnTo>
                              <a:lnTo>
                                <a:pt x="27819" y="31442"/>
                              </a:lnTo>
                              <a:lnTo>
                                <a:pt x="26994" y="34121"/>
                              </a:lnTo>
                              <a:lnTo>
                                <a:pt x="25851" y="36649"/>
                              </a:lnTo>
                              <a:lnTo>
                                <a:pt x="22968" y="41005"/>
                              </a:lnTo>
                              <a:lnTo>
                                <a:pt x="19552" y="44319"/>
                              </a:lnTo>
                              <a:lnTo>
                                <a:pt x="13951" y="47977"/>
                              </a:lnTo>
                              <a:lnTo>
                                <a:pt x="8134" y="50504"/>
                              </a:lnTo>
                              <a:lnTo>
                                <a:pt x="3359" y="51571"/>
                              </a:lnTo>
                              <a:lnTo>
                                <a:pt x="0" y="51784"/>
                              </a:lnTo>
                              <a:lnTo>
                                <a:pt x="0" y="45073"/>
                              </a:lnTo>
                              <a:lnTo>
                                <a:pt x="1035" y="45018"/>
                              </a:lnTo>
                              <a:lnTo>
                                <a:pt x="4286" y="44459"/>
                              </a:lnTo>
                              <a:lnTo>
                                <a:pt x="7423" y="43545"/>
                              </a:lnTo>
                              <a:lnTo>
                                <a:pt x="10471" y="42275"/>
                              </a:lnTo>
                              <a:lnTo>
                                <a:pt x="13265" y="40700"/>
                              </a:lnTo>
                              <a:lnTo>
                                <a:pt x="15640" y="38935"/>
                              </a:lnTo>
                              <a:lnTo>
                                <a:pt x="17609" y="36953"/>
                              </a:lnTo>
                              <a:lnTo>
                                <a:pt x="19145" y="34782"/>
                              </a:lnTo>
                              <a:lnTo>
                                <a:pt x="21152" y="30210"/>
                              </a:lnTo>
                              <a:lnTo>
                                <a:pt x="21660" y="27924"/>
                              </a:lnTo>
                              <a:lnTo>
                                <a:pt x="21825" y="25638"/>
                              </a:lnTo>
                              <a:lnTo>
                                <a:pt x="21482" y="21967"/>
                              </a:lnTo>
                              <a:lnTo>
                                <a:pt x="20352" y="18538"/>
                              </a:lnTo>
                              <a:lnTo>
                                <a:pt x="18421" y="15338"/>
                              </a:lnTo>
                              <a:lnTo>
                                <a:pt x="15691" y="12379"/>
                              </a:lnTo>
                              <a:lnTo>
                                <a:pt x="12363" y="9890"/>
                              </a:lnTo>
                              <a:lnTo>
                                <a:pt x="8630" y="8112"/>
                              </a:lnTo>
                              <a:lnTo>
                                <a:pt x="4502" y="7045"/>
                              </a:lnTo>
                              <a:lnTo>
                                <a:pt x="0" y="66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9" name="Shape 50089"/>
                      <wps:cNvSpPr/>
                      <wps:spPr>
                        <a:xfrm>
                          <a:off x="63773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38"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59"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59"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796" y="57760"/>
                              </a:lnTo>
                              <a:lnTo>
                                <a:pt x="70155" y="57988"/>
                              </a:lnTo>
                              <a:lnTo>
                                <a:pt x="71209" y="58661"/>
                              </a:lnTo>
                              <a:lnTo>
                                <a:pt x="71895" y="59842"/>
                              </a:lnTo>
                              <a:lnTo>
                                <a:pt x="72123" y="61620"/>
                              </a:lnTo>
                              <a:lnTo>
                                <a:pt x="72123"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0" name="Shape 50090"/>
                      <wps:cNvSpPr/>
                      <wps:spPr>
                        <a:xfrm>
                          <a:off x="72882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6" y="6744"/>
                              </a:lnTo>
                              <a:lnTo>
                                <a:pt x="18986" y="38506"/>
                              </a:lnTo>
                              <a:lnTo>
                                <a:pt x="39865" y="38506"/>
                              </a:lnTo>
                              <a:lnTo>
                                <a:pt x="39865" y="30810"/>
                              </a:lnTo>
                              <a:lnTo>
                                <a:pt x="40094" y="29032"/>
                              </a:lnTo>
                              <a:lnTo>
                                <a:pt x="40792" y="27851"/>
                              </a:lnTo>
                              <a:lnTo>
                                <a:pt x="41872" y="27178"/>
                              </a:lnTo>
                              <a:lnTo>
                                <a:pt x="43231" y="26962"/>
                              </a:lnTo>
                              <a:lnTo>
                                <a:pt x="44514" y="27178"/>
                              </a:lnTo>
                              <a:lnTo>
                                <a:pt x="45568" y="27851"/>
                              </a:lnTo>
                              <a:lnTo>
                                <a:pt x="46266" y="29032"/>
                              </a:lnTo>
                              <a:lnTo>
                                <a:pt x="46507" y="30810"/>
                              </a:lnTo>
                              <a:lnTo>
                                <a:pt x="46507" y="52946"/>
                              </a:lnTo>
                              <a:lnTo>
                                <a:pt x="46266" y="54724"/>
                              </a:lnTo>
                              <a:lnTo>
                                <a:pt x="45568" y="55905"/>
                              </a:lnTo>
                              <a:lnTo>
                                <a:pt x="44514" y="56579"/>
                              </a:lnTo>
                              <a:lnTo>
                                <a:pt x="43231" y="56807"/>
                              </a:lnTo>
                              <a:lnTo>
                                <a:pt x="41872" y="56579"/>
                              </a:lnTo>
                              <a:lnTo>
                                <a:pt x="40792" y="55905"/>
                              </a:lnTo>
                              <a:lnTo>
                                <a:pt x="40094" y="54724"/>
                              </a:lnTo>
                              <a:lnTo>
                                <a:pt x="39865" y="52946"/>
                              </a:lnTo>
                              <a:lnTo>
                                <a:pt x="39865" y="45250"/>
                              </a:lnTo>
                              <a:lnTo>
                                <a:pt x="18986" y="45250"/>
                              </a:lnTo>
                              <a:lnTo>
                                <a:pt x="18986" y="80874"/>
                              </a:lnTo>
                              <a:lnTo>
                                <a:pt x="65481" y="80874"/>
                              </a:lnTo>
                              <a:lnTo>
                                <a:pt x="65481" y="61620"/>
                              </a:lnTo>
                              <a:lnTo>
                                <a:pt x="65710" y="59842"/>
                              </a:lnTo>
                              <a:lnTo>
                                <a:pt x="66396" y="58661"/>
                              </a:lnTo>
                              <a:lnTo>
                                <a:pt x="67450" y="57988"/>
                              </a:lnTo>
                              <a:lnTo>
                                <a:pt x="68809" y="57760"/>
                              </a:lnTo>
                              <a:lnTo>
                                <a:pt x="70155" y="57988"/>
                              </a:lnTo>
                              <a:lnTo>
                                <a:pt x="71222" y="58661"/>
                              </a:lnTo>
                              <a:lnTo>
                                <a:pt x="71895"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1" name="Shape 50091"/>
                      <wps:cNvSpPr/>
                      <wps:spPr>
                        <a:xfrm>
                          <a:off x="819937"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2" name="Shape 50092"/>
                      <wps:cNvSpPr/>
                      <wps:spPr>
                        <a:xfrm>
                          <a:off x="860743"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294" y="59969"/>
                              </a:lnTo>
                              <a:lnTo>
                                <a:pt x="9093" y="56655"/>
                              </a:lnTo>
                              <a:lnTo>
                                <a:pt x="5664" y="53746"/>
                              </a:lnTo>
                              <a:lnTo>
                                <a:pt x="1994" y="51219"/>
                              </a:lnTo>
                              <a:lnTo>
                                <a:pt x="0" y="50131"/>
                              </a:lnTo>
                              <a:lnTo>
                                <a:pt x="0" y="41994"/>
                              </a:lnTo>
                              <a:lnTo>
                                <a:pt x="2502" y="41618"/>
                              </a:lnTo>
                              <a:lnTo>
                                <a:pt x="6045" y="40691"/>
                              </a:lnTo>
                              <a:lnTo>
                                <a:pt x="9398" y="39395"/>
                              </a:lnTo>
                              <a:lnTo>
                                <a:pt x="12433"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3" name="Shape 50093"/>
                      <wps:cNvSpPr/>
                      <wps:spPr>
                        <a:xfrm>
                          <a:off x="1002144" y="0"/>
                          <a:ext cx="40805" cy="87605"/>
                        </a:xfrm>
                        <a:custGeom>
                          <a:avLst/>
                          <a:gdLst/>
                          <a:ahLst/>
                          <a:cxnLst/>
                          <a:rect l="0" t="0" r="0" b="0"/>
                          <a:pathLst>
                            <a:path w="40805" h="87605">
                              <a:moveTo>
                                <a:pt x="3797" y="0"/>
                              </a:moveTo>
                              <a:lnTo>
                                <a:pt x="40805" y="0"/>
                              </a:lnTo>
                              <a:lnTo>
                                <a:pt x="40805" y="6744"/>
                              </a:lnTo>
                              <a:lnTo>
                                <a:pt x="18974" y="6744"/>
                              </a:lnTo>
                              <a:lnTo>
                                <a:pt x="18974" y="42355"/>
                              </a:lnTo>
                              <a:lnTo>
                                <a:pt x="35674" y="42355"/>
                              </a:lnTo>
                              <a:lnTo>
                                <a:pt x="39586" y="42177"/>
                              </a:lnTo>
                              <a:lnTo>
                                <a:pt x="40805" y="41994"/>
                              </a:lnTo>
                              <a:lnTo>
                                <a:pt x="40805" y="50131"/>
                              </a:lnTo>
                              <a:lnTo>
                                <a:pt x="38913" y="49098"/>
                              </a:lnTo>
                              <a:lnTo>
                                <a:pt x="18974" y="49098"/>
                              </a:lnTo>
                              <a:lnTo>
                                <a:pt x="18974" y="80874"/>
                              </a:lnTo>
                              <a:lnTo>
                                <a:pt x="31318" y="80874"/>
                              </a:lnTo>
                              <a:lnTo>
                                <a:pt x="33083" y="81102"/>
                              </a:lnTo>
                              <a:lnTo>
                                <a:pt x="34239" y="81801"/>
                              </a:lnTo>
                              <a:lnTo>
                                <a:pt x="34900" y="82867"/>
                              </a:lnTo>
                              <a:lnTo>
                                <a:pt x="35115" y="84239"/>
                              </a:lnTo>
                              <a:lnTo>
                                <a:pt x="34900" y="85560"/>
                              </a:lnTo>
                              <a:lnTo>
                                <a:pt x="34239" y="86652"/>
                              </a:lnTo>
                              <a:lnTo>
                                <a:pt x="33083" y="87363"/>
                              </a:lnTo>
                              <a:lnTo>
                                <a:pt x="31318" y="87605"/>
                              </a:lnTo>
                              <a:lnTo>
                                <a:pt x="3797" y="87605"/>
                              </a:lnTo>
                              <a:lnTo>
                                <a:pt x="2045" y="87363"/>
                              </a:lnTo>
                              <a:lnTo>
                                <a:pt x="876" y="86652"/>
                              </a:lnTo>
                              <a:lnTo>
                                <a:pt x="216" y="85560"/>
                              </a:lnTo>
                              <a:lnTo>
                                <a:pt x="0" y="84239"/>
                              </a:lnTo>
                              <a:lnTo>
                                <a:pt x="216" y="82867"/>
                              </a:lnTo>
                              <a:lnTo>
                                <a:pt x="876" y="81801"/>
                              </a:lnTo>
                              <a:lnTo>
                                <a:pt x="2045" y="81102"/>
                              </a:lnTo>
                              <a:lnTo>
                                <a:pt x="3797" y="80874"/>
                              </a:lnTo>
                              <a:lnTo>
                                <a:pt x="12332" y="80874"/>
                              </a:lnTo>
                              <a:lnTo>
                                <a:pt x="12332"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4" name="Shape 50094"/>
                      <wps:cNvSpPr/>
                      <wps:spPr>
                        <a:xfrm>
                          <a:off x="1042949" y="0"/>
                          <a:ext cx="41758" cy="87605"/>
                        </a:xfrm>
                        <a:custGeom>
                          <a:avLst/>
                          <a:gdLst/>
                          <a:ahLst/>
                          <a:cxnLst/>
                          <a:rect l="0" t="0" r="0" b="0"/>
                          <a:pathLst>
                            <a:path w="41758" h="87605">
                              <a:moveTo>
                                <a:pt x="0" y="0"/>
                              </a:moveTo>
                              <a:lnTo>
                                <a:pt x="787" y="0"/>
                              </a:lnTo>
                              <a:lnTo>
                                <a:pt x="6401" y="470"/>
                              </a:lnTo>
                              <a:lnTo>
                                <a:pt x="11544" y="1880"/>
                              </a:lnTo>
                              <a:lnTo>
                                <a:pt x="16243" y="4229"/>
                              </a:lnTo>
                              <a:lnTo>
                                <a:pt x="20472" y="7518"/>
                              </a:lnTo>
                              <a:lnTo>
                                <a:pt x="23965" y="11405"/>
                              </a:lnTo>
                              <a:lnTo>
                                <a:pt x="26467" y="15532"/>
                              </a:lnTo>
                              <a:lnTo>
                                <a:pt x="27965" y="19901"/>
                              </a:lnTo>
                              <a:lnTo>
                                <a:pt x="28473" y="24511"/>
                              </a:lnTo>
                              <a:lnTo>
                                <a:pt x="28156" y="27851"/>
                              </a:lnTo>
                              <a:lnTo>
                                <a:pt x="27241" y="31102"/>
                              </a:lnTo>
                              <a:lnTo>
                                <a:pt x="25692" y="34265"/>
                              </a:lnTo>
                              <a:lnTo>
                                <a:pt x="23533" y="37325"/>
                              </a:lnTo>
                              <a:lnTo>
                                <a:pt x="20663" y="40208"/>
                              </a:lnTo>
                              <a:lnTo>
                                <a:pt x="17005" y="42837"/>
                              </a:lnTo>
                              <a:lnTo>
                                <a:pt x="12535" y="45212"/>
                              </a:lnTo>
                              <a:lnTo>
                                <a:pt x="7277" y="47346"/>
                              </a:lnTo>
                              <a:lnTo>
                                <a:pt x="13310" y="52146"/>
                              </a:lnTo>
                              <a:lnTo>
                                <a:pt x="18402" y="57544"/>
                              </a:lnTo>
                              <a:lnTo>
                                <a:pt x="24422" y="66218"/>
                              </a:lnTo>
                              <a:lnTo>
                                <a:pt x="33210" y="80874"/>
                              </a:lnTo>
                              <a:lnTo>
                                <a:pt x="37770" y="80874"/>
                              </a:lnTo>
                              <a:lnTo>
                                <a:pt x="39599" y="81102"/>
                              </a:lnTo>
                              <a:lnTo>
                                <a:pt x="40830" y="81801"/>
                              </a:lnTo>
                              <a:lnTo>
                                <a:pt x="41529" y="82867"/>
                              </a:lnTo>
                              <a:lnTo>
                                <a:pt x="41758" y="84239"/>
                              </a:lnTo>
                              <a:lnTo>
                                <a:pt x="41529" y="85560"/>
                              </a:lnTo>
                              <a:lnTo>
                                <a:pt x="40830" y="86652"/>
                              </a:lnTo>
                              <a:lnTo>
                                <a:pt x="39599" y="87363"/>
                              </a:lnTo>
                              <a:lnTo>
                                <a:pt x="37757" y="87605"/>
                              </a:lnTo>
                              <a:lnTo>
                                <a:pt x="29743" y="87605"/>
                              </a:lnTo>
                              <a:lnTo>
                                <a:pt x="19749" y="70383"/>
                              </a:lnTo>
                              <a:lnTo>
                                <a:pt x="15710" y="64325"/>
                              </a:lnTo>
                              <a:lnTo>
                                <a:pt x="12306" y="59969"/>
                              </a:lnTo>
                              <a:lnTo>
                                <a:pt x="9093" y="56655"/>
                              </a:lnTo>
                              <a:lnTo>
                                <a:pt x="5664" y="53746"/>
                              </a:lnTo>
                              <a:lnTo>
                                <a:pt x="1994" y="51219"/>
                              </a:lnTo>
                              <a:lnTo>
                                <a:pt x="0" y="50131"/>
                              </a:lnTo>
                              <a:lnTo>
                                <a:pt x="0" y="41994"/>
                              </a:lnTo>
                              <a:lnTo>
                                <a:pt x="2502" y="41618"/>
                              </a:lnTo>
                              <a:lnTo>
                                <a:pt x="6045" y="40691"/>
                              </a:lnTo>
                              <a:lnTo>
                                <a:pt x="9398" y="39395"/>
                              </a:lnTo>
                              <a:lnTo>
                                <a:pt x="12446" y="37846"/>
                              </a:lnTo>
                              <a:lnTo>
                                <a:pt x="15037" y="36157"/>
                              </a:lnTo>
                              <a:lnTo>
                                <a:pt x="17183" y="34354"/>
                              </a:lnTo>
                              <a:lnTo>
                                <a:pt x="18872" y="32423"/>
                              </a:lnTo>
                              <a:lnTo>
                                <a:pt x="20168" y="30404"/>
                              </a:lnTo>
                              <a:lnTo>
                                <a:pt x="21095" y="28372"/>
                              </a:lnTo>
                              <a:lnTo>
                                <a:pt x="21641" y="26327"/>
                              </a:lnTo>
                              <a:lnTo>
                                <a:pt x="21831" y="24244"/>
                              </a:lnTo>
                              <a:lnTo>
                                <a:pt x="21438" y="21171"/>
                              </a:lnTo>
                              <a:lnTo>
                                <a:pt x="20282" y="18174"/>
                              </a:lnTo>
                              <a:lnTo>
                                <a:pt x="18364" y="15240"/>
                              </a:lnTo>
                              <a:lnTo>
                                <a:pt x="15672" y="12383"/>
                              </a:lnTo>
                              <a:lnTo>
                                <a:pt x="12421" y="9906"/>
                              </a:lnTo>
                              <a:lnTo>
                                <a:pt x="8839" y="8153"/>
                              </a:lnTo>
                              <a:lnTo>
                                <a:pt x="4940" y="7087"/>
                              </a:lnTo>
                              <a:lnTo>
                                <a:pt x="699" y="6744"/>
                              </a:lnTo>
                              <a:lnTo>
                                <a:pt x="0" y="67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5" name="Shape 50095"/>
                      <wps:cNvSpPr/>
                      <wps:spPr>
                        <a:xfrm>
                          <a:off x="1093241"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64" y="25997"/>
                              </a:lnTo>
                              <a:lnTo>
                                <a:pt x="64605" y="25768"/>
                              </a:lnTo>
                              <a:lnTo>
                                <a:pt x="63551" y="25095"/>
                              </a:lnTo>
                              <a:lnTo>
                                <a:pt x="62865" y="23914"/>
                              </a:lnTo>
                              <a:lnTo>
                                <a:pt x="62636" y="22149"/>
                              </a:lnTo>
                              <a:lnTo>
                                <a:pt x="62636" y="6744"/>
                              </a:lnTo>
                              <a:lnTo>
                                <a:pt x="18987" y="6744"/>
                              </a:lnTo>
                              <a:lnTo>
                                <a:pt x="18987" y="38506"/>
                              </a:lnTo>
                              <a:lnTo>
                                <a:pt x="39865" y="38506"/>
                              </a:lnTo>
                              <a:lnTo>
                                <a:pt x="39865" y="30810"/>
                              </a:lnTo>
                              <a:lnTo>
                                <a:pt x="40094" y="29032"/>
                              </a:lnTo>
                              <a:lnTo>
                                <a:pt x="40792" y="27851"/>
                              </a:lnTo>
                              <a:lnTo>
                                <a:pt x="41872" y="27178"/>
                              </a:lnTo>
                              <a:lnTo>
                                <a:pt x="43231" y="26962"/>
                              </a:lnTo>
                              <a:lnTo>
                                <a:pt x="44513" y="27178"/>
                              </a:lnTo>
                              <a:lnTo>
                                <a:pt x="45568" y="27851"/>
                              </a:lnTo>
                              <a:lnTo>
                                <a:pt x="46279" y="29032"/>
                              </a:lnTo>
                              <a:lnTo>
                                <a:pt x="46507" y="30810"/>
                              </a:lnTo>
                              <a:lnTo>
                                <a:pt x="46507" y="52946"/>
                              </a:lnTo>
                              <a:lnTo>
                                <a:pt x="46279" y="54724"/>
                              </a:lnTo>
                              <a:lnTo>
                                <a:pt x="45568" y="55905"/>
                              </a:lnTo>
                              <a:lnTo>
                                <a:pt x="44513" y="56579"/>
                              </a:lnTo>
                              <a:lnTo>
                                <a:pt x="43231" y="56807"/>
                              </a:lnTo>
                              <a:lnTo>
                                <a:pt x="41872" y="56579"/>
                              </a:lnTo>
                              <a:lnTo>
                                <a:pt x="40792" y="55905"/>
                              </a:lnTo>
                              <a:lnTo>
                                <a:pt x="40094" y="54724"/>
                              </a:lnTo>
                              <a:lnTo>
                                <a:pt x="39865" y="52946"/>
                              </a:lnTo>
                              <a:lnTo>
                                <a:pt x="39865" y="45250"/>
                              </a:lnTo>
                              <a:lnTo>
                                <a:pt x="18987" y="45250"/>
                              </a:lnTo>
                              <a:lnTo>
                                <a:pt x="18987" y="80874"/>
                              </a:lnTo>
                              <a:lnTo>
                                <a:pt x="65481" y="80874"/>
                              </a:lnTo>
                              <a:lnTo>
                                <a:pt x="65481" y="61620"/>
                              </a:lnTo>
                              <a:lnTo>
                                <a:pt x="65710" y="59842"/>
                              </a:lnTo>
                              <a:lnTo>
                                <a:pt x="66396" y="58661"/>
                              </a:lnTo>
                              <a:lnTo>
                                <a:pt x="67462" y="57988"/>
                              </a:lnTo>
                              <a:lnTo>
                                <a:pt x="68809" y="57760"/>
                              </a:lnTo>
                              <a:lnTo>
                                <a:pt x="70155" y="57988"/>
                              </a:lnTo>
                              <a:lnTo>
                                <a:pt x="71222" y="58661"/>
                              </a:lnTo>
                              <a:lnTo>
                                <a:pt x="71907" y="59842"/>
                              </a:lnTo>
                              <a:lnTo>
                                <a:pt x="72123" y="61620"/>
                              </a:lnTo>
                              <a:lnTo>
                                <a:pt x="72123" y="87605"/>
                              </a:lnTo>
                              <a:lnTo>
                                <a:pt x="3797" y="87605"/>
                              </a:lnTo>
                              <a:lnTo>
                                <a:pt x="2057" y="87363"/>
                              </a:lnTo>
                              <a:lnTo>
                                <a:pt x="889" y="86652"/>
                              </a:lnTo>
                              <a:lnTo>
                                <a:pt x="229" y="85560"/>
                              </a:lnTo>
                              <a:lnTo>
                                <a:pt x="0" y="84239"/>
                              </a:lnTo>
                              <a:lnTo>
                                <a:pt x="229" y="82867"/>
                              </a:lnTo>
                              <a:lnTo>
                                <a:pt x="889" y="81801"/>
                              </a:lnTo>
                              <a:lnTo>
                                <a:pt x="2057" y="81102"/>
                              </a:lnTo>
                              <a:lnTo>
                                <a:pt x="3797" y="80874"/>
                              </a:lnTo>
                              <a:lnTo>
                                <a:pt x="12344" y="80874"/>
                              </a:lnTo>
                              <a:lnTo>
                                <a:pt x="12344" y="6744"/>
                              </a:lnTo>
                              <a:lnTo>
                                <a:pt x="3797" y="6744"/>
                              </a:lnTo>
                              <a:lnTo>
                                <a:pt x="2057" y="6502"/>
                              </a:lnTo>
                              <a:lnTo>
                                <a:pt x="889" y="5817"/>
                              </a:lnTo>
                              <a:lnTo>
                                <a:pt x="229" y="4737"/>
                              </a:lnTo>
                              <a:lnTo>
                                <a:pt x="0" y="3366"/>
                              </a:lnTo>
                              <a:lnTo>
                                <a:pt x="229" y="1994"/>
                              </a:lnTo>
                              <a:lnTo>
                                <a:pt x="889"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6" name="Shape 50096"/>
                      <wps:cNvSpPr/>
                      <wps:spPr>
                        <a:xfrm>
                          <a:off x="1181506" y="0"/>
                          <a:ext cx="83515" cy="87605"/>
                        </a:xfrm>
                        <a:custGeom>
                          <a:avLst/>
                          <a:gdLst/>
                          <a:ahLst/>
                          <a:cxnLst/>
                          <a:rect l="0" t="0" r="0" b="0"/>
                          <a:pathLst>
                            <a:path w="83515" h="87605">
                              <a:moveTo>
                                <a:pt x="3797" y="0"/>
                              </a:moveTo>
                              <a:lnTo>
                                <a:pt x="26568" y="0"/>
                              </a:lnTo>
                              <a:lnTo>
                                <a:pt x="28842" y="356"/>
                              </a:lnTo>
                              <a:lnTo>
                                <a:pt x="29934" y="1562"/>
                              </a:lnTo>
                              <a:lnTo>
                                <a:pt x="30366" y="3366"/>
                              </a:lnTo>
                              <a:lnTo>
                                <a:pt x="29896" y="5169"/>
                              </a:lnTo>
                              <a:lnTo>
                                <a:pt x="28765" y="6375"/>
                              </a:lnTo>
                              <a:lnTo>
                                <a:pt x="26568" y="6744"/>
                              </a:lnTo>
                              <a:lnTo>
                                <a:pt x="14872" y="6744"/>
                              </a:lnTo>
                              <a:lnTo>
                                <a:pt x="41758" y="80874"/>
                              </a:lnTo>
                              <a:lnTo>
                                <a:pt x="68631" y="6744"/>
                              </a:lnTo>
                              <a:lnTo>
                                <a:pt x="56934" y="6744"/>
                              </a:lnTo>
                              <a:lnTo>
                                <a:pt x="54674" y="6375"/>
                              </a:lnTo>
                              <a:lnTo>
                                <a:pt x="53569" y="5169"/>
                              </a:lnTo>
                              <a:lnTo>
                                <a:pt x="53137" y="3366"/>
                              </a:lnTo>
                              <a:lnTo>
                                <a:pt x="53607" y="1562"/>
                              </a:lnTo>
                              <a:lnTo>
                                <a:pt x="54712" y="356"/>
                              </a:lnTo>
                              <a:lnTo>
                                <a:pt x="56934" y="0"/>
                              </a:lnTo>
                              <a:lnTo>
                                <a:pt x="79718" y="0"/>
                              </a:lnTo>
                              <a:lnTo>
                                <a:pt x="81979" y="356"/>
                              </a:lnTo>
                              <a:lnTo>
                                <a:pt x="83083" y="1562"/>
                              </a:lnTo>
                              <a:lnTo>
                                <a:pt x="83515" y="3366"/>
                              </a:lnTo>
                              <a:lnTo>
                                <a:pt x="83045" y="5169"/>
                              </a:lnTo>
                              <a:lnTo>
                                <a:pt x="81940" y="6375"/>
                              </a:lnTo>
                              <a:lnTo>
                                <a:pt x="79718" y="6744"/>
                              </a:lnTo>
                              <a:lnTo>
                                <a:pt x="75616" y="6744"/>
                              </a:lnTo>
                              <a:lnTo>
                                <a:pt x="46304" y="87605"/>
                              </a:lnTo>
                              <a:lnTo>
                                <a:pt x="37211" y="87605"/>
                              </a:lnTo>
                              <a:lnTo>
                                <a:pt x="7887" y="6744"/>
                              </a:lnTo>
                              <a:lnTo>
                                <a:pt x="3797" y="6744"/>
                              </a:lnTo>
                              <a:lnTo>
                                <a:pt x="1549" y="6375"/>
                              </a:lnTo>
                              <a:lnTo>
                                <a:pt x="432" y="5169"/>
                              </a:lnTo>
                              <a:lnTo>
                                <a:pt x="0" y="3366"/>
                              </a:lnTo>
                              <a:lnTo>
                                <a:pt x="432" y="1562"/>
                              </a:lnTo>
                              <a:lnTo>
                                <a:pt x="1549" y="356"/>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7" name="Shape 50097"/>
                      <wps:cNvSpPr/>
                      <wps:spPr>
                        <a:xfrm>
                          <a:off x="1284948" y="0"/>
                          <a:ext cx="57887" cy="87605"/>
                        </a:xfrm>
                        <a:custGeom>
                          <a:avLst/>
                          <a:gdLst/>
                          <a:ahLst/>
                          <a:cxnLst/>
                          <a:rect l="0" t="0" r="0" b="0"/>
                          <a:pathLst>
                            <a:path w="57887" h="87605">
                              <a:moveTo>
                                <a:pt x="3797" y="0"/>
                              </a:moveTo>
                              <a:lnTo>
                                <a:pt x="54089" y="0"/>
                              </a:lnTo>
                              <a:lnTo>
                                <a:pt x="55829" y="229"/>
                              </a:lnTo>
                              <a:lnTo>
                                <a:pt x="56998" y="927"/>
                              </a:lnTo>
                              <a:lnTo>
                                <a:pt x="57671" y="1994"/>
                              </a:lnTo>
                              <a:lnTo>
                                <a:pt x="57887" y="3366"/>
                              </a:lnTo>
                              <a:lnTo>
                                <a:pt x="57671" y="4737"/>
                              </a:lnTo>
                              <a:lnTo>
                                <a:pt x="56998" y="5817"/>
                              </a:lnTo>
                              <a:lnTo>
                                <a:pt x="55829" y="6502"/>
                              </a:lnTo>
                              <a:lnTo>
                                <a:pt x="54089" y="6744"/>
                              </a:lnTo>
                              <a:lnTo>
                                <a:pt x="32258" y="6744"/>
                              </a:lnTo>
                              <a:lnTo>
                                <a:pt x="32258" y="80874"/>
                              </a:lnTo>
                              <a:lnTo>
                                <a:pt x="54089" y="80874"/>
                              </a:lnTo>
                              <a:lnTo>
                                <a:pt x="55829" y="81102"/>
                              </a:lnTo>
                              <a:lnTo>
                                <a:pt x="56998" y="81801"/>
                              </a:lnTo>
                              <a:lnTo>
                                <a:pt x="57671" y="82867"/>
                              </a:lnTo>
                              <a:lnTo>
                                <a:pt x="57887" y="84239"/>
                              </a:lnTo>
                              <a:lnTo>
                                <a:pt x="57671" y="85560"/>
                              </a:lnTo>
                              <a:lnTo>
                                <a:pt x="56998" y="86652"/>
                              </a:lnTo>
                              <a:lnTo>
                                <a:pt x="55829" y="87363"/>
                              </a:lnTo>
                              <a:lnTo>
                                <a:pt x="54089" y="87605"/>
                              </a:lnTo>
                              <a:lnTo>
                                <a:pt x="3797" y="87605"/>
                              </a:lnTo>
                              <a:lnTo>
                                <a:pt x="2045" y="87363"/>
                              </a:lnTo>
                              <a:lnTo>
                                <a:pt x="876" y="86652"/>
                              </a:lnTo>
                              <a:lnTo>
                                <a:pt x="216" y="85560"/>
                              </a:lnTo>
                              <a:lnTo>
                                <a:pt x="0" y="84239"/>
                              </a:lnTo>
                              <a:lnTo>
                                <a:pt x="216" y="82867"/>
                              </a:lnTo>
                              <a:lnTo>
                                <a:pt x="876" y="81801"/>
                              </a:lnTo>
                              <a:lnTo>
                                <a:pt x="2045" y="81102"/>
                              </a:lnTo>
                              <a:lnTo>
                                <a:pt x="3797" y="80874"/>
                              </a:lnTo>
                              <a:lnTo>
                                <a:pt x="25616" y="80874"/>
                              </a:lnTo>
                              <a:lnTo>
                                <a:pt x="25616"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8" name="Shape 50098"/>
                      <wps:cNvSpPr/>
                      <wps:spPr>
                        <a:xfrm>
                          <a:off x="1366558" y="0"/>
                          <a:ext cx="72123" cy="87605"/>
                        </a:xfrm>
                        <a:custGeom>
                          <a:avLst/>
                          <a:gdLst/>
                          <a:ahLst/>
                          <a:cxnLst/>
                          <a:rect l="0" t="0" r="0" b="0"/>
                          <a:pathLst>
                            <a:path w="72123" h="87605">
                              <a:moveTo>
                                <a:pt x="3797" y="0"/>
                              </a:moveTo>
                              <a:lnTo>
                                <a:pt x="69279" y="0"/>
                              </a:lnTo>
                              <a:lnTo>
                                <a:pt x="69279" y="22149"/>
                              </a:lnTo>
                              <a:lnTo>
                                <a:pt x="69050" y="23914"/>
                              </a:lnTo>
                              <a:lnTo>
                                <a:pt x="68364" y="25095"/>
                              </a:lnTo>
                              <a:lnTo>
                                <a:pt x="67310" y="25768"/>
                              </a:lnTo>
                              <a:lnTo>
                                <a:pt x="65951" y="25997"/>
                              </a:lnTo>
                              <a:lnTo>
                                <a:pt x="64605" y="25768"/>
                              </a:lnTo>
                              <a:lnTo>
                                <a:pt x="63551" y="25095"/>
                              </a:lnTo>
                              <a:lnTo>
                                <a:pt x="62865" y="23914"/>
                              </a:lnTo>
                              <a:lnTo>
                                <a:pt x="62636" y="22149"/>
                              </a:lnTo>
                              <a:lnTo>
                                <a:pt x="62636" y="6744"/>
                              </a:lnTo>
                              <a:lnTo>
                                <a:pt x="18974" y="6744"/>
                              </a:lnTo>
                              <a:lnTo>
                                <a:pt x="18974" y="38506"/>
                              </a:lnTo>
                              <a:lnTo>
                                <a:pt x="39853" y="38506"/>
                              </a:lnTo>
                              <a:lnTo>
                                <a:pt x="39853" y="30810"/>
                              </a:lnTo>
                              <a:lnTo>
                                <a:pt x="40094" y="29032"/>
                              </a:lnTo>
                              <a:lnTo>
                                <a:pt x="40792" y="27851"/>
                              </a:lnTo>
                              <a:lnTo>
                                <a:pt x="41872" y="27178"/>
                              </a:lnTo>
                              <a:lnTo>
                                <a:pt x="43218" y="26962"/>
                              </a:lnTo>
                              <a:lnTo>
                                <a:pt x="44514" y="27178"/>
                              </a:lnTo>
                              <a:lnTo>
                                <a:pt x="45568" y="27851"/>
                              </a:lnTo>
                              <a:lnTo>
                                <a:pt x="46266" y="29032"/>
                              </a:lnTo>
                              <a:lnTo>
                                <a:pt x="46495" y="30810"/>
                              </a:lnTo>
                              <a:lnTo>
                                <a:pt x="46495" y="52946"/>
                              </a:lnTo>
                              <a:lnTo>
                                <a:pt x="46266" y="54724"/>
                              </a:lnTo>
                              <a:lnTo>
                                <a:pt x="45568" y="55905"/>
                              </a:lnTo>
                              <a:lnTo>
                                <a:pt x="44514" y="56579"/>
                              </a:lnTo>
                              <a:lnTo>
                                <a:pt x="43218" y="56807"/>
                              </a:lnTo>
                              <a:lnTo>
                                <a:pt x="41872" y="56579"/>
                              </a:lnTo>
                              <a:lnTo>
                                <a:pt x="40792" y="55905"/>
                              </a:lnTo>
                              <a:lnTo>
                                <a:pt x="40094" y="54724"/>
                              </a:lnTo>
                              <a:lnTo>
                                <a:pt x="39853" y="52946"/>
                              </a:lnTo>
                              <a:lnTo>
                                <a:pt x="39853" y="45250"/>
                              </a:lnTo>
                              <a:lnTo>
                                <a:pt x="18974" y="45250"/>
                              </a:lnTo>
                              <a:lnTo>
                                <a:pt x="18974" y="80874"/>
                              </a:lnTo>
                              <a:lnTo>
                                <a:pt x="65481" y="80874"/>
                              </a:lnTo>
                              <a:lnTo>
                                <a:pt x="65481" y="61620"/>
                              </a:lnTo>
                              <a:lnTo>
                                <a:pt x="65710" y="59842"/>
                              </a:lnTo>
                              <a:lnTo>
                                <a:pt x="66396" y="58661"/>
                              </a:lnTo>
                              <a:lnTo>
                                <a:pt x="67450" y="57988"/>
                              </a:lnTo>
                              <a:lnTo>
                                <a:pt x="68809" y="57760"/>
                              </a:lnTo>
                              <a:lnTo>
                                <a:pt x="70155" y="57988"/>
                              </a:lnTo>
                              <a:lnTo>
                                <a:pt x="71209" y="58661"/>
                              </a:lnTo>
                              <a:lnTo>
                                <a:pt x="71895" y="59842"/>
                              </a:lnTo>
                              <a:lnTo>
                                <a:pt x="72123" y="61620"/>
                              </a:lnTo>
                              <a:lnTo>
                                <a:pt x="72123" y="87605"/>
                              </a:lnTo>
                              <a:lnTo>
                                <a:pt x="3797" y="87605"/>
                              </a:lnTo>
                              <a:lnTo>
                                <a:pt x="2057" y="87363"/>
                              </a:lnTo>
                              <a:lnTo>
                                <a:pt x="876" y="86652"/>
                              </a:lnTo>
                              <a:lnTo>
                                <a:pt x="216" y="85560"/>
                              </a:lnTo>
                              <a:lnTo>
                                <a:pt x="0" y="84239"/>
                              </a:lnTo>
                              <a:lnTo>
                                <a:pt x="216" y="82867"/>
                              </a:lnTo>
                              <a:lnTo>
                                <a:pt x="876" y="81801"/>
                              </a:lnTo>
                              <a:lnTo>
                                <a:pt x="2057" y="81102"/>
                              </a:lnTo>
                              <a:lnTo>
                                <a:pt x="3797" y="80874"/>
                              </a:lnTo>
                              <a:lnTo>
                                <a:pt x="12332" y="80874"/>
                              </a:lnTo>
                              <a:lnTo>
                                <a:pt x="12332" y="6744"/>
                              </a:lnTo>
                              <a:lnTo>
                                <a:pt x="3797" y="6744"/>
                              </a:lnTo>
                              <a:lnTo>
                                <a:pt x="2057" y="6502"/>
                              </a:lnTo>
                              <a:lnTo>
                                <a:pt x="876" y="5817"/>
                              </a:lnTo>
                              <a:lnTo>
                                <a:pt x="216" y="4737"/>
                              </a:lnTo>
                              <a:lnTo>
                                <a:pt x="0" y="3366"/>
                              </a:lnTo>
                              <a:lnTo>
                                <a:pt x="216" y="1994"/>
                              </a:lnTo>
                              <a:lnTo>
                                <a:pt x="876" y="927"/>
                              </a:lnTo>
                              <a:lnTo>
                                <a:pt x="2057"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99" name="Shape 50099"/>
                      <wps:cNvSpPr/>
                      <wps:spPr>
                        <a:xfrm>
                          <a:off x="1452918" y="0"/>
                          <a:ext cx="84455" cy="87605"/>
                        </a:xfrm>
                        <a:custGeom>
                          <a:avLst/>
                          <a:gdLst/>
                          <a:ahLst/>
                          <a:cxnLst/>
                          <a:rect l="0" t="0" r="0" b="0"/>
                          <a:pathLst>
                            <a:path w="84455" h="87605">
                              <a:moveTo>
                                <a:pt x="3797" y="0"/>
                              </a:moveTo>
                              <a:lnTo>
                                <a:pt x="28473" y="0"/>
                              </a:lnTo>
                              <a:lnTo>
                                <a:pt x="30226" y="229"/>
                              </a:lnTo>
                              <a:lnTo>
                                <a:pt x="31394" y="927"/>
                              </a:lnTo>
                              <a:lnTo>
                                <a:pt x="32042" y="1994"/>
                              </a:lnTo>
                              <a:lnTo>
                                <a:pt x="32271" y="3366"/>
                              </a:lnTo>
                              <a:lnTo>
                                <a:pt x="32042" y="4737"/>
                              </a:lnTo>
                              <a:lnTo>
                                <a:pt x="31394" y="5817"/>
                              </a:lnTo>
                              <a:lnTo>
                                <a:pt x="30226" y="6502"/>
                              </a:lnTo>
                              <a:lnTo>
                                <a:pt x="28473" y="6744"/>
                              </a:lnTo>
                              <a:lnTo>
                                <a:pt x="13386" y="6744"/>
                              </a:lnTo>
                              <a:lnTo>
                                <a:pt x="21349" y="80874"/>
                              </a:lnTo>
                              <a:lnTo>
                                <a:pt x="38913" y="18288"/>
                              </a:lnTo>
                              <a:lnTo>
                                <a:pt x="47447" y="18288"/>
                              </a:lnTo>
                              <a:lnTo>
                                <a:pt x="63106" y="80874"/>
                              </a:lnTo>
                              <a:lnTo>
                                <a:pt x="71082" y="6744"/>
                              </a:lnTo>
                              <a:lnTo>
                                <a:pt x="55994" y="6744"/>
                              </a:lnTo>
                              <a:lnTo>
                                <a:pt x="54242" y="6502"/>
                              </a:lnTo>
                              <a:lnTo>
                                <a:pt x="53073" y="5817"/>
                              </a:lnTo>
                              <a:lnTo>
                                <a:pt x="52413" y="4737"/>
                              </a:lnTo>
                              <a:lnTo>
                                <a:pt x="52197" y="3366"/>
                              </a:lnTo>
                              <a:lnTo>
                                <a:pt x="52413" y="1994"/>
                              </a:lnTo>
                              <a:lnTo>
                                <a:pt x="53073" y="927"/>
                              </a:lnTo>
                              <a:lnTo>
                                <a:pt x="54242" y="229"/>
                              </a:lnTo>
                              <a:lnTo>
                                <a:pt x="55994" y="0"/>
                              </a:lnTo>
                              <a:lnTo>
                                <a:pt x="80658" y="0"/>
                              </a:lnTo>
                              <a:lnTo>
                                <a:pt x="82423" y="229"/>
                              </a:lnTo>
                              <a:lnTo>
                                <a:pt x="83591" y="927"/>
                              </a:lnTo>
                              <a:lnTo>
                                <a:pt x="84239" y="1994"/>
                              </a:lnTo>
                              <a:lnTo>
                                <a:pt x="84455" y="3366"/>
                              </a:lnTo>
                              <a:lnTo>
                                <a:pt x="84239" y="4737"/>
                              </a:lnTo>
                              <a:lnTo>
                                <a:pt x="83591" y="5817"/>
                              </a:lnTo>
                              <a:lnTo>
                                <a:pt x="82423" y="6502"/>
                              </a:lnTo>
                              <a:lnTo>
                                <a:pt x="80658" y="6744"/>
                              </a:lnTo>
                              <a:lnTo>
                                <a:pt x="77737" y="6744"/>
                              </a:lnTo>
                              <a:lnTo>
                                <a:pt x="69037" y="87605"/>
                              </a:lnTo>
                              <a:lnTo>
                                <a:pt x="57963" y="87605"/>
                              </a:lnTo>
                              <a:lnTo>
                                <a:pt x="43155" y="28384"/>
                              </a:lnTo>
                              <a:lnTo>
                                <a:pt x="26302" y="87605"/>
                              </a:lnTo>
                              <a:lnTo>
                                <a:pt x="15418" y="87605"/>
                              </a:lnTo>
                              <a:lnTo>
                                <a:pt x="6731" y="6744"/>
                              </a:lnTo>
                              <a:lnTo>
                                <a:pt x="3797" y="6744"/>
                              </a:lnTo>
                              <a:lnTo>
                                <a:pt x="2045" y="6502"/>
                              </a:lnTo>
                              <a:lnTo>
                                <a:pt x="876" y="5817"/>
                              </a:lnTo>
                              <a:lnTo>
                                <a:pt x="216" y="4737"/>
                              </a:lnTo>
                              <a:lnTo>
                                <a:pt x="0" y="3366"/>
                              </a:lnTo>
                              <a:lnTo>
                                <a:pt x="216" y="1994"/>
                              </a:lnTo>
                              <a:lnTo>
                                <a:pt x="876" y="927"/>
                              </a:lnTo>
                              <a:lnTo>
                                <a:pt x="2045" y="229"/>
                              </a:lnTo>
                              <a:lnTo>
                                <a:pt x="379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50078" style="width:121.053pt;height:7.05pt;position:absolute;mso-position-horizontal-relative:page;mso-position-horizontal:absolute;margin-left:0.973pt;mso-position-vertical-relative:page;margin-top:5.3pt;" coordsize="15373,895">
              <v:shape id="Shape 50079" style="position:absolute;width:787;height:895;left:0;top:0;" coordsize="78765,89535" path="m3797,0l28473,0l30213,229l31382,927l32042,1994l32271,3366l32042,4737l31382,5817l30213,6502l28473,6744l16129,6744l16129,58318l16510,63233l17767,67780l19888,71946l22885,75730l26492,78867l30417,81090l34684,82398l39281,82791l42215,82626l45047,82118l47752,81255l50356,80061l52794,78499l55055,76556l57137,74206l59030,71463l60604,68453l61735,65253l62408,61874l62636,58318l62636,6744l50292,6744l48552,6502l47384,5817l46723,4737l46507,3366l46723,1994l47384,927l48552,229l50292,0l74968,0l76721,229l77889,927l78550,1994l78765,3366l78550,4737l77889,5817l76721,6502l74968,6744l69279,6744l69279,58687l69139,61887l68732,64973l68059,67920l67107,70726l64389,75959l60579,80658l56007,84544l50978,87313l45491,88976l42583,89395l39561,89535l35560,89306l31775,88633l28219,87490l24905,85915l21819,83858l18974,81344l16358,78372l13995,74917l12027,71145l10617,67183l9766,63030l9487,58687l9487,6744l3797,6744l2057,6502l889,5817l216,4737l0,3366l241,1968l953,800l2070,203l3797,0x">
                <v:stroke weight="0pt" endcap="flat" joinstyle="miter" miterlimit="10" on="false" color="#000000" opacity="0"/>
                <v:fill on="true" color="#000000"/>
              </v:shape>
              <v:shape id="Shape 50080" style="position:absolute;width:816;height:876;left:882;top:0;" coordsize="81623,87605" path="m3797,0l20955,0l65481,77978l65481,6744l53150,6744l51410,6502l50241,5817l49568,4737l49352,3366l49568,1994l50203,927l51359,229l53150,0l77826,0l79566,229l80734,927l81394,1994l81623,3366l81394,4737l80734,5817l79566,6502l77826,6744l72123,6744l72123,87605l63525,87605l18986,9627l18986,80874l31318,80874l33084,81102l34252,81801l34900,82867l35116,84239l34900,85560l34252,86652l33084,87363l31318,87605l6642,87605l4890,87363l3721,86652l3073,85560l2858,84239l3073,82867l3721,81801l4890,81102l6642,80874l12344,80874l12344,6744l3797,6744l2057,6502l889,5817l229,4737l0,3366l229,1994l889,927l2057,229l3797,0x">
                <v:stroke weight="0pt" endcap="flat" joinstyle="miter" miterlimit="10" on="false" color="#000000" opacity="0"/>
                <v:fill on="true" color="#000000"/>
              </v:shape>
              <v:shape id="Shape 50081" style="position:absolute;width:412;height:876;left:1869;top:0;" coordsize="41275,87605" path="m3797,0l37541,0l41275,197l41275,6895l38405,6744l16129,6744l16129,80874l38405,80874l41275,80643l41275,87362l37541,87605l3797,87605l2045,87363l876,86652l216,85560l0,84239l216,82867l876,81801l2045,81102l3797,80874l9487,80874l9487,6744l3797,6744l2045,6502l876,5817l216,4737l0,3366l216,1994l876,927l2045,229l3797,0x">
                <v:stroke weight="0pt" endcap="flat" joinstyle="miter" miterlimit="10" on="false" color="#000000" opacity="0"/>
                <v:fill on="true" color="#000000"/>
              </v:shape>
              <v:shape id="Shape 50082" style="position:absolute;width:318;height:871;left:2282;top:1;" coordsize="31801,87166" path="m0,0l127,7l3823,629l7353,1658l10706,3093l16459,6623l18758,8541l20676,10586l23444,14193l25857,17914l27927,21724l29629,25635l30582,28645l31255,31922l31661,35465l31801,39262l31801,47962l31534,52750l30734,57461l29401,62110l27534,66669l25057,71050l21869,75140l17958,78950l13348,82468l9512,84627l5385,86176l965,87103l0,87166l0,80447l927,80372l4610,79458l8166,77934l11608,75813l14770,73222l17526,70314l19850,67101l21755,63557l23241,59900l24308,56293l24943,52737l25146,49232l25146,37980l24701,32531l23330,27705l21882,24276l20155,21038l18161,18015l15888,15196l12636,11818l8141,9036l5537,7944l2832,7169l25,6700l0,6698l0,0x">
                <v:stroke weight="0pt" endcap="flat" joinstyle="miter" miterlimit="10" on="false" color="#000000" opacity="0"/>
                <v:fill on="true" color="#000000"/>
              </v:shape>
              <v:shape id="Shape 50083" style="position:absolute;width:721;height:876;left:2733;top:0;" coordsize="72123,87605" path="m3797,0l69279,0l69279,22149l69050,23914l68364,25095l67297,25768l65951,25997l64605,25768l63538,25095l62852,23914l62624,22149l62624,6744l18974,6744l18974,38506l39853,38506l39853,30810l40081,29032l40792,27851l41859,27178l43218,26962l44514,27178l45568,27851l46266,29032l46495,30810l46495,52946l46266,54724l45568,55905l44514,56579l43218,56807l41859,56579l40792,55905l40081,54724l39853,52946l39853,45250l18974,45250l18974,80874l65481,80874l65481,61620l65710,59842l66383,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084" style="position:absolute;width:408;height:876;left:3644;top:0;" coordsize="40811,87605" path="m3797,0l40811,0l40811,6744l18987,6744l18987,42355l35674,42355l39586,42177l40811,41993l40811,50131l38913,49098l18987,49098l18987,80874l31318,80874l33083,81102l34252,81801l34900,82867l35115,84239l34900,85560l34252,86652l33083,87363l31318,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085" style="position:absolute;width:417;height:876;left:4052;top:0;" coordsize="41751,87605" path="m0,0l781,0l6394,470l11551,1880l16237,4229l20466,7518l23971,11405l26473,15532l27972,19901l28467,24511l28162,27851l27235,31102l25686,34265l23527,37325l20657,40208l16999,42837l12541,45212l7283,47346l13303,52146l18396,57544l24416,66218l33217,80874l37763,80874l39592,81102l40824,81801l41523,82867l41751,84239l41523,85560l40824,86652l39592,87363l37751,87605l29737,87605l19742,70383l15704,64325l12300,59969l9100,56655l5658,53746l2000,51219l0,50131l0,41993l2508,41618l6039,40691l9404,39395l12440,37846l15030,36157l17177,34354l18879,32423l20161,30404l21088,28372l21634,26327l21825,24244l21444,21171l20288,18174l18358,15240l15665,12383l12414,9906l8846,8153l4934,7087l692,6744l0,6744l0,0x">
                <v:stroke weight="0pt" endcap="flat" joinstyle="miter" miterlimit="10" on="false" color="#000000" opacity="0"/>
                <v:fill on="true" color="#000000"/>
              </v:shape>
              <v:shape id="Shape 50086" style="position:absolute;width:408;height:876;left:5532;top:0;" coordsize="40812,87605" path="m3797,0l40119,0l40812,54l40812,6746l40780,6744l18987,6744l18987,45250l38506,45250l40812,45127l40812,51838l38354,51994l18987,51994l18987,80874l40805,80874l40812,80874l40812,87604l40805,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087" style="position:absolute;width:37;height:67;left:5940;top:808;" coordsize="3791,6729" path="m0,0l1746,228l2915,926l3575,1993l3791,3365l3575,4685l2915,5778l1746,6489l0,6729l0,0x">
                <v:stroke weight="0pt" endcap="flat" joinstyle="miter" miterlimit="10" on="false" color="#000000" opacity="0"/>
                <v:fill on="true" color="#000000"/>
              </v:shape>
              <v:shape id="Shape 50088" style="position:absolute;width:284;height:517;left:5940;top:0;" coordsize="28467,51784" path="m0,0l5442,428l10992,1863l15958,4264l20326,7629l23882,11642l26435,15973l27959,20647l28340,23098l28467,25638l28302,28622l27819,31442l26994,34121l25851,36649l22968,41005l19552,44319l13951,47977l8134,50504l3359,51571l0,51784l0,45073l1035,45018l4286,44459l7423,43545l10471,42275l13265,40700l15640,38935l17609,36953l19145,34782l21152,30210l21660,27924l21825,25638l21482,21967l20352,18538l18421,15338l15691,12379l12363,9890l8630,8112l4502,7045l0,6692l0,0x">
                <v:stroke weight="0pt" endcap="flat" joinstyle="miter" miterlimit="10" on="false" color="#000000" opacity="0"/>
                <v:fill on="true" color="#000000"/>
              </v:shape>
              <v:shape id="Shape 50089" style="position:absolute;width:721;height:876;left:6377;top:0;" coordsize="72123,87605" path="m3797,0l69279,0l69279,22149l69050,23914l68364,25095l67310,25768l65951,25997l64605,25768l63538,25095l62865,23914l62636,22149l62636,6744l18974,6744l18974,38506l39853,38506l39853,30810l40094,29032l40792,27851l41859,27178l43218,26962l44514,27178l45568,27851l46266,29032l46495,30810l46495,52946l46266,54724l45568,55905l44514,56579l43218,56807l41859,56579l40792,55905l40094,54724l39853,52946l39853,45250l18974,45250l18974,80874l65481,80874l65481,61620l65710,59842l66396,58661l67450,57988l68796,57760l70155,57988l71209,58661l71895,59842l72123,61620l72123,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090" style="position:absolute;width:721;height:876;left:7288;top:0;" coordsize="72123,87605" path="m3797,0l69279,0l69279,22149l69050,23914l68364,25095l67310,25768l65964,25997l64605,25768l63551,25095l62865,23914l62636,22149l62636,6744l18986,6744l18986,38506l39865,38506l39865,30810l40094,29032l40792,27851l41872,27178l43231,26962l44514,27178l45568,27851l46266,29032l46507,30810l46507,52946l46266,54724l45568,55905l44514,56579l43231,56807l41872,56579l40792,55905l40094,54724l39865,52946l39865,45250l18986,45250l18986,80874l65481,80874l65481,61620l65710,59842l66396,58661l67450,57988l68809,57760l70155,57988l71222,58661l71895,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091" style="position:absolute;width:408;height:876;left:8199;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092" style="position:absolute;width:417;height:876;left:8607;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294,59969l9093,56655l5664,53746l1994,51219l0,50131l0,41994l2502,41618l6045,40691l9398,39395l12433,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093" style="position:absolute;width:408;height:876;left:10021;top:0;" coordsize="40805,87605" path="m3797,0l40805,0l40805,6744l18974,6744l18974,42355l35674,42355l39586,42177l40805,41994l40805,50131l38913,49098l18974,49098l18974,80874l31318,80874l33083,81102l34239,81801l34900,82867l35115,84239l34900,85560l34239,86652l33083,87363l31318,87605l3797,87605l2045,87363l876,86652l216,85560l0,84239l216,82867l876,81801l2045,81102l3797,80874l12332,80874l12332,6744l3797,6744l2045,6502l876,5817l216,4737l0,3366l216,1994l876,927l2045,229l3797,0x">
                <v:stroke weight="0pt" endcap="flat" joinstyle="miter" miterlimit="10" on="false" color="#000000" opacity="0"/>
                <v:fill on="true" color="#000000"/>
              </v:shape>
              <v:shape id="Shape 50094" style="position:absolute;width:417;height:876;left:10429;top:0;" coordsize="41758,87605" path="m0,0l787,0l6401,470l11544,1880l16243,4229l20472,7518l23965,11405l26467,15532l27965,19901l28473,24511l28156,27851l27241,31102l25692,34265l23533,37325l20663,40208l17005,42837l12535,45212l7277,47346l13310,52146l18402,57544l24422,66218l33210,80874l37770,80874l39599,81102l40830,81801l41529,82867l41758,84239l41529,85560l40830,86652l39599,87363l37757,87605l29743,87605l19749,70383l15710,64325l12306,59969l9093,56655l5664,53746l1994,51219l0,50131l0,41994l2502,41618l6045,40691l9398,39395l12446,37846l15037,36157l17183,34354l18872,32423l20168,30404l21095,28372l21641,26327l21831,24244l21438,21171l20282,18174l18364,15240l15672,12383l12421,9906l8839,8153l4940,7087l699,6744l0,6744l0,0x">
                <v:stroke weight="0pt" endcap="flat" joinstyle="miter" miterlimit="10" on="false" color="#000000" opacity="0"/>
                <v:fill on="true" color="#000000"/>
              </v:shape>
              <v:shape id="Shape 50095" style="position:absolute;width:721;height:876;left:10932;top:0;" coordsize="72123,87605" path="m3797,0l69279,0l69279,22149l69050,23914l68364,25095l67310,25768l65964,25997l64605,25768l63551,25095l62865,23914l62636,22149l62636,6744l18987,6744l18987,38506l39865,38506l39865,30810l40094,29032l40792,27851l41872,27178l43231,26962l44513,27178l45568,27851l46279,29032l46507,30810l46507,52946l46279,54724l45568,55905l44513,56579l43231,56807l41872,56579l40792,55905l40094,54724l39865,52946l39865,45250l18987,45250l18987,80874l65481,80874l65481,61620l65710,59842l66396,58661l67462,57988l68809,57760l70155,57988l71222,58661l71907,59842l72123,61620l72123,87605l3797,87605l2057,87363l889,86652l229,85560l0,84239l229,82867l889,81801l2057,81102l3797,80874l12344,80874l12344,6744l3797,6744l2057,6502l889,5817l229,4737l0,3366l229,1994l889,927l2057,229l3797,0x">
                <v:stroke weight="0pt" endcap="flat" joinstyle="miter" miterlimit="10" on="false" color="#000000" opacity="0"/>
                <v:fill on="true" color="#000000"/>
              </v:shape>
              <v:shape id="Shape 50096" style="position:absolute;width:835;height:876;left:11815;top:0;" coordsize="83515,87605" path="m3797,0l26568,0l28842,356l29934,1562l30366,3366l29896,5169l28765,6375l26568,6744l14872,6744l41758,80874l68631,6744l56934,6744l54674,6375l53569,5169l53137,3366l53607,1562l54712,356l56934,0l79718,0l81979,356l83083,1562l83515,3366l83045,5169l81940,6375l79718,6744l75616,6744l46304,87605l37211,87605l7887,6744l3797,6744l1549,6375l432,5169l0,3366l432,1562l1549,356l3797,0x">
                <v:stroke weight="0pt" endcap="flat" joinstyle="miter" miterlimit="10" on="false" color="#000000" opacity="0"/>
                <v:fill on="true" color="#000000"/>
              </v:shape>
              <v:shape id="Shape 50097" style="position:absolute;width:578;height:876;left:12849;top:0;" coordsize="57887,87605" path="m3797,0l54089,0l55829,229l56998,927l57671,1994l57887,3366l57671,4737l56998,5817l55829,6502l54089,6744l32258,6744l32258,80874l54089,80874l55829,81102l56998,81801l57671,82867l57887,84239l57671,85560l56998,86652l55829,87363l54089,87605l3797,87605l2045,87363l876,86652l216,85560l0,84239l216,82867l876,81801l2045,81102l3797,80874l25616,80874l25616,6744l3797,6744l2045,6502l876,5817l216,4737l0,3366l216,1994l876,927l2045,229l3797,0x">
                <v:stroke weight="0pt" endcap="flat" joinstyle="miter" miterlimit="10" on="false" color="#000000" opacity="0"/>
                <v:fill on="true" color="#000000"/>
              </v:shape>
              <v:shape id="Shape 50098" style="position:absolute;width:721;height:876;left:13665;top:0;" coordsize="72123,87605" path="m3797,0l69279,0l69279,22149l69050,23914l68364,25095l67310,25768l65951,25997l64605,25768l63551,25095l62865,23914l62636,22149l62636,6744l18974,6744l18974,38506l39853,38506l39853,30810l40094,29032l40792,27851l41872,27178l43218,26962l44514,27178l45568,27851l46266,29032l46495,30810l46495,52946l46266,54724l45568,55905l44514,56579l43218,56807l41872,56579l40792,55905l40094,54724l39853,52946l39853,45250l18974,45250l18974,80874l65481,80874l65481,61620l65710,59842l66396,58661l67450,57988l68809,57760l70155,57988l71209,58661l71895,59842l72123,61620l72123,87605l3797,87605l2057,87363l876,86652l216,85560l0,84239l216,82867l876,81801l2057,81102l3797,80874l12332,80874l12332,6744l3797,6744l2057,6502l876,5817l216,4737l0,3366l216,1994l876,927l2057,229l3797,0x">
                <v:stroke weight="0pt" endcap="flat" joinstyle="miter" miterlimit="10" on="false" color="#000000" opacity="0"/>
                <v:fill on="true" color="#000000"/>
              </v:shape>
              <v:shape id="Shape 50099" style="position:absolute;width:844;height:876;left:14529;top:0;" coordsize="84455,87605" path="m3797,0l28473,0l30226,229l31394,927l32042,1994l32271,3366l32042,4737l31394,5817l30226,6502l28473,6744l13386,6744l21349,80874l38913,18288l47447,18288l63106,80874l71082,6744l55994,6744l54242,6502l53073,5817l52413,4737l52197,3366l52413,1994l53073,927l54242,229l55994,0l80658,0l82423,229l83591,927l84239,1994l84455,3366l84239,4737l83591,5817l82423,6502l80658,6744l77737,6744l69037,87605l57963,87605l43155,28384l26302,87605l15418,87605l6731,6744l3797,6744l2045,6502l876,5817l216,4737l0,3366l216,1994l876,927l2045,229l3797,0x">
                <v:stroke weight="0pt" endcap="flat" joinstyle="miter" miterlimit="10" on="false" color="#000000" opacity="0"/>
                <v:fill on="true" color="#000000"/>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E0E39"/>
    <w:multiLevelType w:val="hybridMultilevel"/>
    <w:tmpl w:val="8CE467EE"/>
    <w:lvl w:ilvl="0" w:tplc="943C3918">
      <w:start w:val="1"/>
      <w:numFmt w:val="decimal"/>
      <w:lvlText w:val="[%1]"/>
      <w:lvlJc w:val="left"/>
      <w:pPr>
        <w:ind w:left="11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D0084A">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704CFC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A3A10FC">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236D7D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14255A0">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2D06BA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ACF5EA">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F98CAD2">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F65CA5"/>
    <w:multiLevelType w:val="hybridMultilevel"/>
    <w:tmpl w:val="E9AE673E"/>
    <w:lvl w:ilvl="0" w:tplc="2F425FB8">
      <w:start w:val="1"/>
      <w:numFmt w:val="decimal"/>
      <w:lvlText w:val="%1."/>
      <w:lvlJc w:val="left"/>
      <w:pPr>
        <w:ind w:left="7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E4E5F72">
      <w:start w:val="1"/>
      <w:numFmt w:val="lowerLetter"/>
      <w:lvlText w:val="%2"/>
      <w:lvlJc w:val="left"/>
      <w:pPr>
        <w:ind w:left="14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41EC64A">
      <w:start w:val="1"/>
      <w:numFmt w:val="lowerRoman"/>
      <w:lvlText w:val="%3"/>
      <w:lvlJc w:val="left"/>
      <w:pPr>
        <w:ind w:left="22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CCA5CA2">
      <w:start w:val="1"/>
      <w:numFmt w:val="decimal"/>
      <w:lvlText w:val="%4"/>
      <w:lvlJc w:val="left"/>
      <w:pPr>
        <w:ind w:left="29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D44F89C">
      <w:start w:val="1"/>
      <w:numFmt w:val="lowerLetter"/>
      <w:lvlText w:val="%5"/>
      <w:lvlJc w:val="left"/>
      <w:pPr>
        <w:ind w:left="36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08A4B84">
      <w:start w:val="1"/>
      <w:numFmt w:val="lowerRoman"/>
      <w:lvlText w:val="%6"/>
      <w:lvlJc w:val="left"/>
      <w:pPr>
        <w:ind w:left="4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BC28810">
      <w:start w:val="1"/>
      <w:numFmt w:val="decimal"/>
      <w:lvlText w:val="%7"/>
      <w:lvlJc w:val="left"/>
      <w:pPr>
        <w:ind w:left="5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5CCCDEE">
      <w:start w:val="1"/>
      <w:numFmt w:val="lowerLetter"/>
      <w:lvlText w:val="%8"/>
      <w:lvlJc w:val="left"/>
      <w:pPr>
        <w:ind w:left="58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6A6C084">
      <w:start w:val="1"/>
      <w:numFmt w:val="lowerRoman"/>
      <w:lvlText w:val="%9"/>
      <w:lvlJc w:val="left"/>
      <w:pPr>
        <w:ind w:left="65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3D7337FB"/>
    <w:multiLevelType w:val="multilevel"/>
    <w:tmpl w:val="9D7E8F86"/>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3084787"/>
    <w:multiLevelType w:val="hybridMultilevel"/>
    <w:tmpl w:val="8A20585A"/>
    <w:lvl w:ilvl="0" w:tplc="EB2A48B8">
      <w:start w:val="1"/>
      <w:numFmt w:val="decimal"/>
      <w:lvlText w:val="(%1)"/>
      <w:lvlJc w:val="left"/>
      <w:pPr>
        <w:ind w:left="14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7201E66">
      <w:start w:val="1"/>
      <w:numFmt w:val="lowerLetter"/>
      <w:lvlText w:val="%2"/>
      <w:lvlJc w:val="left"/>
      <w:pPr>
        <w:ind w:left="14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10EFB5A">
      <w:start w:val="1"/>
      <w:numFmt w:val="lowerRoman"/>
      <w:lvlText w:val="%3"/>
      <w:lvlJc w:val="left"/>
      <w:pPr>
        <w:ind w:left="22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5AA825E">
      <w:start w:val="1"/>
      <w:numFmt w:val="decimal"/>
      <w:lvlText w:val="%4"/>
      <w:lvlJc w:val="left"/>
      <w:pPr>
        <w:ind w:left="29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BE0ACF8">
      <w:start w:val="1"/>
      <w:numFmt w:val="lowerLetter"/>
      <w:lvlText w:val="%5"/>
      <w:lvlJc w:val="left"/>
      <w:pPr>
        <w:ind w:left="36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326A1C2">
      <w:start w:val="1"/>
      <w:numFmt w:val="lowerRoman"/>
      <w:lvlText w:val="%6"/>
      <w:lvlJc w:val="left"/>
      <w:pPr>
        <w:ind w:left="4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D1C2BFA">
      <w:start w:val="1"/>
      <w:numFmt w:val="decimal"/>
      <w:lvlText w:val="%7"/>
      <w:lvlJc w:val="left"/>
      <w:pPr>
        <w:ind w:left="5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7ECC700">
      <w:start w:val="1"/>
      <w:numFmt w:val="lowerLetter"/>
      <w:lvlText w:val="%8"/>
      <w:lvlJc w:val="left"/>
      <w:pPr>
        <w:ind w:left="58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F748AE6">
      <w:start w:val="1"/>
      <w:numFmt w:val="lowerRoman"/>
      <w:lvlText w:val="%9"/>
      <w:lvlJc w:val="left"/>
      <w:pPr>
        <w:ind w:left="65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CDF43A6"/>
    <w:multiLevelType w:val="hybridMultilevel"/>
    <w:tmpl w:val="139247CA"/>
    <w:lvl w:ilvl="0" w:tplc="732CD084">
      <w:start w:val="1"/>
      <w:numFmt w:val="decimal"/>
      <w:lvlText w:val="%1."/>
      <w:lvlJc w:val="left"/>
      <w:pPr>
        <w:ind w:left="7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DEEC54E">
      <w:start w:val="1"/>
      <w:numFmt w:val="lowerLetter"/>
      <w:lvlText w:val="%2"/>
      <w:lvlJc w:val="left"/>
      <w:pPr>
        <w:ind w:left="14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6C6E58A">
      <w:start w:val="1"/>
      <w:numFmt w:val="lowerRoman"/>
      <w:lvlText w:val="%3"/>
      <w:lvlJc w:val="left"/>
      <w:pPr>
        <w:ind w:left="22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CEC9DDA">
      <w:start w:val="1"/>
      <w:numFmt w:val="decimal"/>
      <w:lvlText w:val="%4"/>
      <w:lvlJc w:val="left"/>
      <w:pPr>
        <w:ind w:left="29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9F2B0FE">
      <w:start w:val="1"/>
      <w:numFmt w:val="lowerLetter"/>
      <w:lvlText w:val="%5"/>
      <w:lvlJc w:val="left"/>
      <w:pPr>
        <w:ind w:left="36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CD49878">
      <w:start w:val="1"/>
      <w:numFmt w:val="lowerRoman"/>
      <w:lvlText w:val="%6"/>
      <w:lvlJc w:val="left"/>
      <w:pPr>
        <w:ind w:left="4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886F09C">
      <w:start w:val="1"/>
      <w:numFmt w:val="decimal"/>
      <w:lvlText w:val="%7"/>
      <w:lvlJc w:val="left"/>
      <w:pPr>
        <w:ind w:left="5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572A702">
      <w:start w:val="1"/>
      <w:numFmt w:val="lowerLetter"/>
      <w:lvlText w:val="%8"/>
      <w:lvlJc w:val="left"/>
      <w:pPr>
        <w:ind w:left="58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2BCB87C">
      <w:start w:val="1"/>
      <w:numFmt w:val="lowerRoman"/>
      <w:lvlText w:val="%9"/>
      <w:lvlJc w:val="left"/>
      <w:pPr>
        <w:ind w:left="65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sjA0MTUBYgNTEyUdpeDU4uLM/DyQAsNaANvaz6gsAAAA"/>
  </w:docVars>
  <w:rsids>
    <w:rsidRoot w:val="001A2A6F"/>
    <w:rsid w:val="00127F57"/>
    <w:rsid w:val="001A2A6F"/>
    <w:rsid w:val="001F3218"/>
    <w:rsid w:val="00517123"/>
    <w:rsid w:val="0088532A"/>
    <w:rsid w:val="00920F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B147D"/>
  <w15:docId w15:val="{635C295C-ED8F-4F0D-9060-B025237DF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489" w:lineRule="auto"/>
      <w:ind w:left="768" w:right="50" w:firstLine="391"/>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numPr>
        <w:numId w:val="5"/>
      </w:numPr>
      <w:spacing w:after="283"/>
      <w:ind w:left="778" w:hanging="1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numPr>
        <w:ilvl w:val="1"/>
        <w:numId w:val="5"/>
      </w:numPr>
      <w:spacing w:after="154" w:line="265" w:lineRule="auto"/>
      <w:ind w:left="778"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numPr>
        <w:ilvl w:val="2"/>
        <w:numId w:val="5"/>
      </w:numPr>
      <w:spacing w:after="224"/>
      <w:ind w:left="778" w:hanging="10"/>
      <w:outlineLvl w:val="2"/>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0"/>
    </w:rPr>
  </w:style>
  <w:style w:type="character" w:customStyle="1" w:styleId="Heading1Char">
    <w:name w:val="Heading 1 Char"/>
    <w:link w:val="Heading1"/>
    <w:rPr>
      <w:rFonts w:ascii="Times New Roman" w:eastAsia="Times New Roman" w:hAnsi="Times New Roman" w:cs="Times New Roman"/>
      <w:b/>
      <w:color w:val="000000"/>
      <w:sz w:val="32"/>
    </w:rPr>
  </w:style>
  <w:style w:type="paragraph" w:customStyle="1" w:styleId="footnotedescription">
    <w:name w:val="footnote description"/>
    <w:next w:val="Normal"/>
    <w:link w:val="footnotedescriptionChar"/>
    <w:hidden/>
    <w:pPr>
      <w:spacing w:after="0"/>
      <w:ind w:left="768"/>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16/j.apenergy.2023.12207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apenergy.2023.12207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5448</Words>
  <Characters>31060</Characters>
  <Application>Microsoft Office Word</Application>
  <DocSecurity>0</DocSecurity>
  <Lines>258</Lines>
  <Paragraphs>72</Paragraphs>
  <ScaleCrop>false</ScaleCrop>
  <Company/>
  <LinksUpToDate>false</LinksUpToDate>
  <CharactersWithSpaces>3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皮皮龙小呆瓜</dc:creator>
  <cp:keywords/>
  <cp:lastModifiedBy>SDI PC New 16</cp:lastModifiedBy>
  <cp:revision>5</cp:revision>
  <dcterms:created xsi:type="dcterms:W3CDTF">2025-08-08T11:26:00Z</dcterms:created>
  <dcterms:modified xsi:type="dcterms:W3CDTF">2025-08-08T12:02:00Z</dcterms:modified>
</cp:coreProperties>
</file>